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7331" w:rsidRPr="00D5095A" w:rsidRDefault="00A8408E" w:rsidP="005D5E01">
      <w:pPr>
        <w:jc w:val="center"/>
        <w:rPr>
          <w:rFonts w:asciiTheme="minorHAnsi" w:hAnsiTheme="minorHAnsi" w:cs="Calibri"/>
          <w:b/>
        </w:rPr>
      </w:pPr>
      <w:r w:rsidRPr="00D5095A">
        <w:rPr>
          <w:rFonts w:asciiTheme="minorHAnsi" w:hAnsiTheme="minorHAnsi" w:cs="Calibri"/>
          <w:b/>
        </w:rPr>
        <w:t>TENTATIVE</w:t>
      </w:r>
      <w:r w:rsidR="00D01D2E" w:rsidRPr="00D5095A">
        <w:rPr>
          <w:rFonts w:asciiTheme="minorHAnsi" w:hAnsiTheme="minorHAnsi" w:cs="Calibri"/>
          <w:b/>
        </w:rPr>
        <w:t xml:space="preserve"> </w:t>
      </w:r>
      <w:r w:rsidR="000D0B9A" w:rsidRPr="00D5095A">
        <w:rPr>
          <w:rFonts w:asciiTheme="minorHAnsi" w:hAnsiTheme="minorHAnsi" w:cs="Calibri"/>
          <w:b/>
        </w:rPr>
        <w:t xml:space="preserve">MINUTES </w:t>
      </w:r>
    </w:p>
    <w:p w:rsidR="00B07331" w:rsidRPr="00D5095A" w:rsidRDefault="00B07331" w:rsidP="005D5E01">
      <w:pPr>
        <w:jc w:val="center"/>
        <w:rPr>
          <w:rFonts w:asciiTheme="minorHAnsi" w:hAnsiTheme="minorHAnsi" w:cs="Calibri"/>
        </w:rPr>
      </w:pPr>
    </w:p>
    <w:p w:rsidR="00B07331" w:rsidRPr="00D5095A" w:rsidRDefault="00B07331" w:rsidP="005D5E01">
      <w:pPr>
        <w:jc w:val="center"/>
        <w:rPr>
          <w:rFonts w:asciiTheme="minorHAnsi" w:hAnsiTheme="minorHAnsi" w:cs="Calibri"/>
        </w:rPr>
      </w:pPr>
      <w:r w:rsidRPr="00D5095A">
        <w:rPr>
          <w:rFonts w:asciiTheme="minorHAnsi" w:hAnsiTheme="minorHAnsi" w:cs="Calibri"/>
        </w:rPr>
        <w:t xml:space="preserve">UNIVERSITY STEERING COMMITTEE </w:t>
      </w:r>
    </w:p>
    <w:p w:rsidR="00B07331" w:rsidRPr="00D5095A" w:rsidRDefault="00B07331" w:rsidP="005D5E01">
      <w:pPr>
        <w:jc w:val="center"/>
        <w:rPr>
          <w:rFonts w:asciiTheme="minorHAnsi" w:hAnsiTheme="minorHAnsi" w:cs="Calibri"/>
        </w:rPr>
      </w:pPr>
      <w:r w:rsidRPr="00D5095A">
        <w:rPr>
          <w:rFonts w:asciiTheme="minorHAnsi" w:hAnsiTheme="minorHAnsi" w:cs="Calibri"/>
        </w:rPr>
        <w:t xml:space="preserve">UNIVERSITY OF MARYLAND, BALTIMORE COUNTY </w:t>
      </w:r>
    </w:p>
    <w:p w:rsidR="00B07331" w:rsidRPr="00D5095A" w:rsidRDefault="00B07331" w:rsidP="005D5E01">
      <w:pPr>
        <w:jc w:val="center"/>
        <w:rPr>
          <w:rFonts w:asciiTheme="minorHAnsi" w:hAnsiTheme="minorHAnsi" w:cs="Calibri"/>
        </w:rPr>
      </w:pPr>
    </w:p>
    <w:p w:rsidR="00B07331" w:rsidRPr="00D5095A" w:rsidRDefault="00B07331" w:rsidP="005D5E01">
      <w:pPr>
        <w:jc w:val="center"/>
        <w:rPr>
          <w:rFonts w:asciiTheme="minorHAnsi" w:hAnsiTheme="minorHAnsi" w:cs="Calibri"/>
        </w:rPr>
      </w:pPr>
      <w:r w:rsidRPr="00D5095A">
        <w:rPr>
          <w:rFonts w:asciiTheme="minorHAnsi" w:hAnsiTheme="minorHAnsi" w:cs="Calibri"/>
        </w:rPr>
        <w:t xml:space="preserve">Friday, </w:t>
      </w:r>
      <w:r w:rsidR="00195C45">
        <w:rPr>
          <w:rFonts w:asciiTheme="minorHAnsi" w:hAnsiTheme="minorHAnsi" w:cs="Calibri"/>
        </w:rPr>
        <w:t>May 4, 2018</w:t>
      </w:r>
      <w:r w:rsidRPr="00D5095A">
        <w:rPr>
          <w:rFonts w:asciiTheme="minorHAnsi" w:hAnsiTheme="minorHAnsi" w:cs="Calibri"/>
        </w:rPr>
        <w:t xml:space="preserve"> </w:t>
      </w:r>
    </w:p>
    <w:p w:rsidR="00B07331" w:rsidRPr="00D5095A" w:rsidRDefault="00B07331" w:rsidP="005D5E01">
      <w:pPr>
        <w:rPr>
          <w:rFonts w:asciiTheme="minorHAnsi" w:hAnsiTheme="minorHAnsi" w:cs="Calibri"/>
        </w:rPr>
      </w:pPr>
    </w:p>
    <w:p w:rsidR="00B07331" w:rsidRPr="00D5095A" w:rsidRDefault="00B07331" w:rsidP="00A11472">
      <w:pPr>
        <w:rPr>
          <w:rFonts w:asciiTheme="minorHAnsi" w:hAnsiTheme="minorHAnsi"/>
        </w:rPr>
      </w:pPr>
      <w:r w:rsidRPr="00D5095A">
        <w:rPr>
          <w:rFonts w:asciiTheme="minorHAnsi" w:hAnsiTheme="minorHAnsi"/>
        </w:rPr>
        <w:t>The monthly meeting of the University Steering Committee of the University of Maryland, Baltimore County</w:t>
      </w:r>
      <w:r w:rsidR="00A32098" w:rsidRPr="00D5095A">
        <w:rPr>
          <w:rFonts w:asciiTheme="minorHAnsi" w:hAnsiTheme="minorHAnsi"/>
        </w:rPr>
        <w:t xml:space="preserve"> (the Committee) </w:t>
      </w:r>
      <w:r w:rsidRPr="00D5095A">
        <w:rPr>
          <w:rFonts w:asciiTheme="minorHAnsi" w:hAnsiTheme="minorHAnsi"/>
        </w:rPr>
        <w:t xml:space="preserve">was held on Friday, </w:t>
      </w:r>
      <w:r w:rsidR="00195C45">
        <w:rPr>
          <w:rFonts w:asciiTheme="minorHAnsi" w:hAnsiTheme="minorHAnsi"/>
        </w:rPr>
        <w:t>May 4</w:t>
      </w:r>
      <w:r w:rsidR="00A8408E" w:rsidRPr="00D5095A">
        <w:rPr>
          <w:rFonts w:asciiTheme="minorHAnsi" w:hAnsiTheme="minorHAnsi"/>
        </w:rPr>
        <w:t>, 2018</w:t>
      </w:r>
      <w:r w:rsidRPr="00D5095A">
        <w:rPr>
          <w:rFonts w:asciiTheme="minorHAnsi" w:hAnsiTheme="minorHAnsi"/>
        </w:rPr>
        <w:t xml:space="preserve">, at </w:t>
      </w:r>
      <w:r w:rsidR="0056347E" w:rsidRPr="00D5095A">
        <w:rPr>
          <w:rFonts w:asciiTheme="minorHAnsi" w:hAnsiTheme="minorHAnsi"/>
        </w:rPr>
        <w:t>1</w:t>
      </w:r>
      <w:r w:rsidRPr="00D5095A">
        <w:rPr>
          <w:rFonts w:asciiTheme="minorHAnsi" w:hAnsiTheme="minorHAnsi"/>
        </w:rPr>
        <w:t xml:space="preserve"> </w:t>
      </w:r>
      <w:r w:rsidR="0056347E" w:rsidRPr="00D5095A">
        <w:rPr>
          <w:rFonts w:asciiTheme="minorHAnsi" w:hAnsiTheme="minorHAnsi"/>
        </w:rPr>
        <w:t>p</w:t>
      </w:r>
      <w:r w:rsidRPr="00D5095A">
        <w:rPr>
          <w:rFonts w:asciiTheme="minorHAnsi" w:hAnsiTheme="minorHAnsi"/>
        </w:rPr>
        <w:t xml:space="preserve">.m. in </w:t>
      </w:r>
      <w:r w:rsidR="00383A6D" w:rsidRPr="00D5095A">
        <w:rPr>
          <w:rFonts w:asciiTheme="minorHAnsi" w:hAnsiTheme="minorHAnsi"/>
        </w:rPr>
        <w:t>1013</w:t>
      </w:r>
      <w:r w:rsidRPr="00D5095A">
        <w:rPr>
          <w:rFonts w:asciiTheme="minorHAnsi" w:hAnsiTheme="minorHAnsi"/>
        </w:rPr>
        <w:t xml:space="preserve"> Administration Building. Chair </w:t>
      </w:r>
      <w:r w:rsidR="00D631B5" w:rsidRPr="00D5095A">
        <w:rPr>
          <w:rFonts w:asciiTheme="minorHAnsi" w:hAnsiTheme="minorHAnsi"/>
        </w:rPr>
        <w:t>Roy Prouty</w:t>
      </w:r>
      <w:r w:rsidRPr="00D5095A">
        <w:rPr>
          <w:rFonts w:asciiTheme="minorHAnsi" w:hAnsiTheme="minorHAnsi"/>
        </w:rPr>
        <w:t xml:space="preserve"> and the following members were present: </w:t>
      </w:r>
      <w:r w:rsidR="008C6880" w:rsidRPr="00D5095A">
        <w:rPr>
          <w:rFonts w:asciiTheme="minorHAnsi" w:hAnsiTheme="minorHAnsi"/>
        </w:rPr>
        <w:t xml:space="preserve">Adam Harvey, </w:t>
      </w:r>
      <w:r w:rsidR="004903B9" w:rsidRPr="00D5095A">
        <w:rPr>
          <w:rFonts w:asciiTheme="minorHAnsi" w:hAnsiTheme="minorHAnsi"/>
        </w:rPr>
        <w:t xml:space="preserve">Lilly </w:t>
      </w:r>
      <w:proofErr w:type="spellStart"/>
      <w:r w:rsidR="004903B9" w:rsidRPr="00D5095A">
        <w:rPr>
          <w:rFonts w:asciiTheme="minorHAnsi" w:hAnsiTheme="minorHAnsi"/>
        </w:rPr>
        <w:t>Keplinger</w:t>
      </w:r>
      <w:proofErr w:type="spellEnd"/>
      <w:r w:rsidR="004903B9" w:rsidRPr="00D5095A">
        <w:rPr>
          <w:rFonts w:asciiTheme="minorHAnsi" w:hAnsiTheme="minorHAnsi"/>
        </w:rPr>
        <w:t xml:space="preserve">, </w:t>
      </w:r>
      <w:proofErr w:type="spellStart"/>
      <w:r w:rsidR="008C6880" w:rsidRPr="00D5095A">
        <w:rPr>
          <w:rFonts w:asciiTheme="minorHAnsi" w:hAnsiTheme="minorHAnsi"/>
        </w:rPr>
        <w:t>Gunes</w:t>
      </w:r>
      <w:proofErr w:type="spellEnd"/>
      <w:r w:rsidR="008C6880" w:rsidRPr="00D5095A">
        <w:rPr>
          <w:rFonts w:asciiTheme="minorHAnsi" w:hAnsiTheme="minorHAnsi"/>
        </w:rPr>
        <w:t xml:space="preserve"> Koru, Josh Massey, Emily </w:t>
      </w:r>
      <w:proofErr w:type="spellStart"/>
      <w:r w:rsidR="008C6880" w:rsidRPr="00D5095A">
        <w:rPr>
          <w:rFonts w:asciiTheme="minorHAnsi" w:hAnsiTheme="minorHAnsi"/>
        </w:rPr>
        <w:t>Moroney</w:t>
      </w:r>
      <w:proofErr w:type="spellEnd"/>
      <w:r w:rsidR="008C6880" w:rsidRPr="00D5095A">
        <w:rPr>
          <w:rFonts w:asciiTheme="minorHAnsi" w:hAnsiTheme="minorHAnsi"/>
        </w:rPr>
        <w:t xml:space="preserve">, </w:t>
      </w:r>
      <w:r w:rsidR="008C68ED">
        <w:rPr>
          <w:rFonts w:asciiTheme="minorHAnsi" w:hAnsiTheme="minorHAnsi"/>
        </w:rPr>
        <w:t xml:space="preserve">and </w:t>
      </w:r>
      <w:r w:rsidR="004903B9" w:rsidRPr="00D5095A">
        <w:rPr>
          <w:rFonts w:asciiTheme="minorHAnsi" w:hAnsiTheme="minorHAnsi"/>
        </w:rPr>
        <w:t>Diana Smith</w:t>
      </w:r>
      <w:r w:rsidRPr="00D5095A">
        <w:rPr>
          <w:rFonts w:asciiTheme="minorHAnsi" w:hAnsiTheme="minorHAnsi"/>
        </w:rPr>
        <w:t xml:space="preserve">. In addition, the following were present: </w:t>
      </w:r>
    </w:p>
    <w:p w:rsidR="0095120A" w:rsidRDefault="008F684D" w:rsidP="00A11472">
      <w:pPr>
        <w:pStyle w:val="ListParagraph"/>
        <w:numPr>
          <w:ilvl w:val="0"/>
          <w:numId w:val="10"/>
        </w:numPr>
        <w:rPr>
          <w:rFonts w:asciiTheme="minorHAnsi" w:hAnsiTheme="minorHAnsi"/>
        </w:rPr>
      </w:pPr>
      <w:r w:rsidRPr="00D5095A">
        <w:rPr>
          <w:rFonts w:asciiTheme="minorHAnsi" w:hAnsiTheme="minorHAnsi"/>
        </w:rPr>
        <w:t xml:space="preserve">Lisa </w:t>
      </w:r>
      <w:proofErr w:type="spellStart"/>
      <w:r w:rsidRPr="00D5095A">
        <w:rPr>
          <w:rFonts w:asciiTheme="minorHAnsi" w:hAnsiTheme="minorHAnsi"/>
        </w:rPr>
        <w:t>Akchin</w:t>
      </w:r>
      <w:proofErr w:type="spellEnd"/>
      <w:r w:rsidR="0095120A" w:rsidRPr="00D5095A">
        <w:rPr>
          <w:rFonts w:asciiTheme="minorHAnsi" w:hAnsiTheme="minorHAnsi"/>
        </w:rPr>
        <w:t xml:space="preserve">, </w:t>
      </w:r>
      <w:r w:rsidRPr="00D5095A">
        <w:rPr>
          <w:rFonts w:asciiTheme="minorHAnsi" w:hAnsiTheme="minorHAnsi"/>
        </w:rPr>
        <w:t xml:space="preserve">Associate Vice President, Engagement; Assistant to the President </w:t>
      </w:r>
    </w:p>
    <w:p w:rsidR="00D631B5" w:rsidRDefault="00195C45" w:rsidP="00A11472">
      <w:pPr>
        <w:pStyle w:val="ListParagraph"/>
        <w:numPr>
          <w:ilvl w:val="0"/>
          <w:numId w:val="10"/>
        </w:numPr>
        <w:rPr>
          <w:rFonts w:asciiTheme="minorHAnsi" w:hAnsiTheme="minorHAnsi"/>
        </w:rPr>
      </w:pPr>
      <w:r>
        <w:rPr>
          <w:rFonts w:asciiTheme="minorHAnsi" w:hAnsiTheme="minorHAnsi"/>
        </w:rPr>
        <w:t xml:space="preserve">Dawn </w:t>
      </w:r>
      <w:proofErr w:type="spellStart"/>
      <w:r>
        <w:rPr>
          <w:rFonts w:asciiTheme="minorHAnsi" w:hAnsiTheme="minorHAnsi"/>
        </w:rPr>
        <w:t>Stoute</w:t>
      </w:r>
      <w:proofErr w:type="spellEnd"/>
      <w:r w:rsidR="00B07331" w:rsidRPr="00D5095A">
        <w:rPr>
          <w:rFonts w:asciiTheme="minorHAnsi" w:hAnsiTheme="minorHAnsi"/>
        </w:rPr>
        <w:t xml:space="preserve">, </w:t>
      </w:r>
      <w:r>
        <w:rPr>
          <w:rFonts w:asciiTheme="minorHAnsi" w:hAnsiTheme="minorHAnsi"/>
        </w:rPr>
        <w:t>Program Administrative Specialist</w:t>
      </w:r>
      <w:r w:rsidR="0095120A" w:rsidRPr="00D5095A">
        <w:rPr>
          <w:rFonts w:asciiTheme="minorHAnsi" w:hAnsiTheme="minorHAnsi"/>
        </w:rPr>
        <w:t xml:space="preserve">, </w:t>
      </w:r>
      <w:r>
        <w:rPr>
          <w:rFonts w:asciiTheme="minorHAnsi" w:hAnsiTheme="minorHAnsi"/>
        </w:rPr>
        <w:t>President’s Office</w:t>
      </w:r>
      <w:r w:rsidR="0095120A" w:rsidRPr="00D5095A">
        <w:rPr>
          <w:rFonts w:asciiTheme="minorHAnsi" w:hAnsiTheme="minorHAnsi"/>
        </w:rPr>
        <w:t xml:space="preserve"> </w:t>
      </w:r>
    </w:p>
    <w:p w:rsidR="004C1BBD" w:rsidRPr="00D5095A" w:rsidRDefault="004C1BBD" w:rsidP="00A11472">
      <w:pPr>
        <w:pStyle w:val="ListParagraph"/>
        <w:numPr>
          <w:ilvl w:val="0"/>
          <w:numId w:val="10"/>
        </w:numPr>
        <w:rPr>
          <w:rFonts w:asciiTheme="minorHAnsi" w:hAnsiTheme="minorHAnsi"/>
        </w:rPr>
      </w:pPr>
      <w:r>
        <w:rPr>
          <w:rFonts w:asciiTheme="minorHAnsi" w:hAnsiTheme="minorHAnsi"/>
        </w:rPr>
        <w:t xml:space="preserve">Collin Sullivan, President-elect, Student Government Association </w:t>
      </w:r>
    </w:p>
    <w:p w:rsidR="008C6880" w:rsidRPr="00D5095A" w:rsidRDefault="008C6880" w:rsidP="00A11472">
      <w:pPr>
        <w:rPr>
          <w:rFonts w:asciiTheme="minorHAnsi" w:hAnsiTheme="minorHAnsi"/>
        </w:rPr>
      </w:pPr>
    </w:p>
    <w:p w:rsidR="00F22C08" w:rsidRPr="00D5095A" w:rsidRDefault="00F22C08" w:rsidP="00F22C08">
      <w:pPr>
        <w:jc w:val="center"/>
        <w:rPr>
          <w:rFonts w:asciiTheme="minorHAnsi" w:hAnsiTheme="minorHAnsi"/>
        </w:rPr>
      </w:pPr>
      <w:r w:rsidRPr="00D5095A">
        <w:rPr>
          <w:rFonts w:asciiTheme="minorHAnsi" w:hAnsiTheme="minorHAnsi"/>
        </w:rPr>
        <w:t xml:space="preserve">PRESENTATIONS </w:t>
      </w:r>
    </w:p>
    <w:p w:rsidR="00F22C08" w:rsidRDefault="00F22C08" w:rsidP="00F22C08">
      <w:pPr>
        <w:rPr>
          <w:rFonts w:asciiTheme="minorHAnsi" w:hAnsiTheme="minorHAnsi"/>
        </w:rPr>
      </w:pPr>
    </w:p>
    <w:p w:rsidR="00195C45" w:rsidRPr="00195C45" w:rsidRDefault="008C68ED" w:rsidP="00195C45">
      <w:pPr>
        <w:rPr>
          <w:rFonts w:asciiTheme="minorHAnsi" w:hAnsiTheme="minorHAnsi"/>
          <w:caps/>
        </w:rPr>
      </w:pPr>
      <w:r>
        <w:rPr>
          <w:rFonts w:asciiTheme="minorHAnsi" w:hAnsiTheme="minorHAnsi"/>
          <w:caps/>
        </w:rPr>
        <w:t>New UMBC Logo Research</w:t>
      </w:r>
      <w:r w:rsidR="00F9008E">
        <w:rPr>
          <w:rFonts w:asciiTheme="minorHAnsi" w:hAnsiTheme="minorHAnsi"/>
          <w:caps/>
        </w:rPr>
        <w:t xml:space="preserve"> </w:t>
      </w:r>
    </w:p>
    <w:p w:rsidR="00195C45" w:rsidRDefault="00195C45" w:rsidP="00195C45">
      <w:pPr>
        <w:rPr>
          <w:rFonts w:asciiTheme="minorHAnsi" w:hAnsiTheme="minorHAnsi"/>
        </w:rPr>
      </w:pPr>
      <w:r>
        <w:rPr>
          <w:rFonts w:asciiTheme="minorHAnsi" w:hAnsiTheme="minorHAnsi"/>
        </w:rPr>
        <w:t>J</w:t>
      </w:r>
      <w:r w:rsidRPr="00195C45">
        <w:rPr>
          <w:rFonts w:asciiTheme="minorHAnsi" w:hAnsiTheme="minorHAnsi"/>
        </w:rPr>
        <w:t>im Lord, Director, Creative Services</w:t>
      </w:r>
      <w:r w:rsidR="00F9008E">
        <w:rPr>
          <w:rFonts w:asciiTheme="minorHAnsi" w:hAnsiTheme="minorHAnsi"/>
        </w:rPr>
        <w:t xml:space="preserve"> </w:t>
      </w:r>
    </w:p>
    <w:p w:rsidR="00F9008E" w:rsidRDefault="00F9008E" w:rsidP="00F22C08">
      <w:pPr>
        <w:rPr>
          <w:rFonts w:asciiTheme="minorHAnsi" w:hAnsiTheme="minorHAnsi"/>
        </w:rPr>
      </w:pPr>
    </w:p>
    <w:p w:rsidR="00195C45" w:rsidRPr="00195C45" w:rsidRDefault="00195C45" w:rsidP="00195C45">
      <w:pPr>
        <w:rPr>
          <w:rFonts w:asciiTheme="minorHAnsi" w:hAnsiTheme="minorHAnsi"/>
          <w:caps/>
        </w:rPr>
      </w:pPr>
      <w:r w:rsidRPr="00195C45">
        <w:rPr>
          <w:rFonts w:asciiTheme="minorHAnsi" w:hAnsiTheme="minorHAnsi"/>
          <w:caps/>
        </w:rPr>
        <w:t>Athletics Strategic Plan</w:t>
      </w:r>
      <w:r w:rsidR="00F9008E">
        <w:rPr>
          <w:rFonts w:asciiTheme="minorHAnsi" w:hAnsiTheme="minorHAnsi"/>
          <w:caps/>
        </w:rPr>
        <w:t xml:space="preserve"> </w:t>
      </w:r>
    </w:p>
    <w:p w:rsidR="00195C45" w:rsidRPr="00195C45" w:rsidRDefault="00195C45" w:rsidP="00195C45">
      <w:pPr>
        <w:rPr>
          <w:rFonts w:asciiTheme="minorHAnsi" w:hAnsiTheme="minorHAnsi"/>
        </w:rPr>
      </w:pPr>
      <w:r w:rsidRPr="00195C45">
        <w:rPr>
          <w:rFonts w:asciiTheme="minorHAnsi" w:hAnsiTheme="minorHAnsi"/>
        </w:rPr>
        <w:t>Tim Hall, Director, Athletics, Physical Education, and Recreation</w:t>
      </w:r>
      <w:r w:rsidR="00F9008E">
        <w:rPr>
          <w:rFonts w:asciiTheme="minorHAnsi" w:hAnsiTheme="minorHAnsi"/>
        </w:rPr>
        <w:t xml:space="preserve"> </w:t>
      </w:r>
    </w:p>
    <w:p w:rsidR="00F70CA4" w:rsidRDefault="00195C45" w:rsidP="00195C45">
      <w:pPr>
        <w:rPr>
          <w:rFonts w:asciiTheme="minorHAnsi" w:hAnsiTheme="minorHAnsi"/>
        </w:rPr>
      </w:pPr>
      <w:r w:rsidRPr="00195C45">
        <w:rPr>
          <w:rFonts w:asciiTheme="minorHAnsi" w:hAnsiTheme="minorHAnsi"/>
        </w:rPr>
        <w:t xml:space="preserve">Jessica Hammond-Graf, </w:t>
      </w:r>
      <w:r w:rsidR="004C1BBD">
        <w:rPr>
          <w:rFonts w:asciiTheme="minorHAnsi" w:hAnsiTheme="minorHAnsi"/>
        </w:rPr>
        <w:t>Senior</w:t>
      </w:r>
      <w:r w:rsidRPr="00195C45">
        <w:rPr>
          <w:rFonts w:asciiTheme="minorHAnsi" w:hAnsiTheme="minorHAnsi"/>
        </w:rPr>
        <w:t xml:space="preserve"> Assoc</w:t>
      </w:r>
      <w:r w:rsidR="004C1BBD">
        <w:rPr>
          <w:rFonts w:asciiTheme="minorHAnsi" w:hAnsiTheme="minorHAnsi"/>
        </w:rPr>
        <w:t>iate Athletic Director</w:t>
      </w:r>
      <w:r w:rsidRPr="00195C45">
        <w:rPr>
          <w:rFonts w:asciiTheme="minorHAnsi" w:hAnsiTheme="minorHAnsi"/>
        </w:rPr>
        <w:t>/SWA for Student-Athlete Well-Being</w:t>
      </w:r>
      <w:r w:rsidR="00F9008E">
        <w:rPr>
          <w:rFonts w:asciiTheme="minorHAnsi" w:hAnsiTheme="minorHAnsi"/>
        </w:rPr>
        <w:t xml:space="preserve"> </w:t>
      </w:r>
    </w:p>
    <w:p w:rsidR="00F9008E" w:rsidRPr="00195C45" w:rsidRDefault="00F9008E" w:rsidP="00195C45">
      <w:pPr>
        <w:rPr>
          <w:rFonts w:asciiTheme="minorHAnsi" w:hAnsiTheme="minorHAnsi"/>
        </w:rPr>
      </w:pPr>
    </w:p>
    <w:p w:rsidR="00B07331" w:rsidRDefault="00554865" w:rsidP="005D5E01">
      <w:pPr>
        <w:jc w:val="center"/>
        <w:rPr>
          <w:rFonts w:asciiTheme="minorHAnsi" w:hAnsiTheme="minorHAnsi" w:cs="Calibri"/>
        </w:rPr>
      </w:pPr>
      <w:r w:rsidRPr="00D5095A">
        <w:rPr>
          <w:rFonts w:asciiTheme="minorHAnsi" w:hAnsiTheme="minorHAnsi" w:cs="Calibri"/>
        </w:rPr>
        <w:t>B</w:t>
      </w:r>
      <w:r w:rsidR="00B07331" w:rsidRPr="00D5095A">
        <w:rPr>
          <w:rFonts w:asciiTheme="minorHAnsi" w:hAnsiTheme="minorHAnsi" w:cs="Calibri"/>
        </w:rPr>
        <w:t xml:space="preserve">USINESS </w:t>
      </w:r>
    </w:p>
    <w:p w:rsidR="00057BD0" w:rsidRPr="00D5095A" w:rsidRDefault="00057BD0" w:rsidP="00057BD0">
      <w:pPr>
        <w:rPr>
          <w:rFonts w:asciiTheme="minorHAnsi" w:hAnsiTheme="minorHAnsi" w:cs="Calibri"/>
        </w:rPr>
      </w:pPr>
    </w:p>
    <w:p w:rsidR="00B07331" w:rsidRPr="00D5095A" w:rsidRDefault="00B07331" w:rsidP="005D5E01">
      <w:pPr>
        <w:widowControl w:val="0"/>
        <w:rPr>
          <w:rFonts w:asciiTheme="minorHAnsi" w:hAnsiTheme="minorHAnsi"/>
        </w:rPr>
      </w:pPr>
      <w:r w:rsidRPr="00D5095A">
        <w:rPr>
          <w:rFonts w:asciiTheme="minorHAnsi" w:hAnsiTheme="minorHAnsi"/>
        </w:rPr>
        <w:t xml:space="preserve">MINUTES </w:t>
      </w:r>
    </w:p>
    <w:p w:rsidR="00C136C8" w:rsidRPr="00D5095A" w:rsidRDefault="00C136C8" w:rsidP="00C136C8">
      <w:pPr>
        <w:widowControl w:val="0"/>
        <w:rPr>
          <w:rFonts w:asciiTheme="minorHAnsi" w:hAnsiTheme="minorHAnsi"/>
        </w:rPr>
      </w:pPr>
      <w:r w:rsidRPr="00D5095A">
        <w:rPr>
          <w:rFonts w:asciiTheme="minorHAnsi" w:hAnsiTheme="minorHAnsi"/>
        </w:rPr>
        <w:t xml:space="preserve">On motion of Diana Smith, the minutes of the previous meeting were approved. </w:t>
      </w:r>
    </w:p>
    <w:p w:rsidR="00691A60" w:rsidRPr="00D5095A" w:rsidRDefault="00691A60" w:rsidP="00706A8A">
      <w:pPr>
        <w:pStyle w:val="ListParagraph"/>
        <w:ind w:left="0"/>
        <w:rPr>
          <w:rFonts w:asciiTheme="minorHAnsi" w:hAnsiTheme="minorHAnsi"/>
        </w:rPr>
      </w:pPr>
    </w:p>
    <w:p w:rsidR="00F73599" w:rsidRDefault="00F73599" w:rsidP="00706A8A">
      <w:pPr>
        <w:pStyle w:val="ListParagraph"/>
        <w:ind w:left="0"/>
        <w:rPr>
          <w:rFonts w:asciiTheme="minorHAnsi" w:hAnsiTheme="minorHAnsi"/>
        </w:rPr>
      </w:pPr>
      <w:r w:rsidRPr="00D5095A">
        <w:rPr>
          <w:rFonts w:asciiTheme="minorHAnsi" w:hAnsiTheme="minorHAnsi"/>
        </w:rPr>
        <w:t>WHAT IS SHARED GOVERNANCE</w:t>
      </w:r>
      <w:r w:rsidR="00223F65" w:rsidRPr="00D5095A">
        <w:rPr>
          <w:rFonts w:asciiTheme="minorHAnsi" w:hAnsiTheme="minorHAnsi"/>
        </w:rPr>
        <w:t>?</w:t>
      </w:r>
      <w:r w:rsidRPr="00D5095A">
        <w:rPr>
          <w:rFonts w:asciiTheme="minorHAnsi" w:hAnsiTheme="minorHAnsi"/>
        </w:rPr>
        <w:t xml:space="preserve"> </w:t>
      </w:r>
    </w:p>
    <w:p w:rsidR="007C7B83" w:rsidRDefault="00AD3157" w:rsidP="007C7B83">
      <w:pPr>
        <w:pStyle w:val="ListParagraph"/>
        <w:ind w:left="0"/>
        <w:rPr>
          <w:rFonts w:asciiTheme="minorHAnsi" w:hAnsiTheme="minorHAnsi"/>
        </w:rPr>
      </w:pPr>
      <w:r>
        <w:rPr>
          <w:rFonts w:asciiTheme="minorHAnsi" w:hAnsiTheme="minorHAnsi"/>
        </w:rPr>
        <w:t xml:space="preserve">The group discussed </w:t>
      </w:r>
      <w:r w:rsidR="00906894" w:rsidRPr="00D5095A">
        <w:rPr>
          <w:rFonts w:asciiTheme="minorHAnsi" w:hAnsiTheme="minorHAnsi"/>
        </w:rPr>
        <w:t xml:space="preserve">the </w:t>
      </w:r>
      <w:r w:rsidR="007E0EA4" w:rsidRPr="00D5095A">
        <w:rPr>
          <w:rFonts w:asciiTheme="minorHAnsi" w:hAnsiTheme="minorHAnsi"/>
        </w:rPr>
        <w:t xml:space="preserve">various </w:t>
      </w:r>
      <w:r w:rsidR="00906894" w:rsidRPr="00D5095A">
        <w:rPr>
          <w:rFonts w:asciiTheme="minorHAnsi" w:hAnsiTheme="minorHAnsi"/>
        </w:rPr>
        <w:t xml:space="preserve">committees on which </w:t>
      </w:r>
      <w:r w:rsidR="007C7B83">
        <w:rPr>
          <w:rFonts w:asciiTheme="minorHAnsi" w:hAnsiTheme="minorHAnsi"/>
        </w:rPr>
        <w:t xml:space="preserve">each senate has representation and the challenges new senate leaders have getting in touch with them, especially at the beginning of the academic year. </w:t>
      </w:r>
      <w:r w:rsidR="00A719B6">
        <w:rPr>
          <w:rFonts w:asciiTheme="minorHAnsi" w:hAnsiTheme="minorHAnsi"/>
        </w:rPr>
        <w:t>Potential t</w:t>
      </w:r>
      <w:r w:rsidR="009C7AFB">
        <w:rPr>
          <w:rFonts w:asciiTheme="minorHAnsi" w:hAnsiTheme="minorHAnsi"/>
        </w:rPr>
        <w:t xml:space="preserve">ools to improve communication, as well as senate websites, </w:t>
      </w:r>
      <w:r w:rsidR="007C7B83">
        <w:rPr>
          <w:rFonts w:asciiTheme="minorHAnsi" w:hAnsiTheme="minorHAnsi"/>
        </w:rPr>
        <w:t xml:space="preserve">were also discussed. </w:t>
      </w:r>
    </w:p>
    <w:p w:rsidR="007C7B83" w:rsidRDefault="007C7B83" w:rsidP="007C7B83">
      <w:pPr>
        <w:pStyle w:val="ListParagraph"/>
        <w:ind w:left="0"/>
        <w:rPr>
          <w:rFonts w:asciiTheme="minorHAnsi" w:hAnsiTheme="minorHAnsi"/>
        </w:rPr>
      </w:pPr>
    </w:p>
    <w:p w:rsidR="00486420" w:rsidRPr="00195C45" w:rsidRDefault="00643F16" w:rsidP="00195C45">
      <w:pPr>
        <w:rPr>
          <w:rFonts w:asciiTheme="minorHAnsi" w:hAnsiTheme="minorHAnsi"/>
          <w:caps/>
        </w:rPr>
      </w:pPr>
      <w:r w:rsidRPr="00195C45">
        <w:rPr>
          <w:rFonts w:asciiTheme="minorHAnsi" w:hAnsiTheme="minorHAnsi"/>
          <w:caps/>
        </w:rPr>
        <w:t xml:space="preserve">HUMAN RELATIONS COMMITTEE </w:t>
      </w:r>
    </w:p>
    <w:p w:rsidR="009C6BA8" w:rsidRDefault="004903B9" w:rsidP="00706A8A">
      <w:pPr>
        <w:pStyle w:val="ListParagraph"/>
        <w:ind w:left="0"/>
        <w:rPr>
          <w:rFonts w:asciiTheme="minorHAnsi" w:hAnsiTheme="minorHAnsi"/>
        </w:rPr>
      </w:pPr>
      <w:r w:rsidRPr="00D5095A">
        <w:rPr>
          <w:rFonts w:asciiTheme="minorHAnsi" w:hAnsiTheme="minorHAnsi"/>
        </w:rPr>
        <w:t>There was no</w:t>
      </w:r>
      <w:r w:rsidR="008B6725" w:rsidRPr="00D5095A">
        <w:rPr>
          <w:rFonts w:asciiTheme="minorHAnsi" w:hAnsiTheme="minorHAnsi"/>
        </w:rPr>
        <w:t xml:space="preserve"> </w:t>
      </w:r>
      <w:r w:rsidR="002A07A2" w:rsidRPr="00D5095A">
        <w:rPr>
          <w:rFonts w:asciiTheme="minorHAnsi" w:hAnsiTheme="minorHAnsi"/>
        </w:rPr>
        <w:t>action</w:t>
      </w:r>
      <w:r w:rsidRPr="00D5095A">
        <w:rPr>
          <w:rFonts w:asciiTheme="minorHAnsi" w:hAnsiTheme="minorHAnsi"/>
        </w:rPr>
        <w:t xml:space="preserve"> this month. </w:t>
      </w:r>
    </w:p>
    <w:p w:rsidR="000D08DD" w:rsidRDefault="000D08DD" w:rsidP="00706A8A">
      <w:pPr>
        <w:pStyle w:val="ListParagraph"/>
        <w:ind w:left="0"/>
        <w:rPr>
          <w:rFonts w:asciiTheme="minorHAnsi" w:hAnsiTheme="minorHAnsi"/>
        </w:rPr>
      </w:pPr>
    </w:p>
    <w:p w:rsidR="00195C45" w:rsidRPr="00195C45" w:rsidRDefault="00195C45" w:rsidP="00195C45">
      <w:pPr>
        <w:rPr>
          <w:rFonts w:asciiTheme="minorHAnsi" w:hAnsiTheme="minorHAnsi"/>
          <w:caps/>
        </w:rPr>
      </w:pPr>
      <w:r w:rsidRPr="00195C45">
        <w:rPr>
          <w:rFonts w:asciiTheme="minorHAnsi" w:hAnsiTheme="minorHAnsi"/>
          <w:caps/>
        </w:rPr>
        <w:t>Systemic Issues aka Pulse Check</w:t>
      </w:r>
    </w:p>
    <w:p w:rsidR="00CB2139" w:rsidRDefault="00CB2139" w:rsidP="00CB2139">
      <w:pPr>
        <w:pStyle w:val="ListParagraph"/>
        <w:ind w:left="0"/>
        <w:rPr>
          <w:rFonts w:asciiTheme="minorHAnsi" w:hAnsiTheme="minorHAnsi"/>
        </w:rPr>
      </w:pPr>
      <w:r w:rsidRPr="00D5095A">
        <w:rPr>
          <w:rFonts w:asciiTheme="minorHAnsi" w:hAnsiTheme="minorHAnsi"/>
        </w:rPr>
        <w:t xml:space="preserve">There was no action this month. </w:t>
      </w:r>
    </w:p>
    <w:p w:rsidR="005117D6" w:rsidRPr="00D5095A" w:rsidRDefault="005117D6" w:rsidP="005117D6">
      <w:pPr>
        <w:widowControl w:val="0"/>
        <w:rPr>
          <w:rFonts w:asciiTheme="minorHAnsi" w:hAnsiTheme="minorHAnsi" w:cs="Calibri"/>
        </w:rPr>
      </w:pPr>
    </w:p>
    <w:p w:rsidR="008A1C03" w:rsidRPr="00D5095A" w:rsidRDefault="008A1C03" w:rsidP="008A1C03">
      <w:pPr>
        <w:widowControl w:val="0"/>
        <w:jc w:val="center"/>
        <w:rPr>
          <w:rFonts w:asciiTheme="minorHAnsi" w:hAnsiTheme="minorHAnsi" w:cs="Calibri"/>
        </w:rPr>
      </w:pPr>
      <w:r w:rsidRPr="00D5095A">
        <w:rPr>
          <w:rFonts w:asciiTheme="minorHAnsi" w:hAnsiTheme="minorHAnsi" w:cs="Calibri"/>
        </w:rPr>
        <w:t xml:space="preserve">SENATE REPORTS </w:t>
      </w:r>
    </w:p>
    <w:p w:rsidR="00BC6AD0" w:rsidRPr="00D5095A" w:rsidRDefault="00BC6AD0" w:rsidP="0042543C">
      <w:pPr>
        <w:rPr>
          <w:rFonts w:asciiTheme="minorHAnsi" w:hAnsiTheme="minorHAnsi"/>
        </w:rPr>
      </w:pPr>
    </w:p>
    <w:p w:rsidR="00E37950" w:rsidRPr="00BA69CC" w:rsidRDefault="00E37950" w:rsidP="00F074B1">
      <w:pPr>
        <w:rPr>
          <w:caps/>
        </w:rPr>
      </w:pPr>
      <w:r w:rsidRPr="00BA69CC">
        <w:rPr>
          <w:caps/>
        </w:rPr>
        <w:t xml:space="preserve">Faculty Senate </w:t>
      </w:r>
    </w:p>
    <w:p w:rsidR="00E37950" w:rsidRPr="00BA69CC" w:rsidRDefault="00E37950" w:rsidP="00F074B1">
      <w:proofErr w:type="spellStart"/>
      <w:r w:rsidRPr="00BA69CC">
        <w:t>Gunes</w:t>
      </w:r>
      <w:proofErr w:type="spellEnd"/>
      <w:r w:rsidRPr="00BA69CC">
        <w:t xml:space="preserve"> reported on behalf of the Faculty Senate. </w:t>
      </w:r>
    </w:p>
    <w:p w:rsidR="00E37950" w:rsidRPr="00BA69CC" w:rsidRDefault="000D08DD" w:rsidP="00F074B1">
      <w:pPr>
        <w:pStyle w:val="ListParagraph"/>
        <w:numPr>
          <w:ilvl w:val="0"/>
          <w:numId w:val="29"/>
        </w:numPr>
      </w:pPr>
      <w:r w:rsidRPr="00BA69CC">
        <w:t xml:space="preserve">Shady Grove </w:t>
      </w:r>
      <w:r w:rsidR="00CE724B" w:rsidRPr="00BA69CC">
        <w:t>-</w:t>
      </w:r>
      <w:r w:rsidRPr="00BA69CC">
        <w:t xml:space="preserve"> finishe</w:t>
      </w:r>
      <w:r w:rsidR="00CB2139" w:rsidRPr="00BA69CC">
        <w:t>d</w:t>
      </w:r>
      <w:r w:rsidRPr="00BA69CC">
        <w:t xml:space="preserve"> in </w:t>
      </w:r>
      <w:r w:rsidR="00E4382B" w:rsidRPr="00BA69CC">
        <w:t>two</w:t>
      </w:r>
      <w:r w:rsidRPr="00BA69CC">
        <w:t xml:space="preserve"> hours. President told students talk about how they felt connected to this campus.</w:t>
      </w:r>
      <w:r w:rsidR="00E4382B" w:rsidRPr="00BA69CC">
        <w:t xml:space="preserve"> </w:t>
      </w:r>
    </w:p>
    <w:p w:rsidR="000D08DD" w:rsidRPr="00BA69CC" w:rsidRDefault="00CB2139" w:rsidP="00F074B1">
      <w:pPr>
        <w:pStyle w:val="ListParagraph"/>
        <w:numPr>
          <w:ilvl w:val="0"/>
          <w:numId w:val="29"/>
        </w:numPr>
      </w:pPr>
      <w:r w:rsidRPr="00BA69CC">
        <w:t>Encouraged to g</w:t>
      </w:r>
      <w:r w:rsidR="000D08DD" w:rsidRPr="00BA69CC">
        <w:t>et education closer to their home.</w:t>
      </w:r>
      <w:r w:rsidR="00E4382B" w:rsidRPr="00BA69CC">
        <w:t xml:space="preserve"> </w:t>
      </w:r>
    </w:p>
    <w:p w:rsidR="000D08DD" w:rsidRPr="00BA69CC" w:rsidRDefault="000D08DD" w:rsidP="00F074B1">
      <w:pPr>
        <w:pStyle w:val="ListParagraph"/>
        <w:numPr>
          <w:ilvl w:val="0"/>
          <w:numId w:val="29"/>
        </w:numPr>
      </w:pPr>
      <w:r w:rsidRPr="00BA69CC">
        <w:lastRenderedPageBreak/>
        <w:t xml:space="preserve">Heard from </w:t>
      </w:r>
      <w:proofErr w:type="spellStart"/>
      <w:r w:rsidR="00421206" w:rsidRPr="00BA69CC">
        <w:t>Orianne</w:t>
      </w:r>
      <w:proofErr w:type="spellEnd"/>
      <w:r w:rsidRPr="00BA69CC">
        <w:t xml:space="preserve"> Smith, course i</w:t>
      </w:r>
      <w:r w:rsidR="00CB2139" w:rsidRPr="00BA69CC">
        <w:t>n</w:t>
      </w:r>
      <w:r w:rsidRPr="00BA69CC">
        <w:t xml:space="preserve">novations. </w:t>
      </w:r>
    </w:p>
    <w:p w:rsidR="00CB2139" w:rsidRPr="00BA69CC" w:rsidRDefault="000D08DD" w:rsidP="00E4382B">
      <w:pPr>
        <w:pStyle w:val="ListParagraph"/>
        <w:numPr>
          <w:ilvl w:val="0"/>
          <w:numId w:val="29"/>
        </w:numPr>
      </w:pPr>
      <w:r w:rsidRPr="00BA69CC">
        <w:t>Pr</w:t>
      </w:r>
      <w:r w:rsidR="00CB2139" w:rsidRPr="00BA69CC">
        <w:t>o</w:t>
      </w:r>
      <w:r w:rsidRPr="00BA69CC">
        <w:t>posed name change</w:t>
      </w:r>
      <w:r w:rsidR="00E4382B" w:rsidRPr="00BA69CC">
        <w:t>:</w:t>
      </w:r>
      <w:r w:rsidRPr="00BA69CC">
        <w:t xml:space="preserve"> </w:t>
      </w:r>
      <w:r w:rsidR="00924CD7" w:rsidRPr="00BA69CC">
        <w:t xml:space="preserve">Interdisciplinary Studies </w:t>
      </w:r>
      <w:r w:rsidR="00CB2139" w:rsidRPr="00BA69CC">
        <w:t xml:space="preserve">to </w:t>
      </w:r>
      <w:r w:rsidR="00924CD7" w:rsidRPr="00BA69CC">
        <w:t>Individualized Studies</w:t>
      </w:r>
      <w:r w:rsidR="00CB2139" w:rsidRPr="00BA69CC">
        <w:t xml:space="preserve">. </w:t>
      </w:r>
      <w:r w:rsidRPr="00BA69CC">
        <w:t>Program reviewe</w:t>
      </w:r>
      <w:r w:rsidR="00CB2139" w:rsidRPr="00BA69CC">
        <w:t>d</w:t>
      </w:r>
      <w:r w:rsidRPr="00BA69CC">
        <w:t xml:space="preserve"> in </w:t>
      </w:r>
      <w:r w:rsidR="00CB2139" w:rsidRPr="00BA69CC">
        <w:t>Emergency Health Services.</w:t>
      </w:r>
      <w:r w:rsidR="008A2CC8" w:rsidRPr="00BA69CC">
        <w:t xml:space="preserve"> </w:t>
      </w:r>
      <w:r w:rsidRPr="00BA69CC">
        <w:t xml:space="preserve">Academic freedom </w:t>
      </w:r>
      <w:r w:rsidR="00CB2139" w:rsidRPr="00BA69CC">
        <w:t>resolution</w:t>
      </w:r>
      <w:r w:rsidRPr="00BA69CC">
        <w:t>. Faculty members voted yes &amp; app</w:t>
      </w:r>
      <w:r w:rsidR="00CB2139" w:rsidRPr="00BA69CC">
        <w:t>roved.</w:t>
      </w:r>
      <w:r w:rsidR="00E4382B" w:rsidRPr="00BA69CC">
        <w:t xml:space="preserve"> </w:t>
      </w:r>
    </w:p>
    <w:p w:rsidR="000D08DD" w:rsidRPr="00BA69CC" w:rsidRDefault="000D08DD" w:rsidP="00F074B1">
      <w:pPr>
        <w:pStyle w:val="ListParagraph"/>
        <w:numPr>
          <w:ilvl w:val="0"/>
          <w:numId w:val="29"/>
        </w:numPr>
      </w:pPr>
      <w:r w:rsidRPr="00BA69CC">
        <w:t>Roy, any from last meeting about pay raise.</w:t>
      </w:r>
      <w:r w:rsidR="00E4382B" w:rsidRPr="00BA69CC">
        <w:t xml:space="preserve"> </w:t>
      </w:r>
    </w:p>
    <w:p w:rsidR="000D08DD" w:rsidRPr="00BA69CC" w:rsidRDefault="000D08DD" w:rsidP="00F074B1">
      <w:pPr>
        <w:pStyle w:val="ListParagraph"/>
        <w:numPr>
          <w:ilvl w:val="0"/>
          <w:numId w:val="29"/>
        </w:numPr>
      </w:pPr>
      <w:r w:rsidRPr="00BA69CC">
        <w:t xml:space="preserve">Issue was winter semester </w:t>
      </w:r>
      <w:r w:rsidR="00CE724B" w:rsidRPr="00BA69CC">
        <w:t>-</w:t>
      </w:r>
      <w:r w:rsidRPr="00BA69CC">
        <w:t xml:space="preserve"> only spring and fall s</w:t>
      </w:r>
      <w:r w:rsidR="00CB2139" w:rsidRPr="00BA69CC">
        <w:t>e</w:t>
      </w:r>
      <w:r w:rsidRPr="00BA69CC">
        <w:t>mester count.</w:t>
      </w:r>
      <w:r w:rsidR="008A2CC8" w:rsidRPr="00BA69CC">
        <w:t xml:space="preserve"> </w:t>
      </w:r>
      <w:r w:rsidRPr="00BA69CC">
        <w:t xml:space="preserve">Passed to </w:t>
      </w:r>
      <w:r w:rsidR="00705E28" w:rsidRPr="00BA69CC">
        <w:t xml:space="preserve">Faculty Senate President </w:t>
      </w:r>
      <w:r w:rsidRPr="00BA69CC">
        <w:t xml:space="preserve">Kimberly </w:t>
      </w:r>
      <w:r w:rsidR="00AE2F41" w:rsidRPr="00BA69CC">
        <w:t xml:space="preserve">Moffitt </w:t>
      </w:r>
      <w:r w:rsidRPr="00BA69CC">
        <w:t xml:space="preserve">and spoke with </w:t>
      </w:r>
      <w:r w:rsidR="00705E28" w:rsidRPr="00BA69CC">
        <w:t xml:space="preserve">Vice Provost for Faculty Affairs </w:t>
      </w:r>
      <w:r w:rsidRPr="00BA69CC">
        <w:t xml:space="preserve">Pat </w:t>
      </w:r>
      <w:r w:rsidR="00CB2139" w:rsidRPr="00BA69CC">
        <w:t>McDermott</w:t>
      </w:r>
      <w:r w:rsidRPr="00BA69CC">
        <w:t>.</w:t>
      </w:r>
      <w:r w:rsidR="00924CD7" w:rsidRPr="00BA69CC">
        <w:t xml:space="preserve"> </w:t>
      </w:r>
    </w:p>
    <w:p w:rsidR="00924CD7" w:rsidRPr="00BA69CC" w:rsidRDefault="00924CD7" w:rsidP="00924CD7"/>
    <w:p w:rsidR="00E37950" w:rsidRPr="00B12222" w:rsidRDefault="00E37950" w:rsidP="000C22D2">
      <w:pPr>
        <w:rPr>
          <w:caps/>
        </w:rPr>
      </w:pPr>
      <w:r w:rsidRPr="00B12222">
        <w:rPr>
          <w:caps/>
        </w:rPr>
        <w:t xml:space="preserve">Graduate Student Association </w:t>
      </w:r>
    </w:p>
    <w:p w:rsidR="00E37950" w:rsidRPr="000C22D2" w:rsidRDefault="00E37950" w:rsidP="000C22D2">
      <w:r w:rsidRPr="000C22D2">
        <w:t xml:space="preserve">Roy and Adam reported on behalf of the Graduate Student Association (GSA). </w:t>
      </w:r>
    </w:p>
    <w:p w:rsidR="00AC6D43" w:rsidRPr="000C22D2" w:rsidRDefault="00AC6D43" w:rsidP="000C22D2">
      <w:pPr>
        <w:pStyle w:val="ListParagraph"/>
        <w:numPr>
          <w:ilvl w:val="0"/>
          <w:numId w:val="28"/>
        </w:numPr>
      </w:pPr>
      <w:r w:rsidRPr="000C22D2">
        <w:t xml:space="preserve">Roy and Adam will continue </w:t>
      </w:r>
      <w:r w:rsidR="00B963BC" w:rsidRPr="000C22D2">
        <w:t>serving</w:t>
      </w:r>
      <w:r w:rsidRPr="000C22D2">
        <w:t xml:space="preserve"> as president and vice president, respectively. </w:t>
      </w:r>
    </w:p>
    <w:p w:rsidR="00B963BC" w:rsidRPr="000C22D2" w:rsidRDefault="00B963BC" w:rsidP="000C22D2">
      <w:pPr>
        <w:pStyle w:val="ListParagraph"/>
        <w:numPr>
          <w:ilvl w:val="0"/>
          <w:numId w:val="28"/>
        </w:numPr>
      </w:pPr>
      <w:r w:rsidRPr="000C22D2">
        <w:t>The annual budget will be approved in May instead o</w:t>
      </w:r>
      <w:r w:rsidR="00684904">
        <w:t xml:space="preserve">f October, </w:t>
      </w:r>
      <w:r w:rsidR="00B12222">
        <w:t xml:space="preserve">representing </w:t>
      </w:r>
      <w:r w:rsidR="00684904">
        <w:t>a shift in policy</w:t>
      </w:r>
      <w:r w:rsidRPr="000C22D2">
        <w:t xml:space="preserve">. </w:t>
      </w:r>
    </w:p>
    <w:p w:rsidR="00B963BC" w:rsidRPr="000C22D2" w:rsidRDefault="005B564F" w:rsidP="000C22D2">
      <w:pPr>
        <w:pStyle w:val="ListParagraph"/>
        <w:numPr>
          <w:ilvl w:val="0"/>
          <w:numId w:val="28"/>
        </w:numPr>
      </w:pPr>
      <w:r>
        <w:t>The</w:t>
      </w:r>
      <w:r w:rsidR="00B963BC" w:rsidRPr="000C22D2">
        <w:t xml:space="preserve"> new </w:t>
      </w:r>
      <w:r>
        <w:t>grants system is now in effect</w:t>
      </w:r>
      <w:r w:rsidR="00B963BC" w:rsidRPr="000C22D2">
        <w:t>.</w:t>
      </w:r>
      <w:r>
        <w:t xml:space="preserve"> </w:t>
      </w:r>
    </w:p>
    <w:p w:rsidR="00B963BC" w:rsidRPr="000C22D2" w:rsidRDefault="00B963BC" w:rsidP="00D23BD8">
      <w:pPr>
        <w:pStyle w:val="ListParagraph"/>
        <w:numPr>
          <w:ilvl w:val="0"/>
          <w:numId w:val="28"/>
        </w:numPr>
      </w:pPr>
      <w:r w:rsidRPr="000C22D2">
        <w:t xml:space="preserve">The GSA Awards Ceremony </w:t>
      </w:r>
      <w:r w:rsidR="005B564F" w:rsidRPr="00961B47">
        <w:t xml:space="preserve">will be held </w:t>
      </w:r>
      <w:r w:rsidR="005B564F">
        <w:t xml:space="preserve">Wednesday, </w:t>
      </w:r>
      <w:r w:rsidR="005B564F" w:rsidRPr="00961B47">
        <w:t>May 9, 6</w:t>
      </w:r>
      <w:r w:rsidR="00C136C8">
        <w:noBreakHyphen/>
      </w:r>
      <w:r w:rsidR="005B564F" w:rsidRPr="00961B47">
        <w:t>8</w:t>
      </w:r>
      <w:r w:rsidR="00C136C8">
        <w:t> </w:t>
      </w:r>
      <w:r w:rsidR="005B564F" w:rsidRPr="00961B47">
        <w:t xml:space="preserve">p.m. on the seventh floor of the </w:t>
      </w:r>
      <w:proofErr w:type="spellStart"/>
      <w:r w:rsidR="005B564F" w:rsidRPr="00961B47">
        <w:t>Albin</w:t>
      </w:r>
      <w:proofErr w:type="spellEnd"/>
      <w:r w:rsidR="005B564F" w:rsidRPr="00961B47">
        <w:t xml:space="preserve"> O. Kuhn Library. </w:t>
      </w:r>
      <w:r w:rsidR="000A5586">
        <w:t>(T</w:t>
      </w:r>
      <w:r w:rsidRPr="000C22D2">
        <w:t xml:space="preserve">he SGA </w:t>
      </w:r>
      <w:r w:rsidR="007F7586">
        <w:t>Black and Gold Dinner</w:t>
      </w:r>
      <w:r w:rsidR="000C22D2">
        <w:t xml:space="preserve"> </w:t>
      </w:r>
      <w:r w:rsidR="00C74D06">
        <w:t xml:space="preserve">will be held at the </w:t>
      </w:r>
      <w:r w:rsidR="00B3213B">
        <w:t>same</w:t>
      </w:r>
      <w:r w:rsidR="000C22D2">
        <w:t xml:space="preserve"> time</w:t>
      </w:r>
      <w:r w:rsidR="00C74D06">
        <w:t xml:space="preserve"> in the Skylight Room</w:t>
      </w:r>
      <w:r w:rsidR="005B564F">
        <w:t>.</w:t>
      </w:r>
      <w:r w:rsidR="000A5586">
        <w:t xml:space="preserve">) </w:t>
      </w:r>
    </w:p>
    <w:p w:rsidR="00B12222" w:rsidRPr="000C22D2" w:rsidRDefault="00B12222" w:rsidP="00B12222">
      <w:pPr>
        <w:pStyle w:val="ListParagraph"/>
        <w:numPr>
          <w:ilvl w:val="0"/>
          <w:numId w:val="28"/>
        </w:numPr>
      </w:pPr>
      <w:r w:rsidRPr="000C22D2">
        <w:t xml:space="preserve">GSA is polling graduate students about resources on campus. </w:t>
      </w:r>
    </w:p>
    <w:p w:rsidR="00B963BC" w:rsidRDefault="00B963BC" w:rsidP="000C22D2">
      <w:pPr>
        <w:pStyle w:val="ListParagraph"/>
        <w:numPr>
          <w:ilvl w:val="0"/>
          <w:numId w:val="28"/>
        </w:numPr>
      </w:pPr>
      <w:r w:rsidRPr="000C22D2">
        <w:t xml:space="preserve">GSA is preparing a document in opposition to the </w:t>
      </w:r>
      <w:r w:rsidR="00B3213B">
        <w:t>PROMISE Act, potentially removing f</w:t>
      </w:r>
      <w:r w:rsidRPr="000C22D2">
        <w:t xml:space="preserve">inancial </w:t>
      </w:r>
      <w:r w:rsidR="00B3213B" w:rsidRPr="000C22D2">
        <w:t>aid</w:t>
      </w:r>
      <w:r w:rsidRPr="000C22D2">
        <w:t xml:space="preserve"> from graduate students, particularly Federal Work Study Programs.</w:t>
      </w:r>
      <w:r w:rsidR="000C22D2">
        <w:t xml:space="preserve"> </w:t>
      </w:r>
    </w:p>
    <w:p w:rsidR="00684904" w:rsidRPr="000C22D2" w:rsidRDefault="00684904" w:rsidP="00684904">
      <w:pPr>
        <w:pStyle w:val="ListParagraph"/>
        <w:numPr>
          <w:ilvl w:val="0"/>
          <w:numId w:val="28"/>
        </w:numPr>
      </w:pPr>
      <w:r w:rsidRPr="000C22D2">
        <w:t xml:space="preserve">A potential restructuring of representation of the </w:t>
      </w:r>
      <w:r>
        <w:t>G</w:t>
      </w:r>
      <w:r w:rsidRPr="000C22D2">
        <w:t xml:space="preserve">raduate </w:t>
      </w:r>
      <w:r>
        <w:t>S</w:t>
      </w:r>
      <w:r w:rsidRPr="000C22D2">
        <w:t>enate is in the works.</w:t>
      </w:r>
      <w:r w:rsidR="00B12222">
        <w:t xml:space="preserve"> </w:t>
      </w:r>
    </w:p>
    <w:p w:rsidR="000C22D2" w:rsidRPr="000C22D2" w:rsidRDefault="000C22D2" w:rsidP="000C22D2"/>
    <w:p w:rsidR="00AE2F41" w:rsidRPr="00D5095A" w:rsidRDefault="00AE2F41" w:rsidP="00AE2F41">
      <w:pPr>
        <w:rPr>
          <w:rFonts w:asciiTheme="minorHAnsi" w:hAnsiTheme="minorHAnsi" w:cs="Calibri"/>
          <w:caps/>
        </w:rPr>
      </w:pPr>
      <w:r w:rsidRPr="00D5095A">
        <w:rPr>
          <w:rFonts w:asciiTheme="minorHAnsi" w:hAnsiTheme="minorHAnsi" w:cs="Calibri"/>
          <w:caps/>
        </w:rPr>
        <w:t xml:space="preserve">Non-Exempt Staff Senate </w:t>
      </w:r>
    </w:p>
    <w:p w:rsidR="00AE2F41" w:rsidRPr="00D5095A" w:rsidRDefault="00AE2F41" w:rsidP="00AE2F41">
      <w:pPr>
        <w:rPr>
          <w:rFonts w:asciiTheme="minorHAnsi" w:hAnsiTheme="minorHAnsi"/>
        </w:rPr>
      </w:pPr>
      <w:r w:rsidRPr="00D5095A">
        <w:rPr>
          <w:rFonts w:asciiTheme="minorHAnsi" w:hAnsiTheme="minorHAnsi"/>
        </w:rPr>
        <w:t xml:space="preserve">Diana and Melody reported on behalf of the Non-Exempt Staff Senate (NESS). </w:t>
      </w:r>
    </w:p>
    <w:p w:rsidR="00B319F7" w:rsidRPr="00D5095A" w:rsidRDefault="00B319F7" w:rsidP="00B319F7">
      <w:pPr>
        <w:pStyle w:val="ListParagraph"/>
        <w:numPr>
          <w:ilvl w:val="0"/>
          <w:numId w:val="13"/>
        </w:numPr>
        <w:rPr>
          <w:rFonts w:asciiTheme="minorHAnsi" w:hAnsiTheme="minorHAnsi"/>
        </w:rPr>
      </w:pPr>
      <w:r w:rsidRPr="00D5095A">
        <w:rPr>
          <w:rFonts w:asciiTheme="minorHAnsi" w:hAnsiTheme="minorHAnsi"/>
        </w:rPr>
        <w:t xml:space="preserve">Director of Planning Julianne Simpson discussed the repurposing of the Retriever Activities Center. </w:t>
      </w:r>
    </w:p>
    <w:p w:rsidR="00AE2F41" w:rsidRPr="00CE724B" w:rsidRDefault="00B319F7" w:rsidP="00AE2F41">
      <w:pPr>
        <w:pStyle w:val="ListParagraph"/>
        <w:numPr>
          <w:ilvl w:val="0"/>
          <w:numId w:val="13"/>
        </w:numPr>
        <w:rPr>
          <w:rFonts w:asciiTheme="minorHAnsi" w:hAnsiTheme="minorHAnsi"/>
        </w:rPr>
      </w:pPr>
      <w:r>
        <w:rPr>
          <w:rFonts w:asciiTheme="minorHAnsi" w:hAnsiTheme="minorHAnsi"/>
        </w:rPr>
        <w:t xml:space="preserve">Director of Parking Services </w:t>
      </w:r>
      <w:r w:rsidR="00AE2F41">
        <w:rPr>
          <w:rFonts w:asciiTheme="minorHAnsi" w:hAnsiTheme="minorHAnsi"/>
        </w:rPr>
        <w:t xml:space="preserve">Chuck </w:t>
      </w:r>
      <w:proofErr w:type="spellStart"/>
      <w:r w:rsidR="00AE2F41">
        <w:rPr>
          <w:rFonts w:asciiTheme="minorHAnsi" w:hAnsiTheme="minorHAnsi"/>
        </w:rPr>
        <w:t>Boddy</w:t>
      </w:r>
      <w:proofErr w:type="spellEnd"/>
      <w:r w:rsidR="00AE2F41">
        <w:rPr>
          <w:rFonts w:asciiTheme="minorHAnsi" w:hAnsiTheme="minorHAnsi"/>
        </w:rPr>
        <w:t xml:space="preserve"> </w:t>
      </w:r>
      <w:r>
        <w:rPr>
          <w:rFonts w:asciiTheme="minorHAnsi" w:hAnsiTheme="minorHAnsi"/>
        </w:rPr>
        <w:t xml:space="preserve">invited NESS to designate a </w:t>
      </w:r>
      <w:r w:rsidR="00AE2F41">
        <w:rPr>
          <w:rFonts w:asciiTheme="minorHAnsi" w:hAnsiTheme="minorHAnsi"/>
        </w:rPr>
        <w:t xml:space="preserve">representative </w:t>
      </w:r>
      <w:r>
        <w:rPr>
          <w:rFonts w:asciiTheme="minorHAnsi" w:hAnsiTheme="minorHAnsi"/>
        </w:rPr>
        <w:t>to</w:t>
      </w:r>
      <w:r w:rsidR="00AE2F41">
        <w:rPr>
          <w:rFonts w:asciiTheme="minorHAnsi" w:hAnsiTheme="minorHAnsi"/>
        </w:rPr>
        <w:t xml:space="preserve"> the </w:t>
      </w:r>
      <w:r>
        <w:rPr>
          <w:rFonts w:asciiTheme="minorHAnsi" w:hAnsiTheme="minorHAnsi"/>
        </w:rPr>
        <w:t>P</w:t>
      </w:r>
      <w:r w:rsidR="00AE2F41">
        <w:rPr>
          <w:rFonts w:asciiTheme="minorHAnsi" w:hAnsiTheme="minorHAnsi"/>
        </w:rPr>
        <w:t xml:space="preserve">arking </w:t>
      </w:r>
      <w:r>
        <w:rPr>
          <w:rFonts w:asciiTheme="minorHAnsi" w:hAnsiTheme="minorHAnsi"/>
        </w:rPr>
        <w:t>A</w:t>
      </w:r>
      <w:r w:rsidR="00AE2F41">
        <w:rPr>
          <w:rFonts w:asciiTheme="minorHAnsi" w:hAnsiTheme="minorHAnsi"/>
        </w:rPr>
        <w:t xml:space="preserve">dvisory </w:t>
      </w:r>
      <w:r>
        <w:rPr>
          <w:rFonts w:asciiTheme="minorHAnsi" w:hAnsiTheme="minorHAnsi"/>
        </w:rPr>
        <w:t>C</w:t>
      </w:r>
      <w:r w:rsidR="00AE2F41">
        <w:rPr>
          <w:rFonts w:asciiTheme="minorHAnsi" w:hAnsiTheme="minorHAnsi"/>
        </w:rPr>
        <w:t>ommittee.</w:t>
      </w:r>
      <w:r w:rsidR="00931AE4">
        <w:rPr>
          <w:rFonts w:asciiTheme="minorHAnsi" w:hAnsiTheme="minorHAnsi"/>
        </w:rPr>
        <w:t xml:space="preserve"> </w:t>
      </w:r>
    </w:p>
    <w:p w:rsidR="00AE2F41" w:rsidRPr="00D5095A" w:rsidRDefault="00AE2F41">
      <w:pPr>
        <w:rPr>
          <w:rFonts w:asciiTheme="minorHAnsi" w:hAnsiTheme="minorHAnsi"/>
        </w:rPr>
      </w:pPr>
    </w:p>
    <w:p w:rsidR="000979FB" w:rsidRPr="00AD3236" w:rsidRDefault="000979FB" w:rsidP="00AD3236">
      <w:r w:rsidRPr="00AD3236">
        <w:t xml:space="preserve">PROFESSIONAL STAFF SENATE </w:t>
      </w:r>
    </w:p>
    <w:p w:rsidR="000979FB" w:rsidRPr="00AD3236" w:rsidRDefault="000979FB" w:rsidP="00AD3236">
      <w:r w:rsidRPr="00AD3236">
        <w:t xml:space="preserve">Emily reported on behalf of the Professional Staff Senate (PSS). </w:t>
      </w:r>
    </w:p>
    <w:p w:rsidR="00111BE3" w:rsidRPr="00AD3236" w:rsidRDefault="00111BE3" w:rsidP="00AD3236">
      <w:pPr>
        <w:pStyle w:val="ListParagraph"/>
        <w:numPr>
          <w:ilvl w:val="0"/>
          <w:numId w:val="26"/>
        </w:numPr>
      </w:pPr>
      <w:r w:rsidRPr="00AD3236">
        <w:t xml:space="preserve">Elections are complete. PSS elected nine senators and one representative for the Council of University System Staff. </w:t>
      </w:r>
    </w:p>
    <w:p w:rsidR="00111BE3" w:rsidRPr="00AD3236" w:rsidRDefault="00111BE3" w:rsidP="00AD3236">
      <w:pPr>
        <w:pStyle w:val="ListParagraph"/>
        <w:numPr>
          <w:ilvl w:val="0"/>
          <w:numId w:val="26"/>
        </w:numPr>
      </w:pPr>
      <w:r w:rsidRPr="00AD3236">
        <w:t xml:space="preserve">Ashley and Emily are both leaving UMBC in June. </w:t>
      </w:r>
      <w:r w:rsidR="00A82DE3" w:rsidRPr="00AD3236">
        <w:t>I</w:t>
      </w:r>
      <w:r w:rsidRPr="00AD3236">
        <w:t xml:space="preserve">t is unclear who will be </w:t>
      </w:r>
      <w:r w:rsidR="00C9688C" w:rsidRPr="00AD3236">
        <w:t xml:space="preserve">serving </w:t>
      </w:r>
      <w:r w:rsidRPr="00AD3236">
        <w:t>on the Executive Committee</w:t>
      </w:r>
      <w:r w:rsidR="00C9688C" w:rsidRPr="00AD3236">
        <w:t xml:space="preserve">. </w:t>
      </w:r>
      <w:r w:rsidRPr="00AD3236">
        <w:t xml:space="preserve">Damian Doyle </w:t>
      </w:r>
      <w:r w:rsidR="00C9688C" w:rsidRPr="00AD3236">
        <w:t>and</w:t>
      </w:r>
      <w:r w:rsidRPr="00AD3236">
        <w:t xml:space="preserve"> Laila </w:t>
      </w:r>
      <w:proofErr w:type="spellStart"/>
      <w:r w:rsidRPr="00AD3236">
        <w:t>Shishineh</w:t>
      </w:r>
      <w:proofErr w:type="spellEnd"/>
      <w:r w:rsidRPr="00AD3236">
        <w:t xml:space="preserve"> should be good points of contact for </w:t>
      </w:r>
      <w:r w:rsidR="008637EA" w:rsidRPr="00AD3236">
        <w:t>future</w:t>
      </w:r>
      <w:r w:rsidR="00A82DE3" w:rsidRPr="00AD3236">
        <w:t xml:space="preserve"> </w:t>
      </w:r>
      <w:r w:rsidRPr="00AD3236">
        <w:t xml:space="preserve">updates. </w:t>
      </w:r>
    </w:p>
    <w:p w:rsidR="00B742B2" w:rsidRPr="00AD3236" w:rsidRDefault="00B742B2" w:rsidP="00B742B2">
      <w:pPr>
        <w:pStyle w:val="ListParagraph"/>
        <w:numPr>
          <w:ilvl w:val="0"/>
          <w:numId w:val="26"/>
        </w:numPr>
      </w:pPr>
      <w:r w:rsidRPr="00AD3236">
        <w:t xml:space="preserve">PSS is continuing to work with the Department of Human Resources on Job Well Done, focusing on employee recognition. The program should be implemented in the fall. The budget is still being finalized. </w:t>
      </w:r>
    </w:p>
    <w:p w:rsidR="0004199A" w:rsidRPr="00AD3236" w:rsidRDefault="0004199A" w:rsidP="00AD3236">
      <w:pPr>
        <w:pStyle w:val="ListParagraph"/>
        <w:numPr>
          <w:ilvl w:val="0"/>
          <w:numId w:val="26"/>
        </w:numPr>
      </w:pPr>
      <w:r w:rsidRPr="00AD3236">
        <w:t xml:space="preserve">PSS partnered with the Mentoring Committee to hold a professional development networking seminar for </w:t>
      </w:r>
      <w:r w:rsidR="00AD3236" w:rsidRPr="00AD3236">
        <w:t xml:space="preserve">exempt </w:t>
      </w:r>
      <w:r w:rsidRPr="00AD3236">
        <w:t xml:space="preserve">staff on </w:t>
      </w:r>
      <w:r w:rsidR="00AD3236" w:rsidRPr="00AD3236">
        <w:t xml:space="preserve">Wednesday, </w:t>
      </w:r>
      <w:r w:rsidRPr="00AD3236">
        <w:t xml:space="preserve">April 18. </w:t>
      </w:r>
    </w:p>
    <w:p w:rsidR="00AE59B5" w:rsidRPr="00AD3236" w:rsidRDefault="00AE59B5" w:rsidP="00AD3236">
      <w:pPr>
        <w:pStyle w:val="ListParagraph"/>
        <w:numPr>
          <w:ilvl w:val="0"/>
          <w:numId w:val="26"/>
        </w:numPr>
      </w:pPr>
      <w:r w:rsidRPr="00AD3236">
        <w:t xml:space="preserve">The </w:t>
      </w:r>
      <w:r w:rsidR="00AD3236" w:rsidRPr="00AD3236">
        <w:t>M</w:t>
      </w:r>
      <w:r w:rsidRPr="00AD3236">
        <w:t xml:space="preserve">entoring </w:t>
      </w:r>
      <w:r w:rsidR="00AD3236" w:rsidRPr="00AD3236">
        <w:t>C</w:t>
      </w:r>
      <w:r w:rsidRPr="00AD3236">
        <w:t>ommittee will be taking applications for this coming year's cohort and will have their speed</w:t>
      </w:r>
      <w:r w:rsidR="00AD3236" w:rsidRPr="00AD3236">
        <w:t>-</w:t>
      </w:r>
      <w:r w:rsidRPr="00AD3236">
        <w:t>dating</w:t>
      </w:r>
      <w:r w:rsidR="00AD3236" w:rsidRPr="00AD3236">
        <w:t xml:space="preserve"> style match event on Wednesday, June 6. </w:t>
      </w:r>
    </w:p>
    <w:p w:rsidR="00781BF3" w:rsidRPr="00AD3236" w:rsidRDefault="00781BF3" w:rsidP="00781BF3">
      <w:pPr>
        <w:pStyle w:val="ListParagraph"/>
        <w:numPr>
          <w:ilvl w:val="0"/>
          <w:numId w:val="26"/>
        </w:numPr>
      </w:pPr>
      <w:r w:rsidRPr="00AD3236">
        <w:t xml:space="preserve">The </w:t>
      </w:r>
      <w:r>
        <w:t>annual</w:t>
      </w:r>
      <w:r w:rsidRPr="00AD3236">
        <w:t xml:space="preserve"> staff picnic will be Friday, June 29 on The Commons Terrace. This year</w:t>
      </w:r>
      <w:r>
        <w:t>,</w:t>
      </w:r>
      <w:r w:rsidRPr="00AD3236">
        <w:t xml:space="preserve"> </w:t>
      </w:r>
      <w:r>
        <w:t>PSS is</w:t>
      </w:r>
      <w:r w:rsidRPr="00AD3236">
        <w:t xml:space="preserve"> partnering with NESS </w:t>
      </w:r>
      <w:r>
        <w:t>to host</w:t>
      </w:r>
      <w:r w:rsidRPr="00AD3236">
        <w:t xml:space="preserve"> </w:t>
      </w:r>
      <w:r>
        <w:t xml:space="preserve">the </w:t>
      </w:r>
      <w:r w:rsidRPr="00AD3236">
        <w:t xml:space="preserve">picnic. </w:t>
      </w:r>
    </w:p>
    <w:p w:rsidR="00781BF3" w:rsidRPr="00AD3236" w:rsidRDefault="00781BF3" w:rsidP="00781BF3">
      <w:pPr>
        <w:pStyle w:val="ListParagraph"/>
        <w:numPr>
          <w:ilvl w:val="0"/>
          <w:numId w:val="26"/>
        </w:numPr>
      </w:pPr>
      <w:r w:rsidRPr="00AD3236">
        <w:t xml:space="preserve">Working with Alumni Relations, PSS </w:t>
      </w:r>
      <w:r w:rsidR="00B742B2">
        <w:t xml:space="preserve">has </w:t>
      </w:r>
      <w:r w:rsidRPr="00AD3236">
        <w:t xml:space="preserve">procured a separate set of tickets for </w:t>
      </w:r>
      <w:r>
        <w:t>exempt</w:t>
      </w:r>
      <w:r w:rsidRPr="00AD3236">
        <w:t xml:space="preserve"> staff to attend </w:t>
      </w:r>
      <w:r>
        <w:t>UMBC Night at</w:t>
      </w:r>
      <w:r w:rsidRPr="00AD3236">
        <w:t xml:space="preserve"> Oriole Park</w:t>
      </w:r>
      <w:r>
        <w:t xml:space="preserve"> on Monday, August 27. </w:t>
      </w:r>
    </w:p>
    <w:p w:rsidR="00AE59B5" w:rsidRPr="002C6BC9" w:rsidRDefault="00AE59B5" w:rsidP="002C6BC9">
      <w:pPr>
        <w:rPr>
          <w:rFonts w:asciiTheme="minorHAnsi" w:hAnsiTheme="minorHAnsi"/>
        </w:rPr>
      </w:pPr>
    </w:p>
    <w:p w:rsidR="00E37950" w:rsidRPr="00B12222" w:rsidRDefault="00E37950" w:rsidP="00E37950">
      <w:pPr>
        <w:rPr>
          <w:rFonts w:asciiTheme="minorHAnsi" w:hAnsiTheme="minorHAnsi"/>
        </w:rPr>
      </w:pPr>
      <w:r w:rsidRPr="00B12222">
        <w:rPr>
          <w:rFonts w:asciiTheme="minorHAnsi" w:hAnsiTheme="minorHAnsi"/>
        </w:rPr>
        <w:lastRenderedPageBreak/>
        <w:t xml:space="preserve">STUDENT GOVERNMENT ASSOCIATION </w:t>
      </w:r>
    </w:p>
    <w:p w:rsidR="00E37950" w:rsidRPr="00B12222" w:rsidRDefault="00E37950" w:rsidP="00E37950">
      <w:pPr>
        <w:rPr>
          <w:rFonts w:asciiTheme="minorHAnsi" w:hAnsiTheme="minorHAnsi"/>
        </w:rPr>
      </w:pPr>
      <w:r w:rsidRPr="00B12222">
        <w:rPr>
          <w:rFonts w:asciiTheme="minorHAnsi" w:hAnsiTheme="minorHAnsi"/>
        </w:rPr>
        <w:t xml:space="preserve">Josh and Lilly reported on behalf of the Student Government Association (SGA). </w:t>
      </w:r>
    </w:p>
    <w:p w:rsidR="00341C72" w:rsidRPr="00E4382B" w:rsidRDefault="00B12222" w:rsidP="00E4382B">
      <w:pPr>
        <w:pStyle w:val="ListParagraph"/>
        <w:numPr>
          <w:ilvl w:val="0"/>
          <w:numId w:val="30"/>
        </w:numPr>
      </w:pPr>
      <w:r w:rsidRPr="00E4382B">
        <w:t>Elections are complete. There were some PR issues in the aftermath of the election</w:t>
      </w:r>
      <w:r w:rsidR="00D15C6B" w:rsidRPr="00E4382B">
        <w:t>.</w:t>
      </w:r>
      <w:r w:rsidR="00DE1F62" w:rsidRPr="00E4382B">
        <w:t xml:space="preserve"> </w:t>
      </w:r>
    </w:p>
    <w:p w:rsidR="00DE1F62" w:rsidRPr="00E4382B" w:rsidRDefault="00C136C8" w:rsidP="00E4382B">
      <w:pPr>
        <w:pStyle w:val="ListParagraph"/>
        <w:numPr>
          <w:ilvl w:val="0"/>
          <w:numId w:val="30"/>
        </w:numPr>
      </w:pPr>
      <w:r w:rsidRPr="00E4382B">
        <w:t xml:space="preserve">The SGA Black and Gold Dinner will be held Wednesday, May 9, 6-8 p.m. in the Skylight Room. (The GSA Awards Ceremony will be held at the same time in the </w:t>
      </w:r>
      <w:proofErr w:type="spellStart"/>
      <w:r w:rsidRPr="00E4382B">
        <w:t>Albin</w:t>
      </w:r>
      <w:proofErr w:type="spellEnd"/>
      <w:r w:rsidRPr="00E4382B">
        <w:t xml:space="preserve"> O. Kuhn Library.) </w:t>
      </w:r>
    </w:p>
    <w:p w:rsidR="00EB2518" w:rsidRPr="00E4382B" w:rsidRDefault="00EB2518" w:rsidP="00E4382B">
      <w:pPr>
        <w:pStyle w:val="ListParagraph"/>
        <w:numPr>
          <w:ilvl w:val="0"/>
          <w:numId w:val="30"/>
        </w:numPr>
      </w:pPr>
      <w:r w:rsidRPr="00E4382B">
        <w:t xml:space="preserve">The Maryland Higher Education Commission has changed its financial aid requirements for full-time students from 12 credits to 15 credits. </w:t>
      </w:r>
    </w:p>
    <w:p w:rsidR="00D15C6B" w:rsidRPr="00E4382B" w:rsidRDefault="00BD3442" w:rsidP="00E4382B">
      <w:pPr>
        <w:pStyle w:val="ListParagraph"/>
        <w:numPr>
          <w:ilvl w:val="0"/>
          <w:numId w:val="30"/>
        </w:numPr>
      </w:pPr>
      <w:r>
        <w:t>The Senate is w</w:t>
      </w:r>
      <w:r w:rsidR="00D15C6B" w:rsidRPr="00E4382B">
        <w:t xml:space="preserve">orking with </w:t>
      </w:r>
      <w:r w:rsidR="00170CE8" w:rsidRPr="00E4382B">
        <w:t xml:space="preserve">SGA President-elect </w:t>
      </w:r>
      <w:r w:rsidR="00D15C6B" w:rsidRPr="00E4382B">
        <w:t xml:space="preserve">Collin </w:t>
      </w:r>
      <w:r w:rsidR="00170CE8" w:rsidRPr="00E4382B">
        <w:t xml:space="preserve">Sullivan </w:t>
      </w:r>
      <w:r w:rsidR="00D15C6B" w:rsidRPr="00E4382B">
        <w:t>to get SGA</w:t>
      </w:r>
      <w:r>
        <w:t xml:space="preserve"> more involved in OCA Mocha, the proposed coffee shop in Arbutus. </w:t>
      </w:r>
    </w:p>
    <w:p w:rsidR="00B12222" w:rsidRPr="00B12222" w:rsidRDefault="00D15C6B" w:rsidP="00B12222">
      <w:pPr>
        <w:pStyle w:val="ListParagraph"/>
        <w:numPr>
          <w:ilvl w:val="0"/>
          <w:numId w:val="30"/>
        </w:numPr>
      </w:pPr>
      <w:r w:rsidRPr="00E4382B">
        <w:t>J</w:t>
      </w:r>
      <w:r w:rsidR="001F5B43" w:rsidRPr="00E4382B">
        <w:t>osh</w:t>
      </w:r>
      <w:r w:rsidR="00454197">
        <w:t xml:space="preserve"> is graduating, but he will be</w:t>
      </w:r>
      <w:r w:rsidR="001F5B43" w:rsidRPr="00E4382B">
        <w:t xml:space="preserve"> staying at UMBC to </w:t>
      </w:r>
      <w:r w:rsidR="00454197">
        <w:t>pursue</w:t>
      </w:r>
      <w:r w:rsidR="001F5B43" w:rsidRPr="00E4382B">
        <w:t xml:space="preserve"> a </w:t>
      </w:r>
      <w:r w:rsidR="00560D36">
        <w:t>Master of Arts in</w:t>
      </w:r>
      <w:r w:rsidRPr="00E4382B">
        <w:t xml:space="preserve"> </w:t>
      </w:r>
      <w:r w:rsidR="001F5B43" w:rsidRPr="00E4382B">
        <w:t>T</w:t>
      </w:r>
      <w:r w:rsidRPr="00E4382B">
        <w:t>eaching</w:t>
      </w:r>
      <w:r w:rsidR="00B319F7" w:rsidRPr="00E4382B">
        <w:t xml:space="preserve">. </w:t>
      </w:r>
      <w:bookmarkStart w:id="0" w:name="_GoBack"/>
      <w:bookmarkEnd w:id="0"/>
    </w:p>
    <w:p w:rsidR="00B12222" w:rsidRPr="00D5095A" w:rsidRDefault="00B12222" w:rsidP="00E77454">
      <w:pPr>
        <w:rPr>
          <w:rFonts w:asciiTheme="minorHAnsi" w:hAnsiTheme="minorHAnsi"/>
        </w:rPr>
      </w:pPr>
    </w:p>
    <w:p w:rsidR="00A870E9" w:rsidRPr="00B01796" w:rsidRDefault="00552171" w:rsidP="00A870E9">
      <w:pPr>
        <w:jc w:val="center"/>
        <w:rPr>
          <w:rFonts w:asciiTheme="minorHAnsi" w:hAnsiTheme="minorHAnsi" w:cs="Calibri"/>
        </w:rPr>
      </w:pPr>
      <w:r w:rsidRPr="00B01796">
        <w:rPr>
          <w:rFonts w:asciiTheme="minorHAnsi" w:hAnsiTheme="minorHAnsi" w:cs="Calibri"/>
        </w:rPr>
        <w:t>PRESIDENT’S REPORT</w:t>
      </w:r>
      <w:r w:rsidR="00341C72">
        <w:rPr>
          <w:rFonts w:asciiTheme="minorHAnsi" w:hAnsiTheme="minorHAnsi" w:cs="Calibri"/>
        </w:rPr>
        <w:t xml:space="preserve"> </w:t>
      </w:r>
    </w:p>
    <w:p w:rsidR="003D01AB" w:rsidRPr="00B01796" w:rsidRDefault="003D01AB" w:rsidP="003D01AB">
      <w:pPr>
        <w:rPr>
          <w:rFonts w:asciiTheme="minorHAnsi" w:hAnsiTheme="minorHAnsi"/>
        </w:rPr>
      </w:pPr>
      <w:r w:rsidRPr="00B01796">
        <w:rPr>
          <w:rFonts w:asciiTheme="minorHAnsi" w:hAnsiTheme="minorHAnsi"/>
        </w:rPr>
        <w:t xml:space="preserve">Lisa reported on behalf of the President’s Office. </w:t>
      </w:r>
    </w:p>
    <w:p w:rsidR="003D01AB" w:rsidRDefault="00AE59B5" w:rsidP="003D01AB">
      <w:pPr>
        <w:pStyle w:val="ListParagraph"/>
        <w:numPr>
          <w:ilvl w:val="0"/>
          <w:numId w:val="22"/>
        </w:numPr>
        <w:rPr>
          <w:rFonts w:asciiTheme="minorHAnsi" w:hAnsiTheme="minorHAnsi"/>
        </w:rPr>
      </w:pPr>
      <w:r>
        <w:rPr>
          <w:rFonts w:asciiTheme="minorHAnsi" w:hAnsiTheme="minorHAnsi"/>
        </w:rPr>
        <w:t xml:space="preserve">Team </w:t>
      </w:r>
      <w:r w:rsidR="003D01AB">
        <w:rPr>
          <w:rFonts w:asciiTheme="minorHAnsi" w:hAnsiTheme="minorHAnsi"/>
        </w:rPr>
        <w:t xml:space="preserve">OCA Mocha will be welcoming the community into the </w:t>
      </w:r>
      <w:r>
        <w:rPr>
          <w:rFonts w:asciiTheme="minorHAnsi" w:hAnsiTheme="minorHAnsi"/>
        </w:rPr>
        <w:t>future OCA Mocha space, located</w:t>
      </w:r>
      <w:r w:rsidR="003D01AB">
        <w:rPr>
          <w:rFonts w:asciiTheme="minorHAnsi" w:hAnsiTheme="minorHAnsi"/>
        </w:rPr>
        <w:t xml:space="preserve"> at 5410 East Drive</w:t>
      </w:r>
      <w:r>
        <w:rPr>
          <w:rFonts w:asciiTheme="minorHAnsi" w:hAnsiTheme="minorHAnsi"/>
        </w:rPr>
        <w:t>,</w:t>
      </w:r>
      <w:r w:rsidR="003D01AB">
        <w:rPr>
          <w:rFonts w:asciiTheme="minorHAnsi" w:hAnsiTheme="minorHAnsi"/>
        </w:rPr>
        <w:t xml:space="preserve"> during the Arbutus Arts Festival on Sunday, May 20, 10 a</w:t>
      </w:r>
      <w:r>
        <w:rPr>
          <w:rFonts w:asciiTheme="minorHAnsi" w:hAnsiTheme="minorHAnsi"/>
        </w:rPr>
        <w:t>.</w:t>
      </w:r>
      <w:r w:rsidR="003D01AB">
        <w:rPr>
          <w:rFonts w:asciiTheme="minorHAnsi" w:hAnsiTheme="minorHAnsi"/>
        </w:rPr>
        <w:t>m.</w:t>
      </w:r>
      <w:r w:rsidR="00F4008E">
        <w:rPr>
          <w:rFonts w:asciiTheme="minorHAnsi" w:hAnsiTheme="minorHAnsi"/>
        </w:rPr>
        <w:t xml:space="preserve"> </w:t>
      </w:r>
      <w:r w:rsidR="003D01AB">
        <w:rPr>
          <w:rFonts w:asciiTheme="minorHAnsi" w:hAnsiTheme="minorHAnsi"/>
        </w:rPr>
        <w:t>-</w:t>
      </w:r>
      <w:r w:rsidR="00F4008E">
        <w:rPr>
          <w:rFonts w:asciiTheme="minorHAnsi" w:hAnsiTheme="minorHAnsi"/>
        </w:rPr>
        <w:t xml:space="preserve"> </w:t>
      </w:r>
      <w:r w:rsidR="003D01AB">
        <w:rPr>
          <w:rFonts w:asciiTheme="minorHAnsi" w:hAnsiTheme="minorHAnsi"/>
        </w:rPr>
        <w:t xml:space="preserve">5 p.m. </w:t>
      </w:r>
    </w:p>
    <w:p w:rsidR="00B5504E" w:rsidRPr="003D01AB" w:rsidRDefault="00B5504E" w:rsidP="003D01AB">
      <w:pPr>
        <w:pStyle w:val="ListParagraph"/>
        <w:numPr>
          <w:ilvl w:val="0"/>
          <w:numId w:val="22"/>
        </w:numPr>
        <w:rPr>
          <w:rFonts w:asciiTheme="minorHAnsi" w:hAnsiTheme="minorHAnsi"/>
        </w:rPr>
      </w:pPr>
      <w:r>
        <w:rPr>
          <w:rFonts w:asciiTheme="minorHAnsi" w:hAnsiTheme="minorHAnsi"/>
        </w:rPr>
        <w:t>The University Retreat will be held on campus Wednesday, August 2</w:t>
      </w:r>
      <w:r w:rsidR="00AE59B5">
        <w:rPr>
          <w:rFonts w:asciiTheme="minorHAnsi" w:hAnsiTheme="minorHAnsi"/>
        </w:rPr>
        <w:t xml:space="preserve">2. </w:t>
      </w:r>
    </w:p>
    <w:p w:rsidR="00AE59B5" w:rsidRPr="006C73E1" w:rsidRDefault="00AE59B5" w:rsidP="00AE59B5">
      <w:pPr>
        <w:pStyle w:val="ListParagraph"/>
        <w:numPr>
          <w:ilvl w:val="0"/>
          <w:numId w:val="22"/>
        </w:numPr>
        <w:rPr>
          <w:rFonts w:asciiTheme="minorHAnsi" w:hAnsiTheme="minorHAnsi"/>
        </w:rPr>
      </w:pPr>
      <w:r>
        <w:rPr>
          <w:rFonts w:asciiTheme="minorHAnsi" w:hAnsiTheme="minorHAnsi"/>
        </w:rPr>
        <w:t>Lisa</w:t>
      </w:r>
      <w:r w:rsidRPr="006C73E1">
        <w:rPr>
          <w:rFonts w:asciiTheme="minorHAnsi" w:hAnsiTheme="minorHAnsi"/>
        </w:rPr>
        <w:t xml:space="preserve"> thanked everyone who served in shared governance leadership roles this year. </w:t>
      </w:r>
    </w:p>
    <w:p w:rsidR="003D01AB" w:rsidRDefault="003D01AB" w:rsidP="006220EA">
      <w:pPr>
        <w:rPr>
          <w:rFonts w:asciiTheme="minorHAnsi" w:hAnsiTheme="minorHAnsi"/>
        </w:rPr>
      </w:pPr>
    </w:p>
    <w:p w:rsidR="00B07331" w:rsidRPr="00D5095A" w:rsidRDefault="00B07331" w:rsidP="005D5E01">
      <w:pPr>
        <w:jc w:val="center"/>
        <w:rPr>
          <w:rFonts w:asciiTheme="minorHAnsi" w:hAnsiTheme="minorHAnsi" w:cs="Calibri"/>
        </w:rPr>
      </w:pPr>
      <w:r w:rsidRPr="00D5095A">
        <w:rPr>
          <w:rFonts w:asciiTheme="minorHAnsi" w:hAnsiTheme="minorHAnsi" w:cs="Calibri"/>
        </w:rPr>
        <w:t xml:space="preserve">OTHER </w:t>
      </w:r>
    </w:p>
    <w:p w:rsidR="00382ED9" w:rsidRPr="001F5B43" w:rsidRDefault="008A322C" w:rsidP="00382ED9">
      <w:pPr>
        <w:pStyle w:val="ListParagraph"/>
        <w:numPr>
          <w:ilvl w:val="0"/>
          <w:numId w:val="21"/>
        </w:numPr>
        <w:rPr>
          <w:rFonts w:asciiTheme="minorHAnsi" w:hAnsiTheme="minorHAnsi"/>
        </w:rPr>
      </w:pPr>
      <w:r w:rsidRPr="008A322C">
        <w:rPr>
          <w:rFonts w:asciiTheme="minorHAnsi" w:hAnsiTheme="minorHAnsi"/>
        </w:rPr>
        <w:t xml:space="preserve">Undergraduate Research and Creative Achievement Day, held April 25, </w:t>
      </w:r>
      <w:r w:rsidR="00382ED9" w:rsidRPr="001F5B43">
        <w:rPr>
          <w:rFonts w:asciiTheme="minorHAnsi" w:hAnsiTheme="minorHAnsi"/>
        </w:rPr>
        <w:t>was great.</w:t>
      </w:r>
      <w:r w:rsidR="00382ED9">
        <w:rPr>
          <w:rFonts w:asciiTheme="minorHAnsi" w:hAnsiTheme="minorHAnsi"/>
        </w:rPr>
        <w:t xml:space="preserve"> </w:t>
      </w:r>
    </w:p>
    <w:p w:rsidR="00B22037" w:rsidRDefault="00382ED9" w:rsidP="005D5E01">
      <w:pPr>
        <w:pStyle w:val="ListParagraph"/>
        <w:numPr>
          <w:ilvl w:val="0"/>
          <w:numId w:val="21"/>
        </w:numPr>
        <w:rPr>
          <w:rFonts w:asciiTheme="minorHAnsi" w:hAnsiTheme="minorHAnsi"/>
        </w:rPr>
      </w:pPr>
      <w:r w:rsidRPr="00382ED9">
        <w:rPr>
          <w:rFonts w:asciiTheme="minorHAnsi" w:hAnsiTheme="minorHAnsi"/>
        </w:rPr>
        <w:t xml:space="preserve">Volunteers are needed for </w:t>
      </w:r>
      <w:r>
        <w:rPr>
          <w:rFonts w:asciiTheme="minorHAnsi" w:hAnsiTheme="minorHAnsi"/>
        </w:rPr>
        <w:t xml:space="preserve">undergraduate </w:t>
      </w:r>
      <w:r w:rsidRPr="00382ED9">
        <w:rPr>
          <w:rFonts w:asciiTheme="minorHAnsi" w:hAnsiTheme="minorHAnsi"/>
        </w:rPr>
        <w:t xml:space="preserve">commencement, especially </w:t>
      </w:r>
      <w:r>
        <w:rPr>
          <w:rFonts w:asciiTheme="minorHAnsi" w:hAnsiTheme="minorHAnsi"/>
        </w:rPr>
        <w:t>the second ceremony</w:t>
      </w:r>
      <w:r w:rsidR="00210D5D">
        <w:rPr>
          <w:rFonts w:asciiTheme="minorHAnsi" w:hAnsiTheme="minorHAnsi"/>
        </w:rPr>
        <w:t xml:space="preserve">. </w:t>
      </w:r>
      <w:r w:rsidR="00EF429E">
        <w:rPr>
          <w:rFonts w:asciiTheme="minorHAnsi" w:hAnsiTheme="minorHAnsi"/>
        </w:rPr>
        <w:t>Both undergraduate commencement</w:t>
      </w:r>
      <w:r w:rsidR="00102948" w:rsidRPr="00102948">
        <w:rPr>
          <w:rFonts w:asciiTheme="minorHAnsi" w:hAnsiTheme="minorHAnsi"/>
        </w:rPr>
        <w:t xml:space="preserve"> ceremonies will be</w:t>
      </w:r>
      <w:r w:rsidR="00102948">
        <w:rPr>
          <w:rFonts w:asciiTheme="minorHAnsi" w:hAnsiTheme="minorHAnsi"/>
        </w:rPr>
        <w:t xml:space="preserve"> held in the UMBC Event Center</w:t>
      </w:r>
      <w:r w:rsidR="00EF429E">
        <w:rPr>
          <w:rFonts w:asciiTheme="minorHAnsi" w:hAnsiTheme="minorHAnsi"/>
        </w:rPr>
        <w:t xml:space="preserve"> on Thursday, May 24</w:t>
      </w:r>
      <w:r w:rsidR="00102948">
        <w:rPr>
          <w:rFonts w:asciiTheme="minorHAnsi" w:hAnsiTheme="minorHAnsi"/>
        </w:rPr>
        <w:t xml:space="preserve">. </w:t>
      </w:r>
    </w:p>
    <w:p w:rsidR="00102948" w:rsidRPr="00102948" w:rsidRDefault="00102948" w:rsidP="00102948">
      <w:pPr>
        <w:rPr>
          <w:rFonts w:asciiTheme="minorHAnsi" w:hAnsiTheme="minorHAnsi"/>
        </w:rPr>
      </w:pPr>
    </w:p>
    <w:p w:rsidR="00B07331" w:rsidRPr="00D5095A" w:rsidRDefault="00B07331" w:rsidP="005D5E01">
      <w:pPr>
        <w:jc w:val="center"/>
        <w:rPr>
          <w:rFonts w:asciiTheme="minorHAnsi" w:hAnsiTheme="minorHAnsi" w:cs="Calibri"/>
        </w:rPr>
      </w:pPr>
      <w:r w:rsidRPr="00D5095A">
        <w:rPr>
          <w:rFonts w:asciiTheme="minorHAnsi" w:hAnsiTheme="minorHAnsi" w:cs="Calibri"/>
        </w:rPr>
        <w:t xml:space="preserve">ANNOUNCEMENTS </w:t>
      </w:r>
    </w:p>
    <w:p w:rsidR="00B5504E" w:rsidRPr="00D5095A" w:rsidRDefault="00B5504E" w:rsidP="00B5504E">
      <w:pPr>
        <w:rPr>
          <w:rFonts w:asciiTheme="minorHAnsi" w:hAnsiTheme="minorHAnsi" w:cs="Calibri"/>
        </w:rPr>
      </w:pPr>
      <w:r w:rsidRPr="00D5095A">
        <w:rPr>
          <w:rFonts w:asciiTheme="minorHAnsi" w:hAnsiTheme="minorHAnsi" w:cs="Calibri"/>
        </w:rPr>
        <w:t>The Committee will hold its next regularly scheduled meeting on</w:t>
      </w:r>
      <w:r w:rsidRPr="00D5095A">
        <w:rPr>
          <w:rFonts w:asciiTheme="minorHAnsi" w:hAnsiTheme="minorHAnsi"/>
        </w:rPr>
        <w:t xml:space="preserve"> Friday, </w:t>
      </w:r>
      <w:r>
        <w:rPr>
          <w:rFonts w:asciiTheme="minorHAnsi" w:hAnsiTheme="minorHAnsi"/>
        </w:rPr>
        <w:t>September 14</w:t>
      </w:r>
      <w:r w:rsidRPr="00D5095A">
        <w:rPr>
          <w:rFonts w:asciiTheme="minorHAnsi" w:hAnsiTheme="minorHAnsi" w:cs="Calibri"/>
        </w:rPr>
        <w:t xml:space="preserve">, 2018, at 1 p.m. The meeting will be held in 1013 Administration Building. </w:t>
      </w:r>
    </w:p>
    <w:p w:rsidR="00B07331" w:rsidRPr="00D5095A" w:rsidRDefault="00B07331" w:rsidP="005D5E01">
      <w:pPr>
        <w:rPr>
          <w:rFonts w:asciiTheme="minorHAnsi" w:hAnsiTheme="minorHAnsi" w:cs="Calibri"/>
        </w:rPr>
      </w:pPr>
    </w:p>
    <w:p w:rsidR="00B07331" w:rsidRPr="00D5095A" w:rsidRDefault="00B07331" w:rsidP="005D5E01">
      <w:pPr>
        <w:jc w:val="center"/>
        <w:rPr>
          <w:rFonts w:asciiTheme="minorHAnsi" w:hAnsiTheme="minorHAnsi" w:cs="Calibri"/>
        </w:rPr>
      </w:pPr>
      <w:r w:rsidRPr="00D5095A">
        <w:rPr>
          <w:rFonts w:asciiTheme="minorHAnsi" w:hAnsiTheme="minorHAnsi" w:cs="Calibri"/>
        </w:rPr>
        <w:t xml:space="preserve">ADJOURNMENT </w:t>
      </w:r>
    </w:p>
    <w:p w:rsidR="00B07331" w:rsidRPr="00D5095A" w:rsidRDefault="00B07331" w:rsidP="005D5E01">
      <w:pPr>
        <w:rPr>
          <w:rFonts w:asciiTheme="minorHAnsi" w:hAnsiTheme="minorHAnsi" w:cs="Calibri"/>
        </w:rPr>
      </w:pPr>
      <w:r w:rsidRPr="00D5095A">
        <w:rPr>
          <w:rFonts w:asciiTheme="minorHAnsi" w:hAnsiTheme="minorHAnsi" w:cs="Calibri"/>
        </w:rPr>
        <w:t xml:space="preserve">The Committee adjourned its meeting at </w:t>
      </w:r>
      <w:r w:rsidR="0016497B" w:rsidRPr="00D5095A">
        <w:rPr>
          <w:rFonts w:asciiTheme="minorHAnsi" w:hAnsiTheme="minorHAnsi" w:cs="Calibri"/>
        </w:rPr>
        <w:t>2:</w:t>
      </w:r>
      <w:r w:rsidR="00861887" w:rsidRPr="00D5095A">
        <w:rPr>
          <w:rFonts w:asciiTheme="minorHAnsi" w:hAnsiTheme="minorHAnsi" w:cs="Calibri"/>
        </w:rPr>
        <w:t>3</w:t>
      </w:r>
      <w:r w:rsidR="00B22037">
        <w:rPr>
          <w:rFonts w:asciiTheme="minorHAnsi" w:hAnsiTheme="minorHAnsi" w:cs="Calibri"/>
        </w:rPr>
        <w:t>5</w:t>
      </w:r>
      <w:r w:rsidR="0016497B" w:rsidRPr="00D5095A">
        <w:rPr>
          <w:rFonts w:asciiTheme="minorHAnsi" w:hAnsiTheme="minorHAnsi" w:cs="Calibri"/>
        </w:rPr>
        <w:t xml:space="preserve"> p</w:t>
      </w:r>
      <w:r w:rsidRPr="00D5095A">
        <w:rPr>
          <w:rFonts w:asciiTheme="minorHAnsi" w:hAnsiTheme="minorHAnsi" w:cs="Calibri"/>
        </w:rPr>
        <w:t xml:space="preserve">.m. </w:t>
      </w:r>
    </w:p>
    <w:p w:rsidR="00B07331" w:rsidRPr="00D5095A" w:rsidRDefault="00B07331" w:rsidP="005D5E01">
      <w:pPr>
        <w:rPr>
          <w:rFonts w:asciiTheme="minorHAnsi" w:hAnsiTheme="minorHAnsi" w:cs="Calibri"/>
        </w:rPr>
      </w:pPr>
    </w:p>
    <w:p w:rsidR="00B07331" w:rsidRPr="00D5095A" w:rsidRDefault="00B07331" w:rsidP="005D5E01">
      <w:pPr>
        <w:rPr>
          <w:rFonts w:asciiTheme="minorHAnsi" w:hAnsiTheme="minorHAnsi" w:cs="Calibri"/>
        </w:rPr>
      </w:pPr>
      <w:r w:rsidRPr="00D5095A">
        <w:rPr>
          <w:rFonts w:asciiTheme="minorHAnsi" w:hAnsiTheme="minorHAnsi" w:cs="Calibri"/>
        </w:rPr>
        <w:t xml:space="preserve">Respectfully submitted, </w:t>
      </w:r>
    </w:p>
    <w:p w:rsidR="009D1F0F" w:rsidRPr="00D5095A" w:rsidRDefault="00341C72" w:rsidP="004838AE">
      <w:pPr>
        <w:rPr>
          <w:rFonts w:asciiTheme="minorHAnsi" w:hAnsiTheme="minorHAnsi" w:cs="Calibri"/>
        </w:rPr>
      </w:pPr>
      <w:r>
        <w:rPr>
          <w:rFonts w:asciiTheme="minorHAnsi" w:hAnsiTheme="minorHAnsi" w:cs="Calibri"/>
        </w:rPr>
        <w:t xml:space="preserve">Dawn M. </w:t>
      </w:r>
      <w:proofErr w:type="spellStart"/>
      <w:r>
        <w:rPr>
          <w:rFonts w:asciiTheme="minorHAnsi" w:hAnsiTheme="minorHAnsi" w:cs="Calibri"/>
        </w:rPr>
        <w:t>Stoute</w:t>
      </w:r>
      <w:proofErr w:type="spellEnd"/>
      <w:r>
        <w:rPr>
          <w:rFonts w:asciiTheme="minorHAnsi" w:hAnsiTheme="minorHAnsi" w:cs="Calibri"/>
        </w:rPr>
        <w:t xml:space="preserve"> </w:t>
      </w:r>
      <w:r w:rsidR="00421206">
        <w:rPr>
          <w:rFonts w:asciiTheme="minorHAnsi" w:hAnsiTheme="minorHAnsi" w:cs="Calibri"/>
        </w:rPr>
        <w:t>– edited by</w:t>
      </w:r>
      <w:r>
        <w:rPr>
          <w:rFonts w:asciiTheme="minorHAnsi" w:hAnsiTheme="minorHAnsi" w:cs="Calibri"/>
        </w:rPr>
        <w:t xml:space="preserve"> </w:t>
      </w:r>
      <w:r w:rsidR="00B07331" w:rsidRPr="00D5095A">
        <w:rPr>
          <w:rFonts w:asciiTheme="minorHAnsi" w:hAnsiTheme="minorHAnsi" w:cs="Calibri"/>
        </w:rPr>
        <w:t xml:space="preserve">Leslie A. Kruger </w:t>
      </w:r>
    </w:p>
    <w:p w:rsidR="0073789D" w:rsidRPr="00D5095A" w:rsidRDefault="0073789D" w:rsidP="004838AE">
      <w:pPr>
        <w:rPr>
          <w:rFonts w:asciiTheme="minorHAnsi" w:hAnsiTheme="minorHAnsi" w:cs="Calibri"/>
        </w:rPr>
      </w:pPr>
    </w:p>
    <w:sectPr w:rsidR="0073789D" w:rsidRPr="00D5095A" w:rsidSect="008A55E0">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BFF" w:rsidRDefault="00665BFF" w:rsidP="000824C5">
      <w:r>
        <w:separator/>
      </w:r>
    </w:p>
  </w:endnote>
  <w:endnote w:type="continuationSeparator" w:id="0">
    <w:p w:rsidR="00665BFF" w:rsidRDefault="00665BFF" w:rsidP="00082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BC9" w:rsidRDefault="002C6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BC9" w:rsidRDefault="002C6B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BC9" w:rsidRDefault="002C6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BFF" w:rsidRDefault="00665BFF" w:rsidP="000824C5">
      <w:r>
        <w:separator/>
      </w:r>
    </w:p>
  </w:footnote>
  <w:footnote w:type="continuationSeparator" w:id="0">
    <w:p w:rsidR="00665BFF" w:rsidRDefault="00665BFF" w:rsidP="00082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BC9" w:rsidRDefault="002C6B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BC9" w:rsidRDefault="002C6BC9" w:rsidP="00524806">
    <w:pPr>
      <w:pStyle w:val="Header"/>
      <w:tabs>
        <w:tab w:val="clear" w:pos="4680"/>
      </w:tabs>
    </w:pPr>
    <w:r>
      <w:t>University Steering Committee</w:t>
    </w:r>
    <w:r>
      <w:tab/>
    </w:r>
    <w:r>
      <w:rPr>
        <w:rFonts w:asciiTheme="minorHAnsi" w:hAnsiTheme="minorHAnsi" w:cs="Calibri"/>
      </w:rPr>
      <w:t>May 4</w:t>
    </w:r>
    <w:r w:rsidRPr="00DC7885">
      <w:rPr>
        <w:rFonts w:asciiTheme="minorHAnsi" w:hAnsiTheme="minorHAnsi" w:cs="Calibri"/>
      </w:rPr>
      <w:t>, 201</w:t>
    </w:r>
    <w:r>
      <w:rPr>
        <w:rFonts w:asciiTheme="minorHAnsi" w:hAnsiTheme="minorHAnsi" w:cs="Calibri"/>
      </w:rPr>
      <w:t>8</w:t>
    </w:r>
  </w:p>
  <w:p w:rsidR="002C6BC9" w:rsidRDefault="002C6BC9" w:rsidP="00524806">
    <w:pPr>
      <w:pStyle w:val="Header"/>
      <w:tabs>
        <w:tab w:val="clear" w:pos="4680"/>
      </w:tabs>
    </w:pPr>
    <w:r>
      <w:t>Minutes</w:t>
    </w:r>
    <w:r>
      <w:tab/>
      <w:t xml:space="preserve">Page </w:t>
    </w:r>
    <w:r>
      <w:fldChar w:fldCharType="begin"/>
    </w:r>
    <w:r>
      <w:instrText xml:space="preserve"> PAGE   \* MERGEFORMAT </w:instrText>
    </w:r>
    <w:r>
      <w:fldChar w:fldCharType="separate"/>
    </w:r>
    <w:r w:rsidR="00440CB5">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BC9" w:rsidRDefault="002C6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77139"/>
    <w:multiLevelType w:val="hybridMultilevel"/>
    <w:tmpl w:val="C3E6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61CCB"/>
    <w:multiLevelType w:val="hybridMultilevel"/>
    <w:tmpl w:val="A5EAB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86910"/>
    <w:multiLevelType w:val="hybridMultilevel"/>
    <w:tmpl w:val="B1C8E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94307"/>
    <w:multiLevelType w:val="hybridMultilevel"/>
    <w:tmpl w:val="E4F88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96C7B"/>
    <w:multiLevelType w:val="hybridMultilevel"/>
    <w:tmpl w:val="16120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F7D40"/>
    <w:multiLevelType w:val="hybridMultilevel"/>
    <w:tmpl w:val="C926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14DF7"/>
    <w:multiLevelType w:val="multilevel"/>
    <w:tmpl w:val="04090027"/>
    <w:lvl w:ilvl="0">
      <w:start w:val="1"/>
      <w:numFmt w:val="upperRoman"/>
      <w:pStyle w:val="Heading1"/>
      <w:lvlText w:val="%1."/>
      <w:lvlJc w:val="left"/>
      <w:rPr>
        <w:rFonts w:cs="Times New Roman"/>
      </w:rPr>
    </w:lvl>
    <w:lvl w:ilvl="1">
      <w:start w:val="1"/>
      <w:numFmt w:val="upperLetter"/>
      <w:pStyle w:val="Heading2"/>
      <w:lvlText w:val="%2."/>
      <w:lvlJc w:val="left"/>
      <w:pPr>
        <w:ind w:left="720"/>
      </w:pPr>
      <w:rPr>
        <w:rFonts w:cs="Times New Roman"/>
      </w:rPr>
    </w:lvl>
    <w:lvl w:ilvl="2">
      <w:start w:val="1"/>
      <w:numFmt w:val="decimal"/>
      <w:pStyle w:val="Heading3"/>
      <w:lvlText w:val="%3."/>
      <w:lvlJc w:val="left"/>
      <w:pPr>
        <w:ind w:left="1440"/>
      </w:pPr>
      <w:rPr>
        <w:rFonts w:cs="Times New Roman"/>
      </w:rPr>
    </w:lvl>
    <w:lvl w:ilvl="3">
      <w:start w:val="1"/>
      <w:numFmt w:val="lowerLetter"/>
      <w:pStyle w:val="Heading4"/>
      <w:lvlText w:val="%4)"/>
      <w:lvlJc w:val="left"/>
      <w:pPr>
        <w:ind w:left="2160"/>
      </w:pPr>
      <w:rPr>
        <w:rFonts w:cs="Times New Roman"/>
      </w:rPr>
    </w:lvl>
    <w:lvl w:ilvl="4">
      <w:start w:val="1"/>
      <w:numFmt w:val="decimal"/>
      <w:pStyle w:val="Heading5"/>
      <w:lvlText w:val="(%5)"/>
      <w:lvlJc w:val="left"/>
      <w:pPr>
        <w:ind w:left="2880"/>
      </w:pPr>
      <w:rPr>
        <w:rFonts w:cs="Times New Roman"/>
      </w:rPr>
    </w:lvl>
    <w:lvl w:ilvl="5">
      <w:start w:val="1"/>
      <w:numFmt w:val="lowerLetter"/>
      <w:pStyle w:val="Heading6"/>
      <w:lvlText w:val="(%6)"/>
      <w:lvlJc w:val="left"/>
      <w:pPr>
        <w:ind w:left="3600"/>
      </w:pPr>
      <w:rPr>
        <w:rFonts w:cs="Times New Roman"/>
      </w:rPr>
    </w:lvl>
    <w:lvl w:ilvl="6">
      <w:start w:val="1"/>
      <w:numFmt w:val="lowerRoman"/>
      <w:pStyle w:val="Heading7"/>
      <w:lvlText w:val="(%7)"/>
      <w:lvlJc w:val="left"/>
      <w:pPr>
        <w:ind w:left="4320"/>
      </w:pPr>
      <w:rPr>
        <w:rFonts w:cs="Times New Roman"/>
      </w:rPr>
    </w:lvl>
    <w:lvl w:ilvl="7">
      <w:start w:val="1"/>
      <w:numFmt w:val="lowerLetter"/>
      <w:pStyle w:val="Heading8"/>
      <w:lvlText w:val="(%8)"/>
      <w:lvlJc w:val="left"/>
      <w:pPr>
        <w:ind w:left="5040"/>
      </w:pPr>
      <w:rPr>
        <w:rFonts w:cs="Times New Roman"/>
      </w:rPr>
    </w:lvl>
    <w:lvl w:ilvl="8">
      <w:start w:val="1"/>
      <w:numFmt w:val="lowerRoman"/>
      <w:pStyle w:val="Heading9"/>
      <w:lvlText w:val="(%9)"/>
      <w:lvlJc w:val="left"/>
      <w:pPr>
        <w:ind w:left="5760"/>
      </w:pPr>
      <w:rPr>
        <w:rFonts w:cs="Times New Roman"/>
      </w:rPr>
    </w:lvl>
  </w:abstractNum>
  <w:abstractNum w:abstractNumId="7" w15:restartNumberingAfterBreak="0">
    <w:nsid w:val="0FDB7418"/>
    <w:multiLevelType w:val="hybridMultilevel"/>
    <w:tmpl w:val="3AB6B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A1971"/>
    <w:multiLevelType w:val="hybridMultilevel"/>
    <w:tmpl w:val="8D3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80D3D"/>
    <w:multiLevelType w:val="hybridMultilevel"/>
    <w:tmpl w:val="A3FA4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C6ACB"/>
    <w:multiLevelType w:val="hybridMultilevel"/>
    <w:tmpl w:val="96887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12F43"/>
    <w:multiLevelType w:val="hybridMultilevel"/>
    <w:tmpl w:val="8E2E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01479"/>
    <w:multiLevelType w:val="hybridMultilevel"/>
    <w:tmpl w:val="533EC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07669C"/>
    <w:multiLevelType w:val="hybridMultilevel"/>
    <w:tmpl w:val="656C6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B2863"/>
    <w:multiLevelType w:val="hybridMultilevel"/>
    <w:tmpl w:val="41027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7E2B1D"/>
    <w:multiLevelType w:val="multilevel"/>
    <w:tmpl w:val="7208310A"/>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6" w15:restartNumberingAfterBreak="0">
    <w:nsid w:val="405543CA"/>
    <w:multiLevelType w:val="hybridMultilevel"/>
    <w:tmpl w:val="A19A1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43765"/>
    <w:multiLevelType w:val="hybridMultilevel"/>
    <w:tmpl w:val="034C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E91EB0"/>
    <w:multiLevelType w:val="multilevel"/>
    <w:tmpl w:val="E14CD1B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9" w15:restartNumberingAfterBreak="0">
    <w:nsid w:val="4A684BB7"/>
    <w:multiLevelType w:val="hybridMultilevel"/>
    <w:tmpl w:val="DCB80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0C3A7C"/>
    <w:multiLevelType w:val="hybridMultilevel"/>
    <w:tmpl w:val="CEAA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48071F"/>
    <w:multiLevelType w:val="hybridMultilevel"/>
    <w:tmpl w:val="BC38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12A68"/>
    <w:multiLevelType w:val="hybridMultilevel"/>
    <w:tmpl w:val="C880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73F87"/>
    <w:multiLevelType w:val="hybridMultilevel"/>
    <w:tmpl w:val="A824E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666BB"/>
    <w:multiLevelType w:val="hybridMultilevel"/>
    <w:tmpl w:val="F2309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70F57"/>
    <w:multiLevelType w:val="multilevel"/>
    <w:tmpl w:val="3CD4F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C20217"/>
    <w:multiLevelType w:val="hybridMultilevel"/>
    <w:tmpl w:val="B0F8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52601"/>
    <w:multiLevelType w:val="hybridMultilevel"/>
    <w:tmpl w:val="627CB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860B40"/>
    <w:multiLevelType w:val="hybridMultilevel"/>
    <w:tmpl w:val="89807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F320BA"/>
    <w:multiLevelType w:val="hybridMultilevel"/>
    <w:tmpl w:val="7AE05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6"/>
  </w:num>
  <w:num w:numId="3">
    <w:abstractNumId w:val="16"/>
  </w:num>
  <w:num w:numId="4">
    <w:abstractNumId w:val="10"/>
  </w:num>
  <w:num w:numId="5">
    <w:abstractNumId w:val="9"/>
  </w:num>
  <w:num w:numId="6">
    <w:abstractNumId w:val="12"/>
  </w:num>
  <w:num w:numId="7">
    <w:abstractNumId w:val="3"/>
  </w:num>
  <w:num w:numId="8">
    <w:abstractNumId w:val="8"/>
  </w:num>
  <w:num w:numId="9">
    <w:abstractNumId w:val="24"/>
  </w:num>
  <w:num w:numId="10">
    <w:abstractNumId w:val="11"/>
  </w:num>
  <w:num w:numId="11">
    <w:abstractNumId w:val="4"/>
  </w:num>
  <w:num w:numId="12">
    <w:abstractNumId w:val="29"/>
  </w:num>
  <w:num w:numId="13">
    <w:abstractNumId w:val="14"/>
  </w:num>
  <w:num w:numId="14">
    <w:abstractNumId w:val="1"/>
  </w:num>
  <w:num w:numId="15">
    <w:abstractNumId w:val="21"/>
  </w:num>
  <w:num w:numId="16">
    <w:abstractNumId w:val="22"/>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3"/>
  </w:num>
  <w:num w:numId="20">
    <w:abstractNumId w:val="17"/>
  </w:num>
  <w:num w:numId="21">
    <w:abstractNumId w:val="5"/>
  </w:num>
  <w:num w:numId="22">
    <w:abstractNumId w:val="7"/>
  </w:num>
  <w:num w:numId="23">
    <w:abstractNumId w:val="19"/>
  </w:num>
  <w:num w:numId="24">
    <w:abstractNumId w:val="27"/>
  </w:num>
  <w:num w:numId="25">
    <w:abstractNumId w:val="0"/>
  </w:num>
  <w:num w:numId="26">
    <w:abstractNumId w:val="20"/>
  </w:num>
  <w:num w:numId="27">
    <w:abstractNumId w:val="25"/>
  </w:num>
  <w:num w:numId="28">
    <w:abstractNumId w:val="2"/>
  </w:num>
  <w:num w:numId="29">
    <w:abstractNumId w:val="28"/>
  </w:num>
  <w:num w:numId="30">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DM3NTU2tDQ2tjRX0lEKTi0uzszPAykwrAUACSBwMSwAAAA="/>
  </w:docVars>
  <w:rsids>
    <w:rsidRoot w:val="009E752D"/>
    <w:rsid w:val="00000532"/>
    <w:rsid w:val="000008AD"/>
    <w:rsid w:val="00000BA0"/>
    <w:rsid w:val="00001D4E"/>
    <w:rsid w:val="0000257C"/>
    <w:rsid w:val="000027D2"/>
    <w:rsid w:val="000027E1"/>
    <w:rsid w:val="00002825"/>
    <w:rsid w:val="000031A2"/>
    <w:rsid w:val="00003717"/>
    <w:rsid w:val="00003E3A"/>
    <w:rsid w:val="000044EC"/>
    <w:rsid w:val="000047C2"/>
    <w:rsid w:val="0000512A"/>
    <w:rsid w:val="000057F3"/>
    <w:rsid w:val="00005E49"/>
    <w:rsid w:val="00005F2B"/>
    <w:rsid w:val="000064EE"/>
    <w:rsid w:val="000069B9"/>
    <w:rsid w:val="000073EF"/>
    <w:rsid w:val="0000743A"/>
    <w:rsid w:val="00007E6D"/>
    <w:rsid w:val="00007EC3"/>
    <w:rsid w:val="00010AD4"/>
    <w:rsid w:val="0001100E"/>
    <w:rsid w:val="00011353"/>
    <w:rsid w:val="000123C5"/>
    <w:rsid w:val="00012882"/>
    <w:rsid w:val="00012944"/>
    <w:rsid w:val="00012BB5"/>
    <w:rsid w:val="00012BC6"/>
    <w:rsid w:val="0001377C"/>
    <w:rsid w:val="00013AD1"/>
    <w:rsid w:val="00013C14"/>
    <w:rsid w:val="00014295"/>
    <w:rsid w:val="0001444C"/>
    <w:rsid w:val="00014667"/>
    <w:rsid w:val="00014784"/>
    <w:rsid w:val="00014999"/>
    <w:rsid w:val="00014B88"/>
    <w:rsid w:val="00014C72"/>
    <w:rsid w:val="00014ED3"/>
    <w:rsid w:val="00015080"/>
    <w:rsid w:val="000150C8"/>
    <w:rsid w:val="0001548B"/>
    <w:rsid w:val="0001615A"/>
    <w:rsid w:val="000162B4"/>
    <w:rsid w:val="0001632C"/>
    <w:rsid w:val="0001650E"/>
    <w:rsid w:val="00016C1A"/>
    <w:rsid w:val="000170F8"/>
    <w:rsid w:val="000172A9"/>
    <w:rsid w:val="000173A4"/>
    <w:rsid w:val="00017B67"/>
    <w:rsid w:val="00017D4A"/>
    <w:rsid w:val="000202BF"/>
    <w:rsid w:val="0002039B"/>
    <w:rsid w:val="000203F3"/>
    <w:rsid w:val="00020734"/>
    <w:rsid w:val="000208CC"/>
    <w:rsid w:val="00021211"/>
    <w:rsid w:val="000214B7"/>
    <w:rsid w:val="000215C3"/>
    <w:rsid w:val="00021C12"/>
    <w:rsid w:val="00021C73"/>
    <w:rsid w:val="00022933"/>
    <w:rsid w:val="0002295A"/>
    <w:rsid w:val="00022D3A"/>
    <w:rsid w:val="00022F75"/>
    <w:rsid w:val="00023215"/>
    <w:rsid w:val="0002364B"/>
    <w:rsid w:val="000238EB"/>
    <w:rsid w:val="00023C65"/>
    <w:rsid w:val="00024124"/>
    <w:rsid w:val="000242B2"/>
    <w:rsid w:val="0002473E"/>
    <w:rsid w:val="000248F9"/>
    <w:rsid w:val="0002502F"/>
    <w:rsid w:val="0002519C"/>
    <w:rsid w:val="000252A0"/>
    <w:rsid w:val="000252CE"/>
    <w:rsid w:val="0002532D"/>
    <w:rsid w:val="000262F5"/>
    <w:rsid w:val="00026402"/>
    <w:rsid w:val="000265EA"/>
    <w:rsid w:val="000268C1"/>
    <w:rsid w:val="00026EAD"/>
    <w:rsid w:val="000271CA"/>
    <w:rsid w:val="00027455"/>
    <w:rsid w:val="00027C65"/>
    <w:rsid w:val="0003065A"/>
    <w:rsid w:val="00030AA6"/>
    <w:rsid w:val="00030B6F"/>
    <w:rsid w:val="00031916"/>
    <w:rsid w:val="0003205B"/>
    <w:rsid w:val="00032218"/>
    <w:rsid w:val="000326C7"/>
    <w:rsid w:val="00032775"/>
    <w:rsid w:val="000330D7"/>
    <w:rsid w:val="00033422"/>
    <w:rsid w:val="00033490"/>
    <w:rsid w:val="00033497"/>
    <w:rsid w:val="0003371C"/>
    <w:rsid w:val="000337EB"/>
    <w:rsid w:val="000339E4"/>
    <w:rsid w:val="00033FB9"/>
    <w:rsid w:val="00034290"/>
    <w:rsid w:val="00034753"/>
    <w:rsid w:val="000349C7"/>
    <w:rsid w:val="00034A7B"/>
    <w:rsid w:val="00034BBE"/>
    <w:rsid w:val="00034BE6"/>
    <w:rsid w:val="00034DF3"/>
    <w:rsid w:val="00034E3F"/>
    <w:rsid w:val="00035399"/>
    <w:rsid w:val="000356B3"/>
    <w:rsid w:val="00035B9B"/>
    <w:rsid w:val="00035F0D"/>
    <w:rsid w:val="00035FA1"/>
    <w:rsid w:val="00036077"/>
    <w:rsid w:val="00036242"/>
    <w:rsid w:val="00036806"/>
    <w:rsid w:val="000368F4"/>
    <w:rsid w:val="00036E21"/>
    <w:rsid w:val="00037386"/>
    <w:rsid w:val="00037F7A"/>
    <w:rsid w:val="0004064A"/>
    <w:rsid w:val="0004153D"/>
    <w:rsid w:val="0004155E"/>
    <w:rsid w:val="00041623"/>
    <w:rsid w:val="00041887"/>
    <w:rsid w:val="00041955"/>
    <w:rsid w:val="0004199A"/>
    <w:rsid w:val="00041B6B"/>
    <w:rsid w:val="00041C72"/>
    <w:rsid w:val="000420B8"/>
    <w:rsid w:val="000420D7"/>
    <w:rsid w:val="00042829"/>
    <w:rsid w:val="0004285A"/>
    <w:rsid w:val="000431DB"/>
    <w:rsid w:val="0004328B"/>
    <w:rsid w:val="00043F69"/>
    <w:rsid w:val="0004422B"/>
    <w:rsid w:val="0004477D"/>
    <w:rsid w:val="000449AE"/>
    <w:rsid w:val="00044D27"/>
    <w:rsid w:val="0004500F"/>
    <w:rsid w:val="00045F0E"/>
    <w:rsid w:val="000464E4"/>
    <w:rsid w:val="0004685F"/>
    <w:rsid w:val="00047203"/>
    <w:rsid w:val="00047728"/>
    <w:rsid w:val="00047835"/>
    <w:rsid w:val="00047FF0"/>
    <w:rsid w:val="000500A1"/>
    <w:rsid w:val="0005030F"/>
    <w:rsid w:val="000504FC"/>
    <w:rsid w:val="000507DC"/>
    <w:rsid w:val="00050A6E"/>
    <w:rsid w:val="00050C3A"/>
    <w:rsid w:val="0005108F"/>
    <w:rsid w:val="0005140F"/>
    <w:rsid w:val="00051583"/>
    <w:rsid w:val="000515AE"/>
    <w:rsid w:val="00051D28"/>
    <w:rsid w:val="000525FC"/>
    <w:rsid w:val="00052BAC"/>
    <w:rsid w:val="000530E1"/>
    <w:rsid w:val="000531AA"/>
    <w:rsid w:val="00053420"/>
    <w:rsid w:val="00053E1D"/>
    <w:rsid w:val="000541E6"/>
    <w:rsid w:val="0005428F"/>
    <w:rsid w:val="00054301"/>
    <w:rsid w:val="0005449A"/>
    <w:rsid w:val="00055047"/>
    <w:rsid w:val="0005518C"/>
    <w:rsid w:val="00055AE9"/>
    <w:rsid w:val="00056267"/>
    <w:rsid w:val="0005643C"/>
    <w:rsid w:val="0005667A"/>
    <w:rsid w:val="0005683F"/>
    <w:rsid w:val="0005688B"/>
    <w:rsid w:val="00056971"/>
    <w:rsid w:val="00056B46"/>
    <w:rsid w:val="00056EC8"/>
    <w:rsid w:val="00057031"/>
    <w:rsid w:val="0005715C"/>
    <w:rsid w:val="00057BD0"/>
    <w:rsid w:val="00060F01"/>
    <w:rsid w:val="00060FEC"/>
    <w:rsid w:val="00061448"/>
    <w:rsid w:val="00061C9E"/>
    <w:rsid w:val="00062316"/>
    <w:rsid w:val="00062645"/>
    <w:rsid w:val="00062D50"/>
    <w:rsid w:val="000630B3"/>
    <w:rsid w:val="000636FC"/>
    <w:rsid w:val="00063794"/>
    <w:rsid w:val="000645E5"/>
    <w:rsid w:val="00064722"/>
    <w:rsid w:val="00064A1B"/>
    <w:rsid w:val="00065BB3"/>
    <w:rsid w:val="00066295"/>
    <w:rsid w:val="0006649B"/>
    <w:rsid w:val="00066FDB"/>
    <w:rsid w:val="00067443"/>
    <w:rsid w:val="000679DD"/>
    <w:rsid w:val="0007006E"/>
    <w:rsid w:val="0007086E"/>
    <w:rsid w:val="00070951"/>
    <w:rsid w:val="00070E8A"/>
    <w:rsid w:val="000716A9"/>
    <w:rsid w:val="0007171F"/>
    <w:rsid w:val="0007177C"/>
    <w:rsid w:val="00072289"/>
    <w:rsid w:val="00072D39"/>
    <w:rsid w:val="00073632"/>
    <w:rsid w:val="00073723"/>
    <w:rsid w:val="000737D5"/>
    <w:rsid w:val="00073E61"/>
    <w:rsid w:val="00074169"/>
    <w:rsid w:val="0007434F"/>
    <w:rsid w:val="00074450"/>
    <w:rsid w:val="000755F9"/>
    <w:rsid w:val="00075756"/>
    <w:rsid w:val="00075813"/>
    <w:rsid w:val="00075DC9"/>
    <w:rsid w:val="00075F79"/>
    <w:rsid w:val="000762A6"/>
    <w:rsid w:val="0007636A"/>
    <w:rsid w:val="00076392"/>
    <w:rsid w:val="000763C2"/>
    <w:rsid w:val="000768AF"/>
    <w:rsid w:val="00076E36"/>
    <w:rsid w:val="00076FD6"/>
    <w:rsid w:val="00077374"/>
    <w:rsid w:val="0007740E"/>
    <w:rsid w:val="00077420"/>
    <w:rsid w:val="000777DB"/>
    <w:rsid w:val="00077888"/>
    <w:rsid w:val="000779AB"/>
    <w:rsid w:val="00077F6B"/>
    <w:rsid w:val="00077FF3"/>
    <w:rsid w:val="00080510"/>
    <w:rsid w:val="0008057A"/>
    <w:rsid w:val="00080876"/>
    <w:rsid w:val="000809EB"/>
    <w:rsid w:val="000810F6"/>
    <w:rsid w:val="000812B3"/>
    <w:rsid w:val="0008172F"/>
    <w:rsid w:val="00081C2A"/>
    <w:rsid w:val="000824C5"/>
    <w:rsid w:val="000825EB"/>
    <w:rsid w:val="00083A62"/>
    <w:rsid w:val="00083AE2"/>
    <w:rsid w:val="00083CDC"/>
    <w:rsid w:val="00084737"/>
    <w:rsid w:val="00084EAB"/>
    <w:rsid w:val="00084F04"/>
    <w:rsid w:val="00085082"/>
    <w:rsid w:val="0008514B"/>
    <w:rsid w:val="00085172"/>
    <w:rsid w:val="000853B0"/>
    <w:rsid w:val="00085715"/>
    <w:rsid w:val="00085855"/>
    <w:rsid w:val="00085F4A"/>
    <w:rsid w:val="0008632B"/>
    <w:rsid w:val="00086802"/>
    <w:rsid w:val="00086B6C"/>
    <w:rsid w:val="0008725D"/>
    <w:rsid w:val="000879DB"/>
    <w:rsid w:val="000879F1"/>
    <w:rsid w:val="00087B71"/>
    <w:rsid w:val="00087D50"/>
    <w:rsid w:val="000900EC"/>
    <w:rsid w:val="000902AB"/>
    <w:rsid w:val="0009037B"/>
    <w:rsid w:val="000913C0"/>
    <w:rsid w:val="0009164F"/>
    <w:rsid w:val="00091D59"/>
    <w:rsid w:val="00092195"/>
    <w:rsid w:val="000923B8"/>
    <w:rsid w:val="00092671"/>
    <w:rsid w:val="000926C1"/>
    <w:rsid w:val="000929FE"/>
    <w:rsid w:val="00093477"/>
    <w:rsid w:val="0009348C"/>
    <w:rsid w:val="000934D8"/>
    <w:rsid w:val="00093B8E"/>
    <w:rsid w:val="00093DC1"/>
    <w:rsid w:val="0009402D"/>
    <w:rsid w:val="0009449A"/>
    <w:rsid w:val="00094E4F"/>
    <w:rsid w:val="00094E5D"/>
    <w:rsid w:val="00095876"/>
    <w:rsid w:val="00095B45"/>
    <w:rsid w:val="00095BF7"/>
    <w:rsid w:val="00096144"/>
    <w:rsid w:val="00096401"/>
    <w:rsid w:val="00096730"/>
    <w:rsid w:val="00096A42"/>
    <w:rsid w:val="00096F54"/>
    <w:rsid w:val="0009774F"/>
    <w:rsid w:val="000978AF"/>
    <w:rsid w:val="000978DB"/>
    <w:rsid w:val="00097936"/>
    <w:rsid w:val="000979FB"/>
    <w:rsid w:val="000A05F1"/>
    <w:rsid w:val="000A0788"/>
    <w:rsid w:val="000A0AE6"/>
    <w:rsid w:val="000A1039"/>
    <w:rsid w:val="000A104A"/>
    <w:rsid w:val="000A179A"/>
    <w:rsid w:val="000A1EE9"/>
    <w:rsid w:val="000A1FDD"/>
    <w:rsid w:val="000A2234"/>
    <w:rsid w:val="000A2243"/>
    <w:rsid w:val="000A2657"/>
    <w:rsid w:val="000A2708"/>
    <w:rsid w:val="000A2960"/>
    <w:rsid w:val="000A2A6B"/>
    <w:rsid w:val="000A2B47"/>
    <w:rsid w:val="000A2BD5"/>
    <w:rsid w:val="000A2DFD"/>
    <w:rsid w:val="000A3524"/>
    <w:rsid w:val="000A3545"/>
    <w:rsid w:val="000A3737"/>
    <w:rsid w:val="000A39F3"/>
    <w:rsid w:val="000A3EEA"/>
    <w:rsid w:val="000A4152"/>
    <w:rsid w:val="000A41A5"/>
    <w:rsid w:val="000A41BC"/>
    <w:rsid w:val="000A4497"/>
    <w:rsid w:val="000A4C66"/>
    <w:rsid w:val="000A4E1C"/>
    <w:rsid w:val="000A5271"/>
    <w:rsid w:val="000A5586"/>
    <w:rsid w:val="000A5964"/>
    <w:rsid w:val="000A59C2"/>
    <w:rsid w:val="000A5E6F"/>
    <w:rsid w:val="000A603F"/>
    <w:rsid w:val="000A632D"/>
    <w:rsid w:val="000A734D"/>
    <w:rsid w:val="000A75CE"/>
    <w:rsid w:val="000A769F"/>
    <w:rsid w:val="000A7AEE"/>
    <w:rsid w:val="000B0992"/>
    <w:rsid w:val="000B0FE2"/>
    <w:rsid w:val="000B1063"/>
    <w:rsid w:val="000B1134"/>
    <w:rsid w:val="000B2668"/>
    <w:rsid w:val="000B2713"/>
    <w:rsid w:val="000B2881"/>
    <w:rsid w:val="000B289D"/>
    <w:rsid w:val="000B2933"/>
    <w:rsid w:val="000B2EA3"/>
    <w:rsid w:val="000B30AB"/>
    <w:rsid w:val="000B385E"/>
    <w:rsid w:val="000B3EDA"/>
    <w:rsid w:val="000B415A"/>
    <w:rsid w:val="000B42B4"/>
    <w:rsid w:val="000B49E1"/>
    <w:rsid w:val="000B4A78"/>
    <w:rsid w:val="000B4D45"/>
    <w:rsid w:val="000B4D81"/>
    <w:rsid w:val="000B5AC9"/>
    <w:rsid w:val="000B5B71"/>
    <w:rsid w:val="000B63D5"/>
    <w:rsid w:val="000B6730"/>
    <w:rsid w:val="000B6C8B"/>
    <w:rsid w:val="000B6CEF"/>
    <w:rsid w:val="000B7448"/>
    <w:rsid w:val="000B744B"/>
    <w:rsid w:val="000B74C6"/>
    <w:rsid w:val="000B77A2"/>
    <w:rsid w:val="000B77EF"/>
    <w:rsid w:val="000B783E"/>
    <w:rsid w:val="000C05F4"/>
    <w:rsid w:val="000C0701"/>
    <w:rsid w:val="000C0BF0"/>
    <w:rsid w:val="000C1870"/>
    <w:rsid w:val="000C1BD2"/>
    <w:rsid w:val="000C22D2"/>
    <w:rsid w:val="000C2356"/>
    <w:rsid w:val="000C23C4"/>
    <w:rsid w:val="000C2C52"/>
    <w:rsid w:val="000C328E"/>
    <w:rsid w:val="000C33C9"/>
    <w:rsid w:val="000C3415"/>
    <w:rsid w:val="000C34D0"/>
    <w:rsid w:val="000C3645"/>
    <w:rsid w:val="000C36B5"/>
    <w:rsid w:val="000C3850"/>
    <w:rsid w:val="000C3B9C"/>
    <w:rsid w:val="000C3C73"/>
    <w:rsid w:val="000C3CA0"/>
    <w:rsid w:val="000C4BF1"/>
    <w:rsid w:val="000C52D3"/>
    <w:rsid w:val="000C53E7"/>
    <w:rsid w:val="000C57E5"/>
    <w:rsid w:val="000C5858"/>
    <w:rsid w:val="000C5E63"/>
    <w:rsid w:val="000C5E8C"/>
    <w:rsid w:val="000C5FC5"/>
    <w:rsid w:val="000C62CB"/>
    <w:rsid w:val="000C679E"/>
    <w:rsid w:val="000C67FE"/>
    <w:rsid w:val="000C721B"/>
    <w:rsid w:val="000D03BE"/>
    <w:rsid w:val="000D0849"/>
    <w:rsid w:val="000D08DD"/>
    <w:rsid w:val="000D0938"/>
    <w:rsid w:val="000D09C5"/>
    <w:rsid w:val="000D0B9A"/>
    <w:rsid w:val="000D1315"/>
    <w:rsid w:val="000D150E"/>
    <w:rsid w:val="000D199B"/>
    <w:rsid w:val="000D19D4"/>
    <w:rsid w:val="000D1D52"/>
    <w:rsid w:val="000D2055"/>
    <w:rsid w:val="000D2266"/>
    <w:rsid w:val="000D253A"/>
    <w:rsid w:val="000D2E98"/>
    <w:rsid w:val="000D3457"/>
    <w:rsid w:val="000D34F9"/>
    <w:rsid w:val="000D3D32"/>
    <w:rsid w:val="000D4049"/>
    <w:rsid w:val="000D438B"/>
    <w:rsid w:val="000D4407"/>
    <w:rsid w:val="000D440C"/>
    <w:rsid w:val="000D46B7"/>
    <w:rsid w:val="000D4712"/>
    <w:rsid w:val="000D48ED"/>
    <w:rsid w:val="000D497F"/>
    <w:rsid w:val="000D4CD5"/>
    <w:rsid w:val="000D4D7D"/>
    <w:rsid w:val="000D4E49"/>
    <w:rsid w:val="000D4ECC"/>
    <w:rsid w:val="000D513F"/>
    <w:rsid w:val="000D5ABD"/>
    <w:rsid w:val="000D5C21"/>
    <w:rsid w:val="000D5C5C"/>
    <w:rsid w:val="000D62CF"/>
    <w:rsid w:val="000D6343"/>
    <w:rsid w:val="000D6C94"/>
    <w:rsid w:val="000D6CD6"/>
    <w:rsid w:val="000D729F"/>
    <w:rsid w:val="000D72D7"/>
    <w:rsid w:val="000D764B"/>
    <w:rsid w:val="000D772E"/>
    <w:rsid w:val="000D7DD3"/>
    <w:rsid w:val="000E00F0"/>
    <w:rsid w:val="000E02C2"/>
    <w:rsid w:val="000E0F62"/>
    <w:rsid w:val="000E1D76"/>
    <w:rsid w:val="000E21AA"/>
    <w:rsid w:val="000E29CE"/>
    <w:rsid w:val="000E29F9"/>
    <w:rsid w:val="000E2F7E"/>
    <w:rsid w:val="000E2F90"/>
    <w:rsid w:val="000E332C"/>
    <w:rsid w:val="000E346C"/>
    <w:rsid w:val="000E3F01"/>
    <w:rsid w:val="000E4621"/>
    <w:rsid w:val="000E48CE"/>
    <w:rsid w:val="000E4DC2"/>
    <w:rsid w:val="000E4E88"/>
    <w:rsid w:val="000E504F"/>
    <w:rsid w:val="000E50D5"/>
    <w:rsid w:val="000E5144"/>
    <w:rsid w:val="000E5B80"/>
    <w:rsid w:val="000E5CCB"/>
    <w:rsid w:val="000E6246"/>
    <w:rsid w:val="000E661D"/>
    <w:rsid w:val="000E690C"/>
    <w:rsid w:val="000E6C76"/>
    <w:rsid w:val="000E725C"/>
    <w:rsid w:val="000E7358"/>
    <w:rsid w:val="000E74A6"/>
    <w:rsid w:val="000E7617"/>
    <w:rsid w:val="000E7A89"/>
    <w:rsid w:val="000F03FA"/>
    <w:rsid w:val="000F0894"/>
    <w:rsid w:val="000F0BE5"/>
    <w:rsid w:val="000F0E6E"/>
    <w:rsid w:val="000F0E92"/>
    <w:rsid w:val="000F0F52"/>
    <w:rsid w:val="000F1D4D"/>
    <w:rsid w:val="000F1EBD"/>
    <w:rsid w:val="000F22E9"/>
    <w:rsid w:val="000F2505"/>
    <w:rsid w:val="000F2945"/>
    <w:rsid w:val="000F2F2A"/>
    <w:rsid w:val="000F32C2"/>
    <w:rsid w:val="000F3375"/>
    <w:rsid w:val="000F390C"/>
    <w:rsid w:val="000F3A87"/>
    <w:rsid w:val="000F3B28"/>
    <w:rsid w:val="000F3B99"/>
    <w:rsid w:val="000F3F92"/>
    <w:rsid w:val="000F437D"/>
    <w:rsid w:val="000F4398"/>
    <w:rsid w:val="000F59B0"/>
    <w:rsid w:val="000F5B89"/>
    <w:rsid w:val="000F600B"/>
    <w:rsid w:val="000F675D"/>
    <w:rsid w:val="000F6FC8"/>
    <w:rsid w:val="000F76AE"/>
    <w:rsid w:val="000F7985"/>
    <w:rsid w:val="00100205"/>
    <w:rsid w:val="00100304"/>
    <w:rsid w:val="001006C4"/>
    <w:rsid w:val="00101E52"/>
    <w:rsid w:val="00102784"/>
    <w:rsid w:val="001028DB"/>
    <w:rsid w:val="00102948"/>
    <w:rsid w:val="00102DB6"/>
    <w:rsid w:val="00102EAF"/>
    <w:rsid w:val="001030DF"/>
    <w:rsid w:val="0010316F"/>
    <w:rsid w:val="00103617"/>
    <w:rsid w:val="00103872"/>
    <w:rsid w:val="001039B8"/>
    <w:rsid w:val="00104411"/>
    <w:rsid w:val="00104681"/>
    <w:rsid w:val="00104B1A"/>
    <w:rsid w:val="00104E31"/>
    <w:rsid w:val="00104F6E"/>
    <w:rsid w:val="00105440"/>
    <w:rsid w:val="00105562"/>
    <w:rsid w:val="00105A3E"/>
    <w:rsid w:val="00105CA0"/>
    <w:rsid w:val="001063FA"/>
    <w:rsid w:val="0010650E"/>
    <w:rsid w:val="00106B15"/>
    <w:rsid w:val="00107837"/>
    <w:rsid w:val="0010790B"/>
    <w:rsid w:val="00107A38"/>
    <w:rsid w:val="00107C12"/>
    <w:rsid w:val="001102EF"/>
    <w:rsid w:val="00110616"/>
    <w:rsid w:val="00110C15"/>
    <w:rsid w:val="0011104F"/>
    <w:rsid w:val="00111692"/>
    <w:rsid w:val="00111A16"/>
    <w:rsid w:val="00111BA1"/>
    <w:rsid w:val="00111BE3"/>
    <w:rsid w:val="001121FE"/>
    <w:rsid w:val="0011256D"/>
    <w:rsid w:val="00113731"/>
    <w:rsid w:val="0011373D"/>
    <w:rsid w:val="00113D4F"/>
    <w:rsid w:val="00113FC6"/>
    <w:rsid w:val="001141BE"/>
    <w:rsid w:val="0011464E"/>
    <w:rsid w:val="00114AD3"/>
    <w:rsid w:val="00115490"/>
    <w:rsid w:val="00115A8B"/>
    <w:rsid w:val="00115B3B"/>
    <w:rsid w:val="0011626E"/>
    <w:rsid w:val="00116998"/>
    <w:rsid w:val="00116BEF"/>
    <w:rsid w:val="00117518"/>
    <w:rsid w:val="001176CF"/>
    <w:rsid w:val="00117A22"/>
    <w:rsid w:val="00117B65"/>
    <w:rsid w:val="00117CAC"/>
    <w:rsid w:val="00120269"/>
    <w:rsid w:val="00120745"/>
    <w:rsid w:val="00120792"/>
    <w:rsid w:val="001209EA"/>
    <w:rsid w:val="00120A47"/>
    <w:rsid w:val="00121017"/>
    <w:rsid w:val="00121103"/>
    <w:rsid w:val="00121A0B"/>
    <w:rsid w:val="00121F47"/>
    <w:rsid w:val="0012240C"/>
    <w:rsid w:val="001226F7"/>
    <w:rsid w:val="0012274B"/>
    <w:rsid w:val="00122B5D"/>
    <w:rsid w:val="00122F67"/>
    <w:rsid w:val="00122FAA"/>
    <w:rsid w:val="0012300A"/>
    <w:rsid w:val="0012309C"/>
    <w:rsid w:val="001233B2"/>
    <w:rsid w:val="00123588"/>
    <w:rsid w:val="00123C94"/>
    <w:rsid w:val="0012478E"/>
    <w:rsid w:val="00124D42"/>
    <w:rsid w:val="00124D55"/>
    <w:rsid w:val="00124E77"/>
    <w:rsid w:val="00125804"/>
    <w:rsid w:val="00125BAE"/>
    <w:rsid w:val="00125CC5"/>
    <w:rsid w:val="00125FA2"/>
    <w:rsid w:val="001269F9"/>
    <w:rsid w:val="00126AC2"/>
    <w:rsid w:val="00127358"/>
    <w:rsid w:val="001273DD"/>
    <w:rsid w:val="00127913"/>
    <w:rsid w:val="00127C84"/>
    <w:rsid w:val="00127CE5"/>
    <w:rsid w:val="00130555"/>
    <w:rsid w:val="00130A85"/>
    <w:rsid w:val="001314C2"/>
    <w:rsid w:val="0013168E"/>
    <w:rsid w:val="00131A19"/>
    <w:rsid w:val="00131C71"/>
    <w:rsid w:val="00131DCF"/>
    <w:rsid w:val="00131E1C"/>
    <w:rsid w:val="00131EA7"/>
    <w:rsid w:val="00131F52"/>
    <w:rsid w:val="001325F7"/>
    <w:rsid w:val="00132C18"/>
    <w:rsid w:val="00132C97"/>
    <w:rsid w:val="00132FDF"/>
    <w:rsid w:val="00133089"/>
    <w:rsid w:val="001330BD"/>
    <w:rsid w:val="001335F8"/>
    <w:rsid w:val="0013374B"/>
    <w:rsid w:val="00133AB1"/>
    <w:rsid w:val="00133CB2"/>
    <w:rsid w:val="0013435C"/>
    <w:rsid w:val="001345B3"/>
    <w:rsid w:val="00134C0C"/>
    <w:rsid w:val="001350B8"/>
    <w:rsid w:val="001354A0"/>
    <w:rsid w:val="0013594A"/>
    <w:rsid w:val="00135962"/>
    <w:rsid w:val="00135D37"/>
    <w:rsid w:val="00136117"/>
    <w:rsid w:val="00136272"/>
    <w:rsid w:val="001365D2"/>
    <w:rsid w:val="001366C7"/>
    <w:rsid w:val="00136B21"/>
    <w:rsid w:val="00136B24"/>
    <w:rsid w:val="00137659"/>
    <w:rsid w:val="00137834"/>
    <w:rsid w:val="00140BBD"/>
    <w:rsid w:val="00140F54"/>
    <w:rsid w:val="00141EA7"/>
    <w:rsid w:val="001424ED"/>
    <w:rsid w:val="00142518"/>
    <w:rsid w:val="00142AA9"/>
    <w:rsid w:val="00142B3F"/>
    <w:rsid w:val="00143527"/>
    <w:rsid w:val="00143961"/>
    <w:rsid w:val="00143C01"/>
    <w:rsid w:val="00143FC7"/>
    <w:rsid w:val="00144667"/>
    <w:rsid w:val="001448B7"/>
    <w:rsid w:val="00145243"/>
    <w:rsid w:val="001453A8"/>
    <w:rsid w:val="00145624"/>
    <w:rsid w:val="001459BD"/>
    <w:rsid w:val="00146252"/>
    <w:rsid w:val="00146433"/>
    <w:rsid w:val="00146B25"/>
    <w:rsid w:val="0014737A"/>
    <w:rsid w:val="001509A7"/>
    <w:rsid w:val="00150BA8"/>
    <w:rsid w:val="00150BB6"/>
    <w:rsid w:val="00150C18"/>
    <w:rsid w:val="001515C1"/>
    <w:rsid w:val="0015169F"/>
    <w:rsid w:val="00151888"/>
    <w:rsid w:val="00151893"/>
    <w:rsid w:val="00151BB5"/>
    <w:rsid w:val="00151FC1"/>
    <w:rsid w:val="001524A2"/>
    <w:rsid w:val="001525B4"/>
    <w:rsid w:val="0015278E"/>
    <w:rsid w:val="00152960"/>
    <w:rsid w:val="001529EB"/>
    <w:rsid w:val="00152DB2"/>
    <w:rsid w:val="00152ECB"/>
    <w:rsid w:val="00152F13"/>
    <w:rsid w:val="00153963"/>
    <w:rsid w:val="00153EF8"/>
    <w:rsid w:val="0015427A"/>
    <w:rsid w:val="001547AB"/>
    <w:rsid w:val="00154819"/>
    <w:rsid w:val="00154DCE"/>
    <w:rsid w:val="0015527F"/>
    <w:rsid w:val="0015556B"/>
    <w:rsid w:val="001555AD"/>
    <w:rsid w:val="00155995"/>
    <w:rsid w:val="00155A6B"/>
    <w:rsid w:val="00155AAA"/>
    <w:rsid w:val="001560EF"/>
    <w:rsid w:val="00156308"/>
    <w:rsid w:val="001563FC"/>
    <w:rsid w:val="00156492"/>
    <w:rsid w:val="00156C65"/>
    <w:rsid w:val="00157244"/>
    <w:rsid w:val="00157425"/>
    <w:rsid w:val="00157904"/>
    <w:rsid w:val="00157C81"/>
    <w:rsid w:val="001607F0"/>
    <w:rsid w:val="00160CF7"/>
    <w:rsid w:val="00160F94"/>
    <w:rsid w:val="00161046"/>
    <w:rsid w:val="00161256"/>
    <w:rsid w:val="001618A6"/>
    <w:rsid w:val="001619BD"/>
    <w:rsid w:val="00161A2F"/>
    <w:rsid w:val="00161D47"/>
    <w:rsid w:val="001620C8"/>
    <w:rsid w:val="00162186"/>
    <w:rsid w:val="0016239F"/>
    <w:rsid w:val="00162BFD"/>
    <w:rsid w:val="00163488"/>
    <w:rsid w:val="001635DB"/>
    <w:rsid w:val="00163E37"/>
    <w:rsid w:val="0016485E"/>
    <w:rsid w:val="0016497B"/>
    <w:rsid w:val="00164C5E"/>
    <w:rsid w:val="00165D64"/>
    <w:rsid w:val="00166990"/>
    <w:rsid w:val="00166A8D"/>
    <w:rsid w:val="001671D5"/>
    <w:rsid w:val="0016729E"/>
    <w:rsid w:val="00170789"/>
    <w:rsid w:val="00170CA7"/>
    <w:rsid w:val="00170CE8"/>
    <w:rsid w:val="00170D26"/>
    <w:rsid w:val="00171630"/>
    <w:rsid w:val="001716CB"/>
    <w:rsid w:val="00171BC8"/>
    <w:rsid w:val="00171DD2"/>
    <w:rsid w:val="0017297B"/>
    <w:rsid w:val="00172EF5"/>
    <w:rsid w:val="00173361"/>
    <w:rsid w:val="001737CB"/>
    <w:rsid w:val="00173D23"/>
    <w:rsid w:val="00173DDF"/>
    <w:rsid w:val="00173FD5"/>
    <w:rsid w:val="00174BFD"/>
    <w:rsid w:val="00174DE6"/>
    <w:rsid w:val="00174FC7"/>
    <w:rsid w:val="00175021"/>
    <w:rsid w:val="0017571E"/>
    <w:rsid w:val="00175750"/>
    <w:rsid w:val="00175E51"/>
    <w:rsid w:val="00175F66"/>
    <w:rsid w:val="00176716"/>
    <w:rsid w:val="00176C69"/>
    <w:rsid w:val="0017708E"/>
    <w:rsid w:val="00177596"/>
    <w:rsid w:val="00177B41"/>
    <w:rsid w:val="00180072"/>
    <w:rsid w:val="00180CE0"/>
    <w:rsid w:val="00181029"/>
    <w:rsid w:val="00181222"/>
    <w:rsid w:val="0018138A"/>
    <w:rsid w:val="0018160A"/>
    <w:rsid w:val="0018195D"/>
    <w:rsid w:val="00181B7F"/>
    <w:rsid w:val="00181C1F"/>
    <w:rsid w:val="00181F9E"/>
    <w:rsid w:val="001825A9"/>
    <w:rsid w:val="001829A0"/>
    <w:rsid w:val="0018368E"/>
    <w:rsid w:val="00183B02"/>
    <w:rsid w:val="00183E81"/>
    <w:rsid w:val="00184231"/>
    <w:rsid w:val="001843F6"/>
    <w:rsid w:val="0018469F"/>
    <w:rsid w:val="001847E6"/>
    <w:rsid w:val="00184AF7"/>
    <w:rsid w:val="00185582"/>
    <w:rsid w:val="00185AF4"/>
    <w:rsid w:val="0018611B"/>
    <w:rsid w:val="001864C6"/>
    <w:rsid w:val="001866A8"/>
    <w:rsid w:val="00186B8D"/>
    <w:rsid w:val="00186F37"/>
    <w:rsid w:val="00190D23"/>
    <w:rsid w:val="00190E04"/>
    <w:rsid w:val="00190F3E"/>
    <w:rsid w:val="00190FA4"/>
    <w:rsid w:val="0019124E"/>
    <w:rsid w:val="00191F3E"/>
    <w:rsid w:val="00191F4E"/>
    <w:rsid w:val="00192037"/>
    <w:rsid w:val="0019241D"/>
    <w:rsid w:val="0019275B"/>
    <w:rsid w:val="0019280D"/>
    <w:rsid w:val="00192885"/>
    <w:rsid w:val="001928F1"/>
    <w:rsid w:val="00192E73"/>
    <w:rsid w:val="00192F47"/>
    <w:rsid w:val="0019311D"/>
    <w:rsid w:val="001937EF"/>
    <w:rsid w:val="001938DA"/>
    <w:rsid w:val="00193C50"/>
    <w:rsid w:val="00193CB9"/>
    <w:rsid w:val="00193D71"/>
    <w:rsid w:val="001945B3"/>
    <w:rsid w:val="00194C4C"/>
    <w:rsid w:val="00194ED0"/>
    <w:rsid w:val="0019506D"/>
    <w:rsid w:val="00195446"/>
    <w:rsid w:val="0019547B"/>
    <w:rsid w:val="001954DB"/>
    <w:rsid w:val="0019588C"/>
    <w:rsid w:val="001959F2"/>
    <w:rsid w:val="00195A62"/>
    <w:rsid w:val="00195C2E"/>
    <w:rsid w:val="00195C45"/>
    <w:rsid w:val="00195CD7"/>
    <w:rsid w:val="00196A67"/>
    <w:rsid w:val="00196B75"/>
    <w:rsid w:val="00197B91"/>
    <w:rsid w:val="00197E07"/>
    <w:rsid w:val="001A0543"/>
    <w:rsid w:val="001A0718"/>
    <w:rsid w:val="001A098A"/>
    <w:rsid w:val="001A0E48"/>
    <w:rsid w:val="001A1317"/>
    <w:rsid w:val="001A1560"/>
    <w:rsid w:val="001A1E7C"/>
    <w:rsid w:val="001A1F3E"/>
    <w:rsid w:val="001A2AE3"/>
    <w:rsid w:val="001A4A28"/>
    <w:rsid w:val="001A4B46"/>
    <w:rsid w:val="001A4C9B"/>
    <w:rsid w:val="001A4F29"/>
    <w:rsid w:val="001A589C"/>
    <w:rsid w:val="001A59B1"/>
    <w:rsid w:val="001A5AF4"/>
    <w:rsid w:val="001A5C33"/>
    <w:rsid w:val="001A62CF"/>
    <w:rsid w:val="001A6A6C"/>
    <w:rsid w:val="001A6B0E"/>
    <w:rsid w:val="001A6F0E"/>
    <w:rsid w:val="001A709B"/>
    <w:rsid w:val="001A7130"/>
    <w:rsid w:val="001A73D7"/>
    <w:rsid w:val="001A7B73"/>
    <w:rsid w:val="001A7CD0"/>
    <w:rsid w:val="001B0470"/>
    <w:rsid w:val="001B0582"/>
    <w:rsid w:val="001B07AB"/>
    <w:rsid w:val="001B0E35"/>
    <w:rsid w:val="001B0E5C"/>
    <w:rsid w:val="001B1211"/>
    <w:rsid w:val="001B1312"/>
    <w:rsid w:val="001B1406"/>
    <w:rsid w:val="001B155F"/>
    <w:rsid w:val="001B161A"/>
    <w:rsid w:val="001B1F8B"/>
    <w:rsid w:val="001B2067"/>
    <w:rsid w:val="001B27F0"/>
    <w:rsid w:val="001B2DC3"/>
    <w:rsid w:val="001B3010"/>
    <w:rsid w:val="001B36A2"/>
    <w:rsid w:val="001B3E03"/>
    <w:rsid w:val="001B403A"/>
    <w:rsid w:val="001B4253"/>
    <w:rsid w:val="001B4399"/>
    <w:rsid w:val="001B43F8"/>
    <w:rsid w:val="001B44CC"/>
    <w:rsid w:val="001B477A"/>
    <w:rsid w:val="001B5241"/>
    <w:rsid w:val="001B5AA9"/>
    <w:rsid w:val="001B5CAD"/>
    <w:rsid w:val="001B5E28"/>
    <w:rsid w:val="001B5F5B"/>
    <w:rsid w:val="001B6122"/>
    <w:rsid w:val="001B62D2"/>
    <w:rsid w:val="001B6AA6"/>
    <w:rsid w:val="001B7685"/>
    <w:rsid w:val="001B7AF9"/>
    <w:rsid w:val="001B7DAF"/>
    <w:rsid w:val="001C08AA"/>
    <w:rsid w:val="001C08E7"/>
    <w:rsid w:val="001C099E"/>
    <w:rsid w:val="001C1400"/>
    <w:rsid w:val="001C1C56"/>
    <w:rsid w:val="001C1C95"/>
    <w:rsid w:val="001C2698"/>
    <w:rsid w:val="001C2702"/>
    <w:rsid w:val="001C2A3A"/>
    <w:rsid w:val="001C2CD5"/>
    <w:rsid w:val="001C3639"/>
    <w:rsid w:val="001C3DC9"/>
    <w:rsid w:val="001C3FEB"/>
    <w:rsid w:val="001C4834"/>
    <w:rsid w:val="001C4C8C"/>
    <w:rsid w:val="001C4DBF"/>
    <w:rsid w:val="001C5118"/>
    <w:rsid w:val="001C519D"/>
    <w:rsid w:val="001C54EA"/>
    <w:rsid w:val="001C5B2F"/>
    <w:rsid w:val="001C5D22"/>
    <w:rsid w:val="001C6666"/>
    <w:rsid w:val="001C6818"/>
    <w:rsid w:val="001C6DEA"/>
    <w:rsid w:val="001C735A"/>
    <w:rsid w:val="001C755B"/>
    <w:rsid w:val="001C788D"/>
    <w:rsid w:val="001C792A"/>
    <w:rsid w:val="001C7A9C"/>
    <w:rsid w:val="001C7DC9"/>
    <w:rsid w:val="001C7FBD"/>
    <w:rsid w:val="001D0607"/>
    <w:rsid w:val="001D08EB"/>
    <w:rsid w:val="001D091F"/>
    <w:rsid w:val="001D0A9F"/>
    <w:rsid w:val="001D1914"/>
    <w:rsid w:val="001D22EC"/>
    <w:rsid w:val="001D27AC"/>
    <w:rsid w:val="001D2E02"/>
    <w:rsid w:val="001D2F1A"/>
    <w:rsid w:val="001D379F"/>
    <w:rsid w:val="001D3C7C"/>
    <w:rsid w:val="001D4950"/>
    <w:rsid w:val="001D4F22"/>
    <w:rsid w:val="001D54EA"/>
    <w:rsid w:val="001D58CB"/>
    <w:rsid w:val="001D594E"/>
    <w:rsid w:val="001D5C34"/>
    <w:rsid w:val="001D5DE1"/>
    <w:rsid w:val="001D5F99"/>
    <w:rsid w:val="001D697D"/>
    <w:rsid w:val="001D6C6E"/>
    <w:rsid w:val="001D78C3"/>
    <w:rsid w:val="001D7940"/>
    <w:rsid w:val="001D7A02"/>
    <w:rsid w:val="001D7D2E"/>
    <w:rsid w:val="001D7EC8"/>
    <w:rsid w:val="001E048E"/>
    <w:rsid w:val="001E09A8"/>
    <w:rsid w:val="001E0BD7"/>
    <w:rsid w:val="001E0E42"/>
    <w:rsid w:val="001E12FB"/>
    <w:rsid w:val="001E1798"/>
    <w:rsid w:val="001E1A22"/>
    <w:rsid w:val="001E1CFF"/>
    <w:rsid w:val="001E1D4D"/>
    <w:rsid w:val="001E1E92"/>
    <w:rsid w:val="001E2848"/>
    <w:rsid w:val="001E2ADE"/>
    <w:rsid w:val="001E2E15"/>
    <w:rsid w:val="001E306D"/>
    <w:rsid w:val="001E39BB"/>
    <w:rsid w:val="001E3D17"/>
    <w:rsid w:val="001E3EC3"/>
    <w:rsid w:val="001E4289"/>
    <w:rsid w:val="001E4A32"/>
    <w:rsid w:val="001E50F8"/>
    <w:rsid w:val="001E51C3"/>
    <w:rsid w:val="001E58C5"/>
    <w:rsid w:val="001E6393"/>
    <w:rsid w:val="001E6B4A"/>
    <w:rsid w:val="001E6BBC"/>
    <w:rsid w:val="001E7348"/>
    <w:rsid w:val="001E76F5"/>
    <w:rsid w:val="001E7D22"/>
    <w:rsid w:val="001F0416"/>
    <w:rsid w:val="001F0594"/>
    <w:rsid w:val="001F12E7"/>
    <w:rsid w:val="001F15B0"/>
    <w:rsid w:val="001F1980"/>
    <w:rsid w:val="001F1C52"/>
    <w:rsid w:val="001F2137"/>
    <w:rsid w:val="001F297D"/>
    <w:rsid w:val="001F29FA"/>
    <w:rsid w:val="001F2AED"/>
    <w:rsid w:val="001F2E52"/>
    <w:rsid w:val="001F309C"/>
    <w:rsid w:val="001F3ACA"/>
    <w:rsid w:val="001F3C00"/>
    <w:rsid w:val="001F431E"/>
    <w:rsid w:val="001F53CF"/>
    <w:rsid w:val="001F5B43"/>
    <w:rsid w:val="001F5B4D"/>
    <w:rsid w:val="001F5C16"/>
    <w:rsid w:val="001F5C27"/>
    <w:rsid w:val="001F5C55"/>
    <w:rsid w:val="001F5E69"/>
    <w:rsid w:val="001F68C3"/>
    <w:rsid w:val="001F6DEF"/>
    <w:rsid w:val="001F6DF4"/>
    <w:rsid w:val="001F70A6"/>
    <w:rsid w:val="001F7244"/>
    <w:rsid w:val="001F7490"/>
    <w:rsid w:val="001F7EFD"/>
    <w:rsid w:val="00200B09"/>
    <w:rsid w:val="00200BF2"/>
    <w:rsid w:val="00200EF8"/>
    <w:rsid w:val="002013AD"/>
    <w:rsid w:val="00201507"/>
    <w:rsid w:val="00201712"/>
    <w:rsid w:val="00201AA1"/>
    <w:rsid w:val="002024E3"/>
    <w:rsid w:val="00202A18"/>
    <w:rsid w:val="00202D3B"/>
    <w:rsid w:val="00202FEA"/>
    <w:rsid w:val="0020329D"/>
    <w:rsid w:val="002036AC"/>
    <w:rsid w:val="00203740"/>
    <w:rsid w:val="002038C2"/>
    <w:rsid w:val="00203B97"/>
    <w:rsid w:val="00203CBA"/>
    <w:rsid w:val="002043F2"/>
    <w:rsid w:val="00204970"/>
    <w:rsid w:val="002049A7"/>
    <w:rsid w:val="00204A85"/>
    <w:rsid w:val="00204C9A"/>
    <w:rsid w:val="00205267"/>
    <w:rsid w:val="0020540E"/>
    <w:rsid w:val="00205547"/>
    <w:rsid w:val="0020581B"/>
    <w:rsid w:val="00205DF3"/>
    <w:rsid w:val="00206080"/>
    <w:rsid w:val="002060BC"/>
    <w:rsid w:val="00206B8E"/>
    <w:rsid w:val="00206BBC"/>
    <w:rsid w:val="00206CA5"/>
    <w:rsid w:val="00207040"/>
    <w:rsid w:val="002075DC"/>
    <w:rsid w:val="00207947"/>
    <w:rsid w:val="00207BE2"/>
    <w:rsid w:val="00207CE1"/>
    <w:rsid w:val="002106BA"/>
    <w:rsid w:val="00210A8F"/>
    <w:rsid w:val="00210D5D"/>
    <w:rsid w:val="00210F97"/>
    <w:rsid w:val="002114AC"/>
    <w:rsid w:val="00211C2A"/>
    <w:rsid w:val="00211CDF"/>
    <w:rsid w:val="00212243"/>
    <w:rsid w:val="00212341"/>
    <w:rsid w:val="002123AD"/>
    <w:rsid w:val="0021286E"/>
    <w:rsid w:val="00212A75"/>
    <w:rsid w:val="00212BAB"/>
    <w:rsid w:val="00212DD7"/>
    <w:rsid w:val="00213373"/>
    <w:rsid w:val="002135C9"/>
    <w:rsid w:val="00213B0A"/>
    <w:rsid w:val="00213CF1"/>
    <w:rsid w:val="00213D6E"/>
    <w:rsid w:val="0021477B"/>
    <w:rsid w:val="002149A6"/>
    <w:rsid w:val="00214ABC"/>
    <w:rsid w:val="00214B8D"/>
    <w:rsid w:val="00215773"/>
    <w:rsid w:val="00215C92"/>
    <w:rsid w:val="002160E1"/>
    <w:rsid w:val="00216435"/>
    <w:rsid w:val="00216D00"/>
    <w:rsid w:val="00217072"/>
    <w:rsid w:val="0021717E"/>
    <w:rsid w:val="0021741A"/>
    <w:rsid w:val="0021783B"/>
    <w:rsid w:val="00217F1C"/>
    <w:rsid w:val="002204A3"/>
    <w:rsid w:val="00220954"/>
    <w:rsid w:val="00220E23"/>
    <w:rsid w:val="00220E5C"/>
    <w:rsid w:val="0022102A"/>
    <w:rsid w:val="0022149D"/>
    <w:rsid w:val="00221BCE"/>
    <w:rsid w:val="00221F30"/>
    <w:rsid w:val="00221F84"/>
    <w:rsid w:val="002220AB"/>
    <w:rsid w:val="00222DD4"/>
    <w:rsid w:val="00223066"/>
    <w:rsid w:val="0022333D"/>
    <w:rsid w:val="00223412"/>
    <w:rsid w:val="00223C88"/>
    <w:rsid w:val="00223F65"/>
    <w:rsid w:val="002243E1"/>
    <w:rsid w:val="002243FC"/>
    <w:rsid w:val="00224A25"/>
    <w:rsid w:val="0022539C"/>
    <w:rsid w:val="002256A8"/>
    <w:rsid w:val="00225C0B"/>
    <w:rsid w:val="00225FE3"/>
    <w:rsid w:val="00226EAB"/>
    <w:rsid w:val="0022701B"/>
    <w:rsid w:val="002271EE"/>
    <w:rsid w:val="00227334"/>
    <w:rsid w:val="002276A5"/>
    <w:rsid w:val="002279EE"/>
    <w:rsid w:val="00227EE1"/>
    <w:rsid w:val="00227FD2"/>
    <w:rsid w:val="002308EF"/>
    <w:rsid w:val="00230923"/>
    <w:rsid w:val="002309F3"/>
    <w:rsid w:val="00230A00"/>
    <w:rsid w:val="00231358"/>
    <w:rsid w:val="00231925"/>
    <w:rsid w:val="00231B6B"/>
    <w:rsid w:val="00232571"/>
    <w:rsid w:val="002325AF"/>
    <w:rsid w:val="0023261B"/>
    <w:rsid w:val="002326A8"/>
    <w:rsid w:val="0023307D"/>
    <w:rsid w:val="0023345B"/>
    <w:rsid w:val="00233523"/>
    <w:rsid w:val="00233897"/>
    <w:rsid w:val="00233916"/>
    <w:rsid w:val="002339FE"/>
    <w:rsid w:val="00233C05"/>
    <w:rsid w:val="00233FAF"/>
    <w:rsid w:val="00234793"/>
    <w:rsid w:val="00234B48"/>
    <w:rsid w:val="00234BAB"/>
    <w:rsid w:val="00234C0B"/>
    <w:rsid w:val="00234F3B"/>
    <w:rsid w:val="00235262"/>
    <w:rsid w:val="002354E0"/>
    <w:rsid w:val="0023559E"/>
    <w:rsid w:val="002355C6"/>
    <w:rsid w:val="00235740"/>
    <w:rsid w:val="00236059"/>
    <w:rsid w:val="002360A9"/>
    <w:rsid w:val="002361A1"/>
    <w:rsid w:val="00236DE1"/>
    <w:rsid w:val="00237560"/>
    <w:rsid w:val="00237853"/>
    <w:rsid w:val="00237F1C"/>
    <w:rsid w:val="00240614"/>
    <w:rsid w:val="00240815"/>
    <w:rsid w:val="00240E12"/>
    <w:rsid w:val="00240EE9"/>
    <w:rsid w:val="00240F30"/>
    <w:rsid w:val="0024158E"/>
    <w:rsid w:val="0024160C"/>
    <w:rsid w:val="00241E00"/>
    <w:rsid w:val="00241EE4"/>
    <w:rsid w:val="00241F52"/>
    <w:rsid w:val="00242287"/>
    <w:rsid w:val="002423AA"/>
    <w:rsid w:val="00242ABA"/>
    <w:rsid w:val="00242AE9"/>
    <w:rsid w:val="00242FA5"/>
    <w:rsid w:val="00243F95"/>
    <w:rsid w:val="00244153"/>
    <w:rsid w:val="002443E9"/>
    <w:rsid w:val="002444CB"/>
    <w:rsid w:val="00244D9E"/>
    <w:rsid w:val="00244F4C"/>
    <w:rsid w:val="002457E3"/>
    <w:rsid w:val="0024582E"/>
    <w:rsid w:val="00246799"/>
    <w:rsid w:val="002468B0"/>
    <w:rsid w:val="00247094"/>
    <w:rsid w:val="0024776F"/>
    <w:rsid w:val="00247787"/>
    <w:rsid w:val="00247AFC"/>
    <w:rsid w:val="0025021C"/>
    <w:rsid w:val="00250DC8"/>
    <w:rsid w:val="00251154"/>
    <w:rsid w:val="00251343"/>
    <w:rsid w:val="002514AD"/>
    <w:rsid w:val="00252043"/>
    <w:rsid w:val="002526D0"/>
    <w:rsid w:val="00252B8B"/>
    <w:rsid w:val="0025314D"/>
    <w:rsid w:val="00253524"/>
    <w:rsid w:val="00253B5D"/>
    <w:rsid w:val="00253B62"/>
    <w:rsid w:val="00253B75"/>
    <w:rsid w:val="00254649"/>
    <w:rsid w:val="002548C5"/>
    <w:rsid w:val="002550F1"/>
    <w:rsid w:val="00255883"/>
    <w:rsid w:val="00255B43"/>
    <w:rsid w:val="00255C28"/>
    <w:rsid w:val="00255F0A"/>
    <w:rsid w:val="00256083"/>
    <w:rsid w:val="002565CF"/>
    <w:rsid w:val="0025670C"/>
    <w:rsid w:val="00256E39"/>
    <w:rsid w:val="00257026"/>
    <w:rsid w:val="00257557"/>
    <w:rsid w:val="002602D5"/>
    <w:rsid w:val="002602D7"/>
    <w:rsid w:val="0026087D"/>
    <w:rsid w:val="00261053"/>
    <w:rsid w:val="0026113B"/>
    <w:rsid w:val="0026157D"/>
    <w:rsid w:val="002616EE"/>
    <w:rsid w:val="00261946"/>
    <w:rsid w:val="002628FD"/>
    <w:rsid w:val="002631B7"/>
    <w:rsid w:val="00263F00"/>
    <w:rsid w:val="0026506D"/>
    <w:rsid w:val="0026551E"/>
    <w:rsid w:val="00265F78"/>
    <w:rsid w:val="0026627C"/>
    <w:rsid w:val="002662BC"/>
    <w:rsid w:val="00266E4F"/>
    <w:rsid w:val="00266FC7"/>
    <w:rsid w:val="002679D4"/>
    <w:rsid w:val="00267D52"/>
    <w:rsid w:val="00267ECE"/>
    <w:rsid w:val="00270165"/>
    <w:rsid w:val="00271465"/>
    <w:rsid w:val="002714C4"/>
    <w:rsid w:val="00271655"/>
    <w:rsid w:val="00272039"/>
    <w:rsid w:val="00272335"/>
    <w:rsid w:val="00272A98"/>
    <w:rsid w:val="00272B79"/>
    <w:rsid w:val="00272C2F"/>
    <w:rsid w:val="00272D86"/>
    <w:rsid w:val="0027324B"/>
    <w:rsid w:val="00273375"/>
    <w:rsid w:val="00273910"/>
    <w:rsid w:val="00273B53"/>
    <w:rsid w:val="00273BA5"/>
    <w:rsid w:val="00273C7A"/>
    <w:rsid w:val="002744CC"/>
    <w:rsid w:val="002746DF"/>
    <w:rsid w:val="00274ABA"/>
    <w:rsid w:val="00274C51"/>
    <w:rsid w:val="00274D94"/>
    <w:rsid w:val="00274DC4"/>
    <w:rsid w:val="00274F98"/>
    <w:rsid w:val="00275062"/>
    <w:rsid w:val="00275328"/>
    <w:rsid w:val="002754EE"/>
    <w:rsid w:val="00275636"/>
    <w:rsid w:val="002756AC"/>
    <w:rsid w:val="00275988"/>
    <w:rsid w:val="00275D4D"/>
    <w:rsid w:val="00275D8E"/>
    <w:rsid w:val="00276615"/>
    <w:rsid w:val="0027662A"/>
    <w:rsid w:val="00276869"/>
    <w:rsid w:val="00276922"/>
    <w:rsid w:val="00276BC8"/>
    <w:rsid w:val="00276F33"/>
    <w:rsid w:val="00277108"/>
    <w:rsid w:val="002774D2"/>
    <w:rsid w:val="002775B2"/>
    <w:rsid w:val="00277D01"/>
    <w:rsid w:val="00277F65"/>
    <w:rsid w:val="0028043A"/>
    <w:rsid w:val="002808B2"/>
    <w:rsid w:val="00280C4F"/>
    <w:rsid w:val="00280FC1"/>
    <w:rsid w:val="00281597"/>
    <w:rsid w:val="002819F9"/>
    <w:rsid w:val="00281B06"/>
    <w:rsid w:val="0028210E"/>
    <w:rsid w:val="00282BA4"/>
    <w:rsid w:val="00282CFF"/>
    <w:rsid w:val="00283370"/>
    <w:rsid w:val="00283B71"/>
    <w:rsid w:val="00283B87"/>
    <w:rsid w:val="00283F87"/>
    <w:rsid w:val="002841C6"/>
    <w:rsid w:val="002841E5"/>
    <w:rsid w:val="0028441A"/>
    <w:rsid w:val="00284DA6"/>
    <w:rsid w:val="00285026"/>
    <w:rsid w:val="00285059"/>
    <w:rsid w:val="0028505B"/>
    <w:rsid w:val="00285BB9"/>
    <w:rsid w:val="002863B5"/>
    <w:rsid w:val="0028792E"/>
    <w:rsid w:val="00287995"/>
    <w:rsid w:val="00287C5C"/>
    <w:rsid w:val="002907F9"/>
    <w:rsid w:val="002911C3"/>
    <w:rsid w:val="00291BC0"/>
    <w:rsid w:val="00291D5D"/>
    <w:rsid w:val="002924AA"/>
    <w:rsid w:val="00292651"/>
    <w:rsid w:val="00292876"/>
    <w:rsid w:val="00293E81"/>
    <w:rsid w:val="00293F45"/>
    <w:rsid w:val="00294A05"/>
    <w:rsid w:val="00294AA0"/>
    <w:rsid w:val="00294BD4"/>
    <w:rsid w:val="00294C6B"/>
    <w:rsid w:val="00294D94"/>
    <w:rsid w:val="00294E58"/>
    <w:rsid w:val="00294F52"/>
    <w:rsid w:val="00295095"/>
    <w:rsid w:val="002950BC"/>
    <w:rsid w:val="0029574C"/>
    <w:rsid w:val="002959AC"/>
    <w:rsid w:val="00295EEC"/>
    <w:rsid w:val="00296AB4"/>
    <w:rsid w:val="00296BF3"/>
    <w:rsid w:val="002971F3"/>
    <w:rsid w:val="00297DEA"/>
    <w:rsid w:val="00297F92"/>
    <w:rsid w:val="002A076A"/>
    <w:rsid w:val="002A07A2"/>
    <w:rsid w:val="002A11E1"/>
    <w:rsid w:val="002A125A"/>
    <w:rsid w:val="002A16A5"/>
    <w:rsid w:val="002A1712"/>
    <w:rsid w:val="002A1714"/>
    <w:rsid w:val="002A1819"/>
    <w:rsid w:val="002A1F57"/>
    <w:rsid w:val="002A2091"/>
    <w:rsid w:val="002A2A60"/>
    <w:rsid w:val="002A30FD"/>
    <w:rsid w:val="002A3185"/>
    <w:rsid w:val="002A318A"/>
    <w:rsid w:val="002A3408"/>
    <w:rsid w:val="002A39D8"/>
    <w:rsid w:val="002A3A3F"/>
    <w:rsid w:val="002A3D7A"/>
    <w:rsid w:val="002A3F9A"/>
    <w:rsid w:val="002A407F"/>
    <w:rsid w:val="002A4540"/>
    <w:rsid w:val="002A4905"/>
    <w:rsid w:val="002A49BC"/>
    <w:rsid w:val="002A54E2"/>
    <w:rsid w:val="002A573B"/>
    <w:rsid w:val="002A5A24"/>
    <w:rsid w:val="002A65CE"/>
    <w:rsid w:val="002A6824"/>
    <w:rsid w:val="002A68E0"/>
    <w:rsid w:val="002A7079"/>
    <w:rsid w:val="002A730D"/>
    <w:rsid w:val="002A7325"/>
    <w:rsid w:val="002A7526"/>
    <w:rsid w:val="002A7A2F"/>
    <w:rsid w:val="002B0055"/>
    <w:rsid w:val="002B0113"/>
    <w:rsid w:val="002B02F6"/>
    <w:rsid w:val="002B0340"/>
    <w:rsid w:val="002B0374"/>
    <w:rsid w:val="002B0580"/>
    <w:rsid w:val="002B0AD7"/>
    <w:rsid w:val="002B0FBE"/>
    <w:rsid w:val="002B0FF5"/>
    <w:rsid w:val="002B135B"/>
    <w:rsid w:val="002B1583"/>
    <w:rsid w:val="002B15F8"/>
    <w:rsid w:val="002B16F7"/>
    <w:rsid w:val="002B1CEF"/>
    <w:rsid w:val="002B1FFC"/>
    <w:rsid w:val="002B2524"/>
    <w:rsid w:val="002B2634"/>
    <w:rsid w:val="002B2E0A"/>
    <w:rsid w:val="002B2FE2"/>
    <w:rsid w:val="002B457E"/>
    <w:rsid w:val="002B468B"/>
    <w:rsid w:val="002B46C3"/>
    <w:rsid w:val="002B4932"/>
    <w:rsid w:val="002B4A4C"/>
    <w:rsid w:val="002B4F9D"/>
    <w:rsid w:val="002B4FD4"/>
    <w:rsid w:val="002B53CE"/>
    <w:rsid w:val="002B5490"/>
    <w:rsid w:val="002B6350"/>
    <w:rsid w:val="002B64FF"/>
    <w:rsid w:val="002B68C9"/>
    <w:rsid w:val="002B6A0F"/>
    <w:rsid w:val="002B6B1C"/>
    <w:rsid w:val="002B717D"/>
    <w:rsid w:val="002B742B"/>
    <w:rsid w:val="002C0698"/>
    <w:rsid w:val="002C08EB"/>
    <w:rsid w:val="002C08FA"/>
    <w:rsid w:val="002C162F"/>
    <w:rsid w:val="002C17B4"/>
    <w:rsid w:val="002C1A26"/>
    <w:rsid w:val="002C211A"/>
    <w:rsid w:val="002C220F"/>
    <w:rsid w:val="002C25A3"/>
    <w:rsid w:val="002C2CE7"/>
    <w:rsid w:val="002C2D30"/>
    <w:rsid w:val="002C3464"/>
    <w:rsid w:val="002C3A50"/>
    <w:rsid w:val="002C3C11"/>
    <w:rsid w:val="002C3CF6"/>
    <w:rsid w:val="002C4238"/>
    <w:rsid w:val="002C4297"/>
    <w:rsid w:val="002C43C3"/>
    <w:rsid w:val="002C496A"/>
    <w:rsid w:val="002C535B"/>
    <w:rsid w:val="002C5B86"/>
    <w:rsid w:val="002C6062"/>
    <w:rsid w:val="002C61E2"/>
    <w:rsid w:val="002C637F"/>
    <w:rsid w:val="002C6BAF"/>
    <w:rsid w:val="002C6BC9"/>
    <w:rsid w:val="002C6D9D"/>
    <w:rsid w:val="002C7084"/>
    <w:rsid w:val="002C71EC"/>
    <w:rsid w:val="002C752F"/>
    <w:rsid w:val="002C771C"/>
    <w:rsid w:val="002C787C"/>
    <w:rsid w:val="002C7F4C"/>
    <w:rsid w:val="002D00CD"/>
    <w:rsid w:val="002D02C2"/>
    <w:rsid w:val="002D076B"/>
    <w:rsid w:val="002D07D6"/>
    <w:rsid w:val="002D0BEE"/>
    <w:rsid w:val="002D0E4C"/>
    <w:rsid w:val="002D0E8C"/>
    <w:rsid w:val="002D129B"/>
    <w:rsid w:val="002D142C"/>
    <w:rsid w:val="002D1791"/>
    <w:rsid w:val="002D1A16"/>
    <w:rsid w:val="002D1D8F"/>
    <w:rsid w:val="002D1FD4"/>
    <w:rsid w:val="002D2045"/>
    <w:rsid w:val="002D2679"/>
    <w:rsid w:val="002D26C8"/>
    <w:rsid w:val="002D30E7"/>
    <w:rsid w:val="002D3114"/>
    <w:rsid w:val="002D331D"/>
    <w:rsid w:val="002D3626"/>
    <w:rsid w:val="002D3682"/>
    <w:rsid w:val="002D39FD"/>
    <w:rsid w:val="002D3BDB"/>
    <w:rsid w:val="002D3C87"/>
    <w:rsid w:val="002D3DBD"/>
    <w:rsid w:val="002D4484"/>
    <w:rsid w:val="002D4565"/>
    <w:rsid w:val="002D4827"/>
    <w:rsid w:val="002D496D"/>
    <w:rsid w:val="002D4A88"/>
    <w:rsid w:val="002D4ABE"/>
    <w:rsid w:val="002D4E4F"/>
    <w:rsid w:val="002D4F7E"/>
    <w:rsid w:val="002D543E"/>
    <w:rsid w:val="002D546E"/>
    <w:rsid w:val="002D6196"/>
    <w:rsid w:val="002D61EB"/>
    <w:rsid w:val="002D66AE"/>
    <w:rsid w:val="002D7647"/>
    <w:rsid w:val="002D7E89"/>
    <w:rsid w:val="002E01BC"/>
    <w:rsid w:val="002E040D"/>
    <w:rsid w:val="002E07C3"/>
    <w:rsid w:val="002E097A"/>
    <w:rsid w:val="002E0F54"/>
    <w:rsid w:val="002E13E5"/>
    <w:rsid w:val="002E156D"/>
    <w:rsid w:val="002E19E0"/>
    <w:rsid w:val="002E1D15"/>
    <w:rsid w:val="002E22A6"/>
    <w:rsid w:val="002E23F3"/>
    <w:rsid w:val="002E297F"/>
    <w:rsid w:val="002E3305"/>
    <w:rsid w:val="002E3644"/>
    <w:rsid w:val="002E3A14"/>
    <w:rsid w:val="002E3A5F"/>
    <w:rsid w:val="002E3FEB"/>
    <w:rsid w:val="002E4132"/>
    <w:rsid w:val="002E55F1"/>
    <w:rsid w:val="002E57BA"/>
    <w:rsid w:val="002E58B0"/>
    <w:rsid w:val="002E5A70"/>
    <w:rsid w:val="002E5C5A"/>
    <w:rsid w:val="002E5CE3"/>
    <w:rsid w:val="002E5E10"/>
    <w:rsid w:val="002E6105"/>
    <w:rsid w:val="002E6308"/>
    <w:rsid w:val="002E64C1"/>
    <w:rsid w:val="002E6886"/>
    <w:rsid w:val="002E6A52"/>
    <w:rsid w:val="002E6AE3"/>
    <w:rsid w:val="002E6E18"/>
    <w:rsid w:val="002E6FDB"/>
    <w:rsid w:val="002E78A4"/>
    <w:rsid w:val="002E7CE9"/>
    <w:rsid w:val="002F0434"/>
    <w:rsid w:val="002F0BD8"/>
    <w:rsid w:val="002F1DC5"/>
    <w:rsid w:val="002F1DDE"/>
    <w:rsid w:val="002F26EB"/>
    <w:rsid w:val="002F2E09"/>
    <w:rsid w:val="002F3472"/>
    <w:rsid w:val="002F3621"/>
    <w:rsid w:val="002F4132"/>
    <w:rsid w:val="002F4B81"/>
    <w:rsid w:val="002F51DA"/>
    <w:rsid w:val="002F53CE"/>
    <w:rsid w:val="002F64F1"/>
    <w:rsid w:val="002F6E33"/>
    <w:rsid w:val="002F721F"/>
    <w:rsid w:val="002F7ECE"/>
    <w:rsid w:val="0030000D"/>
    <w:rsid w:val="0030015E"/>
    <w:rsid w:val="003001B1"/>
    <w:rsid w:val="00300E34"/>
    <w:rsid w:val="003017EA"/>
    <w:rsid w:val="00301859"/>
    <w:rsid w:val="00301F71"/>
    <w:rsid w:val="003027ED"/>
    <w:rsid w:val="003028A9"/>
    <w:rsid w:val="00302D4C"/>
    <w:rsid w:val="00302F7C"/>
    <w:rsid w:val="00303037"/>
    <w:rsid w:val="00303156"/>
    <w:rsid w:val="0030340A"/>
    <w:rsid w:val="003037DF"/>
    <w:rsid w:val="003038BB"/>
    <w:rsid w:val="00304539"/>
    <w:rsid w:val="0030496A"/>
    <w:rsid w:val="00304A6E"/>
    <w:rsid w:val="0030531D"/>
    <w:rsid w:val="003058F2"/>
    <w:rsid w:val="00305BA0"/>
    <w:rsid w:val="00306028"/>
    <w:rsid w:val="003063A6"/>
    <w:rsid w:val="00306F18"/>
    <w:rsid w:val="0030706F"/>
    <w:rsid w:val="00307137"/>
    <w:rsid w:val="00307381"/>
    <w:rsid w:val="003075B5"/>
    <w:rsid w:val="00307C2B"/>
    <w:rsid w:val="00310E52"/>
    <w:rsid w:val="0031182E"/>
    <w:rsid w:val="003119FA"/>
    <w:rsid w:val="00311E9E"/>
    <w:rsid w:val="00312249"/>
    <w:rsid w:val="003125C7"/>
    <w:rsid w:val="003129F5"/>
    <w:rsid w:val="00312BA3"/>
    <w:rsid w:val="0031323E"/>
    <w:rsid w:val="003138E4"/>
    <w:rsid w:val="00313ACF"/>
    <w:rsid w:val="00313DFF"/>
    <w:rsid w:val="00313FAD"/>
    <w:rsid w:val="00314000"/>
    <w:rsid w:val="003141AC"/>
    <w:rsid w:val="003142D3"/>
    <w:rsid w:val="00314628"/>
    <w:rsid w:val="0031491D"/>
    <w:rsid w:val="00314B84"/>
    <w:rsid w:val="00314D34"/>
    <w:rsid w:val="00314D40"/>
    <w:rsid w:val="00314FBD"/>
    <w:rsid w:val="003150C0"/>
    <w:rsid w:val="00315615"/>
    <w:rsid w:val="003157C4"/>
    <w:rsid w:val="00315EC8"/>
    <w:rsid w:val="003160F2"/>
    <w:rsid w:val="00316136"/>
    <w:rsid w:val="0031660E"/>
    <w:rsid w:val="00316934"/>
    <w:rsid w:val="00316C63"/>
    <w:rsid w:val="00316CA6"/>
    <w:rsid w:val="00316F1A"/>
    <w:rsid w:val="00316FDC"/>
    <w:rsid w:val="0031706A"/>
    <w:rsid w:val="0031737D"/>
    <w:rsid w:val="0031775C"/>
    <w:rsid w:val="003177E8"/>
    <w:rsid w:val="00317973"/>
    <w:rsid w:val="00317E5A"/>
    <w:rsid w:val="00317F49"/>
    <w:rsid w:val="00320177"/>
    <w:rsid w:val="0032022F"/>
    <w:rsid w:val="00320238"/>
    <w:rsid w:val="00320353"/>
    <w:rsid w:val="003204A5"/>
    <w:rsid w:val="003205A9"/>
    <w:rsid w:val="00321200"/>
    <w:rsid w:val="00321313"/>
    <w:rsid w:val="00321324"/>
    <w:rsid w:val="003218AE"/>
    <w:rsid w:val="003219F2"/>
    <w:rsid w:val="00321A5C"/>
    <w:rsid w:val="00321B07"/>
    <w:rsid w:val="00321B0C"/>
    <w:rsid w:val="00321D8E"/>
    <w:rsid w:val="00322ADB"/>
    <w:rsid w:val="00322C42"/>
    <w:rsid w:val="00322D64"/>
    <w:rsid w:val="003234F7"/>
    <w:rsid w:val="00323F1F"/>
    <w:rsid w:val="00324010"/>
    <w:rsid w:val="0032435E"/>
    <w:rsid w:val="00324690"/>
    <w:rsid w:val="00325A3F"/>
    <w:rsid w:val="00326CCE"/>
    <w:rsid w:val="00326DF4"/>
    <w:rsid w:val="003272EE"/>
    <w:rsid w:val="00327BBB"/>
    <w:rsid w:val="00327CEB"/>
    <w:rsid w:val="0033083E"/>
    <w:rsid w:val="003309C0"/>
    <w:rsid w:val="00330A6D"/>
    <w:rsid w:val="00330C87"/>
    <w:rsid w:val="00331671"/>
    <w:rsid w:val="00331987"/>
    <w:rsid w:val="00331D57"/>
    <w:rsid w:val="00331E83"/>
    <w:rsid w:val="00331E8E"/>
    <w:rsid w:val="00332692"/>
    <w:rsid w:val="003326B9"/>
    <w:rsid w:val="00332B39"/>
    <w:rsid w:val="003335FB"/>
    <w:rsid w:val="00333C62"/>
    <w:rsid w:val="00334868"/>
    <w:rsid w:val="00334BD3"/>
    <w:rsid w:val="00334CB6"/>
    <w:rsid w:val="00334F78"/>
    <w:rsid w:val="00334FC5"/>
    <w:rsid w:val="00335A65"/>
    <w:rsid w:val="00335C96"/>
    <w:rsid w:val="003369DD"/>
    <w:rsid w:val="00336AF0"/>
    <w:rsid w:val="00336C01"/>
    <w:rsid w:val="00336CDC"/>
    <w:rsid w:val="00336F70"/>
    <w:rsid w:val="003372FC"/>
    <w:rsid w:val="003378F6"/>
    <w:rsid w:val="00337AC5"/>
    <w:rsid w:val="0034038A"/>
    <w:rsid w:val="003408E2"/>
    <w:rsid w:val="00340B21"/>
    <w:rsid w:val="00340F94"/>
    <w:rsid w:val="003412E4"/>
    <w:rsid w:val="00341C3C"/>
    <w:rsid w:val="00341C72"/>
    <w:rsid w:val="00341F6A"/>
    <w:rsid w:val="003420F3"/>
    <w:rsid w:val="00342851"/>
    <w:rsid w:val="0034285A"/>
    <w:rsid w:val="003428D1"/>
    <w:rsid w:val="00343126"/>
    <w:rsid w:val="003436A1"/>
    <w:rsid w:val="0034393E"/>
    <w:rsid w:val="00343AD0"/>
    <w:rsid w:val="00343E9D"/>
    <w:rsid w:val="00344146"/>
    <w:rsid w:val="00344911"/>
    <w:rsid w:val="00344B33"/>
    <w:rsid w:val="00344BE1"/>
    <w:rsid w:val="00344C9C"/>
    <w:rsid w:val="00344DA3"/>
    <w:rsid w:val="0034523D"/>
    <w:rsid w:val="00345360"/>
    <w:rsid w:val="00345823"/>
    <w:rsid w:val="00345BD5"/>
    <w:rsid w:val="00346046"/>
    <w:rsid w:val="0034607C"/>
    <w:rsid w:val="00346D34"/>
    <w:rsid w:val="00346F09"/>
    <w:rsid w:val="003477CB"/>
    <w:rsid w:val="00347902"/>
    <w:rsid w:val="00347BBE"/>
    <w:rsid w:val="003509CC"/>
    <w:rsid w:val="00350A06"/>
    <w:rsid w:val="00350AF6"/>
    <w:rsid w:val="00350F7E"/>
    <w:rsid w:val="003515CE"/>
    <w:rsid w:val="003516C0"/>
    <w:rsid w:val="00351A8F"/>
    <w:rsid w:val="00351DD9"/>
    <w:rsid w:val="00351E1A"/>
    <w:rsid w:val="00351E33"/>
    <w:rsid w:val="00351E75"/>
    <w:rsid w:val="00352E32"/>
    <w:rsid w:val="00352E5E"/>
    <w:rsid w:val="00353682"/>
    <w:rsid w:val="003537ED"/>
    <w:rsid w:val="00353801"/>
    <w:rsid w:val="003552D7"/>
    <w:rsid w:val="00355461"/>
    <w:rsid w:val="00355AE2"/>
    <w:rsid w:val="00356217"/>
    <w:rsid w:val="00356364"/>
    <w:rsid w:val="0035673C"/>
    <w:rsid w:val="0035679A"/>
    <w:rsid w:val="003567CC"/>
    <w:rsid w:val="00356D59"/>
    <w:rsid w:val="00356EF8"/>
    <w:rsid w:val="0035716D"/>
    <w:rsid w:val="0036043C"/>
    <w:rsid w:val="00360495"/>
    <w:rsid w:val="003604AC"/>
    <w:rsid w:val="00360A1D"/>
    <w:rsid w:val="00360D20"/>
    <w:rsid w:val="0036101A"/>
    <w:rsid w:val="00361BA2"/>
    <w:rsid w:val="003624F3"/>
    <w:rsid w:val="003627D2"/>
    <w:rsid w:val="00363217"/>
    <w:rsid w:val="003636A6"/>
    <w:rsid w:val="0036389D"/>
    <w:rsid w:val="003638CE"/>
    <w:rsid w:val="00363B1F"/>
    <w:rsid w:val="00363F11"/>
    <w:rsid w:val="0036402F"/>
    <w:rsid w:val="003643D5"/>
    <w:rsid w:val="003644E2"/>
    <w:rsid w:val="003647B9"/>
    <w:rsid w:val="00364E70"/>
    <w:rsid w:val="00365044"/>
    <w:rsid w:val="003656C2"/>
    <w:rsid w:val="0036580A"/>
    <w:rsid w:val="00365A09"/>
    <w:rsid w:val="00365E09"/>
    <w:rsid w:val="003660AF"/>
    <w:rsid w:val="00366C8D"/>
    <w:rsid w:val="00366C99"/>
    <w:rsid w:val="00366E90"/>
    <w:rsid w:val="003672C8"/>
    <w:rsid w:val="00367E4F"/>
    <w:rsid w:val="00370861"/>
    <w:rsid w:val="00371728"/>
    <w:rsid w:val="00371A43"/>
    <w:rsid w:val="0037275C"/>
    <w:rsid w:val="003727F3"/>
    <w:rsid w:val="00372834"/>
    <w:rsid w:val="00372F28"/>
    <w:rsid w:val="00373659"/>
    <w:rsid w:val="003736F6"/>
    <w:rsid w:val="00373A68"/>
    <w:rsid w:val="00374303"/>
    <w:rsid w:val="00374429"/>
    <w:rsid w:val="003744F4"/>
    <w:rsid w:val="00374947"/>
    <w:rsid w:val="00375375"/>
    <w:rsid w:val="00375537"/>
    <w:rsid w:val="00375554"/>
    <w:rsid w:val="0037588D"/>
    <w:rsid w:val="00375909"/>
    <w:rsid w:val="00375EB7"/>
    <w:rsid w:val="00376018"/>
    <w:rsid w:val="003763D6"/>
    <w:rsid w:val="003764A5"/>
    <w:rsid w:val="0037680B"/>
    <w:rsid w:val="00376B58"/>
    <w:rsid w:val="00377416"/>
    <w:rsid w:val="00377954"/>
    <w:rsid w:val="003809D7"/>
    <w:rsid w:val="00380BCC"/>
    <w:rsid w:val="00380BE9"/>
    <w:rsid w:val="00380CFA"/>
    <w:rsid w:val="00381ADA"/>
    <w:rsid w:val="00381B45"/>
    <w:rsid w:val="00381F54"/>
    <w:rsid w:val="00382392"/>
    <w:rsid w:val="003824A3"/>
    <w:rsid w:val="00382717"/>
    <w:rsid w:val="00382BDF"/>
    <w:rsid w:val="00382E89"/>
    <w:rsid w:val="00382ED9"/>
    <w:rsid w:val="00382FAA"/>
    <w:rsid w:val="003833CD"/>
    <w:rsid w:val="0038369F"/>
    <w:rsid w:val="003838B7"/>
    <w:rsid w:val="00383A5A"/>
    <w:rsid w:val="00383A6D"/>
    <w:rsid w:val="00383AFE"/>
    <w:rsid w:val="00384219"/>
    <w:rsid w:val="003842F5"/>
    <w:rsid w:val="00385658"/>
    <w:rsid w:val="003856F7"/>
    <w:rsid w:val="00385E88"/>
    <w:rsid w:val="00386001"/>
    <w:rsid w:val="003865B6"/>
    <w:rsid w:val="00386B4B"/>
    <w:rsid w:val="00386F04"/>
    <w:rsid w:val="003870FA"/>
    <w:rsid w:val="00387305"/>
    <w:rsid w:val="00387318"/>
    <w:rsid w:val="00387357"/>
    <w:rsid w:val="00387D51"/>
    <w:rsid w:val="00387E87"/>
    <w:rsid w:val="00387EF5"/>
    <w:rsid w:val="00390CBB"/>
    <w:rsid w:val="00390E4E"/>
    <w:rsid w:val="00391155"/>
    <w:rsid w:val="00391857"/>
    <w:rsid w:val="00391868"/>
    <w:rsid w:val="00391F2C"/>
    <w:rsid w:val="00391F66"/>
    <w:rsid w:val="00392123"/>
    <w:rsid w:val="0039243C"/>
    <w:rsid w:val="00392AA6"/>
    <w:rsid w:val="00392B92"/>
    <w:rsid w:val="00392D50"/>
    <w:rsid w:val="003931A3"/>
    <w:rsid w:val="003938E9"/>
    <w:rsid w:val="00393966"/>
    <w:rsid w:val="00393A56"/>
    <w:rsid w:val="0039430A"/>
    <w:rsid w:val="003944AB"/>
    <w:rsid w:val="00394698"/>
    <w:rsid w:val="0039496C"/>
    <w:rsid w:val="00395796"/>
    <w:rsid w:val="00395A1C"/>
    <w:rsid w:val="00395A50"/>
    <w:rsid w:val="003960ED"/>
    <w:rsid w:val="00396167"/>
    <w:rsid w:val="00396485"/>
    <w:rsid w:val="00396642"/>
    <w:rsid w:val="00396767"/>
    <w:rsid w:val="003968B9"/>
    <w:rsid w:val="00397640"/>
    <w:rsid w:val="00397C6B"/>
    <w:rsid w:val="00397CF9"/>
    <w:rsid w:val="003A0035"/>
    <w:rsid w:val="003A025D"/>
    <w:rsid w:val="003A0BCF"/>
    <w:rsid w:val="003A10B5"/>
    <w:rsid w:val="003A11EC"/>
    <w:rsid w:val="003A1856"/>
    <w:rsid w:val="003A19C2"/>
    <w:rsid w:val="003A1A16"/>
    <w:rsid w:val="003A1AF7"/>
    <w:rsid w:val="003A1C37"/>
    <w:rsid w:val="003A1EB1"/>
    <w:rsid w:val="003A1EDC"/>
    <w:rsid w:val="003A20BB"/>
    <w:rsid w:val="003A275B"/>
    <w:rsid w:val="003A29EB"/>
    <w:rsid w:val="003A3161"/>
    <w:rsid w:val="003A32D7"/>
    <w:rsid w:val="003A39E3"/>
    <w:rsid w:val="003A428C"/>
    <w:rsid w:val="003A4460"/>
    <w:rsid w:val="003A450A"/>
    <w:rsid w:val="003A456F"/>
    <w:rsid w:val="003A45D7"/>
    <w:rsid w:val="003A4B63"/>
    <w:rsid w:val="003A4B8E"/>
    <w:rsid w:val="003A50C5"/>
    <w:rsid w:val="003A5260"/>
    <w:rsid w:val="003A52AC"/>
    <w:rsid w:val="003A53AB"/>
    <w:rsid w:val="003A56F7"/>
    <w:rsid w:val="003A5783"/>
    <w:rsid w:val="003A5994"/>
    <w:rsid w:val="003A66DF"/>
    <w:rsid w:val="003A676F"/>
    <w:rsid w:val="003A678B"/>
    <w:rsid w:val="003A6F12"/>
    <w:rsid w:val="003A6F8C"/>
    <w:rsid w:val="003A72D0"/>
    <w:rsid w:val="003A78D3"/>
    <w:rsid w:val="003B0033"/>
    <w:rsid w:val="003B0219"/>
    <w:rsid w:val="003B0732"/>
    <w:rsid w:val="003B0A75"/>
    <w:rsid w:val="003B0AED"/>
    <w:rsid w:val="003B0DED"/>
    <w:rsid w:val="003B18C4"/>
    <w:rsid w:val="003B196F"/>
    <w:rsid w:val="003B246F"/>
    <w:rsid w:val="003B2524"/>
    <w:rsid w:val="003B2866"/>
    <w:rsid w:val="003B34F7"/>
    <w:rsid w:val="003B36B0"/>
    <w:rsid w:val="003B38AE"/>
    <w:rsid w:val="003B48C0"/>
    <w:rsid w:val="003B4D5C"/>
    <w:rsid w:val="003B5072"/>
    <w:rsid w:val="003B5A15"/>
    <w:rsid w:val="003B5FB9"/>
    <w:rsid w:val="003B6035"/>
    <w:rsid w:val="003B6951"/>
    <w:rsid w:val="003B6A94"/>
    <w:rsid w:val="003B6BC3"/>
    <w:rsid w:val="003B7114"/>
    <w:rsid w:val="003B7293"/>
    <w:rsid w:val="003B7301"/>
    <w:rsid w:val="003B750F"/>
    <w:rsid w:val="003B7724"/>
    <w:rsid w:val="003B7C19"/>
    <w:rsid w:val="003C0380"/>
    <w:rsid w:val="003C08C5"/>
    <w:rsid w:val="003C0ABE"/>
    <w:rsid w:val="003C0DC0"/>
    <w:rsid w:val="003C0DFE"/>
    <w:rsid w:val="003C1320"/>
    <w:rsid w:val="003C19E5"/>
    <w:rsid w:val="003C2024"/>
    <w:rsid w:val="003C2360"/>
    <w:rsid w:val="003C2B23"/>
    <w:rsid w:val="003C2B4A"/>
    <w:rsid w:val="003C379E"/>
    <w:rsid w:val="003C37D0"/>
    <w:rsid w:val="003C3B61"/>
    <w:rsid w:val="003C3CE7"/>
    <w:rsid w:val="003C44A0"/>
    <w:rsid w:val="003C481D"/>
    <w:rsid w:val="003C4E52"/>
    <w:rsid w:val="003C50D5"/>
    <w:rsid w:val="003C51D5"/>
    <w:rsid w:val="003C53ED"/>
    <w:rsid w:val="003C546F"/>
    <w:rsid w:val="003C624F"/>
    <w:rsid w:val="003C6540"/>
    <w:rsid w:val="003C67E1"/>
    <w:rsid w:val="003C6BEB"/>
    <w:rsid w:val="003C740A"/>
    <w:rsid w:val="003C7698"/>
    <w:rsid w:val="003C76E8"/>
    <w:rsid w:val="003C7D62"/>
    <w:rsid w:val="003C7D98"/>
    <w:rsid w:val="003D01AB"/>
    <w:rsid w:val="003D0226"/>
    <w:rsid w:val="003D03F9"/>
    <w:rsid w:val="003D06AF"/>
    <w:rsid w:val="003D097B"/>
    <w:rsid w:val="003D0F64"/>
    <w:rsid w:val="003D160D"/>
    <w:rsid w:val="003D1CF5"/>
    <w:rsid w:val="003D1EA2"/>
    <w:rsid w:val="003D29A4"/>
    <w:rsid w:val="003D31B7"/>
    <w:rsid w:val="003D3506"/>
    <w:rsid w:val="003D37C3"/>
    <w:rsid w:val="003D4062"/>
    <w:rsid w:val="003D409A"/>
    <w:rsid w:val="003D4335"/>
    <w:rsid w:val="003D50A7"/>
    <w:rsid w:val="003D5198"/>
    <w:rsid w:val="003D51FC"/>
    <w:rsid w:val="003D5298"/>
    <w:rsid w:val="003D58F6"/>
    <w:rsid w:val="003D5AA7"/>
    <w:rsid w:val="003D5C35"/>
    <w:rsid w:val="003D5CF8"/>
    <w:rsid w:val="003D5F7F"/>
    <w:rsid w:val="003D6085"/>
    <w:rsid w:val="003D735A"/>
    <w:rsid w:val="003D76FD"/>
    <w:rsid w:val="003D7807"/>
    <w:rsid w:val="003D793D"/>
    <w:rsid w:val="003D79B9"/>
    <w:rsid w:val="003D7A90"/>
    <w:rsid w:val="003D7B92"/>
    <w:rsid w:val="003D7BBF"/>
    <w:rsid w:val="003D7FD4"/>
    <w:rsid w:val="003E01A2"/>
    <w:rsid w:val="003E0859"/>
    <w:rsid w:val="003E0899"/>
    <w:rsid w:val="003E0996"/>
    <w:rsid w:val="003E0A4A"/>
    <w:rsid w:val="003E0B4C"/>
    <w:rsid w:val="003E0CC9"/>
    <w:rsid w:val="003E0F75"/>
    <w:rsid w:val="003E1380"/>
    <w:rsid w:val="003E1575"/>
    <w:rsid w:val="003E15B7"/>
    <w:rsid w:val="003E1D8B"/>
    <w:rsid w:val="003E1EDA"/>
    <w:rsid w:val="003E2041"/>
    <w:rsid w:val="003E261A"/>
    <w:rsid w:val="003E2D02"/>
    <w:rsid w:val="003E2E09"/>
    <w:rsid w:val="003E32A3"/>
    <w:rsid w:val="003E360E"/>
    <w:rsid w:val="003E36DB"/>
    <w:rsid w:val="003E3A10"/>
    <w:rsid w:val="003E3A2C"/>
    <w:rsid w:val="003E3A9E"/>
    <w:rsid w:val="003E3D26"/>
    <w:rsid w:val="003E4014"/>
    <w:rsid w:val="003E47E0"/>
    <w:rsid w:val="003E4ABE"/>
    <w:rsid w:val="003E4B4E"/>
    <w:rsid w:val="003E4BAC"/>
    <w:rsid w:val="003E4DA2"/>
    <w:rsid w:val="003E5D6D"/>
    <w:rsid w:val="003E5E41"/>
    <w:rsid w:val="003E64D1"/>
    <w:rsid w:val="003E6607"/>
    <w:rsid w:val="003E691F"/>
    <w:rsid w:val="003E6EEF"/>
    <w:rsid w:val="003E7241"/>
    <w:rsid w:val="003E7267"/>
    <w:rsid w:val="003E741B"/>
    <w:rsid w:val="003E7674"/>
    <w:rsid w:val="003E7867"/>
    <w:rsid w:val="003E79A2"/>
    <w:rsid w:val="003E7A8A"/>
    <w:rsid w:val="003E7CA3"/>
    <w:rsid w:val="003E7FC0"/>
    <w:rsid w:val="003F0121"/>
    <w:rsid w:val="003F02CE"/>
    <w:rsid w:val="003F04DD"/>
    <w:rsid w:val="003F059B"/>
    <w:rsid w:val="003F0A7D"/>
    <w:rsid w:val="003F0E85"/>
    <w:rsid w:val="003F139E"/>
    <w:rsid w:val="003F1693"/>
    <w:rsid w:val="003F1C5A"/>
    <w:rsid w:val="003F1D3C"/>
    <w:rsid w:val="003F202C"/>
    <w:rsid w:val="003F210B"/>
    <w:rsid w:val="003F2460"/>
    <w:rsid w:val="003F2904"/>
    <w:rsid w:val="003F2A95"/>
    <w:rsid w:val="003F2F25"/>
    <w:rsid w:val="003F3316"/>
    <w:rsid w:val="003F37CA"/>
    <w:rsid w:val="003F398A"/>
    <w:rsid w:val="003F3B09"/>
    <w:rsid w:val="003F3FEB"/>
    <w:rsid w:val="003F4A18"/>
    <w:rsid w:val="003F56D4"/>
    <w:rsid w:val="003F6478"/>
    <w:rsid w:val="003F6971"/>
    <w:rsid w:val="003F6A61"/>
    <w:rsid w:val="003F6DCB"/>
    <w:rsid w:val="003F72FD"/>
    <w:rsid w:val="003F7ABA"/>
    <w:rsid w:val="003F7B2B"/>
    <w:rsid w:val="003F7DC7"/>
    <w:rsid w:val="00400474"/>
    <w:rsid w:val="004004C0"/>
    <w:rsid w:val="00400640"/>
    <w:rsid w:val="0040086C"/>
    <w:rsid w:val="00400F18"/>
    <w:rsid w:val="00401096"/>
    <w:rsid w:val="004015BF"/>
    <w:rsid w:val="004019DA"/>
    <w:rsid w:val="00401A01"/>
    <w:rsid w:val="00401C9E"/>
    <w:rsid w:val="00402010"/>
    <w:rsid w:val="004025CB"/>
    <w:rsid w:val="00402C83"/>
    <w:rsid w:val="00402E7F"/>
    <w:rsid w:val="0040364A"/>
    <w:rsid w:val="00403933"/>
    <w:rsid w:val="00403A4B"/>
    <w:rsid w:val="00403FE5"/>
    <w:rsid w:val="0040414E"/>
    <w:rsid w:val="0040419B"/>
    <w:rsid w:val="00404205"/>
    <w:rsid w:val="004042CF"/>
    <w:rsid w:val="00404523"/>
    <w:rsid w:val="004046DB"/>
    <w:rsid w:val="00404859"/>
    <w:rsid w:val="004049A4"/>
    <w:rsid w:val="00405808"/>
    <w:rsid w:val="004060BF"/>
    <w:rsid w:val="004066AA"/>
    <w:rsid w:val="00407508"/>
    <w:rsid w:val="00407824"/>
    <w:rsid w:val="00407B82"/>
    <w:rsid w:val="0041048C"/>
    <w:rsid w:val="00410688"/>
    <w:rsid w:val="00410966"/>
    <w:rsid w:val="00411C87"/>
    <w:rsid w:val="00411EF0"/>
    <w:rsid w:val="00412590"/>
    <w:rsid w:val="00413094"/>
    <w:rsid w:val="004133EA"/>
    <w:rsid w:val="004135A0"/>
    <w:rsid w:val="00413711"/>
    <w:rsid w:val="00413D3A"/>
    <w:rsid w:val="00414546"/>
    <w:rsid w:val="0041484F"/>
    <w:rsid w:val="00414A71"/>
    <w:rsid w:val="00414C9D"/>
    <w:rsid w:val="0041538F"/>
    <w:rsid w:val="00415C8A"/>
    <w:rsid w:val="00415E98"/>
    <w:rsid w:val="004162DB"/>
    <w:rsid w:val="00416643"/>
    <w:rsid w:val="0041675A"/>
    <w:rsid w:val="004167E9"/>
    <w:rsid w:val="00417024"/>
    <w:rsid w:val="0041779D"/>
    <w:rsid w:val="004177FA"/>
    <w:rsid w:val="00417C42"/>
    <w:rsid w:val="00417D12"/>
    <w:rsid w:val="00417F60"/>
    <w:rsid w:val="0042054D"/>
    <w:rsid w:val="00420828"/>
    <w:rsid w:val="00420C42"/>
    <w:rsid w:val="00421089"/>
    <w:rsid w:val="0042108F"/>
    <w:rsid w:val="0042117C"/>
    <w:rsid w:val="00421206"/>
    <w:rsid w:val="0042160A"/>
    <w:rsid w:val="004219EF"/>
    <w:rsid w:val="00421BD8"/>
    <w:rsid w:val="00421C9C"/>
    <w:rsid w:val="00421E80"/>
    <w:rsid w:val="00421EE1"/>
    <w:rsid w:val="004221A9"/>
    <w:rsid w:val="0042314C"/>
    <w:rsid w:val="00423DB4"/>
    <w:rsid w:val="00424107"/>
    <w:rsid w:val="004242B5"/>
    <w:rsid w:val="004243F5"/>
    <w:rsid w:val="00424B84"/>
    <w:rsid w:val="00424D95"/>
    <w:rsid w:val="00424EB4"/>
    <w:rsid w:val="0042543C"/>
    <w:rsid w:val="00425834"/>
    <w:rsid w:val="00425A39"/>
    <w:rsid w:val="00425C93"/>
    <w:rsid w:val="00425F65"/>
    <w:rsid w:val="004262F0"/>
    <w:rsid w:val="0042632B"/>
    <w:rsid w:val="00426433"/>
    <w:rsid w:val="00426EEA"/>
    <w:rsid w:val="00426FB6"/>
    <w:rsid w:val="004270D4"/>
    <w:rsid w:val="00427A4C"/>
    <w:rsid w:val="004302C9"/>
    <w:rsid w:val="0043037D"/>
    <w:rsid w:val="004303EE"/>
    <w:rsid w:val="004304C9"/>
    <w:rsid w:val="004305A1"/>
    <w:rsid w:val="00430A33"/>
    <w:rsid w:val="004310D1"/>
    <w:rsid w:val="0043134C"/>
    <w:rsid w:val="00431596"/>
    <w:rsid w:val="004315EB"/>
    <w:rsid w:val="00431B07"/>
    <w:rsid w:val="00431DCA"/>
    <w:rsid w:val="00432158"/>
    <w:rsid w:val="00432B54"/>
    <w:rsid w:val="00432C4D"/>
    <w:rsid w:val="00433108"/>
    <w:rsid w:val="0043316B"/>
    <w:rsid w:val="0043351B"/>
    <w:rsid w:val="004338E5"/>
    <w:rsid w:val="00433F9F"/>
    <w:rsid w:val="00434363"/>
    <w:rsid w:val="00434BF5"/>
    <w:rsid w:val="00434DC9"/>
    <w:rsid w:val="00434F39"/>
    <w:rsid w:val="00435050"/>
    <w:rsid w:val="0043519B"/>
    <w:rsid w:val="004354A8"/>
    <w:rsid w:val="0043577C"/>
    <w:rsid w:val="00435CAB"/>
    <w:rsid w:val="00435E2F"/>
    <w:rsid w:val="00435E32"/>
    <w:rsid w:val="00436121"/>
    <w:rsid w:val="0043679A"/>
    <w:rsid w:val="00436A4C"/>
    <w:rsid w:val="0043720C"/>
    <w:rsid w:val="004372BC"/>
    <w:rsid w:val="004377B7"/>
    <w:rsid w:val="00437B5F"/>
    <w:rsid w:val="00437BAA"/>
    <w:rsid w:val="00437DF7"/>
    <w:rsid w:val="00437F1D"/>
    <w:rsid w:val="0044062E"/>
    <w:rsid w:val="00440784"/>
    <w:rsid w:val="0044096D"/>
    <w:rsid w:val="00440CA6"/>
    <w:rsid w:val="00440CB5"/>
    <w:rsid w:val="00440DE1"/>
    <w:rsid w:val="00440FA4"/>
    <w:rsid w:val="0044147D"/>
    <w:rsid w:val="00441571"/>
    <w:rsid w:val="004420E7"/>
    <w:rsid w:val="0044213B"/>
    <w:rsid w:val="0044259C"/>
    <w:rsid w:val="004426F8"/>
    <w:rsid w:val="00442D86"/>
    <w:rsid w:val="004434EA"/>
    <w:rsid w:val="0044356A"/>
    <w:rsid w:val="004436CF"/>
    <w:rsid w:val="00443790"/>
    <w:rsid w:val="00443A8E"/>
    <w:rsid w:val="00444CDB"/>
    <w:rsid w:val="00445163"/>
    <w:rsid w:val="0044542D"/>
    <w:rsid w:val="004455EE"/>
    <w:rsid w:val="004463ED"/>
    <w:rsid w:val="00446773"/>
    <w:rsid w:val="00446940"/>
    <w:rsid w:val="00446959"/>
    <w:rsid w:val="00446D47"/>
    <w:rsid w:val="004476D4"/>
    <w:rsid w:val="00447A40"/>
    <w:rsid w:val="00447A58"/>
    <w:rsid w:val="00447AE3"/>
    <w:rsid w:val="00447D61"/>
    <w:rsid w:val="00447F85"/>
    <w:rsid w:val="004502CF"/>
    <w:rsid w:val="00450411"/>
    <w:rsid w:val="0045061D"/>
    <w:rsid w:val="004507D3"/>
    <w:rsid w:val="0045090A"/>
    <w:rsid w:val="004509F2"/>
    <w:rsid w:val="00450F5A"/>
    <w:rsid w:val="004515E9"/>
    <w:rsid w:val="00451621"/>
    <w:rsid w:val="00451BE1"/>
    <w:rsid w:val="00451C9B"/>
    <w:rsid w:val="00452147"/>
    <w:rsid w:val="00452315"/>
    <w:rsid w:val="004524C9"/>
    <w:rsid w:val="0045265D"/>
    <w:rsid w:val="004527FE"/>
    <w:rsid w:val="00452840"/>
    <w:rsid w:val="004529C0"/>
    <w:rsid w:val="00452E61"/>
    <w:rsid w:val="00453229"/>
    <w:rsid w:val="004532BC"/>
    <w:rsid w:val="00453569"/>
    <w:rsid w:val="004537B5"/>
    <w:rsid w:val="00453AD1"/>
    <w:rsid w:val="00453C76"/>
    <w:rsid w:val="00453E7E"/>
    <w:rsid w:val="00454197"/>
    <w:rsid w:val="0045423A"/>
    <w:rsid w:val="0045424C"/>
    <w:rsid w:val="0045442A"/>
    <w:rsid w:val="0045485E"/>
    <w:rsid w:val="004548AF"/>
    <w:rsid w:val="00455352"/>
    <w:rsid w:val="00455DA2"/>
    <w:rsid w:val="00455E6B"/>
    <w:rsid w:val="004563C8"/>
    <w:rsid w:val="004565EE"/>
    <w:rsid w:val="0045692F"/>
    <w:rsid w:val="00456FAF"/>
    <w:rsid w:val="00457667"/>
    <w:rsid w:val="00457786"/>
    <w:rsid w:val="00460F1C"/>
    <w:rsid w:val="0046148C"/>
    <w:rsid w:val="00461595"/>
    <w:rsid w:val="004623A4"/>
    <w:rsid w:val="004623B4"/>
    <w:rsid w:val="004624E5"/>
    <w:rsid w:val="00462717"/>
    <w:rsid w:val="00462B9E"/>
    <w:rsid w:val="00462E12"/>
    <w:rsid w:val="00463143"/>
    <w:rsid w:val="004632A8"/>
    <w:rsid w:val="00463857"/>
    <w:rsid w:val="00463AAC"/>
    <w:rsid w:val="00463DFD"/>
    <w:rsid w:val="0046490B"/>
    <w:rsid w:val="00464C53"/>
    <w:rsid w:val="0046529E"/>
    <w:rsid w:val="004652A4"/>
    <w:rsid w:val="00465928"/>
    <w:rsid w:val="00465B46"/>
    <w:rsid w:val="00466548"/>
    <w:rsid w:val="00466A3A"/>
    <w:rsid w:val="00466A71"/>
    <w:rsid w:val="00466DA7"/>
    <w:rsid w:val="00466F8B"/>
    <w:rsid w:val="00467395"/>
    <w:rsid w:val="00467E35"/>
    <w:rsid w:val="00467F51"/>
    <w:rsid w:val="00467FC4"/>
    <w:rsid w:val="00470149"/>
    <w:rsid w:val="004701D0"/>
    <w:rsid w:val="0047028E"/>
    <w:rsid w:val="0047051D"/>
    <w:rsid w:val="004709BA"/>
    <w:rsid w:val="00470A1D"/>
    <w:rsid w:val="0047119D"/>
    <w:rsid w:val="004711B3"/>
    <w:rsid w:val="0047156F"/>
    <w:rsid w:val="00471669"/>
    <w:rsid w:val="00471708"/>
    <w:rsid w:val="00471971"/>
    <w:rsid w:val="00471FFE"/>
    <w:rsid w:val="00472065"/>
    <w:rsid w:val="004721DE"/>
    <w:rsid w:val="004723ED"/>
    <w:rsid w:val="0047264D"/>
    <w:rsid w:val="0047270E"/>
    <w:rsid w:val="00472E96"/>
    <w:rsid w:val="00472FDE"/>
    <w:rsid w:val="0047394E"/>
    <w:rsid w:val="00473B51"/>
    <w:rsid w:val="004744F1"/>
    <w:rsid w:val="004746B1"/>
    <w:rsid w:val="00474908"/>
    <w:rsid w:val="00474B53"/>
    <w:rsid w:val="00474BB4"/>
    <w:rsid w:val="00475063"/>
    <w:rsid w:val="0047518D"/>
    <w:rsid w:val="004759B4"/>
    <w:rsid w:val="0047612A"/>
    <w:rsid w:val="0047615F"/>
    <w:rsid w:val="0047626E"/>
    <w:rsid w:val="004763D4"/>
    <w:rsid w:val="0047656A"/>
    <w:rsid w:val="0047656B"/>
    <w:rsid w:val="00476778"/>
    <w:rsid w:val="004769FB"/>
    <w:rsid w:val="00476A58"/>
    <w:rsid w:val="00476F69"/>
    <w:rsid w:val="00477CEF"/>
    <w:rsid w:val="00477D26"/>
    <w:rsid w:val="004801A5"/>
    <w:rsid w:val="00480339"/>
    <w:rsid w:val="00480AF6"/>
    <w:rsid w:val="00480C54"/>
    <w:rsid w:val="00480CB6"/>
    <w:rsid w:val="004810EB"/>
    <w:rsid w:val="0048140A"/>
    <w:rsid w:val="00481DC7"/>
    <w:rsid w:val="00481E23"/>
    <w:rsid w:val="00481F46"/>
    <w:rsid w:val="0048239D"/>
    <w:rsid w:val="0048377D"/>
    <w:rsid w:val="004838AE"/>
    <w:rsid w:val="00483C6A"/>
    <w:rsid w:val="00483CA9"/>
    <w:rsid w:val="00483D15"/>
    <w:rsid w:val="00484CE1"/>
    <w:rsid w:val="00484E5A"/>
    <w:rsid w:val="0048515D"/>
    <w:rsid w:val="00485792"/>
    <w:rsid w:val="004857B7"/>
    <w:rsid w:val="00485C4D"/>
    <w:rsid w:val="00485F31"/>
    <w:rsid w:val="00486229"/>
    <w:rsid w:val="00486420"/>
    <w:rsid w:val="00486815"/>
    <w:rsid w:val="00486A99"/>
    <w:rsid w:val="00486B87"/>
    <w:rsid w:val="00487030"/>
    <w:rsid w:val="00487136"/>
    <w:rsid w:val="00487303"/>
    <w:rsid w:val="004877B0"/>
    <w:rsid w:val="00487983"/>
    <w:rsid w:val="00487A5B"/>
    <w:rsid w:val="00487B03"/>
    <w:rsid w:val="00487FF9"/>
    <w:rsid w:val="004903B9"/>
    <w:rsid w:val="00490469"/>
    <w:rsid w:val="004904EB"/>
    <w:rsid w:val="00490A8B"/>
    <w:rsid w:val="00490BEC"/>
    <w:rsid w:val="00490EC0"/>
    <w:rsid w:val="00490F45"/>
    <w:rsid w:val="00491819"/>
    <w:rsid w:val="00491A0D"/>
    <w:rsid w:val="00491AC6"/>
    <w:rsid w:val="00491DA3"/>
    <w:rsid w:val="004920AF"/>
    <w:rsid w:val="00492421"/>
    <w:rsid w:val="00492DC4"/>
    <w:rsid w:val="00492FA8"/>
    <w:rsid w:val="00493663"/>
    <w:rsid w:val="00493AE2"/>
    <w:rsid w:val="00493D41"/>
    <w:rsid w:val="00493DC3"/>
    <w:rsid w:val="00493DFF"/>
    <w:rsid w:val="00494ED4"/>
    <w:rsid w:val="0049533D"/>
    <w:rsid w:val="0049536D"/>
    <w:rsid w:val="00495474"/>
    <w:rsid w:val="004955B2"/>
    <w:rsid w:val="0049565B"/>
    <w:rsid w:val="004960A8"/>
    <w:rsid w:val="00496B11"/>
    <w:rsid w:val="00496F48"/>
    <w:rsid w:val="0049731A"/>
    <w:rsid w:val="00497AEF"/>
    <w:rsid w:val="00497DDE"/>
    <w:rsid w:val="00497E14"/>
    <w:rsid w:val="00497FA7"/>
    <w:rsid w:val="004A0357"/>
    <w:rsid w:val="004A03E2"/>
    <w:rsid w:val="004A0405"/>
    <w:rsid w:val="004A0592"/>
    <w:rsid w:val="004A05FE"/>
    <w:rsid w:val="004A0867"/>
    <w:rsid w:val="004A0B26"/>
    <w:rsid w:val="004A0E4E"/>
    <w:rsid w:val="004A1344"/>
    <w:rsid w:val="004A17B7"/>
    <w:rsid w:val="004A1A02"/>
    <w:rsid w:val="004A1B76"/>
    <w:rsid w:val="004A1EA1"/>
    <w:rsid w:val="004A1F1C"/>
    <w:rsid w:val="004A2303"/>
    <w:rsid w:val="004A2475"/>
    <w:rsid w:val="004A2C66"/>
    <w:rsid w:val="004A31DE"/>
    <w:rsid w:val="004A3578"/>
    <w:rsid w:val="004A35BE"/>
    <w:rsid w:val="004A3E87"/>
    <w:rsid w:val="004A3F42"/>
    <w:rsid w:val="004A43C1"/>
    <w:rsid w:val="004A4646"/>
    <w:rsid w:val="004A4825"/>
    <w:rsid w:val="004A4990"/>
    <w:rsid w:val="004A4C32"/>
    <w:rsid w:val="004A4CD9"/>
    <w:rsid w:val="004A54F1"/>
    <w:rsid w:val="004A5B1A"/>
    <w:rsid w:val="004A5BF8"/>
    <w:rsid w:val="004A5E1C"/>
    <w:rsid w:val="004A61BE"/>
    <w:rsid w:val="004A6614"/>
    <w:rsid w:val="004A6EB7"/>
    <w:rsid w:val="004A7A11"/>
    <w:rsid w:val="004A7B02"/>
    <w:rsid w:val="004A7C30"/>
    <w:rsid w:val="004A7C38"/>
    <w:rsid w:val="004A7E33"/>
    <w:rsid w:val="004B0115"/>
    <w:rsid w:val="004B0773"/>
    <w:rsid w:val="004B0F40"/>
    <w:rsid w:val="004B1403"/>
    <w:rsid w:val="004B1448"/>
    <w:rsid w:val="004B2A2E"/>
    <w:rsid w:val="004B3A01"/>
    <w:rsid w:val="004B3DE0"/>
    <w:rsid w:val="004B3E8D"/>
    <w:rsid w:val="004B49F9"/>
    <w:rsid w:val="004B4A8C"/>
    <w:rsid w:val="004B4AD4"/>
    <w:rsid w:val="004B544C"/>
    <w:rsid w:val="004B54EB"/>
    <w:rsid w:val="004B65F5"/>
    <w:rsid w:val="004B6762"/>
    <w:rsid w:val="004B6AF9"/>
    <w:rsid w:val="004B7464"/>
    <w:rsid w:val="004B7A74"/>
    <w:rsid w:val="004C0575"/>
    <w:rsid w:val="004C08C7"/>
    <w:rsid w:val="004C0C4C"/>
    <w:rsid w:val="004C1040"/>
    <w:rsid w:val="004C1723"/>
    <w:rsid w:val="004C1BBD"/>
    <w:rsid w:val="004C1CE3"/>
    <w:rsid w:val="004C1F73"/>
    <w:rsid w:val="004C2324"/>
    <w:rsid w:val="004C250E"/>
    <w:rsid w:val="004C26A8"/>
    <w:rsid w:val="004C27F3"/>
    <w:rsid w:val="004C2EE1"/>
    <w:rsid w:val="004C2F02"/>
    <w:rsid w:val="004C31F0"/>
    <w:rsid w:val="004C3377"/>
    <w:rsid w:val="004C3AB0"/>
    <w:rsid w:val="004C3CD3"/>
    <w:rsid w:val="004C3ED5"/>
    <w:rsid w:val="004C5A0A"/>
    <w:rsid w:val="004C5BD8"/>
    <w:rsid w:val="004C5C88"/>
    <w:rsid w:val="004C5D12"/>
    <w:rsid w:val="004C6299"/>
    <w:rsid w:val="004C62D9"/>
    <w:rsid w:val="004C659B"/>
    <w:rsid w:val="004C65C5"/>
    <w:rsid w:val="004C6A05"/>
    <w:rsid w:val="004C6AA6"/>
    <w:rsid w:val="004C7784"/>
    <w:rsid w:val="004C77FE"/>
    <w:rsid w:val="004C7965"/>
    <w:rsid w:val="004C7E40"/>
    <w:rsid w:val="004D00CB"/>
    <w:rsid w:val="004D0190"/>
    <w:rsid w:val="004D0200"/>
    <w:rsid w:val="004D0B40"/>
    <w:rsid w:val="004D0F7D"/>
    <w:rsid w:val="004D1345"/>
    <w:rsid w:val="004D137B"/>
    <w:rsid w:val="004D1947"/>
    <w:rsid w:val="004D2013"/>
    <w:rsid w:val="004D2710"/>
    <w:rsid w:val="004D2AAF"/>
    <w:rsid w:val="004D2DA3"/>
    <w:rsid w:val="004D367C"/>
    <w:rsid w:val="004D3E82"/>
    <w:rsid w:val="004D5CC8"/>
    <w:rsid w:val="004D5D7E"/>
    <w:rsid w:val="004D5D9D"/>
    <w:rsid w:val="004D5DEF"/>
    <w:rsid w:val="004D5EF9"/>
    <w:rsid w:val="004D6365"/>
    <w:rsid w:val="004D685D"/>
    <w:rsid w:val="004D6CBC"/>
    <w:rsid w:val="004D6D05"/>
    <w:rsid w:val="004D6D23"/>
    <w:rsid w:val="004D7E94"/>
    <w:rsid w:val="004E04C7"/>
    <w:rsid w:val="004E06D8"/>
    <w:rsid w:val="004E06FF"/>
    <w:rsid w:val="004E0A0A"/>
    <w:rsid w:val="004E0C86"/>
    <w:rsid w:val="004E0D1B"/>
    <w:rsid w:val="004E0DCD"/>
    <w:rsid w:val="004E0DEA"/>
    <w:rsid w:val="004E0E87"/>
    <w:rsid w:val="004E1358"/>
    <w:rsid w:val="004E1667"/>
    <w:rsid w:val="004E1B38"/>
    <w:rsid w:val="004E2452"/>
    <w:rsid w:val="004E2871"/>
    <w:rsid w:val="004E2965"/>
    <w:rsid w:val="004E29B4"/>
    <w:rsid w:val="004E2D89"/>
    <w:rsid w:val="004E2E1B"/>
    <w:rsid w:val="004E4393"/>
    <w:rsid w:val="004E44DF"/>
    <w:rsid w:val="004E46FD"/>
    <w:rsid w:val="004E47B2"/>
    <w:rsid w:val="004E4D1E"/>
    <w:rsid w:val="004E4E42"/>
    <w:rsid w:val="004E55F4"/>
    <w:rsid w:val="004E5854"/>
    <w:rsid w:val="004E5AAB"/>
    <w:rsid w:val="004E615C"/>
    <w:rsid w:val="004E6E27"/>
    <w:rsid w:val="004E6EB6"/>
    <w:rsid w:val="004E72BE"/>
    <w:rsid w:val="004E7614"/>
    <w:rsid w:val="004E7827"/>
    <w:rsid w:val="004E7DD6"/>
    <w:rsid w:val="004E7E45"/>
    <w:rsid w:val="004F0298"/>
    <w:rsid w:val="004F03A1"/>
    <w:rsid w:val="004F040C"/>
    <w:rsid w:val="004F07A6"/>
    <w:rsid w:val="004F0C42"/>
    <w:rsid w:val="004F0E64"/>
    <w:rsid w:val="004F0F86"/>
    <w:rsid w:val="004F102E"/>
    <w:rsid w:val="004F12AD"/>
    <w:rsid w:val="004F26EF"/>
    <w:rsid w:val="004F30BC"/>
    <w:rsid w:val="004F3350"/>
    <w:rsid w:val="004F3362"/>
    <w:rsid w:val="004F3C9B"/>
    <w:rsid w:val="004F4284"/>
    <w:rsid w:val="004F4464"/>
    <w:rsid w:val="004F4507"/>
    <w:rsid w:val="004F45B4"/>
    <w:rsid w:val="004F4AA0"/>
    <w:rsid w:val="004F4AB9"/>
    <w:rsid w:val="004F50EC"/>
    <w:rsid w:val="004F5112"/>
    <w:rsid w:val="004F5675"/>
    <w:rsid w:val="004F5871"/>
    <w:rsid w:val="004F615D"/>
    <w:rsid w:val="004F6B74"/>
    <w:rsid w:val="004F7010"/>
    <w:rsid w:val="004F7170"/>
    <w:rsid w:val="004F75E6"/>
    <w:rsid w:val="004F76AA"/>
    <w:rsid w:val="004F7C03"/>
    <w:rsid w:val="004F7CB3"/>
    <w:rsid w:val="004F7FA0"/>
    <w:rsid w:val="00501C1E"/>
    <w:rsid w:val="00502164"/>
    <w:rsid w:val="00502307"/>
    <w:rsid w:val="005023EE"/>
    <w:rsid w:val="005024BD"/>
    <w:rsid w:val="00502528"/>
    <w:rsid w:val="00502619"/>
    <w:rsid w:val="005026C2"/>
    <w:rsid w:val="0050290A"/>
    <w:rsid w:val="00502A59"/>
    <w:rsid w:val="00503502"/>
    <w:rsid w:val="005037D5"/>
    <w:rsid w:val="00504250"/>
    <w:rsid w:val="00504371"/>
    <w:rsid w:val="005045F1"/>
    <w:rsid w:val="00504B90"/>
    <w:rsid w:val="005054BF"/>
    <w:rsid w:val="005058DD"/>
    <w:rsid w:val="00505B7E"/>
    <w:rsid w:val="0050671B"/>
    <w:rsid w:val="0050688E"/>
    <w:rsid w:val="00506A1D"/>
    <w:rsid w:val="00506DD8"/>
    <w:rsid w:val="00506DE9"/>
    <w:rsid w:val="00506F96"/>
    <w:rsid w:val="0050776E"/>
    <w:rsid w:val="005102A9"/>
    <w:rsid w:val="0051127B"/>
    <w:rsid w:val="005112A5"/>
    <w:rsid w:val="005117D6"/>
    <w:rsid w:val="00511F50"/>
    <w:rsid w:val="00511FC0"/>
    <w:rsid w:val="00512161"/>
    <w:rsid w:val="005123BF"/>
    <w:rsid w:val="005129DF"/>
    <w:rsid w:val="00512A36"/>
    <w:rsid w:val="005137E7"/>
    <w:rsid w:val="00514C0A"/>
    <w:rsid w:val="005154D7"/>
    <w:rsid w:val="00515605"/>
    <w:rsid w:val="005156B1"/>
    <w:rsid w:val="00515A0C"/>
    <w:rsid w:val="00515B7B"/>
    <w:rsid w:val="00515B85"/>
    <w:rsid w:val="00515BF7"/>
    <w:rsid w:val="00516183"/>
    <w:rsid w:val="00516374"/>
    <w:rsid w:val="00516447"/>
    <w:rsid w:val="00516666"/>
    <w:rsid w:val="00516962"/>
    <w:rsid w:val="005169E1"/>
    <w:rsid w:val="005171E5"/>
    <w:rsid w:val="00517479"/>
    <w:rsid w:val="00517590"/>
    <w:rsid w:val="0051768B"/>
    <w:rsid w:val="0051784E"/>
    <w:rsid w:val="00517E6B"/>
    <w:rsid w:val="00520801"/>
    <w:rsid w:val="0052097D"/>
    <w:rsid w:val="00520C73"/>
    <w:rsid w:val="00520DB7"/>
    <w:rsid w:val="00521096"/>
    <w:rsid w:val="005211F9"/>
    <w:rsid w:val="005214E0"/>
    <w:rsid w:val="0052187B"/>
    <w:rsid w:val="00521B4B"/>
    <w:rsid w:val="00522061"/>
    <w:rsid w:val="005225C4"/>
    <w:rsid w:val="005228CE"/>
    <w:rsid w:val="005239E0"/>
    <w:rsid w:val="00523BA7"/>
    <w:rsid w:val="00523D52"/>
    <w:rsid w:val="00523F32"/>
    <w:rsid w:val="005243C1"/>
    <w:rsid w:val="00524806"/>
    <w:rsid w:val="00524933"/>
    <w:rsid w:val="00524B61"/>
    <w:rsid w:val="00524DD7"/>
    <w:rsid w:val="0052508B"/>
    <w:rsid w:val="0052565C"/>
    <w:rsid w:val="00526471"/>
    <w:rsid w:val="0052676A"/>
    <w:rsid w:val="00526A2C"/>
    <w:rsid w:val="00526F4A"/>
    <w:rsid w:val="00527104"/>
    <w:rsid w:val="00527226"/>
    <w:rsid w:val="00527264"/>
    <w:rsid w:val="00527501"/>
    <w:rsid w:val="00527917"/>
    <w:rsid w:val="0053012C"/>
    <w:rsid w:val="00530198"/>
    <w:rsid w:val="0053053E"/>
    <w:rsid w:val="00530621"/>
    <w:rsid w:val="005306D7"/>
    <w:rsid w:val="00530868"/>
    <w:rsid w:val="005308AD"/>
    <w:rsid w:val="005318F1"/>
    <w:rsid w:val="00531CAB"/>
    <w:rsid w:val="00531E24"/>
    <w:rsid w:val="00531EBC"/>
    <w:rsid w:val="00532020"/>
    <w:rsid w:val="005325AF"/>
    <w:rsid w:val="0053303A"/>
    <w:rsid w:val="005333BE"/>
    <w:rsid w:val="00533CEB"/>
    <w:rsid w:val="00533DCE"/>
    <w:rsid w:val="005341AD"/>
    <w:rsid w:val="005342B7"/>
    <w:rsid w:val="0053453F"/>
    <w:rsid w:val="005346C0"/>
    <w:rsid w:val="00534D2A"/>
    <w:rsid w:val="00536112"/>
    <w:rsid w:val="00536489"/>
    <w:rsid w:val="0053683F"/>
    <w:rsid w:val="00536C1D"/>
    <w:rsid w:val="00536D24"/>
    <w:rsid w:val="005378E3"/>
    <w:rsid w:val="00537E40"/>
    <w:rsid w:val="00537F0A"/>
    <w:rsid w:val="00540074"/>
    <w:rsid w:val="0054040C"/>
    <w:rsid w:val="00540763"/>
    <w:rsid w:val="00540F3F"/>
    <w:rsid w:val="005410A6"/>
    <w:rsid w:val="00541197"/>
    <w:rsid w:val="0054177E"/>
    <w:rsid w:val="00541B12"/>
    <w:rsid w:val="00541F99"/>
    <w:rsid w:val="005421E1"/>
    <w:rsid w:val="00542352"/>
    <w:rsid w:val="00542E46"/>
    <w:rsid w:val="00543A82"/>
    <w:rsid w:val="00543F96"/>
    <w:rsid w:val="005440F6"/>
    <w:rsid w:val="00544245"/>
    <w:rsid w:val="0054449C"/>
    <w:rsid w:val="00544A27"/>
    <w:rsid w:val="00544C6F"/>
    <w:rsid w:val="00544C76"/>
    <w:rsid w:val="00545AD2"/>
    <w:rsid w:val="00545DE7"/>
    <w:rsid w:val="00545ECD"/>
    <w:rsid w:val="00545F9C"/>
    <w:rsid w:val="00546720"/>
    <w:rsid w:val="00546B9A"/>
    <w:rsid w:val="00546C7A"/>
    <w:rsid w:val="00546D68"/>
    <w:rsid w:val="00547060"/>
    <w:rsid w:val="005474C1"/>
    <w:rsid w:val="005476C6"/>
    <w:rsid w:val="005478AA"/>
    <w:rsid w:val="00547A21"/>
    <w:rsid w:val="00550320"/>
    <w:rsid w:val="0055077D"/>
    <w:rsid w:val="00550BC1"/>
    <w:rsid w:val="00551346"/>
    <w:rsid w:val="00551E01"/>
    <w:rsid w:val="00552171"/>
    <w:rsid w:val="00552550"/>
    <w:rsid w:val="0055297B"/>
    <w:rsid w:val="00552AD8"/>
    <w:rsid w:val="00552B7B"/>
    <w:rsid w:val="00553038"/>
    <w:rsid w:val="0055326E"/>
    <w:rsid w:val="005532CA"/>
    <w:rsid w:val="005547D7"/>
    <w:rsid w:val="00554865"/>
    <w:rsid w:val="00554985"/>
    <w:rsid w:val="00554D39"/>
    <w:rsid w:val="00555245"/>
    <w:rsid w:val="005552DB"/>
    <w:rsid w:val="00555792"/>
    <w:rsid w:val="005557A7"/>
    <w:rsid w:val="005559BF"/>
    <w:rsid w:val="00555AAF"/>
    <w:rsid w:val="00555CDC"/>
    <w:rsid w:val="00555D44"/>
    <w:rsid w:val="0055601B"/>
    <w:rsid w:val="00556D8B"/>
    <w:rsid w:val="00556F7D"/>
    <w:rsid w:val="005572FD"/>
    <w:rsid w:val="00560010"/>
    <w:rsid w:val="00560115"/>
    <w:rsid w:val="00560491"/>
    <w:rsid w:val="005604BA"/>
    <w:rsid w:val="00560670"/>
    <w:rsid w:val="005609D2"/>
    <w:rsid w:val="00560D36"/>
    <w:rsid w:val="00560E39"/>
    <w:rsid w:val="00560E72"/>
    <w:rsid w:val="005612B9"/>
    <w:rsid w:val="00561BED"/>
    <w:rsid w:val="00561C7B"/>
    <w:rsid w:val="00562232"/>
    <w:rsid w:val="00562390"/>
    <w:rsid w:val="00563215"/>
    <w:rsid w:val="0056347E"/>
    <w:rsid w:val="00563575"/>
    <w:rsid w:val="00563BB6"/>
    <w:rsid w:val="00563BE7"/>
    <w:rsid w:val="0056407B"/>
    <w:rsid w:val="005641B2"/>
    <w:rsid w:val="0056434C"/>
    <w:rsid w:val="005643F7"/>
    <w:rsid w:val="0056444D"/>
    <w:rsid w:val="005644B6"/>
    <w:rsid w:val="00564DA8"/>
    <w:rsid w:val="00565128"/>
    <w:rsid w:val="005651BC"/>
    <w:rsid w:val="00565301"/>
    <w:rsid w:val="005657D8"/>
    <w:rsid w:val="00565B9F"/>
    <w:rsid w:val="00565C6E"/>
    <w:rsid w:val="00566676"/>
    <w:rsid w:val="00566FC8"/>
    <w:rsid w:val="0056712A"/>
    <w:rsid w:val="00567E6E"/>
    <w:rsid w:val="00567FCD"/>
    <w:rsid w:val="00570863"/>
    <w:rsid w:val="005709EC"/>
    <w:rsid w:val="00571AB3"/>
    <w:rsid w:val="00571FB6"/>
    <w:rsid w:val="00572316"/>
    <w:rsid w:val="00572863"/>
    <w:rsid w:val="005728A5"/>
    <w:rsid w:val="00572A58"/>
    <w:rsid w:val="00572B89"/>
    <w:rsid w:val="00573B75"/>
    <w:rsid w:val="00573C0B"/>
    <w:rsid w:val="00573D5A"/>
    <w:rsid w:val="00573ED8"/>
    <w:rsid w:val="005742AB"/>
    <w:rsid w:val="005742FB"/>
    <w:rsid w:val="0057444D"/>
    <w:rsid w:val="0057488D"/>
    <w:rsid w:val="00574AB7"/>
    <w:rsid w:val="00574B51"/>
    <w:rsid w:val="00574D53"/>
    <w:rsid w:val="00574FD6"/>
    <w:rsid w:val="005752EF"/>
    <w:rsid w:val="00575544"/>
    <w:rsid w:val="00575819"/>
    <w:rsid w:val="00575A38"/>
    <w:rsid w:val="00575C4A"/>
    <w:rsid w:val="00575F2A"/>
    <w:rsid w:val="005760E6"/>
    <w:rsid w:val="005768BD"/>
    <w:rsid w:val="00576C5F"/>
    <w:rsid w:val="00576F91"/>
    <w:rsid w:val="00577693"/>
    <w:rsid w:val="005776EE"/>
    <w:rsid w:val="00577889"/>
    <w:rsid w:val="00577C61"/>
    <w:rsid w:val="00577F54"/>
    <w:rsid w:val="0058000B"/>
    <w:rsid w:val="00580027"/>
    <w:rsid w:val="0058075B"/>
    <w:rsid w:val="00580E0C"/>
    <w:rsid w:val="005810B8"/>
    <w:rsid w:val="005813A3"/>
    <w:rsid w:val="0058179C"/>
    <w:rsid w:val="00581ACF"/>
    <w:rsid w:val="00581BE2"/>
    <w:rsid w:val="00581FB1"/>
    <w:rsid w:val="00582128"/>
    <w:rsid w:val="005824E3"/>
    <w:rsid w:val="00582BCB"/>
    <w:rsid w:val="00582C5D"/>
    <w:rsid w:val="00583214"/>
    <w:rsid w:val="00583267"/>
    <w:rsid w:val="005837ED"/>
    <w:rsid w:val="00583D5E"/>
    <w:rsid w:val="00584309"/>
    <w:rsid w:val="00584606"/>
    <w:rsid w:val="00584742"/>
    <w:rsid w:val="00584A66"/>
    <w:rsid w:val="00584AB2"/>
    <w:rsid w:val="00584CAA"/>
    <w:rsid w:val="005855AC"/>
    <w:rsid w:val="00585CEF"/>
    <w:rsid w:val="00585EB3"/>
    <w:rsid w:val="00585FB7"/>
    <w:rsid w:val="0058646D"/>
    <w:rsid w:val="005868B1"/>
    <w:rsid w:val="00586AD8"/>
    <w:rsid w:val="00587267"/>
    <w:rsid w:val="005878D7"/>
    <w:rsid w:val="00587963"/>
    <w:rsid w:val="00587E9E"/>
    <w:rsid w:val="005905C8"/>
    <w:rsid w:val="00590727"/>
    <w:rsid w:val="00590756"/>
    <w:rsid w:val="0059079A"/>
    <w:rsid w:val="0059093C"/>
    <w:rsid w:val="00591057"/>
    <w:rsid w:val="00591423"/>
    <w:rsid w:val="005917AC"/>
    <w:rsid w:val="00591BCA"/>
    <w:rsid w:val="00591DD9"/>
    <w:rsid w:val="00592043"/>
    <w:rsid w:val="0059231D"/>
    <w:rsid w:val="005925FF"/>
    <w:rsid w:val="005927C2"/>
    <w:rsid w:val="0059291F"/>
    <w:rsid w:val="00592AB3"/>
    <w:rsid w:val="00592E88"/>
    <w:rsid w:val="00592F34"/>
    <w:rsid w:val="00593124"/>
    <w:rsid w:val="005932D3"/>
    <w:rsid w:val="005937ED"/>
    <w:rsid w:val="00593943"/>
    <w:rsid w:val="00593AA2"/>
    <w:rsid w:val="00593B05"/>
    <w:rsid w:val="00593C9D"/>
    <w:rsid w:val="0059422E"/>
    <w:rsid w:val="0059436B"/>
    <w:rsid w:val="0059442E"/>
    <w:rsid w:val="00594440"/>
    <w:rsid w:val="00594CC0"/>
    <w:rsid w:val="00594F74"/>
    <w:rsid w:val="005961CC"/>
    <w:rsid w:val="005962EF"/>
    <w:rsid w:val="00596866"/>
    <w:rsid w:val="005973AF"/>
    <w:rsid w:val="00597691"/>
    <w:rsid w:val="00597B84"/>
    <w:rsid w:val="00597D2B"/>
    <w:rsid w:val="00597EC7"/>
    <w:rsid w:val="00597F43"/>
    <w:rsid w:val="005A01DF"/>
    <w:rsid w:val="005A0274"/>
    <w:rsid w:val="005A0299"/>
    <w:rsid w:val="005A0392"/>
    <w:rsid w:val="005A066A"/>
    <w:rsid w:val="005A07D2"/>
    <w:rsid w:val="005A0D7F"/>
    <w:rsid w:val="005A0E1A"/>
    <w:rsid w:val="005A10C7"/>
    <w:rsid w:val="005A10E2"/>
    <w:rsid w:val="005A151F"/>
    <w:rsid w:val="005A1B65"/>
    <w:rsid w:val="005A21E8"/>
    <w:rsid w:val="005A24F0"/>
    <w:rsid w:val="005A2704"/>
    <w:rsid w:val="005A27D5"/>
    <w:rsid w:val="005A2BDA"/>
    <w:rsid w:val="005A2E07"/>
    <w:rsid w:val="005A2FA9"/>
    <w:rsid w:val="005A3490"/>
    <w:rsid w:val="005A3B1F"/>
    <w:rsid w:val="005A3B21"/>
    <w:rsid w:val="005A3C47"/>
    <w:rsid w:val="005A3C9E"/>
    <w:rsid w:val="005A426B"/>
    <w:rsid w:val="005A4397"/>
    <w:rsid w:val="005A48BB"/>
    <w:rsid w:val="005A4A03"/>
    <w:rsid w:val="005A4A94"/>
    <w:rsid w:val="005A55DE"/>
    <w:rsid w:val="005A68F6"/>
    <w:rsid w:val="005A6AC6"/>
    <w:rsid w:val="005A6B7F"/>
    <w:rsid w:val="005A6D20"/>
    <w:rsid w:val="005A6EFF"/>
    <w:rsid w:val="005A73F7"/>
    <w:rsid w:val="005A7DDA"/>
    <w:rsid w:val="005A7ED1"/>
    <w:rsid w:val="005A7F73"/>
    <w:rsid w:val="005B0526"/>
    <w:rsid w:val="005B0562"/>
    <w:rsid w:val="005B062F"/>
    <w:rsid w:val="005B08AE"/>
    <w:rsid w:val="005B0A22"/>
    <w:rsid w:val="005B0E60"/>
    <w:rsid w:val="005B115B"/>
    <w:rsid w:val="005B1D7C"/>
    <w:rsid w:val="005B2003"/>
    <w:rsid w:val="005B2093"/>
    <w:rsid w:val="005B2236"/>
    <w:rsid w:val="005B2588"/>
    <w:rsid w:val="005B28C9"/>
    <w:rsid w:val="005B2A13"/>
    <w:rsid w:val="005B2D5F"/>
    <w:rsid w:val="005B31C1"/>
    <w:rsid w:val="005B33D1"/>
    <w:rsid w:val="005B39A3"/>
    <w:rsid w:val="005B3AA3"/>
    <w:rsid w:val="005B3D72"/>
    <w:rsid w:val="005B3DF0"/>
    <w:rsid w:val="005B400B"/>
    <w:rsid w:val="005B44C7"/>
    <w:rsid w:val="005B462E"/>
    <w:rsid w:val="005B471F"/>
    <w:rsid w:val="005B4A2A"/>
    <w:rsid w:val="005B4C53"/>
    <w:rsid w:val="005B4CC7"/>
    <w:rsid w:val="005B4DEB"/>
    <w:rsid w:val="005B5216"/>
    <w:rsid w:val="005B5296"/>
    <w:rsid w:val="005B5491"/>
    <w:rsid w:val="005B55F2"/>
    <w:rsid w:val="005B564F"/>
    <w:rsid w:val="005B5799"/>
    <w:rsid w:val="005B5B1B"/>
    <w:rsid w:val="005B6686"/>
    <w:rsid w:val="005B6735"/>
    <w:rsid w:val="005B70DB"/>
    <w:rsid w:val="005B72E2"/>
    <w:rsid w:val="005B75CE"/>
    <w:rsid w:val="005B76AF"/>
    <w:rsid w:val="005B770A"/>
    <w:rsid w:val="005B78E6"/>
    <w:rsid w:val="005B7F47"/>
    <w:rsid w:val="005C0464"/>
    <w:rsid w:val="005C0547"/>
    <w:rsid w:val="005C079A"/>
    <w:rsid w:val="005C093B"/>
    <w:rsid w:val="005C0AA1"/>
    <w:rsid w:val="005C0BC7"/>
    <w:rsid w:val="005C1790"/>
    <w:rsid w:val="005C1793"/>
    <w:rsid w:val="005C17D1"/>
    <w:rsid w:val="005C1B4D"/>
    <w:rsid w:val="005C1C63"/>
    <w:rsid w:val="005C24B9"/>
    <w:rsid w:val="005C25AF"/>
    <w:rsid w:val="005C2666"/>
    <w:rsid w:val="005C2CFB"/>
    <w:rsid w:val="005C3092"/>
    <w:rsid w:val="005C3A9E"/>
    <w:rsid w:val="005C3FF0"/>
    <w:rsid w:val="005C52B2"/>
    <w:rsid w:val="005C544E"/>
    <w:rsid w:val="005C552C"/>
    <w:rsid w:val="005C56B3"/>
    <w:rsid w:val="005C58F4"/>
    <w:rsid w:val="005C59FA"/>
    <w:rsid w:val="005C5ACF"/>
    <w:rsid w:val="005C5ECB"/>
    <w:rsid w:val="005C663C"/>
    <w:rsid w:val="005C6887"/>
    <w:rsid w:val="005C6935"/>
    <w:rsid w:val="005C6FA5"/>
    <w:rsid w:val="005C71D1"/>
    <w:rsid w:val="005C7840"/>
    <w:rsid w:val="005C78A8"/>
    <w:rsid w:val="005C7989"/>
    <w:rsid w:val="005C7BED"/>
    <w:rsid w:val="005C7D8E"/>
    <w:rsid w:val="005C7F41"/>
    <w:rsid w:val="005D042A"/>
    <w:rsid w:val="005D078B"/>
    <w:rsid w:val="005D0CDB"/>
    <w:rsid w:val="005D114B"/>
    <w:rsid w:val="005D1238"/>
    <w:rsid w:val="005D1AEE"/>
    <w:rsid w:val="005D1B0A"/>
    <w:rsid w:val="005D1E5A"/>
    <w:rsid w:val="005D3343"/>
    <w:rsid w:val="005D39CC"/>
    <w:rsid w:val="005D3EF5"/>
    <w:rsid w:val="005D3FB7"/>
    <w:rsid w:val="005D52B0"/>
    <w:rsid w:val="005D5461"/>
    <w:rsid w:val="005D5658"/>
    <w:rsid w:val="005D5673"/>
    <w:rsid w:val="005D56C6"/>
    <w:rsid w:val="005D584F"/>
    <w:rsid w:val="005D5920"/>
    <w:rsid w:val="005D5E01"/>
    <w:rsid w:val="005D5E37"/>
    <w:rsid w:val="005D742D"/>
    <w:rsid w:val="005D76B1"/>
    <w:rsid w:val="005E072F"/>
    <w:rsid w:val="005E08ED"/>
    <w:rsid w:val="005E0D16"/>
    <w:rsid w:val="005E0E42"/>
    <w:rsid w:val="005E0EAE"/>
    <w:rsid w:val="005E0FB5"/>
    <w:rsid w:val="005E1CB3"/>
    <w:rsid w:val="005E1D82"/>
    <w:rsid w:val="005E3153"/>
    <w:rsid w:val="005E3B84"/>
    <w:rsid w:val="005E42A2"/>
    <w:rsid w:val="005E436E"/>
    <w:rsid w:val="005E4457"/>
    <w:rsid w:val="005E5280"/>
    <w:rsid w:val="005E5319"/>
    <w:rsid w:val="005E5926"/>
    <w:rsid w:val="005E5978"/>
    <w:rsid w:val="005E6504"/>
    <w:rsid w:val="005E697F"/>
    <w:rsid w:val="005E6A80"/>
    <w:rsid w:val="005E6D04"/>
    <w:rsid w:val="005E6DB9"/>
    <w:rsid w:val="005E6DC8"/>
    <w:rsid w:val="005E6E2A"/>
    <w:rsid w:val="005E74BA"/>
    <w:rsid w:val="005E74F8"/>
    <w:rsid w:val="005E75C0"/>
    <w:rsid w:val="005E77F3"/>
    <w:rsid w:val="005E783C"/>
    <w:rsid w:val="005E7A92"/>
    <w:rsid w:val="005F0254"/>
    <w:rsid w:val="005F02D1"/>
    <w:rsid w:val="005F03A3"/>
    <w:rsid w:val="005F053B"/>
    <w:rsid w:val="005F0CFF"/>
    <w:rsid w:val="005F0FC3"/>
    <w:rsid w:val="005F10A3"/>
    <w:rsid w:val="005F1333"/>
    <w:rsid w:val="005F13CC"/>
    <w:rsid w:val="005F14C3"/>
    <w:rsid w:val="005F1799"/>
    <w:rsid w:val="005F19BD"/>
    <w:rsid w:val="005F1DB0"/>
    <w:rsid w:val="005F2281"/>
    <w:rsid w:val="005F2283"/>
    <w:rsid w:val="005F23E4"/>
    <w:rsid w:val="005F23E7"/>
    <w:rsid w:val="005F2A78"/>
    <w:rsid w:val="005F2E05"/>
    <w:rsid w:val="005F2FE6"/>
    <w:rsid w:val="005F3080"/>
    <w:rsid w:val="005F315F"/>
    <w:rsid w:val="005F3395"/>
    <w:rsid w:val="005F33B5"/>
    <w:rsid w:val="005F3F96"/>
    <w:rsid w:val="005F40AE"/>
    <w:rsid w:val="005F413D"/>
    <w:rsid w:val="005F4439"/>
    <w:rsid w:val="005F4BA4"/>
    <w:rsid w:val="005F4E27"/>
    <w:rsid w:val="005F521B"/>
    <w:rsid w:val="005F548D"/>
    <w:rsid w:val="005F5633"/>
    <w:rsid w:val="005F5B83"/>
    <w:rsid w:val="005F6881"/>
    <w:rsid w:val="005F6E21"/>
    <w:rsid w:val="005F7427"/>
    <w:rsid w:val="005F7589"/>
    <w:rsid w:val="005F7C7F"/>
    <w:rsid w:val="005F7EFE"/>
    <w:rsid w:val="006005F6"/>
    <w:rsid w:val="0060060C"/>
    <w:rsid w:val="00600993"/>
    <w:rsid w:val="00600D23"/>
    <w:rsid w:val="00600F42"/>
    <w:rsid w:val="0060107B"/>
    <w:rsid w:val="0060140A"/>
    <w:rsid w:val="00601556"/>
    <w:rsid w:val="0060174F"/>
    <w:rsid w:val="00601B22"/>
    <w:rsid w:val="006024D1"/>
    <w:rsid w:val="006024F4"/>
    <w:rsid w:val="006029B5"/>
    <w:rsid w:val="00602E87"/>
    <w:rsid w:val="00603C8C"/>
    <w:rsid w:val="006044D5"/>
    <w:rsid w:val="006046C0"/>
    <w:rsid w:val="00604738"/>
    <w:rsid w:val="00604A32"/>
    <w:rsid w:val="00604D58"/>
    <w:rsid w:val="00604E66"/>
    <w:rsid w:val="00605A2D"/>
    <w:rsid w:val="00605C25"/>
    <w:rsid w:val="006068B5"/>
    <w:rsid w:val="0060703B"/>
    <w:rsid w:val="0060704D"/>
    <w:rsid w:val="00607312"/>
    <w:rsid w:val="006073BF"/>
    <w:rsid w:val="00607678"/>
    <w:rsid w:val="0060782F"/>
    <w:rsid w:val="00607BA0"/>
    <w:rsid w:val="00607DB1"/>
    <w:rsid w:val="00607EFD"/>
    <w:rsid w:val="006101A7"/>
    <w:rsid w:val="0061069E"/>
    <w:rsid w:val="0061132F"/>
    <w:rsid w:val="00611A6C"/>
    <w:rsid w:val="00612721"/>
    <w:rsid w:val="00612786"/>
    <w:rsid w:val="00613266"/>
    <w:rsid w:val="00613683"/>
    <w:rsid w:val="00613871"/>
    <w:rsid w:val="00613A32"/>
    <w:rsid w:val="00613A6C"/>
    <w:rsid w:val="00613EFB"/>
    <w:rsid w:val="00614876"/>
    <w:rsid w:val="00614951"/>
    <w:rsid w:val="00614B91"/>
    <w:rsid w:val="00614B9F"/>
    <w:rsid w:val="0061506B"/>
    <w:rsid w:val="00615103"/>
    <w:rsid w:val="006154AC"/>
    <w:rsid w:val="00615931"/>
    <w:rsid w:val="006159B5"/>
    <w:rsid w:val="006160BE"/>
    <w:rsid w:val="00616397"/>
    <w:rsid w:val="00616606"/>
    <w:rsid w:val="00616632"/>
    <w:rsid w:val="00616803"/>
    <w:rsid w:val="006174E9"/>
    <w:rsid w:val="006177FE"/>
    <w:rsid w:val="00617A16"/>
    <w:rsid w:val="006206C5"/>
    <w:rsid w:val="00620E0A"/>
    <w:rsid w:val="006218E2"/>
    <w:rsid w:val="00621914"/>
    <w:rsid w:val="006219ED"/>
    <w:rsid w:val="00621ADD"/>
    <w:rsid w:val="00621C1C"/>
    <w:rsid w:val="00621CAA"/>
    <w:rsid w:val="00621E8C"/>
    <w:rsid w:val="006220EA"/>
    <w:rsid w:val="00622762"/>
    <w:rsid w:val="00622C4C"/>
    <w:rsid w:val="00622FD5"/>
    <w:rsid w:val="00623356"/>
    <w:rsid w:val="006239F4"/>
    <w:rsid w:val="00624106"/>
    <w:rsid w:val="00624143"/>
    <w:rsid w:val="00624E85"/>
    <w:rsid w:val="00625889"/>
    <w:rsid w:val="006258A7"/>
    <w:rsid w:val="006259C0"/>
    <w:rsid w:val="00625A30"/>
    <w:rsid w:val="00625A4F"/>
    <w:rsid w:val="00625E60"/>
    <w:rsid w:val="00626114"/>
    <w:rsid w:val="0062647B"/>
    <w:rsid w:val="006264E6"/>
    <w:rsid w:val="00626E45"/>
    <w:rsid w:val="00626FDC"/>
    <w:rsid w:val="00627029"/>
    <w:rsid w:val="006275A1"/>
    <w:rsid w:val="00627A21"/>
    <w:rsid w:val="00627F77"/>
    <w:rsid w:val="00627FD0"/>
    <w:rsid w:val="00630139"/>
    <w:rsid w:val="00630607"/>
    <w:rsid w:val="006306D1"/>
    <w:rsid w:val="00630714"/>
    <w:rsid w:val="006308CC"/>
    <w:rsid w:val="00630A92"/>
    <w:rsid w:val="00630E4E"/>
    <w:rsid w:val="00631002"/>
    <w:rsid w:val="0063134C"/>
    <w:rsid w:val="00631675"/>
    <w:rsid w:val="006319AE"/>
    <w:rsid w:val="00632200"/>
    <w:rsid w:val="0063249B"/>
    <w:rsid w:val="006324EE"/>
    <w:rsid w:val="00632781"/>
    <w:rsid w:val="00632B7F"/>
    <w:rsid w:val="00632C05"/>
    <w:rsid w:val="006333FA"/>
    <w:rsid w:val="00633F6A"/>
    <w:rsid w:val="00633F73"/>
    <w:rsid w:val="006342C1"/>
    <w:rsid w:val="006346B6"/>
    <w:rsid w:val="006346CB"/>
    <w:rsid w:val="0063499A"/>
    <w:rsid w:val="00634C11"/>
    <w:rsid w:val="00634EC2"/>
    <w:rsid w:val="0063516F"/>
    <w:rsid w:val="00635742"/>
    <w:rsid w:val="006359BD"/>
    <w:rsid w:val="00635C84"/>
    <w:rsid w:val="00635DCE"/>
    <w:rsid w:val="00635EC7"/>
    <w:rsid w:val="00635FA7"/>
    <w:rsid w:val="006363A4"/>
    <w:rsid w:val="00636416"/>
    <w:rsid w:val="0063664C"/>
    <w:rsid w:val="00636883"/>
    <w:rsid w:val="006369E6"/>
    <w:rsid w:val="0063752E"/>
    <w:rsid w:val="0063767E"/>
    <w:rsid w:val="0063793F"/>
    <w:rsid w:val="00637E3D"/>
    <w:rsid w:val="006400E3"/>
    <w:rsid w:val="0064039C"/>
    <w:rsid w:val="00640661"/>
    <w:rsid w:val="00640827"/>
    <w:rsid w:val="006414C4"/>
    <w:rsid w:val="00641607"/>
    <w:rsid w:val="00641720"/>
    <w:rsid w:val="00641BCD"/>
    <w:rsid w:val="0064252C"/>
    <w:rsid w:val="0064255B"/>
    <w:rsid w:val="006426D8"/>
    <w:rsid w:val="00642DE0"/>
    <w:rsid w:val="00643700"/>
    <w:rsid w:val="00643F16"/>
    <w:rsid w:val="006443D3"/>
    <w:rsid w:val="0064478D"/>
    <w:rsid w:val="006448E0"/>
    <w:rsid w:val="00645B49"/>
    <w:rsid w:val="00645EC4"/>
    <w:rsid w:val="006462CA"/>
    <w:rsid w:val="0064654D"/>
    <w:rsid w:val="00646A2B"/>
    <w:rsid w:val="00646A59"/>
    <w:rsid w:val="00646AEA"/>
    <w:rsid w:val="00646BE3"/>
    <w:rsid w:val="00646EEB"/>
    <w:rsid w:val="006479EB"/>
    <w:rsid w:val="00647C06"/>
    <w:rsid w:val="00647F45"/>
    <w:rsid w:val="0065034A"/>
    <w:rsid w:val="006503D7"/>
    <w:rsid w:val="006508D6"/>
    <w:rsid w:val="00651069"/>
    <w:rsid w:val="0065113E"/>
    <w:rsid w:val="00651528"/>
    <w:rsid w:val="0065190D"/>
    <w:rsid w:val="00652438"/>
    <w:rsid w:val="006528B1"/>
    <w:rsid w:val="00652E0A"/>
    <w:rsid w:val="00652E1E"/>
    <w:rsid w:val="00652F3D"/>
    <w:rsid w:val="00653200"/>
    <w:rsid w:val="006533AD"/>
    <w:rsid w:val="00653425"/>
    <w:rsid w:val="0065360D"/>
    <w:rsid w:val="00654430"/>
    <w:rsid w:val="00654518"/>
    <w:rsid w:val="006546F8"/>
    <w:rsid w:val="0065499D"/>
    <w:rsid w:val="00654C97"/>
    <w:rsid w:val="00654E36"/>
    <w:rsid w:val="00655F08"/>
    <w:rsid w:val="00655F60"/>
    <w:rsid w:val="00656283"/>
    <w:rsid w:val="00656309"/>
    <w:rsid w:val="00656775"/>
    <w:rsid w:val="0065697D"/>
    <w:rsid w:val="00656A25"/>
    <w:rsid w:val="00656D28"/>
    <w:rsid w:val="00657A4D"/>
    <w:rsid w:val="006605F5"/>
    <w:rsid w:val="00660721"/>
    <w:rsid w:val="00660A2A"/>
    <w:rsid w:val="0066180D"/>
    <w:rsid w:val="0066249E"/>
    <w:rsid w:val="006637ED"/>
    <w:rsid w:val="00663C03"/>
    <w:rsid w:val="00663E00"/>
    <w:rsid w:val="00663F7B"/>
    <w:rsid w:val="00664273"/>
    <w:rsid w:val="00664386"/>
    <w:rsid w:val="0066459D"/>
    <w:rsid w:val="00664616"/>
    <w:rsid w:val="00664662"/>
    <w:rsid w:val="0066474F"/>
    <w:rsid w:val="00664B3B"/>
    <w:rsid w:val="00664B4C"/>
    <w:rsid w:val="006653E7"/>
    <w:rsid w:val="006655BD"/>
    <w:rsid w:val="0066568B"/>
    <w:rsid w:val="00665A22"/>
    <w:rsid w:val="00665BFF"/>
    <w:rsid w:val="00665C37"/>
    <w:rsid w:val="00665D47"/>
    <w:rsid w:val="00666101"/>
    <w:rsid w:val="0066668E"/>
    <w:rsid w:val="006666F0"/>
    <w:rsid w:val="006667D7"/>
    <w:rsid w:val="00666AF4"/>
    <w:rsid w:val="00666CB2"/>
    <w:rsid w:val="00666D93"/>
    <w:rsid w:val="00666F1A"/>
    <w:rsid w:val="0066724A"/>
    <w:rsid w:val="00667279"/>
    <w:rsid w:val="006677C8"/>
    <w:rsid w:val="006679AB"/>
    <w:rsid w:val="00670275"/>
    <w:rsid w:val="0067094A"/>
    <w:rsid w:val="0067136A"/>
    <w:rsid w:val="0067139E"/>
    <w:rsid w:val="00671B61"/>
    <w:rsid w:val="0067214F"/>
    <w:rsid w:val="00672622"/>
    <w:rsid w:val="00672D9F"/>
    <w:rsid w:val="00673335"/>
    <w:rsid w:val="00673F26"/>
    <w:rsid w:val="006741ED"/>
    <w:rsid w:val="00674A35"/>
    <w:rsid w:val="00674AC6"/>
    <w:rsid w:val="00674AF5"/>
    <w:rsid w:val="0067514A"/>
    <w:rsid w:val="0067524C"/>
    <w:rsid w:val="006752DA"/>
    <w:rsid w:val="00675333"/>
    <w:rsid w:val="006753D6"/>
    <w:rsid w:val="00675A7A"/>
    <w:rsid w:val="00675C57"/>
    <w:rsid w:val="00675FFC"/>
    <w:rsid w:val="006765DF"/>
    <w:rsid w:val="00676A1F"/>
    <w:rsid w:val="00676A8E"/>
    <w:rsid w:val="00676CFB"/>
    <w:rsid w:val="00676D7E"/>
    <w:rsid w:val="00676FF1"/>
    <w:rsid w:val="006772F6"/>
    <w:rsid w:val="0067775B"/>
    <w:rsid w:val="0067781C"/>
    <w:rsid w:val="00677C2D"/>
    <w:rsid w:val="006800DE"/>
    <w:rsid w:val="0068046D"/>
    <w:rsid w:val="00680834"/>
    <w:rsid w:val="00680EAA"/>
    <w:rsid w:val="00680ECF"/>
    <w:rsid w:val="006811A8"/>
    <w:rsid w:val="00681EE4"/>
    <w:rsid w:val="006825E3"/>
    <w:rsid w:val="006827BC"/>
    <w:rsid w:val="00682A8F"/>
    <w:rsid w:val="00682B13"/>
    <w:rsid w:val="00682FF2"/>
    <w:rsid w:val="006833B7"/>
    <w:rsid w:val="00683505"/>
    <w:rsid w:val="00683AE8"/>
    <w:rsid w:val="00683BA5"/>
    <w:rsid w:val="00684473"/>
    <w:rsid w:val="00684708"/>
    <w:rsid w:val="00684781"/>
    <w:rsid w:val="00684904"/>
    <w:rsid w:val="00684DF1"/>
    <w:rsid w:val="0068551D"/>
    <w:rsid w:val="00685CF6"/>
    <w:rsid w:val="006860EF"/>
    <w:rsid w:val="006860FC"/>
    <w:rsid w:val="0068645B"/>
    <w:rsid w:val="00686CAA"/>
    <w:rsid w:val="00686E9C"/>
    <w:rsid w:val="0068709C"/>
    <w:rsid w:val="006877BC"/>
    <w:rsid w:val="006877CA"/>
    <w:rsid w:val="0069004B"/>
    <w:rsid w:val="006901A5"/>
    <w:rsid w:val="00690350"/>
    <w:rsid w:val="0069052C"/>
    <w:rsid w:val="0069096F"/>
    <w:rsid w:val="00690981"/>
    <w:rsid w:val="00690AEE"/>
    <w:rsid w:val="00690BE5"/>
    <w:rsid w:val="006910FF"/>
    <w:rsid w:val="006912FE"/>
    <w:rsid w:val="006918E2"/>
    <w:rsid w:val="006919B6"/>
    <w:rsid w:val="00691A60"/>
    <w:rsid w:val="006922FE"/>
    <w:rsid w:val="006923FD"/>
    <w:rsid w:val="00692E8E"/>
    <w:rsid w:val="00693028"/>
    <w:rsid w:val="00693047"/>
    <w:rsid w:val="0069393F"/>
    <w:rsid w:val="00694130"/>
    <w:rsid w:val="00694414"/>
    <w:rsid w:val="00694498"/>
    <w:rsid w:val="00694C79"/>
    <w:rsid w:val="00695011"/>
    <w:rsid w:val="00695699"/>
    <w:rsid w:val="0069588E"/>
    <w:rsid w:val="00695FEE"/>
    <w:rsid w:val="00696483"/>
    <w:rsid w:val="00696AE7"/>
    <w:rsid w:val="00696B8C"/>
    <w:rsid w:val="00696C06"/>
    <w:rsid w:val="00697024"/>
    <w:rsid w:val="0069711D"/>
    <w:rsid w:val="00697329"/>
    <w:rsid w:val="00697576"/>
    <w:rsid w:val="006975D9"/>
    <w:rsid w:val="00697B60"/>
    <w:rsid w:val="00697E3C"/>
    <w:rsid w:val="006A02B8"/>
    <w:rsid w:val="006A0785"/>
    <w:rsid w:val="006A0BB7"/>
    <w:rsid w:val="006A0C3B"/>
    <w:rsid w:val="006A0E10"/>
    <w:rsid w:val="006A1326"/>
    <w:rsid w:val="006A16AD"/>
    <w:rsid w:val="006A1CFB"/>
    <w:rsid w:val="006A2C0C"/>
    <w:rsid w:val="006A2CE6"/>
    <w:rsid w:val="006A2EB2"/>
    <w:rsid w:val="006A32E0"/>
    <w:rsid w:val="006A3BDA"/>
    <w:rsid w:val="006A3BF4"/>
    <w:rsid w:val="006A43BF"/>
    <w:rsid w:val="006A48E9"/>
    <w:rsid w:val="006A5067"/>
    <w:rsid w:val="006A55E5"/>
    <w:rsid w:val="006A612F"/>
    <w:rsid w:val="006A6A7C"/>
    <w:rsid w:val="006A6B8A"/>
    <w:rsid w:val="006A6E69"/>
    <w:rsid w:val="006A7456"/>
    <w:rsid w:val="006A7563"/>
    <w:rsid w:val="006A76E6"/>
    <w:rsid w:val="006A77B7"/>
    <w:rsid w:val="006A7DE8"/>
    <w:rsid w:val="006A7FF2"/>
    <w:rsid w:val="006B0337"/>
    <w:rsid w:val="006B08EC"/>
    <w:rsid w:val="006B0A18"/>
    <w:rsid w:val="006B0B65"/>
    <w:rsid w:val="006B0CA2"/>
    <w:rsid w:val="006B0CEB"/>
    <w:rsid w:val="006B0E1A"/>
    <w:rsid w:val="006B0E48"/>
    <w:rsid w:val="006B0EBE"/>
    <w:rsid w:val="006B0F3E"/>
    <w:rsid w:val="006B1139"/>
    <w:rsid w:val="006B1443"/>
    <w:rsid w:val="006B1F64"/>
    <w:rsid w:val="006B20EC"/>
    <w:rsid w:val="006B2189"/>
    <w:rsid w:val="006B2615"/>
    <w:rsid w:val="006B27B9"/>
    <w:rsid w:val="006B28FF"/>
    <w:rsid w:val="006B2AE7"/>
    <w:rsid w:val="006B3056"/>
    <w:rsid w:val="006B31AA"/>
    <w:rsid w:val="006B34E3"/>
    <w:rsid w:val="006B36C9"/>
    <w:rsid w:val="006B3B3D"/>
    <w:rsid w:val="006B3D30"/>
    <w:rsid w:val="006B4124"/>
    <w:rsid w:val="006B48F4"/>
    <w:rsid w:val="006B4DCE"/>
    <w:rsid w:val="006B5277"/>
    <w:rsid w:val="006B550E"/>
    <w:rsid w:val="006B582D"/>
    <w:rsid w:val="006B59CA"/>
    <w:rsid w:val="006B64D2"/>
    <w:rsid w:val="006B6518"/>
    <w:rsid w:val="006B68DB"/>
    <w:rsid w:val="006B698A"/>
    <w:rsid w:val="006B6A5C"/>
    <w:rsid w:val="006B6D72"/>
    <w:rsid w:val="006B7429"/>
    <w:rsid w:val="006B745B"/>
    <w:rsid w:val="006B76EB"/>
    <w:rsid w:val="006B78C6"/>
    <w:rsid w:val="006B7A75"/>
    <w:rsid w:val="006B7B91"/>
    <w:rsid w:val="006B7BBD"/>
    <w:rsid w:val="006B7CD3"/>
    <w:rsid w:val="006C00DD"/>
    <w:rsid w:val="006C01CB"/>
    <w:rsid w:val="006C1129"/>
    <w:rsid w:val="006C144D"/>
    <w:rsid w:val="006C1835"/>
    <w:rsid w:val="006C18DC"/>
    <w:rsid w:val="006C1B7E"/>
    <w:rsid w:val="006C1E0B"/>
    <w:rsid w:val="006C1FEC"/>
    <w:rsid w:val="006C2346"/>
    <w:rsid w:val="006C243A"/>
    <w:rsid w:val="006C26EF"/>
    <w:rsid w:val="006C2857"/>
    <w:rsid w:val="006C293C"/>
    <w:rsid w:val="006C2FFB"/>
    <w:rsid w:val="006C3660"/>
    <w:rsid w:val="006C39F2"/>
    <w:rsid w:val="006C3A86"/>
    <w:rsid w:val="006C3B5C"/>
    <w:rsid w:val="006C4053"/>
    <w:rsid w:val="006C4088"/>
    <w:rsid w:val="006C4550"/>
    <w:rsid w:val="006C45AA"/>
    <w:rsid w:val="006C471E"/>
    <w:rsid w:val="006C4A98"/>
    <w:rsid w:val="006C535A"/>
    <w:rsid w:val="006C572B"/>
    <w:rsid w:val="006C5ACF"/>
    <w:rsid w:val="006C5BD1"/>
    <w:rsid w:val="006C5F14"/>
    <w:rsid w:val="006C63EB"/>
    <w:rsid w:val="006C6423"/>
    <w:rsid w:val="006C6C5D"/>
    <w:rsid w:val="006C73E1"/>
    <w:rsid w:val="006C79F0"/>
    <w:rsid w:val="006C7CD7"/>
    <w:rsid w:val="006C7E33"/>
    <w:rsid w:val="006C7EBD"/>
    <w:rsid w:val="006D039C"/>
    <w:rsid w:val="006D054B"/>
    <w:rsid w:val="006D07A6"/>
    <w:rsid w:val="006D0F2A"/>
    <w:rsid w:val="006D179B"/>
    <w:rsid w:val="006D1806"/>
    <w:rsid w:val="006D1A10"/>
    <w:rsid w:val="006D1DD3"/>
    <w:rsid w:val="006D2BE6"/>
    <w:rsid w:val="006D338A"/>
    <w:rsid w:val="006D3856"/>
    <w:rsid w:val="006D3858"/>
    <w:rsid w:val="006D39F0"/>
    <w:rsid w:val="006D3CFE"/>
    <w:rsid w:val="006D443C"/>
    <w:rsid w:val="006D4571"/>
    <w:rsid w:val="006D4865"/>
    <w:rsid w:val="006D48D4"/>
    <w:rsid w:val="006D4957"/>
    <w:rsid w:val="006D4B54"/>
    <w:rsid w:val="006D5216"/>
    <w:rsid w:val="006D5928"/>
    <w:rsid w:val="006D597F"/>
    <w:rsid w:val="006D660A"/>
    <w:rsid w:val="006D66C5"/>
    <w:rsid w:val="006D6859"/>
    <w:rsid w:val="006D6DAF"/>
    <w:rsid w:val="006D6EA1"/>
    <w:rsid w:val="006D6F4B"/>
    <w:rsid w:val="006D7738"/>
    <w:rsid w:val="006E01FA"/>
    <w:rsid w:val="006E0443"/>
    <w:rsid w:val="006E0E39"/>
    <w:rsid w:val="006E0EDC"/>
    <w:rsid w:val="006E1507"/>
    <w:rsid w:val="006E22EF"/>
    <w:rsid w:val="006E307E"/>
    <w:rsid w:val="006E30DF"/>
    <w:rsid w:val="006E3683"/>
    <w:rsid w:val="006E37E4"/>
    <w:rsid w:val="006E3E91"/>
    <w:rsid w:val="006E404D"/>
    <w:rsid w:val="006E4128"/>
    <w:rsid w:val="006E45BB"/>
    <w:rsid w:val="006E49F3"/>
    <w:rsid w:val="006E4C4C"/>
    <w:rsid w:val="006E50FE"/>
    <w:rsid w:val="006E61AE"/>
    <w:rsid w:val="006E62ED"/>
    <w:rsid w:val="006E6595"/>
    <w:rsid w:val="006E660F"/>
    <w:rsid w:val="006E6967"/>
    <w:rsid w:val="006E6A83"/>
    <w:rsid w:val="006E7484"/>
    <w:rsid w:val="006E78F4"/>
    <w:rsid w:val="006E7A91"/>
    <w:rsid w:val="006F0A07"/>
    <w:rsid w:val="006F0DB7"/>
    <w:rsid w:val="006F0FCA"/>
    <w:rsid w:val="006F135D"/>
    <w:rsid w:val="006F1AC6"/>
    <w:rsid w:val="006F1D83"/>
    <w:rsid w:val="006F273C"/>
    <w:rsid w:val="006F27F4"/>
    <w:rsid w:val="006F2B22"/>
    <w:rsid w:val="006F2B3B"/>
    <w:rsid w:val="006F3099"/>
    <w:rsid w:val="006F316A"/>
    <w:rsid w:val="006F31A5"/>
    <w:rsid w:val="006F3559"/>
    <w:rsid w:val="006F41D8"/>
    <w:rsid w:val="006F44F6"/>
    <w:rsid w:val="006F5781"/>
    <w:rsid w:val="006F5DB2"/>
    <w:rsid w:val="006F60E6"/>
    <w:rsid w:val="006F6131"/>
    <w:rsid w:val="006F6143"/>
    <w:rsid w:val="006F6357"/>
    <w:rsid w:val="006F65D1"/>
    <w:rsid w:val="006F65EC"/>
    <w:rsid w:val="006F6FA8"/>
    <w:rsid w:val="006F74E1"/>
    <w:rsid w:val="006F773A"/>
    <w:rsid w:val="006F77B1"/>
    <w:rsid w:val="006F7B54"/>
    <w:rsid w:val="006F7CFC"/>
    <w:rsid w:val="006F7D83"/>
    <w:rsid w:val="006F7DE2"/>
    <w:rsid w:val="00700454"/>
    <w:rsid w:val="00700481"/>
    <w:rsid w:val="0070071E"/>
    <w:rsid w:val="00700BC9"/>
    <w:rsid w:val="00701523"/>
    <w:rsid w:val="00701728"/>
    <w:rsid w:val="00701920"/>
    <w:rsid w:val="00701A87"/>
    <w:rsid w:val="00701E71"/>
    <w:rsid w:val="00701F3E"/>
    <w:rsid w:val="007023B6"/>
    <w:rsid w:val="00702885"/>
    <w:rsid w:val="00702C52"/>
    <w:rsid w:val="00702E74"/>
    <w:rsid w:val="007032AE"/>
    <w:rsid w:val="00703398"/>
    <w:rsid w:val="007034A6"/>
    <w:rsid w:val="00703EBB"/>
    <w:rsid w:val="00704490"/>
    <w:rsid w:val="00704A39"/>
    <w:rsid w:val="00704E30"/>
    <w:rsid w:val="007051AA"/>
    <w:rsid w:val="0070525D"/>
    <w:rsid w:val="0070587B"/>
    <w:rsid w:val="00705A76"/>
    <w:rsid w:val="00705B31"/>
    <w:rsid w:val="00705E28"/>
    <w:rsid w:val="0070632B"/>
    <w:rsid w:val="0070643F"/>
    <w:rsid w:val="00706A8A"/>
    <w:rsid w:val="00706F32"/>
    <w:rsid w:val="0071014C"/>
    <w:rsid w:val="0071052D"/>
    <w:rsid w:val="00710A6F"/>
    <w:rsid w:val="00710ABE"/>
    <w:rsid w:val="00710BD3"/>
    <w:rsid w:val="0071113F"/>
    <w:rsid w:val="00711505"/>
    <w:rsid w:val="00711C35"/>
    <w:rsid w:val="0071225D"/>
    <w:rsid w:val="007125F8"/>
    <w:rsid w:val="00712A5F"/>
    <w:rsid w:val="00712BEF"/>
    <w:rsid w:val="0071302D"/>
    <w:rsid w:val="007134B9"/>
    <w:rsid w:val="007134CA"/>
    <w:rsid w:val="007136CB"/>
    <w:rsid w:val="00713905"/>
    <w:rsid w:val="00713D57"/>
    <w:rsid w:val="00713DCA"/>
    <w:rsid w:val="0071405C"/>
    <w:rsid w:val="007145FE"/>
    <w:rsid w:val="00714D36"/>
    <w:rsid w:val="00714E71"/>
    <w:rsid w:val="00715FE0"/>
    <w:rsid w:val="00716234"/>
    <w:rsid w:val="0071644D"/>
    <w:rsid w:val="00716939"/>
    <w:rsid w:val="00716CE3"/>
    <w:rsid w:val="007172C4"/>
    <w:rsid w:val="007172CC"/>
    <w:rsid w:val="00717714"/>
    <w:rsid w:val="00717ABC"/>
    <w:rsid w:val="00717D53"/>
    <w:rsid w:val="00717D7A"/>
    <w:rsid w:val="00720173"/>
    <w:rsid w:val="007203F5"/>
    <w:rsid w:val="00720689"/>
    <w:rsid w:val="007210A1"/>
    <w:rsid w:val="00721129"/>
    <w:rsid w:val="007217AE"/>
    <w:rsid w:val="007222E1"/>
    <w:rsid w:val="007223A9"/>
    <w:rsid w:val="00722ADA"/>
    <w:rsid w:val="00723129"/>
    <w:rsid w:val="0072363A"/>
    <w:rsid w:val="00723E41"/>
    <w:rsid w:val="00723F15"/>
    <w:rsid w:val="00724128"/>
    <w:rsid w:val="007243D4"/>
    <w:rsid w:val="007243F5"/>
    <w:rsid w:val="00724420"/>
    <w:rsid w:val="00724445"/>
    <w:rsid w:val="007249B5"/>
    <w:rsid w:val="00724CBC"/>
    <w:rsid w:val="007250FB"/>
    <w:rsid w:val="0072519E"/>
    <w:rsid w:val="00725343"/>
    <w:rsid w:val="00725E56"/>
    <w:rsid w:val="00726731"/>
    <w:rsid w:val="007271E8"/>
    <w:rsid w:val="007272BE"/>
    <w:rsid w:val="007273AD"/>
    <w:rsid w:val="007277B6"/>
    <w:rsid w:val="00730D4F"/>
    <w:rsid w:val="00730DA8"/>
    <w:rsid w:val="00730DAD"/>
    <w:rsid w:val="0073121A"/>
    <w:rsid w:val="00731740"/>
    <w:rsid w:val="00731CD4"/>
    <w:rsid w:val="007323D9"/>
    <w:rsid w:val="0073273F"/>
    <w:rsid w:val="007327DA"/>
    <w:rsid w:val="00732CD0"/>
    <w:rsid w:val="00732F4A"/>
    <w:rsid w:val="00732FC1"/>
    <w:rsid w:val="00733382"/>
    <w:rsid w:val="00733731"/>
    <w:rsid w:val="00733B22"/>
    <w:rsid w:val="00733B93"/>
    <w:rsid w:val="00733BD5"/>
    <w:rsid w:val="00733C13"/>
    <w:rsid w:val="007344D7"/>
    <w:rsid w:val="00734675"/>
    <w:rsid w:val="0073566B"/>
    <w:rsid w:val="00735AAA"/>
    <w:rsid w:val="00735AEF"/>
    <w:rsid w:val="00735E23"/>
    <w:rsid w:val="00735E75"/>
    <w:rsid w:val="0073622E"/>
    <w:rsid w:val="00736563"/>
    <w:rsid w:val="007366A1"/>
    <w:rsid w:val="00736E4C"/>
    <w:rsid w:val="0073764C"/>
    <w:rsid w:val="0073789D"/>
    <w:rsid w:val="007378F3"/>
    <w:rsid w:val="00737B44"/>
    <w:rsid w:val="00737D2F"/>
    <w:rsid w:val="00737E68"/>
    <w:rsid w:val="007402FC"/>
    <w:rsid w:val="00740A9B"/>
    <w:rsid w:val="00741117"/>
    <w:rsid w:val="007411B7"/>
    <w:rsid w:val="00741734"/>
    <w:rsid w:val="00741909"/>
    <w:rsid w:val="00741E52"/>
    <w:rsid w:val="0074203F"/>
    <w:rsid w:val="007429D1"/>
    <w:rsid w:val="00742AF6"/>
    <w:rsid w:val="00742C00"/>
    <w:rsid w:val="00742D0E"/>
    <w:rsid w:val="00742D59"/>
    <w:rsid w:val="00742FD6"/>
    <w:rsid w:val="00743128"/>
    <w:rsid w:val="00743472"/>
    <w:rsid w:val="007438F3"/>
    <w:rsid w:val="00743B4F"/>
    <w:rsid w:val="00743BDF"/>
    <w:rsid w:val="00743F29"/>
    <w:rsid w:val="007445A8"/>
    <w:rsid w:val="007447CE"/>
    <w:rsid w:val="00744A33"/>
    <w:rsid w:val="0074531E"/>
    <w:rsid w:val="0074589D"/>
    <w:rsid w:val="0074593E"/>
    <w:rsid w:val="00745AD7"/>
    <w:rsid w:val="00746140"/>
    <w:rsid w:val="00746486"/>
    <w:rsid w:val="00746516"/>
    <w:rsid w:val="00746641"/>
    <w:rsid w:val="00746936"/>
    <w:rsid w:val="00746B7D"/>
    <w:rsid w:val="00746D86"/>
    <w:rsid w:val="007470F8"/>
    <w:rsid w:val="007471D2"/>
    <w:rsid w:val="007474B5"/>
    <w:rsid w:val="00747D34"/>
    <w:rsid w:val="00747EA8"/>
    <w:rsid w:val="007506E8"/>
    <w:rsid w:val="00750C3A"/>
    <w:rsid w:val="00751188"/>
    <w:rsid w:val="007513E7"/>
    <w:rsid w:val="007515F4"/>
    <w:rsid w:val="00751A4B"/>
    <w:rsid w:val="00752582"/>
    <w:rsid w:val="00753126"/>
    <w:rsid w:val="0075328F"/>
    <w:rsid w:val="007537F2"/>
    <w:rsid w:val="007538CD"/>
    <w:rsid w:val="00753B83"/>
    <w:rsid w:val="00753D7B"/>
    <w:rsid w:val="00754C92"/>
    <w:rsid w:val="007550BC"/>
    <w:rsid w:val="0075512E"/>
    <w:rsid w:val="00755428"/>
    <w:rsid w:val="007554F1"/>
    <w:rsid w:val="007557ED"/>
    <w:rsid w:val="0075589D"/>
    <w:rsid w:val="00755D7E"/>
    <w:rsid w:val="00755DA3"/>
    <w:rsid w:val="00756054"/>
    <w:rsid w:val="00756122"/>
    <w:rsid w:val="0075665E"/>
    <w:rsid w:val="00756834"/>
    <w:rsid w:val="00756F2A"/>
    <w:rsid w:val="00757005"/>
    <w:rsid w:val="0075716D"/>
    <w:rsid w:val="00757295"/>
    <w:rsid w:val="007574CB"/>
    <w:rsid w:val="00757662"/>
    <w:rsid w:val="00757DD8"/>
    <w:rsid w:val="00757FCF"/>
    <w:rsid w:val="007606E3"/>
    <w:rsid w:val="0076085F"/>
    <w:rsid w:val="007609F2"/>
    <w:rsid w:val="007614A6"/>
    <w:rsid w:val="00761D96"/>
    <w:rsid w:val="00761EA0"/>
    <w:rsid w:val="00762012"/>
    <w:rsid w:val="00762460"/>
    <w:rsid w:val="00762668"/>
    <w:rsid w:val="007628C9"/>
    <w:rsid w:val="00764262"/>
    <w:rsid w:val="007642C2"/>
    <w:rsid w:val="00764B9C"/>
    <w:rsid w:val="00764F29"/>
    <w:rsid w:val="00764FDD"/>
    <w:rsid w:val="0076515B"/>
    <w:rsid w:val="007652DE"/>
    <w:rsid w:val="007654B7"/>
    <w:rsid w:val="00765E12"/>
    <w:rsid w:val="00766097"/>
    <w:rsid w:val="00766446"/>
    <w:rsid w:val="00766463"/>
    <w:rsid w:val="007664A0"/>
    <w:rsid w:val="007669C5"/>
    <w:rsid w:val="0076740D"/>
    <w:rsid w:val="0076744F"/>
    <w:rsid w:val="00767751"/>
    <w:rsid w:val="007677C7"/>
    <w:rsid w:val="00767998"/>
    <w:rsid w:val="00767C36"/>
    <w:rsid w:val="00770875"/>
    <w:rsid w:val="007709FE"/>
    <w:rsid w:val="00770B4C"/>
    <w:rsid w:val="00770F30"/>
    <w:rsid w:val="00771076"/>
    <w:rsid w:val="007710E1"/>
    <w:rsid w:val="00771C2D"/>
    <w:rsid w:val="007721C6"/>
    <w:rsid w:val="00772697"/>
    <w:rsid w:val="0077278B"/>
    <w:rsid w:val="00772C50"/>
    <w:rsid w:val="0077377E"/>
    <w:rsid w:val="00773D5D"/>
    <w:rsid w:val="00773E56"/>
    <w:rsid w:val="00774051"/>
    <w:rsid w:val="007743D4"/>
    <w:rsid w:val="007745A1"/>
    <w:rsid w:val="00774CEC"/>
    <w:rsid w:val="00774F92"/>
    <w:rsid w:val="0077510E"/>
    <w:rsid w:val="007757C2"/>
    <w:rsid w:val="007759CF"/>
    <w:rsid w:val="00775C06"/>
    <w:rsid w:val="0077684E"/>
    <w:rsid w:val="00776855"/>
    <w:rsid w:val="00776B03"/>
    <w:rsid w:val="00776E68"/>
    <w:rsid w:val="0077741E"/>
    <w:rsid w:val="0077757D"/>
    <w:rsid w:val="0078006D"/>
    <w:rsid w:val="00780340"/>
    <w:rsid w:val="0078093E"/>
    <w:rsid w:val="00780D30"/>
    <w:rsid w:val="00781A51"/>
    <w:rsid w:val="00781BF3"/>
    <w:rsid w:val="00781D99"/>
    <w:rsid w:val="00781E93"/>
    <w:rsid w:val="00781ECA"/>
    <w:rsid w:val="00781EFC"/>
    <w:rsid w:val="00782881"/>
    <w:rsid w:val="00782A22"/>
    <w:rsid w:val="00782A51"/>
    <w:rsid w:val="00782F02"/>
    <w:rsid w:val="007832BA"/>
    <w:rsid w:val="00783452"/>
    <w:rsid w:val="00784317"/>
    <w:rsid w:val="007847E6"/>
    <w:rsid w:val="007849CC"/>
    <w:rsid w:val="007849DA"/>
    <w:rsid w:val="00784C56"/>
    <w:rsid w:val="007851E5"/>
    <w:rsid w:val="007853E5"/>
    <w:rsid w:val="0078550C"/>
    <w:rsid w:val="0078555D"/>
    <w:rsid w:val="00785CCB"/>
    <w:rsid w:val="00786057"/>
    <w:rsid w:val="007861DD"/>
    <w:rsid w:val="0078626D"/>
    <w:rsid w:val="00786493"/>
    <w:rsid w:val="007865CA"/>
    <w:rsid w:val="00786735"/>
    <w:rsid w:val="00786C07"/>
    <w:rsid w:val="00786FCF"/>
    <w:rsid w:val="007874FC"/>
    <w:rsid w:val="00787581"/>
    <w:rsid w:val="00787702"/>
    <w:rsid w:val="00787748"/>
    <w:rsid w:val="00787B63"/>
    <w:rsid w:val="00787BCE"/>
    <w:rsid w:val="00787C8B"/>
    <w:rsid w:val="00787FD8"/>
    <w:rsid w:val="00790198"/>
    <w:rsid w:val="007907E0"/>
    <w:rsid w:val="00790851"/>
    <w:rsid w:val="00790971"/>
    <w:rsid w:val="00790B10"/>
    <w:rsid w:val="00790B5A"/>
    <w:rsid w:val="00790BF8"/>
    <w:rsid w:val="007914A1"/>
    <w:rsid w:val="00791B34"/>
    <w:rsid w:val="00792053"/>
    <w:rsid w:val="007927CA"/>
    <w:rsid w:val="00793257"/>
    <w:rsid w:val="00793308"/>
    <w:rsid w:val="007933F4"/>
    <w:rsid w:val="00793641"/>
    <w:rsid w:val="00793B2C"/>
    <w:rsid w:val="00793CC7"/>
    <w:rsid w:val="007940EE"/>
    <w:rsid w:val="007941BD"/>
    <w:rsid w:val="007947FB"/>
    <w:rsid w:val="007949A5"/>
    <w:rsid w:val="00794A15"/>
    <w:rsid w:val="00794B23"/>
    <w:rsid w:val="00794C39"/>
    <w:rsid w:val="00794C4C"/>
    <w:rsid w:val="007958A8"/>
    <w:rsid w:val="00795A35"/>
    <w:rsid w:val="00795EA7"/>
    <w:rsid w:val="00796476"/>
    <w:rsid w:val="00796493"/>
    <w:rsid w:val="00796514"/>
    <w:rsid w:val="00796602"/>
    <w:rsid w:val="007966BB"/>
    <w:rsid w:val="007977E5"/>
    <w:rsid w:val="00797EFF"/>
    <w:rsid w:val="007A03B5"/>
    <w:rsid w:val="007A0716"/>
    <w:rsid w:val="007A08BA"/>
    <w:rsid w:val="007A12BE"/>
    <w:rsid w:val="007A17D0"/>
    <w:rsid w:val="007A1A9D"/>
    <w:rsid w:val="007A1E94"/>
    <w:rsid w:val="007A233A"/>
    <w:rsid w:val="007A2559"/>
    <w:rsid w:val="007A26A1"/>
    <w:rsid w:val="007A2CD1"/>
    <w:rsid w:val="007A36DF"/>
    <w:rsid w:val="007A3760"/>
    <w:rsid w:val="007A37A3"/>
    <w:rsid w:val="007A3B44"/>
    <w:rsid w:val="007A3C19"/>
    <w:rsid w:val="007A3FF6"/>
    <w:rsid w:val="007A450C"/>
    <w:rsid w:val="007A48F9"/>
    <w:rsid w:val="007A4B65"/>
    <w:rsid w:val="007A4F3D"/>
    <w:rsid w:val="007A4FA5"/>
    <w:rsid w:val="007A501D"/>
    <w:rsid w:val="007A524B"/>
    <w:rsid w:val="007A53C9"/>
    <w:rsid w:val="007A5530"/>
    <w:rsid w:val="007A580B"/>
    <w:rsid w:val="007A5CFF"/>
    <w:rsid w:val="007A60D7"/>
    <w:rsid w:val="007A66D4"/>
    <w:rsid w:val="007A67F6"/>
    <w:rsid w:val="007A6B94"/>
    <w:rsid w:val="007A7368"/>
    <w:rsid w:val="007A7E1C"/>
    <w:rsid w:val="007B0A58"/>
    <w:rsid w:val="007B16F2"/>
    <w:rsid w:val="007B1E82"/>
    <w:rsid w:val="007B21D9"/>
    <w:rsid w:val="007B27F2"/>
    <w:rsid w:val="007B288C"/>
    <w:rsid w:val="007B2DA1"/>
    <w:rsid w:val="007B2DD4"/>
    <w:rsid w:val="007B3D4C"/>
    <w:rsid w:val="007B3FF2"/>
    <w:rsid w:val="007B482F"/>
    <w:rsid w:val="007B4A8D"/>
    <w:rsid w:val="007B52B4"/>
    <w:rsid w:val="007B5873"/>
    <w:rsid w:val="007B5892"/>
    <w:rsid w:val="007B5C15"/>
    <w:rsid w:val="007B5CD6"/>
    <w:rsid w:val="007B63D1"/>
    <w:rsid w:val="007B6449"/>
    <w:rsid w:val="007B6561"/>
    <w:rsid w:val="007B6D9D"/>
    <w:rsid w:val="007B783B"/>
    <w:rsid w:val="007B79F8"/>
    <w:rsid w:val="007B7A3C"/>
    <w:rsid w:val="007B7CC4"/>
    <w:rsid w:val="007B7EB4"/>
    <w:rsid w:val="007B7F10"/>
    <w:rsid w:val="007C00DB"/>
    <w:rsid w:val="007C06D7"/>
    <w:rsid w:val="007C0EAC"/>
    <w:rsid w:val="007C1192"/>
    <w:rsid w:val="007C1751"/>
    <w:rsid w:val="007C1A55"/>
    <w:rsid w:val="007C2199"/>
    <w:rsid w:val="007C24FA"/>
    <w:rsid w:val="007C26D4"/>
    <w:rsid w:val="007C275F"/>
    <w:rsid w:val="007C2E3E"/>
    <w:rsid w:val="007C35E2"/>
    <w:rsid w:val="007C367F"/>
    <w:rsid w:val="007C36B1"/>
    <w:rsid w:val="007C370A"/>
    <w:rsid w:val="007C379D"/>
    <w:rsid w:val="007C3AB2"/>
    <w:rsid w:val="007C3F9B"/>
    <w:rsid w:val="007C44E8"/>
    <w:rsid w:val="007C45B2"/>
    <w:rsid w:val="007C4688"/>
    <w:rsid w:val="007C4A3B"/>
    <w:rsid w:val="007C4BA2"/>
    <w:rsid w:val="007C4E87"/>
    <w:rsid w:val="007C5418"/>
    <w:rsid w:val="007C569C"/>
    <w:rsid w:val="007C5A02"/>
    <w:rsid w:val="007C5DDD"/>
    <w:rsid w:val="007C62D2"/>
    <w:rsid w:val="007C6BF5"/>
    <w:rsid w:val="007C71DB"/>
    <w:rsid w:val="007C73A6"/>
    <w:rsid w:val="007C73C3"/>
    <w:rsid w:val="007C75C2"/>
    <w:rsid w:val="007C7ACE"/>
    <w:rsid w:val="007C7B83"/>
    <w:rsid w:val="007C7BA6"/>
    <w:rsid w:val="007C7BB1"/>
    <w:rsid w:val="007C7E92"/>
    <w:rsid w:val="007D0461"/>
    <w:rsid w:val="007D2116"/>
    <w:rsid w:val="007D24B2"/>
    <w:rsid w:val="007D2BC8"/>
    <w:rsid w:val="007D2C7B"/>
    <w:rsid w:val="007D3569"/>
    <w:rsid w:val="007D3722"/>
    <w:rsid w:val="007D4261"/>
    <w:rsid w:val="007D4DCE"/>
    <w:rsid w:val="007D4FF6"/>
    <w:rsid w:val="007D51C6"/>
    <w:rsid w:val="007D587A"/>
    <w:rsid w:val="007D5A2C"/>
    <w:rsid w:val="007D5B94"/>
    <w:rsid w:val="007D5BC8"/>
    <w:rsid w:val="007D5C93"/>
    <w:rsid w:val="007D5D4C"/>
    <w:rsid w:val="007D5EC0"/>
    <w:rsid w:val="007D63AD"/>
    <w:rsid w:val="007D66EB"/>
    <w:rsid w:val="007D67F0"/>
    <w:rsid w:val="007D75E3"/>
    <w:rsid w:val="007D7FA4"/>
    <w:rsid w:val="007E0707"/>
    <w:rsid w:val="007E0719"/>
    <w:rsid w:val="007E0B4F"/>
    <w:rsid w:val="007E0C83"/>
    <w:rsid w:val="007E0EA4"/>
    <w:rsid w:val="007E0F3E"/>
    <w:rsid w:val="007E0F9D"/>
    <w:rsid w:val="007E1043"/>
    <w:rsid w:val="007E1073"/>
    <w:rsid w:val="007E137D"/>
    <w:rsid w:val="007E28F2"/>
    <w:rsid w:val="007E2E70"/>
    <w:rsid w:val="007E30EA"/>
    <w:rsid w:val="007E329C"/>
    <w:rsid w:val="007E34C0"/>
    <w:rsid w:val="007E38BD"/>
    <w:rsid w:val="007E3D07"/>
    <w:rsid w:val="007E3DDE"/>
    <w:rsid w:val="007E405F"/>
    <w:rsid w:val="007E491B"/>
    <w:rsid w:val="007E5305"/>
    <w:rsid w:val="007E5716"/>
    <w:rsid w:val="007E5A36"/>
    <w:rsid w:val="007E5A7C"/>
    <w:rsid w:val="007E5F70"/>
    <w:rsid w:val="007E6831"/>
    <w:rsid w:val="007E743B"/>
    <w:rsid w:val="007E762B"/>
    <w:rsid w:val="007E76D3"/>
    <w:rsid w:val="007E787B"/>
    <w:rsid w:val="007E78A1"/>
    <w:rsid w:val="007F003B"/>
    <w:rsid w:val="007F00D3"/>
    <w:rsid w:val="007F06E1"/>
    <w:rsid w:val="007F06F6"/>
    <w:rsid w:val="007F0D15"/>
    <w:rsid w:val="007F10B3"/>
    <w:rsid w:val="007F11AD"/>
    <w:rsid w:val="007F175B"/>
    <w:rsid w:val="007F1D38"/>
    <w:rsid w:val="007F2054"/>
    <w:rsid w:val="007F2520"/>
    <w:rsid w:val="007F272E"/>
    <w:rsid w:val="007F281C"/>
    <w:rsid w:val="007F2C7E"/>
    <w:rsid w:val="007F2EB6"/>
    <w:rsid w:val="007F33E5"/>
    <w:rsid w:val="007F432A"/>
    <w:rsid w:val="007F4846"/>
    <w:rsid w:val="007F4D7E"/>
    <w:rsid w:val="007F4EEA"/>
    <w:rsid w:val="007F5171"/>
    <w:rsid w:val="007F5A52"/>
    <w:rsid w:val="007F5D6D"/>
    <w:rsid w:val="007F5E98"/>
    <w:rsid w:val="007F6AA6"/>
    <w:rsid w:val="007F6C9F"/>
    <w:rsid w:val="007F7586"/>
    <w:rsid w:val="007F7742"/>
    <w:rsid w:val="007F7C80"/>
    <w:rsid w:val="00800060"/>
    <w:rsid w:val="00800543"/>
    <w:rsid w:val="008009F5"/>
    <w:rsid w:val="00800D29"/>
    <w:rsid w:val="00801614"/>
    <w:rsid w:val="008017F4"/>
    <w:rsid w:val="008019E5"/>
    <w:rsid w:val="00801C89"/>
    <w:rsid w:val="00801DF7"/>
    <w:rsid w:val="0080237E"/>
    <w:rsid w:val="008029AB"/>
    <w:rsid w:val="00802F59"/>
    <w:rsid w:val="00803351"/>
    <w:rsid w:val="00803914"/>
    <w:rsid w:val="00803923"/>
    <w:rsid w:val="00803BF6"/>
    <w:rsid w:val="00803FD6"/>
    <w:rsid w:val="00804BF4"/>
    <w:rsid w:val="00804D25"/>
    <w:rsid w:val="00804FB6"/>
    <w:rsid w:val="00805198"/>
    <w:rsid w:val="00805950"/>
    <w:rsid w:val="00805AED"/>
    <w:rsid w:val="00805CD4"/>
    <w:rsid w:val="00805D17"/>
    <w:rsid w:val="00806156"/>
    <w:rsid w:val="00806652"/>
    <w:rsid w:val="00806925"/>
    <w:rsid w:val="00806B96"/>
    <w:rsid w:val="008075AD"/>
    <w:rsid w:val="00807966"/>
    <w:rsid w:val="00807A88"/>
    <w:rsid w:val="00810013"/>
    <w:rsid w:val="008104CF"/>
    <w:rsid w:val="00810882"/>
    <w:rsid w:val="00810B3F"/>
    <w:rsid w:val="00810FF7"/>
    <w:rsid w:val="0081158C"/>
    <w:rsid w:val="008118E2"/>
    <w:rsid w:val="0081199E"/>
    <w:rsid w:val="008119A3"/>
    <w:rsid w:val="00811AD3"/>
    <w:rsid w:val="00811C6F"/>
    <w:rsid w:val="00811DBA"/>
    <w:rsid w:val="00811F39"/>
    <w:rsid w:val="008121DB"/>
    <w:rsid w:val="0081226D"/>
    <w:rsid w:val="00812BDB"/>
    <w:rsid w:val="00812E65"/>
    <w:rsid w:val="0081310E"/>
    <w:rsid w:val="00813C27"/>
    <w:rsid w:val="00813C36"/>
    <w:rsid w:val="00813C6C"/>
    <w:rsid w:val="00813F7D"/>
    <w:rsid w:val="00814860"/>
    <w:rsid w:val="0081490E"/>
    <w:rsid w:val="00814C61"/>
    <w:rsid w:val="00814C6D"/>
    <w:rsid w:val="00814FD3"/>
    <w:rsid w:val="0081513E"/>
    <w:rsid w:val="00815756"/>
    <w:rsid w:val="00815DFF"/>
    <w:rsid w:val="00815F94"/>
    <w:rsid w:val="00815FCF"/>
    <w:rsid w:val="0081601D"/>
    <w:rsid w:val="008167CE"/>
    <w:rsid w:val="008168E5"/>
    <w:rsid w:val="00816CA3"/>
    <w:rsid w:val="0081720A"/>
    <w:rsid w:val="00817607"/>
    <w:rsid w:val="00817909"/>
    <w:rsid w:val="00817924"/>
    <w:rsid w:val="00817D56"/>
    <w:rsid w:val="00817EC7"/>
    <w:rsid w:val="008204CE"/>
    <w:rsid w:val="008204E3"/>
    <w:rsid w:val="0082076F"/>
    <w:rsid w:val="00820989"/>
    <w:rsid w:val="008209B1"/>
    <w:rsid w:val="00820C82"/>
    <w:rsid w:val="00820CD3"/>
    <w:rsid w:val="00820DD3"/>
    <w:rsid w:val="00820FD2"/>
    <w:rsid w:val="008211A7"/>
    <w:rsid w:val="008213A0"/>
    <w:rsid w:val="00821A04"/>
    <w:rsid w:val="00821A65"/>
    <w:rsid w:val="00821DF3"/>
    <w:rsid w:val="008220CF"/>
    <w:rsid w:val="0082215F"/>
    <w:rsid w:val="008221B0"/>
    <w:rsid w:val="0082318E"/>
    <w:rsid w:val="008231DC"/>
    <w:rsid w:val="00823792"/>
    <w:rsid w:val="00823833"/>
    <w:rsid w:val="0082399E"/>
    <w:rsid w:val="00823A2B"/>
    <w:rsid w:val="0082488E"/>
    <w:rsid w:val="00824C7E"/>
    <w:rsid w:val="00824DB9"/>
    <w:rsid w:val="00824F47"/>
    <w:rsid w:val="0082504B"/>
    <w:rsid w:val="00825149"/>
    <w:rsid w:val="00825514"/>
    <w:rsid w:val="0082681A"/>
    <w:rsid w:val="008268EF"/>
    <w:rsid w:val="00826CB7"/>
    <w:rsid w:val="00827116"/>
    <w:rsid w:val="0082712C"/>
    <w:rsid w:val="0082713F"/>
    <w:rsid w:val="00830C37"/>
    <w:rsid w:val="00830DD3"/>
    <w:rsid w:val="00830E72"/>
    <w:rsid w:val="00831742"/>
    <w:rsid w:val="00831ADF"/>
    <w:rsid w:val="00831AF6"/>
    <w:rsid w:val="00831D21"/>
    <w:rsid w:val="00831EA1"/>
    <w:rsid w:val="00832494"/>
    <w:rsid w:val="00832574"/>
    <w:rsid w:val="008335F0"/>
    <w:rsid w:val="00833C8D"/>
    <w:rsid w:val="00833DA3"/>
    <w:rsid w:val="00833F32"/>
    <w:rsid w:val="0083401F"/>
    <w:rsid w:val="0083404A"/>
    <w:rsid w:val="008343EA"/>
    <w:rsid w:val="00834490"/>
    <w:rsid w:val="00834A5B"/>
    <w:rsid w:val="00834ACE"/>
    <w:rsid w:val="00834CE7"/>
    <w:rsid w:val="0083502F"/>
    <w:rsid w:val="00835907"/>
    <w:rsid w:val="00835AE2"/>
    <w:rsid w:val="00836F30"/>
    <w:rsid w:val="00837080"/>
    <w:rsid w:val="00837EF0"/>
    <w:rsid w:val="008401AD"/>
    <w:rsid w:val="00840266"/>
    <w:rsid w:val="008402B8"/>
    <w:rsid w:val="0084050A"/>
    <w:rsid w:val="00840A69"/>
    <w:rsid w:val="00841276"/>
    <w:rsid w:val="00841703"/>
    <w:rsid w:val="0084174E"/>
    <w:rsid w:val="00841F73"/>
    <w:rsid w:val="008424AB"/>
    <w:rsid w:val="00842E93"/>
    <w:rsid w:val="00842F5A"/>
    <w:rsid w:val="008432AC"/>
    <w:rsid w:val="008434AA"/>
    <w:rsid w:val="00843749"/>
    <w:rsid w:val="00843AD2"/>
    <w:rsid w:val="008443FA"/>
    <w:rsid w:val="00844494"/>
    <w:rsid w:val="00844568"/>
    <w:rsid w:val="008446FB"/>
    <w:rsid w:val="008449DB"/>
    <w:rsid w:val="00844CAD"/>
    <w:rsid w:val="00844E80"/>
    <w:rsid w:val="0084539F"/>
    <w:rsid w:val="008456C5"/>
    <w:rsid w:val="0084577D"/>
    <w:rsid w:val="00845944"/>
    <w:rsid w:val="008467C2"/>
    <w:rsid w:val="00846AAE"/>
    <w:rsid w:val="00847004"/>
    <w:rsid w:val="008474E0"/>
    <w:rsid w:val="0085021D"/>
    <w:rsid w:val="00850287"/>
    <w:rsid w:val="00850329"/>
    <w:rsid w:val="00850804"/>
    <w:rsid w:val="008511C9"/>
    <w:rsid w:val="008513E3"/>
    <w:rsid w:val="0085147A"/>
    <w:rsid w:val="00851513"/>
    <w:rsid w:val="0085156F"/>
    <w:rsid w:val="00851611"/>
    <w:rsid w:val="0085163B"/>
    <w:rsid w:val="008516B0"/>
    <w:rsid w:val="00851899"/>
    <w:rsid w:val="00851E37"/>
    <w:rsid w:val="008524EB"/>
    <w:rsid w:val="0085287A"/>
    <w:rsid w:val="00852C7F"/>
    <w:rsid w:val="00852F24"/>
    <w:rsid w:val="00853274"/>
    <w:rsid w:val="008539C5"/>
    <w:rsid w:val="00854ACE"/>
    <w:rsid w:val="00854F0C"/>
    <w:rsid w:val="008555A3"/>
    <w:rsid w:val="008556D5"/>
    <w:rsid w:val="008556EF"/>
    <w:rsid w:val="00855839"/>
    <w:rsid w:val="00855A5C"/>
    <w:rsid w:val="00855B22"/>
    <w:rsid w:val="00855E35"/>
    <w:rsid w:val="00855E41"/>
    <w:rsid w:val="00855F54"/>
    <w:rsid w:val="0085629A"/>
    <w:rsid w:val="0085676F"/>
    <w:rsid w:val="008571FA"/>
    <w:rsid w:val="008576B3"/>
    <w:rsid w:val="00857813"/>
    <w:rsid w:val="0085789E"/>
    <w:rsid w:val="00857BC4"/>
    <w:rsid w:val="00857F5E"/>
    <w:rsid w:val="00857FBF"/>
    <w:rsid w:val="0086025C"/>
    <w:rsid w:val="0086046B"/>
    <w:rsid w:val="00860510"/>
    <w:rsid w:val="00860C4E"/>
    <w:rsid w:val="00861078"/>
    <w:rsid w:val="0086115C"/>
    <w:rsid w:val="00861230"/>
    <w:rsid w:val="00861887"/>
    <w:rsid w:val="008621FE"/>
    <w:rsid w:val="0086247F"/>
    <w:rsid w:val="008624EB"/>
    <w:rsid w:val="008627B1"/>
    <w:rsid w:val="00862835"/>
    <w:rsid w:val="008629A6"/>
    <w:rsid w:val="00862C06"/>
    <w:rsid w:val="00863721"/>
    <w:rsid w:val="008637EA"/>
    <w:rsid w:val="00863C4E"/>
    <w:rsid w:val="00863EEA"/>
    <w:rsid w:val="0086433C"/>
    <w:rsid w:val="0086452D"/>
    <w:rsid w:val="008645F5"/>
    <w:rsid w:val="008646EF"/>
    <w:rsid w:val="00864867"/>
    <w:rsid w:val="00864E33"/>
    <w:rsid w:val="008651CB"/>
    <w:rsid w:val="00865815"/>
    <w:rsid w:val="00865BE7"/>
    <w:rsid w:val="00865C87"/>
    <w:rsid w:val="00865ED6"/>
    <w:rsid w:val="0086661E"/>
    <w:rsid w:val="00866D60"/>
    <w:rsid w:val="008672B3"/>
    <w:rsid w:val="00867BBA"/>
    <w:rsid w:val="00867D59"/>
    <w:rsid w:val="00870167"/>
    <w:rsid w:val="00870F6B"/>
    <w:rsid w:val="00870F70"/>
    <w:rsid w:val="008712A2"/>
    <w:rsid w:val="0087197D"/>
    <w:rsid w:val="00871C1C"/>
    <w:rsid w:val="00871DBC"/>
    <w:rsid w:val="00871F19"/>
    <w:rsid w:val="00872335"/>
    <w:rsid w:val="00872503"/>
    <w:rsid w:val="008725CE"/>
    <w:rsid w:val="00872751"/>
    <w:rsid w:val="0087388D"/>
    <w:rsid w:val="008743A7"/>
    <w:rsid w:val="00874836"/>
    <w:rsid w:val="00874D49"/>
    <w:rsid w:val="0087522A"/>
    <w:rsid w:val="00875972"/>
    <w:rsid w:val="00875F7C"/>
    <w:rsid w:val="00875FC6"/>
    <w:rsid w:val="008765ED"/>
    <w:rsid w:val="0087686E"/>
    <w:rsid w:val="00876BBC"/>
    <w:rsid w:val="00876C3D"/>
    <w:rsid w:val="00877421"/>
    <w:rsid w:val="00877F22"/>
    <w:rsid w:val="00877F7B"/>
    <w:rsid w:val="008804BA"/>
    <w:rsid w:val="00880739"/>
    <w:rsid w:val="008809AE"/>
    <w:rsid w:val="00880A79"/>
    <w:rsid w:val="00880AC9"/>
    <w:rsid w:val="00881103"/>
    <w:rsid w:val="00881689"/>
    <w:rsid w:val="00881722"/>
    <w:rsid w:val="00881806"/>
    <w:rsid w:val="00881828"/>
    <w:rsid w:val="008819A1"/>
    <w:rsid w:val="008827C4"/>
    <w:rsid w:val="00882C31"/>
    <w:rsid w:val="00882E06"/>
    <w:rsid w:val="00882E72"/>
    <w:rsid w:val="008831F8"/>
    <w:rsid w:val="008832FF"/>
    <w:rsid w:val="0088369A"/>
    <w:rsid w:val="008839BE"/>
    <w:rsid w:val="008839E7"/>
    <w:rsid w:val="00883D37"/>
    <w:rsid w:val="00883E28"/>
    <w:rsid w:val="008840A5"/>
    <w:rsid w:val="00884203"/>
    <w:rsid w:val="00884AAF"/>
    <w:rsid w:val="00884B10"/>
    <w:rsid w:val="0088561F"/>
    <w:rsid w:val="008860A5"/>
    <w:rsid w:val="00886488"/>
    <w:rsid w:val="00886649"/>
    <w:rsid w:val="0088666B"/>
    <w:rsid w:val="00886781"/>
    <w:rsid w:val="00886847"/>
    <w:rsid w:val="008869EB"/>
    <w:rsid w:val="00886E2E"/>
    <w:rsid w:val="0088733E"/>
    <w:rsid w:val="00887689"/>
    <w:rsid w:val="008908F7"/>
    <w:rsid w:val="0089154A"/>
    <w:rsid w:val="00891CAB"/>
    <w:rsid w:val="00891DB5"/>
    <w:rsid w:val="00892D95"/>
    <w:rsid w:val="00892DD2"/>
    <w:rsid w:val="00892E19"/>
    <w:rsid w:val="008930A1"/>
    <w:rsid w:val="0089325B"/>
    <w:rsid w:val="00893674"/>
    <w:rsid w:val="008936F9"/>
    <w:rsid w:val="00893709"/>
    <w:rsid w:val="00893C3C"/>
    <w:rsid w:val="00893DD4"/>
    <w:rsid w:val="0089451C"/>
    <w:rsid w:val="00894628"/>
    <w:rsid w:val="00894A4B"/>
    <w:rsid w:val="00895353"/>
    <w:rsid w:val="008954D0"/>
    <w:rsid w:val="00895BE5"/>
    <w:rsid w:val="00896240"/>
    <w:rsid w:val="0089673C"/>
    <w:rsid w:val="008969F5"/>
    <w:rsid w:val="008974CF"/>
    <w:rsid w:val="00897586"/>
    <w:rsid w:val="008977B8"/>
    <w:rsid w:val="00897AE5"/>
    <w:rsid w:val="00897C32"/>
    <w:rsid w:val="008A0158"/>
    <w:rsid w:val="008A088C"/>
    <w:rsid w:val="008A0ECB"/>
    <w:rsid w:val="008A1342"/>
    <w:rsid w:val="008A1459"/>
    <w:rsid w:val="008A16A0"/>
    <w:rsid w:val="008A184A"/>
    <w:rsid w:val="008A1C03"/>
    <w:rsid w:val="008A1C7F"/>
    <w:rsid w:val="008A1C98"/>
    <w:rsid w:val="008A1FA4"/>
    <w:rsid w:val="008A20B6"/>
    <w:rsid w:val="008A2969"/>
    <w:rsid w:val="008A2BC2"/>
    <w:rsid w:val="008A2C56"/>
    <w:rsid w:val="008A2CC8"/>
    <w:rsid w:val="008A2D40"/>
    <w:rsid w:val="008A31FC"/>
    <w:rsid w:val="008A322C"/>
    <w:rsid w:val="008A3E37"/>
    <w:rsid w:val="008A3E8C"/>
    <w:rsid w:val="008A417C"/>
    <w:rsid w:val="008A4276"/>
    <w:rsid w:val="008A4AF8"/>
    <w:rsid w:val="008A4C55"/>
    <w:rsid w:val="008A4D41"/>
    <w:rsid w:val="008A51C4"/>
    <w:rsid w:val="008A55E0"/>
    <w:rsid w:val="008A5C6D"/>
    <w:rsid w:val="008A5DEC"/>
    <w:rsid w:val="008A5E72"/>
    <w:rsid w:val="008A5EA4"/>
    <w:rsid w:val="008A5F58"/>
    <w:rsid w:val="008A6BA3"/>
    <w:rsid w:val="008A71E9"/>
    <w:rsid w:val="008A754C"/>
    <w:rsid w:val="008A7581"/>
    <w:rsid w:val="008A77C1"/>
    <w:rsid w:val="008A7A90"/>
    <w:rsid w:val="008B02FB"/>
    <w:rsid w:val="008B0356"/>
    <w:rsid w:val="008B03B3"/>
    <w:rsid w:val="008B05B0"/>
    <w:rsid w:val="008B0791"/>
    <w:rsid w:val="008B1C2B"/>
    <w:rsid w:val="008B26B8"/>
    <w:rsid w:val="008B2751"/>
    <w:rsid w:val="008B2E3E"/>
    <w:rsid w:val="008B2EF1"/>
    <w:rsid w:val="008B30D6"/>
    <w:rsid w:val="008B3A6F"/>
    <w:rsid w:val="008B4639"/>
    <w:rsid w:val="008B4A67"/>
    <w:rsid w:val="008B4CB7"/>
    <w:rsid w:val="008B4D06"/>
    <w:rsid w:val="008B4E1D"/>
    <w:rsid w:val="008B4EA7"/>
    <w:rsid w:val="008B524D"/>
    <w:rsid w:val="008B5331"/>
    <w:rsid w:val="008B58D5"/>
    <w:rsid w:val="008B5AA7"/>
    <w:rsid w:val="008B5F25"/>
    <w:rsid w:val="008B5FF7"/>
    <w:rsid w:val="008B64DF"/>
    <w:rsid w:val="008B6725"/>
    <w:rsid w:val="008B6A65"/>
    <w:rsid w:val="008B6AB6"/>
    <w:rsid w:val="008B6AD3"/>
    <w:rsid w:val="008B6B23"/>
    <w:rsid w:val="008B6C34"/>
    <w:rsid w:val="008B7402"/>
    <w:rsid w:val="008B799B"/>
    <w:rsid w:val="008B7C22"/>
    <w:rsid w:val="008B7CE6"/>
    <w:rsid w:val="008B7DC1"/>
    <w:rsid w:val="008B7FCC"/>
    <w:rsid w:val="008C09D1"/>
    <w:rsid w:val="008C13A4"/>
    <w:rsid w:val="008C14D9"/>
    <w:rsid w:val="008C1569"/>
    <w:rsid w:val="008C17B5"/>
    <w:rsid w:val="008C199D"/>
    <w:rsid w:val="008C1BF9"/>
    <w:rsid w:val="008C1C17"/>
    <w:rsid w:val="008C1C20"/>
    <w:rsid w:val="008C20AC"/>
    <w:rsid w:val="008C2F8D"/>
    <w:rsid w:val="008C316C"/>
    <w:rsid w:val="008C36AB"/>
    <w:rsid w:val="008C3755"/>
    <w:rsid w:val="008C3895"/>
    <w:rsid w:val="008C3D60"/>
    <w:rsid w:val="008C3DA1"/>
    <w:rsid w:val="008C4761"/>
    <w:rsid w:val="008C4DA0"/>
    <w:rsid w:val="008C50EC"/>
    <w:rsid w:val="008C52F9"/>
    <w:rsid w:val="008C54C4"/>
    <w:rsid w:val="008C5582"/>
    <w:rsid w:val="008C5691"/>
    <w:rsid w:val="008C5E2C"/>
    <w:rsid w:val="008C5E99"/>
    <w:rsid w:val="008C5F66"/>
    <w:rsid w:val="008C601D"/>
    <w:rsid w:val="008C646B"/>
    <w:rsid w:val="008C684D"/>
    <w:rsid w:val="008C6880"/>
    <w:rsid w:val="008C68ED"/>
    <w:rsid w:val="008C6982"/>
    <w:rsid w:val="008C6A4E"/>
    <w:rsid w:val="008C6B9B"/>
    <w:rsid w:val="008C70C3"/>
    <w:rsid w:val="008C74CE"/>
    <w:rsid w:val="008C797C"/>
    <w:rsid w:val="008C7BA7"/>
    <w:rsid w:val="008C7F99"/>
    <w:rsid w:val="008D0755"/>
    <w:rsid w:val="008D0A6C"/>
    <w:rsid w:val="008D0F39"/>
    <w:rsid w:val="008D118D"/>
    <w:rsid w:val="008D15FF"/>
    <w:rsid w:val="008D17E9"/>
    <w:rsid w:val="008D1C16"/>
    <w:rsid w:val="008D1C68"/>
    <w:rsid w:val="008D1C8A"/>
    <w:rsid w:val="008D20F5"/>
    <w:rsid w:val="008D21C5"/>
    <w:rsid w:val="008D21D0"/>
    <w:rsid w:val="008D21F1"/>
    <w:rsid w:val="008D22F1"/>
    <w:rsid w:val="008D2596"/>
    <w:rsid w:val="008D25B2"/>
    <w:rsid w:val="008D2831"/>
    <w:rsid w:val="008D284D"/>
    <w:rsid w:val="008D2BDD"/>
    <w:rsid w:val="008D3319"/>
    <w:rsid w:val="008D3A4B"/>
    <w:rsid w:val="008D3D55"/>
    <w:rsid w:val="008D4224"/>
    <w:rsid w:val="008D439A"/>
    <w:rsid w:val="008D4616"/>
    <w:rsid w:val="008D48FE"/>
    <w:rsid w:val="008D4DF1"/>
    <w:rsid w:val="008D537F"/>
    <w:rsid w:val="008D57B1"/>
    <w:rsid w:val="008D5DD7"/>
    <w:rsid w:val="008D643A"/>
    <w:rsid w:val="008D6534"/>
    <w:rsid w:val="008D69DA"/>
    <w:rsid w:val="008D6EEE"/>
    <w:rsid w:val="008D726F"/>
    <w:rsid w:val="008E01B9"/>
    <w:rsid w:val="008E1D31"/>
    <w:rsid w:val="008E1D83"/>
    <w:rsid w:val="008E1E52"/>
    <w:rsid w:val="008E20C8"/>
    <w:rsid w:val="008E258A"/>
    <w:rsid w:val="008E26B6"/>
    <w:rsid w:val="008E2D21"/>
    <w:rsid w:val="008E2F85"/>
    <w:rsid w:val="008E3022"/>
    <w:rsid w:val="008E35DF"/>
    <w:rsid w:val="008E38CB"/>
    <w:rsid w:val="008E3C4D"/>
    <w:rsid w:val="008E3CD7"/>
    <w:rsid w:val="008E410F"/>
    <w:rsid w:val="008E4CF8"/>
    <w:rsid w:val="008E51DF"/>
    <w:rsid w:val="008E524D"/>
    <w:rsid w:val="008E5B58"/>
    <w:rsid w:val="008E5D89"/>
    <w:rsid w:val="008E5E4C"/>
    <w:rsid w:val="008E6084"/>
    <w:rsid w:val="008E635E"/>
    <w:rsid w:val="008E6B21"/>
    <w:rsid w:val="008E6C30"/>
    <w:rsid w:val="008E6EB7"/>
    <w:rsid w:val="008E6F1F"/>
    <w:rsid w:val="008E714E"/>
    <w:rsid w:val="008E71EC"/>
    <w:rsid w:val="008E72C1"/>
    <w:rsid w:val="008E756B"/>
    <w:rsid w:val="008E762A"/>
    <w:rsid w:val="008E7ABE"/>
    <w:rsid w:val="008E7D8D"/>
    <w:rsid w:val="008F01B4"/>
    <w:rsid w:val="008F0A36"/>
    <w:rsid w:val="008F0BFD"/>
    <w:rsid w:val="008F19E3"/>
    <w:rsid w:val="008F1A99"/>
    <w:rsid w:val="008F25D4"/>
    <w:rsid w:val="008F266A"/>
    <w:rsid w:val="008F29FD"/>
    <w:rsid w:val="008F2EB6"/>
    <w:rsid w:val="008F39EE"/>
    <w:rsid w:val="008F4972"/>
    <w:rsid w:val="008F4E66"/>
    <w:rsid w:val="008F517B"/>
    <w:rsid w:val="008F556D"/>
    <w:rsid w:val="008F58F2"/>
    <w:rsid w:val="008F62A8"/>
    <w:rsid w:val="008F65C7"/>
    <w:rsid w:val="008F6667"/>
    <w:rsid w:val="008F667C"/>
    <w:rsid w:val="008F67BD"/>
    <w:rsid w:val="008F684D"/>
    <w:rsid w:val="008F68D2"/>
    <w:rsid w:val="008F72D4"/>
    <w:rsid w:val="008F7990"/>
    <w:rsid w:val="008F7C97"/>
    <w:rsid w:val="0090059F"/>
    <w:rsid w:val="009006BE"/>
    <w:rsid w:val="00900793"/>
    <w:rsid w:val="00901418"/>
    <w:rsid w:val="00901861"/>
    <w:rsid w:val="0090221C"/>
    <w:rsid w:val="009025F5"/>
    <w:rsid w:val="00902DCB"/>
    <w:rsid w:val="00903392"/>
    <w:rsid w:val="009038A6"/>
    <w:rsid w:val="009042F9"/>
    <w:rsid w:val="009045E4"/>
    <w:rsid w:val="00904615"/>
    <w:rsid w:val="00904777"/>
    <w:rsid w:val="00904830"/>
    <w:rsid w:val="00904A26"/>
    <w:rsid w:val="00904AD1"/>
    <w:rsid w:val="00904BDB"/>
    <w:rsid w:val="00905634"/>
    <w:rsid w:val="00905C89"/>
    <w:rsid w:val="00905CE3"/>
    <w:rsid w:val="0090657B"/>
    <w:rsid w:val="00906894"/>
    <w:rsid w:val="00906917"/>
    <w:rsid w:val="00906B8A"/>
    <w:rsid w:val="0090767A"/>
    <w:rsid w:val="009104CD"/>
    <w:rsid w:val="00910742"/>
    <w:rsid w:val="00910DE9"/>
    <w:rsid w:val="009110A2"/>
    <w:rsid w:val="00911AB2"/>
    <w:rsid w:val="009123E4"/>
    <w:rsid w:val="00912552"/>
    <w:rsid w:val="00912A9F"/>
    <w:rsid w:val="00912C5A"/>
    <w:rsid w:val="00912F79"/>
    <w:rsid w:val="009135D8"/>
    <w:rsid w:val="009137EF"/>
    <w:rsid w:val="00913869"/>
    <w:rsid w:val="00913A2A"/>
    <w:rsid w:val="00913A34"/>
    <w:rsid w:val="00913AAB"/>
    <w:rsid w:val="00913BD3"/>
    <w:rsid w:val="00913D77"/>
    <w:rsid w:val="00913E26"/>
    <w:rsid w:val="00914452"/>
    <w:rsid w:val="00914585"/>
    <w:rsid w:val="009147D8"/>
    <w:rsid w:val="0091481C"/>
    <w:rsid w:val="00914A58"/>
    <w:rsid w:val="00914A64"/>
    <w:rsid w:val="00914EDB"/>
    <w:rsid w:val="00915746"/>
    <w:rsid w:val="00915A47"/>
    <w:rsid w:val="00915AF1"/>
    <w:rsid w:val="009166FD"/>
    <w:rsid w:val="00916824"/>
    <w:rsid w:val="00916B1E"/>
    <w:rsid w:val="00916D26"/>
    <w:rsid w:val="00917206"/>
    <w:rsid w:val="00917275"/>
    <w:rsid w:val="00920623"/>
    <w:rsid w:val="009209D5"/>
    <w:rsid w:val="00920B48"/>
    <w:rsid w:val="0092133C"/>
    <w:rsid w:val="0092153E"/>
    <w:rsid w:val="0092165A"/>
    <w:rsid w:val="00921A6D"/>
    <w:rsid w:val="00922194"/>
    <w:rsid w:val="0092255C"/>
    <w:rsid w:val="009225DA"/>
    <w:rsid w:val="00922621"/>
    <w:rsid w:val="00922B8B"/>
    <w:rsid w:val="0092315D"/>
    <w:rsid w:val="00923271"/>
    <w:rsid w:val="0092381A"/>
    <w:rsid w:val="00924313"/>
    <w:rsid w:val="00924691"/>
    <w:rsid w:val="00924726"/>
    <w:rsid w:val="00924970"/>
    <w:rsid w:val="00924CD7"/>
    <w:rsid w:val="00924D66"/>
    <w:rsid w:val="0092587E"/>
    <w:rsid w:val="00926183"/>
    <w:rsid w:val="00926359"/>
    <w:rsid w:val="0092641C"/>
    <w:rsid w:val="009266F7"/>
    <w:rsid w:val="00926822"/>
    <w:rsid w:val="00926925"/>
    <w:rsid w:val="009270BC"/>
    <w:rsid w:val="00927546"/>
    <w:rsid w:val="00927EFE"/>
    <w:rsid w:val="009300A2"/>
    <w:rsid w:val="00930123"/>
    <w:rsid w:val="00930AD1"/>
    <w:rsid w:val="00930E4F"/>
    <w:rsid w:val="00930E70"/>
    <w:rsid w:val="00930FDF"/>
    <w:rsid w:val="009312FD"/>
    <w:rsid w:val="00931666"/>
    <w:rsid w:val="0093193F"/>
    <w:rsid w:val="00931A0D"/>
    <w:rsid w:val="00931ADF"/>
    <w:rsid w:val="00931AE4"/>
    <w:rsid w:val="00931F8E"/>
    <w:rsid w:val="00932277"/>
    <w:rsid w:val="00932464"/>
    <w:rsid w:val="00932498"/>
    <w:rsid w:val="00933890"/>
    <w:rsid w:val="00933FAF"/>
    <w:rsid w:val="009340A3"/>
    <w:rsid w:val="0093446A"/>
    <w:rsid w:val="0093489F"/>
    <w:rsid w:val="009348CB"/>
    <w:rsid w:val="009351E4"/>
    <w:rsid w:val="00935218"/>
    <w:rsid w:val="009352B5"/>
    <w:rsid w:val="009353F5"/>
    <w:rsid w:val="00935BDF"/>
    <w:rsid w:val="0093609A"/>
    <w:rsid w:val="009360F2"/>
    <w:rsid w:val="009364AB"/>
    <w:rsid w:val="00936610"/>
    <w:rsid w:val="00936713"/>
    <w:rsid w:val="00936C29"/>
    <w:rsid w:val="00936D64"/>
    <w:rsid w:val="00936DB1"/>
    <w:rsid w:val="00936FBB"/>
    <w:rsid w:val="00937543"/>
    <w:rsid w:val="00937F2C"/>
    <w:rsid w:val="009401A8"/>
    <w:rsid w:val="00940415"/>
    <w:rsid w:val="00940420"/>
    <w:rsid w:val="00940C2D"/>
    <w:rsid w:val="0094101E"/>
    <w:rsid w:val="00941440"/>
    <w:rsid w:val="00941F86"/>
    <w:rsid w:val="009420B7"/>
    <w:rsid w:val="00942BF1"/>
    <w:rsid w:val="00942DAC"/>
    <w:rsid w:val="00943597"/>
    <w:rsid w:val="00943AE2"/>
    <w:rsid w:val="00943E03"/>
    <w:rsid w:val="00943F3F"/>
    <w:rsid w:val="00943F5C"/>
    <w:rsid w:val="009443A6"/>
    <w:rsid w:val="00944574"/>
    <w:rsid w:val="0094499E"/>
    <w:rsid w:val="00945171"/>
    <w:rsid w:val="009452C8"/>
    <w:rsid w:val="009458AE"/>
    <w:rsid w:val="00945BF8"/>
    <w:rsid w:val="00945D04"/>
    <w:rsid w:val="009460DB"/>
    <w:rsid w:val="0094612B"/>
    <w:rsid w:val="009462D8"/>
    <w:rsid w:val="009463DB"/>
    <w:rsid w:val="009467EF"/>
    <w:rsid w:val="00946982"/>
    <w:rsid w:val="00946EAF"/>
    <w:rsid w:val="00946FAA"/>
    <w:rsid w:val="00947822"/>
    <w:rsid w:val="009501C0"/>
    <w:rsid w:val="00950436"/>
    <w:rsid w:val="00950E8D"/>
    <w:rsid w:val="0095120A"/>
    <w:rsid w:val="009518E9"/>
    <w:rsid w:val="0095234E"/>
    <w:rsid w:val="009528BA"/>
    <w:rsid w:val="00952AF0"/>
    <w:rsid w:val="00952E88"/>
    <w:rsid w:val="009534AB"/>
    <w:rsid w:val="00953CF7"/>
    <w:rsid w:val="00953E46"/>
    <w:rsid w:val="00953F9C"/>
    <w:rsid w:val="009549D9"/>
    <w:rsid w:val="00955162"/>
    <w:rsid w:val="00955513"/>
    <w:rsid w:val="0095561A"/>
    <w:rsid w:val="00955C7C"/>
    <w:rsid w:val="009563B0"/>
    <w:rsid w:val="0095646E"/>
    <w:rsid w:val="00956DED"/>
    <w:rsid w:val="00957223"/>
    <w:rsid w:val="0095736C"/>
    <w:rsid w:val="00957681"/>
    <w:rsid w:val="00957A48"/>
    <w:rsid w:val="00957B0C"/>
    <w:rsid w:val="00957B7A"/>
    <w:rsid w:val="00957C1E"/>
    <w:rsid w:val="00957CF4"/>
    <w:rsid w:val="00957F9D"/>
    <w:rsid w:val="009602EB"/>
    <w:rsid w:val="0096065A"/>
    <w:rsid w:val="00960874"/>
    <w:rsid w:val="00960A8C"/>
    <w:rsid w:val="00960CC2"/>
    <w:rsid w:val="009612CF"/>
    <w:rsid w:val="0096139E"/>
    <w:rsid w:val="00961B47"/>
    <w:rsid w:val="00961C99"/>
    <w:rsid w:val="00961F5E"/>
    <w:rsid w:val="00962455"/>
    <w:rsid w:val="0096269F"/>
    <w:rsid w:val="0096277F"/>
    <w:rsid w:val="00963230"/>
    <w:rsid w:val="009637E8"/>
    <w:rsid w:val="0096423E"/>
    <w:rsid w:val="009645A2"/>
    <w:rsid w:val="0096481C"/>
    <w:rsid w:val="00964D73"/>
    <w:rsid w:val="00964E15"/>
    <w:rsid w:val="00964EC8"/>
    <w:rsid w:val="009652D8"/>
    <w:rsid w:val="009655FE"/>
    <w:rsid w:val="009656AA"/>
    <w:rsid w:val="00965815"/>
    <w:rsid w:val="00965C6F"/>
    <w:rsid w:val="0096660C"/>
    <w:rsid w:val="00966ACF"/>
    <w:rsid w:val="00966BEA"/>
    <w:rsid w:val="00966C65"/>
    <w:rsid w:val="009673C1"/>
    <w:rsid w:val="00967563"/>
    <w:rsid w:val="009676AD"/>
    <w:rsid w:val="00967CBB"/>
    <w:rsid w:val="00967DC1"/>
    <w:rsid w:val="00967DDE"/>
    <w:rsid w:val="009701A1"/>
    <w:rsid w:val="009703D0"/>
    <w:rsid w:val="009707F6"/>
    <w:rsid w:val="00970962"/>
    <w:rsid w:val="009709AB"/>
    <w:rsid w:val="009709EF"/>
    <w:rsid w:val="00970BCB"/>
    <w:rsid w:val="00970E00"/>
    <w:rsid w:val="00971097"/>
    <w:rsid w:val="00971315"/>
    <w:rsid w:val="0097162A"/>
    <w:rsid w:val="0097191C"/>
    <w:rsid w:val="00971C15"/>
    <w:rsid w:val="0097284C"/>
    <w:rsid w:val="00972AD8"/>
    <w:rsid w:val="00973598"/>
    <w:rsid w:val="00973767"/>
    <w:rsid w:val="00973B57"/>
    <w:rsid w:val="00973DEA"/>
    <w:rsid w:val="00974635"/>
    <w:rsid w:val="009748C4"/>
    <w:rsid w:val="00974C98"/>
    <w:rsid w:val="00974D61"/>
    <w:rsid w:val="00974F22"/>
    <w:rsid w:val="00975479"/>
    <w:rsid w:val="00975911"/>
    <w:rsid w:val="009759CB"/>
    <w:rsid w:val="00975F22"/>
    <w:rsid w:val="00975F52"/>
    <w:rsid w:val="0097604E"/>
    <w:rsid w:val="0097672B"/>
    <w:rsid w:val="00976AA9"/>
    <w:rsid w:val="00976E14"/>
    <w:rsid w:val="00977215"/>
    <w:rsid w:val="009775A4"/>
    <w:rsid w:val="00977735"/>
    <w:rsid w:val="00977CF6"/>
    <w:rsid w:val="00977F78"/>
    <w:rsid w:val="00980330"/>
    <w:rsid w:val="00980424"/>
    <w:rsid w:val="00981274"/>
    <w:rsid w:val="00981B4E"/>
    <w:rsid w:val="00981C51"/>
    <w:rsid w:val="00981D9A"/>
    <w:rsid w:val="00981E39"/>
    <w:rsid w:val="00981EB4"/>
    <w:rsid w:val="00981ED0"/>
    <w:rsid w:val="00981F35"/>
    <w:rsid w:val="0098250D"/>
    <w:rsid w:val="00982732"/>
    <w:rsid w:val="00982D9E"/>
    <w:rsid w:val="00982EAB"/>
    <w:rsid w:val="00982FB4"/>
    <w:rsid w:val="0098357E"/>
    <w:rsid w:val="00983643"/>
    <w:rsid w:val="00983A61"/>
    <w:rsid w:val="009843F9"/>
    <w:rsid w:val="009845E9"/>
    <w:rsid w:val="00984C35"/>
    <w:rsid w:val="00984F5E"/>
    <w:rsid w:val="00985746"/>
    <w:rsid w:val="00985CC6"/>
    <w:rsid w:val="00985DC9"/>
    <w:rsid w:val="00985F07"/>
    <w:rsid w:val="0098612E"/>
    <w:rsid w:val="009868AE"/>
    <w:rsid w:val="00986A45"/>
    <w:rsid w:val="00986B31"/>
    <w:rsid w:val="009870B4"/>
    <w:rsid w:val="00987E08"/>
    <w:rsid w:val="009901B8"/>
    <w:rsid w:val="009904BE"/>
    <w:rsid w:val="00990704"/>
    <w:rsid w:val="00990AC4"/>
    <w:rsid w:val="00990D37"/>
    <w:rsid w:val="00990EA7"/>
    <w:rsid w:val="00990EC3"/>
    <w:rsid w:val="0099107E"/>
    <w:rsid w:val="0099128B"/>
    <w:rsid w:val="009915A6"/>
    <w:rsid w:val="009919CE"/>
    <w:rsid w:val="00991BD4"/>
    <w:rsid w:val="00991C3D"/>
    <w:rsid w:val="00991C3E"/>
    <w:rsid w:val="00991F86"/>
    <w:rsid w:val="00991FFD"/>
    <w:rsid w:val="00992CB0"/>
    <w:rsid w:val="00992D58"/>
    <w:rsid w:val="00992F8F"/>
    <w:rsid w:val="00992F97"/>
    <w:rsid w:val="00993563"/>
    <w:rsid w:val="00993DF3"/>
    <w:rsid w:val="009941D7"/>
    <w:rsid w:val="0099475B"/>
    <w:rsid w:val="00994A89"/>
    <w:rsid w:val="00994B37"/>
    <w:rsid w:val="0099527C"/>
    <w:rsid w:val="009958BD"/>
    <w:rsid w:val="00996402"/>
    <w:rsid w:val="00996507"/>
    <w:rsid w:val="00996AA4"/>
    <w:rsid w:val="00996B94"/>
    <w:rsid w:val="00996DDA"/>
    <w:rsid w:val="00996E15"/>
    <w:rsid w:val="00997126"/>
    <w:rsid w:val="009979DE"/>
    <w:rsid w:val="00997A24"/>
    <w:rsid w:val="009A008B"/>
    <w:rsid w:val="009A01BD"/>
    <w:rsid w:val="009A041C"/>
    <w:rsid w:val="009A0438"/>
    <w:rsid w:val="009A04DF"/>
    <w:rsid w:val="009A0577"/>
    <w:rsid w:val="009A0801"/>
    <w:rsid w:val="009A0D39"/>
    <w:rsid w:val="009A0F52"/>
    <w:rsid w:val="009A0F6D"/>
    <w:rsid w:val="009A120B"/>
    <w:rsid w:val="009A1551"/>
    <w:rsid w:val="009A15DC"/>
    <w:rsid w:val="009A1798"/>
    <w:rsid w:val="009A1BA6"/>
    <w:rsid w:val="009A1EFF"/>
    <w:rsid w:val="009A2217"/>
    <w:rsid w:val="009A2284"/>
    <w:rsid w:val="009A2372"/>
    <w:rsid w:val="009A27DE"/>
    <w:rsid w:val="009A2E54"/>
    <w:rsid w:val="009A2EA8"/>
    <w:rsid w:val="009A2FC9"/>
    <w:rsid w:val="009A312A"/>
    <w:rsid w:val="009A3177"/>
    <w:rsid w:val="009A37B5"/>
    <w:rsid w:val="009A3D56"/>
    <w:rsid w:val="009A3EF7"/>
    <w:rsid w:val="009A3F97"/>
    <w:rsid w:val="009A40F5"/>
    <w:rsid w:val="009A44F4"/>
    <w:rsid w:val="009A4CAD"/>
    <w:rsid w:val="009A4F5A"/>
    <w:rsid w:val="009A4F75"/>
    <w:rsid w:val="009A4FB8"/>
    <w:rsid w:val="009A5D24"/>
    <w:rsid w:val="009A6614"/>
    <w:rsid w:val="009A66DD"/>
    <w:rsid w:val="009A6A3B"/>
    <w:rsid w:val="009A6A9B"/>
    <w:rsid w:val="009A6DA6"/>
    <w:rsid w:val="009A6F44"/>
    <w:rsid w:val="009B0166"/>
    <w:rsid w:val="009B05B3"/>
    <w:rsid w:val="009B06CD"/>
    <w:rsid w:val="009B0BB0"/>
    <w:rsid w:val="009B0ECA"/>
    <w:rsid w:val="009B0F18"/>
    <w:rsid w:val="009B0F34"/>
    <w:rsid w:val="009B117C"/>
    <w:rsid w:val="009B1392"/>
    <w:rsid w:val="009B17EB"/>
    <w:rsid w:val="009B195C"/>
    <w:rsid w:val="009B1FEA"/>
    <w:rsid w:val="009B2085"/>
    <w:rsid w:val="009B21EA"/>
    <w:rsid w:val="009B2388"/>
    <w:rsid w:val="009B2A3A"/>
    <w:rsid w:val="009B2B9B"/>
    <w:rsid w:val="009B39B8"/>
    <w:rsid w:val="009B3A0E"/>
    <w:rsid w:val="009B3D63"/>
    <w:rsid w:val="009B427E"/>
    <w:rsid w:val="009B45AC"/>
    <w:rsid w:val="009B45B0"/>
    <w:rsid w:val="009B4C13"/>
    <w:rsid w:val="009B4CB1"/>
    <w:rsid w:val="009B5EC9"/>
    <w:rsid w:val="009B5F73"/>
    <w:rsid w:val="009B64E7"/>
    <w:rsid w:val="009B6544"/>
    <w:rsid w:val="009B6738"/>
    <w:rsid w:val="009B6773"/>
    <w:rsid w:val="009B6A34"/>
    <w:rsid w:val="009B6CF8"/>
    <w:rsid w:val="009B6D59"/>
    <w:rsid w:val="009B79A2"/>
    <w:rsid w:val="009B7D81"/>
    <w:rsid w:val="009C032F"/>
    <w:rsid w:val="009C082E"/>
    <w:rsid w:val="009C0AE9"/>
    <w:rsid w:val="009C0C8C"/>
    <w:rsid w:val="009C116D"/>
    <w:rsid w:val="009C11F3"/>
    <w:rsid w:val="009C122E"/>
    <w:rsid w:val="009C15D1"/>
    <w:rsid w:val="009C1600"/>
    <w:rsid w:val="009C1760"/>
    <w:rsid w:val="009C1764"/>
    <w:rsid w:val="009C191A"/>
    <w:rsid w:val="009C1F32"/>
    <w:rsid w:val="009C224E"/>
    <w:rsid w:val="009C2B46"/>
    <w:rsid w:val="009C2B68"/>
    <w:rsid w:val="009C2C53"/>
    <w:rsid w:val="009C3330"/>
    <w:rsid w:val="009C3417"/>
    <w:rsid w:val="009C38A1"/>
    <w:rsid w:val="009C3B1C"/>
    <w:rsid w:val="009C3BAE"/>
    <w:rsid w:val="009C3C2A"/>
    <w:rsid w:val="009C4272"/>
    <w:rsid w:val="009C42E7"/>
    <w:rsid w:val="009C4815"/>
    <w:rsid w:val="009C4822"/>
    <w:rsid w:val="009C4993"/>
    <w:rsid w:val="009C50BF"/>
    <w:rsid w:val="009C50D8"/>
    <w:rsid w:val="009C50DB"/>
    <w:rsid w:val="009C53D3"/>
    <w:rsid w:val="009C5552"/>
    <w:rsid w:val="009C5C5B"/>
    <w:rsid w:val="009C5C61"/>
    <w:rsid w:val="009C5CC3"/>
    <w:rsid w:val="009C6428"/>
    <w:rsid w:val="009C64BB"/>
    <w:rsid w:val="009C6BA8"/>
    <w:rsid w:val="009C6BBB"/>
    <w:rsid w:val="009C7075"/>
    <w:rsid w:val="009C7365"/>
    <w:rsid w:val="009C75E8"/>
    <w:rsid w:val="009C79DC"/>
    <w:rsid w:val="009C7AFB"/>
    <w:rsid w:val="009C7C65"/>
    <w:rsid w:val="009C7E91"/>
    <w:rsid w:val="009C7EBE"/>
    <w:rsid w:val="009D097E"/>
    <w:rsid w:val="009D0B44"/>
    <w:rsid w:val="009D0CAD"/>
    <w:rsid w:val="009D153C"/>
    <w:rsid w:val="009D1653"/>
    <w:rsid w:val="009D1783"/>
    <w:rsid w:val="009D1970"/>
    <w:rsid w:val="009D1CAE"/>
    <w:rsid w:val="009D1D04"/>
    <w:rsid w:val="009D1E3D"/>
    <w:rsid w:val="009D1F0F"/>
    <w:rsid w:val="009D1F1E"/>
    <w:rsid w:val="009D22F6"/>
    <w:rsid w:val="009D2B42"/>
    <w:rsid w:val="009D2D45"/>
    <w:rsid w:val="009D2F2B"/>
    <w:rsid w:val="009D3387"/>
    <w:rsid w:val="009D3872"/>
    <w:rsid w:val="009D417B"/>
    <w:rsid w:val="009D41A5"/>
    <w:rsid w:val="009D4245"/>
    <w:rsid w:val="009D4A57"/>
    <w:rsid w:val="009D4A8C"/>
    <w:rsid w:val="009D4A8F"/>
    <w:rsid w:val="009D4AB9"/>
    <w:rsid w:val="009D4DDE"/>
    <w:rsid w:val="009D4DF5"/>
    <w:rsid w:val="009D5542"/>
    <w:rsid w:val="009D5579"/>
    <w:rsid w:val="009D58AD"/>
    <w:rsid w:val="009D5A6B"/>
    <w:rsid w:val="009D5BDE"/>
    <w:rsid w:val="009D66D4"/>
    <w:rsid w:val="009D6C4B"/>
    <w:rsid w:val="009D700B"/>
    <w:rsid w:val="009D704F"/>
    <w:rsid w:val="009D7063"/>
    <w:rsid w:val="009D71A0"/>
    <w:rsid w:val="009D7254"/>
    <w:rsid w:val="009D7307"/>
    <w:rsid w:val="009D77FB"/>
    <w:rsid w:val="009D78E5"/>
    <w:rsid w:val="009D7968"/>
    <w:rsid w:val="009D7D09"/>
    <w:rsid w:val="009D7DEC"/>
    <w:rsid w:val="009D7F1B"/>
    <w:rsid w:val="009E1414"/>
    <w:rsid w:val="009E1E9E"/>
    <w:rsid w:val="009E2316"/>
    <w:rsid w:val="009E2549"/>
    <w:rsid w:val="009E277E"/>
    <w:rsid w:val="009E27EF"/>
    <w:rsid w:val="009E28B5"/>
    <w:rsid w:val="009E2A13"/>
    <w:rsid w:val="009E2E62"/>
    <w:rsid w:val="009E2E99"/>
    <w:rsid w:val="009E31D1"/>
    <w:rsid w:val="009E31DE"/>
    <w:rsid w:val="009E3CF8"/>
    <w:rsid w:val="009E3F83"/>
    <w:rsid w:val="009E3FE6"/>
    <w:rsid w:val="009E42CB"/>
    <w:rsid w:val="009E4463"/>
    <w:rsid w:val="009E47A1"/>
    <w:rsid w:val="009E47C1"/>
    <w:rsid w:val="009E4A76"/>
    <w:rsid w:val="009E4C81"/>
    <w:rsid w:val="009E5049"/>
    <w:rsid w:val="009E514C"/>
    <w:rsid w:val="009E5794"/>
    <w:rsid w:val="009E5C34"/>
    <w:rsid w:val="009E6F54"/>
    <w:rsid w:val="009E752D"/>
    <w:rsid w:val="009E75FF"/>
    <w:rsid w:val="009E782F"/>
    <w:rsid w:val="009F1E6A"/>
    <w:rsid w:val="009F222A"/>
    <w:rsid w:val="009F225E"/>
    <w:rsid w:val="009F24B7"/>
    <w:rsid w:val="009F25DC"/>
    <w:rsid w:val="009F26B3"/>
    <w:rsid w:val="009F27CE"/>
    <w:rsid w:val="009F2F7F"/>
    <w:rsid w:val="009F306C"/>
    <w:rsid w:val="009F3450"/>
    <w:rsid w:val="009F3704"/>
    <w:rsid w:val="009F3AA2"/>
    <w:rsid w:val="009F3BEF"/>
    <w:rsid w:val="009F4EFB"/>
    <w:rsid w:val="009F56CA"/>
    <w:rsid w:val="009F653B"/>
    <w:rsid w:val="009F65F9"/>
    <w:rsid w:val="009F7260"/>
    <w:rsid w:val="009F763F"/>
    <w:rsid w:val="009F78A1"/>
    <w:rsid w:val="009F79D9"/>
    <w:rsid w:val="009F7F52"/>
    <w:rsid w:val="00A00506"/>
    <w:rsid w:val="00A00630"/>
    <w:rsid w:val="00A01019"/>
    <w:rsid w:val="00A0157F"/>
    <w:rsid w:val="00A01833"/>
    <w:rsid w:val="00A01E9F"/>
    <w:rsid w:val="00A01F80"/>
    <w:rsid w:val="00A0203F"/>
    <w:rsid w:val="00A02118"/>
    <w:rsid w:val="00A02177"/>
    <w:rsid w:val="00A025AE"/>
    <w:rsid w:val="00A02A20"/>
    <w:rsid w:val="00A02B86"/>
    <w:rsid w:val="00A02E40"/>
    <w:rsid w:val="00A02FC6"/>
    <w:rsid w:val="00A039A7"/>
    <w:rsid w:val="00A03C4F"/>
    <w:rsid w:val="00A03DD6"/>
    <w:rsid w:val="00A03F16"/>
    <w:rsid w:val="00A0442B"/>
    <w:rsid w:val="00A04692"/>
    <w:rsid w:val="00A04C4D"/>
    <w:rsid w:val="00A04CE6"/>
    <w:rsid w:val="00A04EEF"/>
    <w:rsid w:val="00A052D2"/>
    <w:rsid w:val="00A055D4"/>
    <w:rsid w:val="00A05B65"/>
    <w:rsid w:val="00A05E04"/>
    <w:rsid w:val="00A05EBA"/>
    <w:rsid w:val="00A05F62"/>
    <w:rsid w:val="00A05F98"/>
    <w:rsid w:val="00A0662A"/>
    <w:rsid w:val="00A06829"/>
    <w:rsid w:val="00A06CE7"/>
    <w:rsid w:val="00A06E37"/>
    <w:rsid w:val="00A10288"/>
    <w:rsid w:val="00A10517"/>
    <w:rsid w:val="00A10603"/>
    <w:rsid w:val="00A10ECB"/>
    <w:rsid w:val="00A11472"/>
    <w:rsid w:val="00A1154D"/>
    <w:rsid w:val="00A1158D"/>
    <w:rsid w:val="00A115A0"/>
    <w:rsid w:val="00A11C4F"/>
    <w:rsid w:val="00A11D25"/>
    <w:rsid w:val="00A127FC"/>
    <w:rsid w:val="00A12D70"/>
    <w:rsid w:val="00A12DC2"/>
    <w:rsid w:val="00A13114"/>
    <w:rsid w:val="00A13560"/>
    <w:rsid w:val="00A13869"/>
    <w:rsid w:val="00A13FCF"/>
    <w:rsid w:val="00A14429"/>
    <w:rsid w:val="00A14D36"/>
    <w:rsid w:val="00A15606"/>
    <w:rsid w:val="00A15EBF"/>
    <w:rsid w:val="00A164EF"/>
    <w:rsid w:val="00A1687C"/>
    <w:rsid w:val="00A171C3"/>
    <w:rsid w:val="00A17AC9"/>
    <w:rsid w:val="00A17C2B"/>
    <w:rsid w:val="00A2070F"/>
    <w:rsid w:val="00A209C1"/>
    <w:rsid w:val="00A20F4C"/>
    <w:rsid w:val="00A210CC"/>
    <w:rsid w:val="00A21248"/>
    <w:rsid w:val="00A21383"/>
    <w:rsid w:val="00A21529"/>
    <w:rsid w:val="00A21A62"/>
    <w:rsid w:val="00A22557"/>
    <w:rsid w:val="00A2301B"/>
    <w:rsid w:val="00A2336E"/>
    <w:rsid w:val="00A23391"/>
    <w:rsid w:val="00A23793"/>
    <w:rsid w:val="00A23F96"/>
    <w:rsid w:val="00A23F9E"/>
    <w:rsid w:val="00A24242"/>
    <w:rsid w:val="00A247BA"/>
    <w:rsid w:val="00A2484E"/>
    <w:rsid w:val="00A2495F"/>
    <w:rsid w:val="00A257B9"/>
    <w:rsid w:val="00A25984"/>
    <w:rsid w:val="00A25AA6"/>
    <w:rsid w:val="00A26598"/>
    <w:rsid w:val="00A26B94"/>
    <w:rsid w:val="00A26B96"/>
    <w:rsid w:val="00A27361"/>
    <w:rsid w:val="00A277FB"/>
    <w:rsid w:val="00A3044E"/>
    <w:rsid w:val="00A3069D"/>
    <w:rsid w:val="00A307E5"/>
    <w:rsid w:val="00A308DB"/>
    <w:rsid w:val="00A310E9"/>
    <w:rsid w:val="00A31AAB"/>
    <w:rsid w:val="00A31DA9"/>
    <w:rsid w:val="00A32098"/>
    <w:rsid w:val="00A329BA"/>
    <w:rsid w:val="00A32CA5"/>
    <w:rsid w:val="00A33165"/>
    <w:rsid w:val="00A331A9"/>
    <w:rsid w:val="00A331E8"/>
    <w:rsid w:val="00A338E2"/>
    <w:rsid w:val="00A339FA"/>
    <w:rsid w:val="00A33B5F"/>
    <w:rsid w:val="00A33B94"/>
    <w:rsid w:val="00A33F40"/>
    <w:rsid w:val="00A34195"/>
    <w:rsid w:val="00A343A7"/>
    <w:rsid w:val="00A34A63"/>
    <w:rsid w:val="00A34C30"/>
    <w:rsid w:val="00A34DD1"/>
    <w:rsid w:val="00A35252"/>
    <w:rsid w:val="00A3539C"/>
    <w:rsid w:val="00A3558B"/>
    <w:rsid w:val="00A35638"/>
    <w:rsid w:val="00A35907"/>
    <w:rsid w:val="00A359A6"/>
    <w:rsid w:val="00A35A75"/>
    <w:rsid w:val="00A35AEF"/>
    <w:rsid w:val="00A3678B"/>
    <w:rsid w:val="00A36CFD"/>
    <w:rsid w:val="00A372E9"/>
    <w:rsid w:val="00A374CF"/>
    <w:rsid w:val="00A377C0"/>
    <w:rsid w:val="00A37D78"/>
    <w:rsid w:val="00A40A5A"/>
    <w:rsid w:val="00A4133A"/>
    <w:rsid w:val="00A41A3C"/>
    <w:rsid w:val="00A41BAD"/>
    <w:rsid w:val="00A42570"/>
    <w:rsid w:val="00A429EC"/>
    <w:rsid w:val="00A42ED1"/>
    <w:rsid w:val="00A43057"/>
    <w:rsid w:val="00A43158"/>
    <w:rsid w:val="00A43D86"/>
    <w:rsid w:val="00A43DD1"/>
    <w:rsid w:val="00A44984"/>
    <w:rsid w:val="00A449E8"/>
    <w:rsid w:val="00A44BD7"/>
    <w:rsid w:val="00A44CC5"/>
    <w:rsid w:val="00A4520F"/>
    <w:rsid w:val="00A45B1D"/>
    <w:rsid w:val="00A45B23"/>
    <w:rsid w:val="00A45E78"/>
    <w:rsid w:val="00A45E86"/>
    <w:rsid w:val="00A45F4A"/>
    <w:rsid w:val="00A45F56"/>
    <w:rsid w:val="00A46330"/>
    <w:rsid w:val="00A4683C"/>
    <w:rsid w:val="00A46C02"/>
    <w:rsid w:val="00A46C7F"/>
    <w:rsid w:val="00A46CC2"/>
    <w:rsid w:val="00A46F91"/>
    <w:rsid w:val="00A47664"/>
    <w:rsid w:val="00A47D18"/>
    <w:rsid w:val="00A47F30"/>
    <w:rsid w:val="00A47F4F"/>
    <w:rsid w:val="00A507B1"/>
    <w:rsid w:val="00A50818"/>
    <w:rsid w:val="00A5088B"/>
    <w:rsid w:val="00A50899"/>
    <w:rsid w:val="00A50DE5"/>
    <w:rsid w:val="00A50E04"/>
    <w:rsid w:val="00A51036"/>
    <w:rsid w:val="00A510B8"/>
    <w:rsid w:val="00A510C0"/>
    <w:rsid w:val="00A5135C"/>
    <w:rsid w:val="00A516A9"/>
    <w:rsid w:val="00A52704"/>
    <w:rsid w:val="00A530A5"/>
    <w:rsid w:val="00A5373E"/>
    <w:rsid w:val="00A53FA9"/>
    <w:rsid w:val="00A53FEC"/>
    <w:rsid w:val="00A5441B"/>
    <w:rsid w:val="00A54930"/>
    <w:rsid w:val="00A54D10"/>
    <w:rsid w:val="00A54DDC"/>
    <w:rsid w:val="00A55106"/>
    <w:rsid w:val="00A55EAF"/>
    <w:rsid w:val="00A56147"/>
    <w:rsid w:val="00A56499"/>
    <w:rsid w:val="00A56B2E"/>
    <w:rsid w:val="00A56B47"/>
    <w:rsid w:val="00A5786D"/>
    <w:rsid w:val="00A57EB2"/>
    <w:rsid w:val="00A604AE"/>
    <w:rsid w:val="00A6052C"/>
    <w:rsid w:val="00A60541"/>
    <w:rsid w:val="00A6069C"/>
    <w:rsid w:val="00A60C9D"/>
    <w:rsid w:val="00A60F4D"/>
    <w:rsid w:val="00A6100B"/>
    <w:rsid w:val="00A610CA"/>
    <w:rsid w:val="00A61473"/>
    <w:rsid w:val="00A61BD4"/>
    <w:rsid w:val="00A61DCD"/>
    <w:rsid w:val="00A624D6"/>
    <w:rsid w:val="00A62C21"/>
    <w:rsid w:val="00A635DC"/>
    <w:rsid w:val="00A63B87"/>
    <w:rsid w:val="00A63C37"/>
    <w:rsid w:val="00A640B4"/>
    <w:rsid w:val="00A64C14"/>
    <w:rsid w:val="00A64E40"/>
    <w:rsid w:val="00A652DB"/>
    <w:rsid w:val="00A65A57"/>
    <w:rsid w:val="00A65FD8"/>
    <w:rsid w:val="00A66B47"/>
    <w:rsid w:val="00A66D81"/>
    <w:rsid w:val="00A67020"/>
    <w:rsid w:val="00A671F0"/>
    <w:rsid w:val="00A6762B"/>
    <w:rsid w:val="00A678E8"/>
    <w:rsid w:val="00A67C83"/>
    <w:rsid w:val="00A67D8C"/>
    <w:rsid w:val="00A67FFA"/>
    <w:rsid w:val="00A7018B"/>
    <w:rsid w:val="00A70559"/>
    <w:rsid w:val="00A70B2B"/>
    <w:rsid w:val="00A70B4C"/>
    <w:rsid w:val="00A70BDA"/>
    <w:rsid w:val="00A711CC"/>
    <w:rsid w:val="00A712D4"/>
    <w:rsid w:val="00A719B6"/>
    <w:rsid w:val="00A71B7F"/>
    <w:rsid w:val="00A71B86"/>
    <w:rsid w:val="00A73493"/>
    <w:rsid w:val="00A73598"/>
    <w:rsid w:val="00A7371F"/>
    <w:rsid w:val="00A737DF"/>
    <w:rsid w:val="00A73827"/>
    <w:rsid w:val="00A73E16"/>
    <w:rsid w:val="00A7469F"/>
    <w:rsid w:val="00A746E9"/>
    <w:rsid w:val="00A74C23"/>
    <w:rsid w:val="00A74C54"/>
    <w:rsid w:val="00A74DC9"/>
    <w:rsid w:val="00A74E96"/>
    <w:rsid w:val="00A75265"/>
    <w:rsid w:val="00A753CE"/>
    <w:rsid w:val="00A75B4B"/>
    <w:rsid w:val="00A75D6C"/>
    <w:rsid w:val="00A764CE"/>
    <w:rsid w:val="00A767BE"/>
    <w:rsid w:val="00A767DA"/>
    <w:rsid w:val="00A76D19"/>
    <w:rsid w:val="00A76E70"/>
    <w:rsid w:val="00A76F49"/>
    <w:rsid w:val="00A77137"/>
    <w:rsid w:val="00A771B6"/>
    <w:rsid w:val="00A7722B"/>
    <w:rsid w:val="00A77944"/>
    <w:rsid w:val="00A77E9A"/>
    <w:rsid w:val="00A80215"/>
    <w:rsid w:val="00A80429"/>
    <w:rsid w:val="00A80438"/>
    <w:rsid w:val="00A8053F"/>
    <w:rsid w:val="00A80607"/>
    <w:rsid w:val="00A80A4B"/>
    <w:rsid w:val="00A80BD1"/>
    <w:rsid w:val="00A8115E"/>
    <w:rsid w:val="00A8125B"/>
    <w:rsid w:val="00A814EA"/>
    <w:rsid w:val="00A81DE0"/>
    <w:rsid w:val="00A824C8"/>
    <w:rsid w:val="00A829A7"/>
    <w:rsid w:val="00A82DE3"/>
    <w:rsid w:val="00A832D8"/>
    <w:rsid w:val="00A837FF"/>
    <w:rsid w:val="00A838AF"/>
    <w:rsid w:val="00A83CF8"/>
    <w:rsid w:val="00A83F38"/>
    <w:rsid w:val="00A84004"/>
    <w:rsid w:val="00A8408E"/>
    <w:rsid w:val="00A84240"/>
    <w:rsid w:val="00A846C5"/>
    <w:rsid w:val="00A848DD"/>
    <w:rsid w:val="00A848F3"/>
    <w:rsid w:val="00A84FE3"/>
    <w:rsid w:val="00A85104"/>
    <w:rsid w:val="00A85E37"/>
    <w:rsid w:val="00A85EE8"/>
    <w:rsid w:val="00A8627F"/>
    <w:rsid w:val="00A8661A"/>
    <w:rsid w:val="00A86764"/>
    <w:rsid w:val="00A86794"/>
    <w:rsid w:val="00A867C1"/>
    <w:rsid w:val="00A86AD3"/>
    <w:rsid w:val="00A86BAA"/>
    <w:rsid w:val="00A86C24"/>
    <w:rsid w:val="00A86C4C"/>
    <w:rsid w:val="00A86C87"/>
    <w:rsid w:val="00A870E9"/>
    <w:rsid w:val="00A87160"/>
    <w:rsid w:val="00A8737B"/>
    <w:rsid w:val="00A873B6"/>
    <w:rsid w:val="00A8748F"/>
    <w:rsid w:val="00A87552"/>
    <w:rsid w:val="00A87652"/>
    <w:rsid w:val="00A87747"/>
    <w:rsid w:val="00A877EB"/>
    <w:rsid w:val="00A877ED"/>
    <w:rsid w:val="00A87957"/>
    <w:rsid w:val="00A90251"/>
    <w:rsid w:val="00A9075E"/>
    <w:rsid w:val="00A907C4"/>
    <w:rsid w:val="00A908F6"/>
    <w:rsid w:val="00A90946"/>
    <w:rsid w:val="00A909E0"/>
    <w:rsid w:val="00A90B0B"/>
    <w:rsid w:val="00A90EAC"/>
    <w:rsid w:val="00A91853"/>
    <w:rsid w:val="00A91DD4"/>
    <w:rsid w:val="00A9279F"/>
    <w:rsid w:val="00A92D1A"/>
    <w:rsid w:val="00A93025"/>
    <w:rsid w:val="00A9304D"/>
    <w:rsid w:val="00A9352D"/>
    <w:rsid w:val="00A93658"/>
    <w:rsid w:val="00A93A1A"/>
    <w:rsid w:val="00A93E11"/>
    <w:rsid w:val="00A93F51"/>
    <w:rsid w:val="00A9400F"/>
    <w:rsid w:val="00A940E3"/>
    <w:rsid w:val="00A94934"/>
    <w:rsid w:val="00A94E82"/>
    <w:rsid w:val="00A95035"/>
    <w:rsid w:val="00A95380"/>
    <w:rsid w:val="00A95709"/>
    <w:rsid w:val="00A95D89"/>
    <w:rsid w:val="00A96587"/>
    <w:rsid w:val="00A96BFD"/>
    <w:rsid w:val="00A96E97"/>
    <w:rsid w:val="00A96F54"/>
    <w:rsid w:val="00A970DB"/>
    <w:rsid w:val="00A9790C"/>
    <w:rsid w:val="00A97E40"/>
    <w:rsid w:val="00AA09F9"/>
    <w:rsid w:val="00AA0A8B"/>
    <w:rsid w:val="00AA1D6C"/>
    <w:rsid w:val="00AA1EDA"/>
    <w:rsid w:val="00AA20CB"/>
    <w:rsid w:val="00AA2FAD"/>
    <w:rsid w:val="00AA3000"/>
    <w:rsid w:val="00AA33C0"/>
    <w:rsid w:val="00AA3F6C"/>
    <w:rsid w:val="00AA4594"/>
    <w:rsid w:val="00AA5105"/>
    <w:rsid w:val="00AA5BE2"/>
    <w:rsid w:val="00AA5BFB"/>
    <w:rsid w:val="00AA5CF1"/>
    <w:rsid w:val="00AA62A2"/>
    <w:rsid w:val="00AA6428"/>
    <w:rsid w:val="00AA64FF"/>
    <w:rsid w:val="00AA69C5"/>
    <w:rsid w:val="00AA76C9"/>
    <w:rsid w:val="00AB0A8B"/>
    <w:rsid w:val="00AB0AB9"/>
    <w:rsid w:val="00AB0FEC"/>
    <w:rsid w:val="00AB169F"/>
    <w:rsid w:val="00AB1B85"/>
    <w:rsid w:val="00AB1C35"/>
    <w:rsid w:val="00AB25B4"/>
    <w:rsid w:val="00AB27D5"/>
    <w:rsid w:val="00AB285A"/>
    <w:rsid w:val="00AB28D2"/>
    <w:rsid w:val="00AB2BAB"/>
    <w:rsid w:val="00AB2E59"/>
    <w:rsid w:val="00AB2F70"/>
    <w:rsid w:val="00AB35D7"/>
    <w:rsid w:val="00AB361A"/>
    <w:rsid w:val="00AB382D"/>
    <w:rsid w:val="00AB3922"/>
    <w:rsid w:val="00AB3954"/>
    <w:rsid w:val="00AB4AE3"/>
    <w:rsid w:val="00AB4C88"/>
    <w:rsid w:val="00AB4DCF"/>
    <w:rsid w:val="00AB4EF8"/>
    <w:rsid w:val="00AB4F71"/>
    <w:rsid w:val="00AB5350"/>
    <w:rsid w:val="00AB5624"/>
    <w:rsid w:val="00AB566D"/>
    <w:rsid w:val="00AB5B94"/>
    <w:rsid w:val="00AB5BAD"/>
    <w:rsid w:val="00AB5D63"/>
    <w:rsid w:val="00AB5F4D"/>
    <w:rsid w:val="00AB60E3"/>
    <w:rsid w:val="00AB66AD"/>
    <w:rsid w:val="00AB6710"/>
    <w:rsid w:val="00AB674D"/>
    <w:rsid w:val="00AB688F"/>
    <w:rsid w:val="00AB6A7D"/>
    <w:rsid w:val="00AB6E33"/>
    <w:rsid w:val="00AB6F4F"/>
    <w:rsid w:val="00AB6F93"/>
    <w:rsid w:val="00AB7003"/>
    <w:rsid w:val="00AB7281"/>
    <w:rsid w:val="00AB74EF"/>
    <w:rsid w:val="00AB7548"/>
    <w:rsid w:val="00AB75A1"/>
    <w:rsid w:val="00AB7ACF"/>
    <w:rsid w:val="00AB7CE9"/>
    <w:rsid w:val="00AB7D3C"/>
    <w:rsid w:val="00AC0262"/>
    <w:rsid w:val="00AC042C"/>
    <w:rsid w:val="00AC0849"/>
    <w:rsid w:val="00AC085C"/>
    <w:rsid w:val="00AC0EB9"/>
    <w:rsid w:val="00AC0F0A"/>
    <w:rsid w:val="00AC109C"/>
    <w:rsid w:val="00AC1174"/>
    <w:rsid w:val="00AC1818"/>
    <w:rsid w:val="00AC1952"/>
    <w:rsid w:val="00AC1A7F"/>
    <w:rsid w:val="00AC1C8A"/>
    <w:rsid w:val="00AC2251"/>
    <w:rsid w:val="00AC2638"/>
    <w:rsid w:val="00AC2B44"/>
    <w:rsid w:val="00AC2CB2"/>
    <w:rsid w:val="00AC2D2C"/>
    <w:rsid w:val="00AC3159"/>
    <w:rsid w:val="00AC31A8"/>
    <w:rsid w:val="00AC340D"/>
    <w:rsid w:val="00AC3569"/>
    <w:rsid w:val="00AC3A95"/>
    <w:rsid w:val="00AC3DB5"/>
    <w:rsid w:val="00AC4142"/>
    <w:rsid w:val="00AC41B9"/>
    <w:rsid w:val="00AC47B9"/>
    <w:rsid w:val="00AC4ED8"/>
    <w:rsid w:val="00AC5735"/>
    <w:rsid w:val="00AC5999"/>
    <w:rsid w:val="00AC5A2F"/>
    <w:rsid w:val="00AC6865"/>
    <w:rsid w:val="00AC6D43"/>
    <w:rsid w:val="00AC7808"/>
    <w:rsid w:val="00AC7A82"/>
    <w:rsid w:val="00AC7AF8"/>
    <w:rsid w:val="00AD0102"/>
    <w:rsid w:val="00AD028D"/>
    <w:rsid w:val="00AD0453"/>
    <w:rsid w:val="00AD05C1"/>
    <w:rsid w:val="00AD07D8"/>
    <w:rsid w:val="00AD0DA6"/>
    <w:rsid w:val="00AD0DE0"/>
    <w:rsid w:val="00AD1040"/>
    <w:rsid w:val="00AD128E"/>
    <w:rsid w:val="00AD17D7"/>
    <w:rsid w:val="00AD1A5C"/>
    <w:rsid w:val="00AD280E"/>
    <w:rsid w:val="00AD2941"/>
    <w:rsid w:val="00AD2CA0"/>
    <w:rsid w:val="00AD2EE4"/>
    <w:rsid w:val="00AD3157"/>
    <w:rsid w:val="00AD3236"/>
    <w:rsid w:val="00AD325A"/>
    <w:rsid w:val="00AD3853"/>
    <w:rsid w:val="00AD39F7"/>
    <w:rsid w:val="00AD3D55"/>
    <w:rsid w:val="00AD4089"/>
    <w:rsid w:val="00AD453A"/>
    <w:rsid w:val="00AD4720"/>
    <w:rsid w:val="00AD4AE4"/>
    <w:rsid w:val="00AD4B04"/>
    <w:rsid w:val="00AD4D92"/>
    <w:rsid w:val="00AD611D"/>
    <w:rsid w:val="00AD6B7C"/>
    <w:rsid w:val="00AD7C84"/>
    <w:rsid w:val="00AD7CAC"/>
    <w:rsid w:val="00AE039A"/>
    <w:rsid w:val="00AE0611"/>
    <w:rsid w:val="00AE08B5"/>
    <w:rsid w:val="00AE0C4C"/>
    <w:rsid w:val="00AE0E93"/>
    <w:rsid w:val="00AE20D7"/>
    <w:rsid w:val="00AE2450"/>
    <w:rsid w:val="00AE2562"/>
    <w:rsid w:val="00AE26E1"/>
    <w:rsid w:val="00AE2A12"/>
    <w:rsid w:val="00AE2F41"/>
    <w:rsid w:val="00AE31DE"/>
    <w:rsid w:val="00AE3ABE"/>
    <w:rsid w:val="00AE3BAC"/>
    <w:rsid w:val="00AE3D0A"/>
    <w:rsid w:val="00AE4019"/>
    <w:rsid w:val="00AE481A"/>
    <w:rsid w:val="00AE4831"/>
    <w:rsid w:val="00AE49BA"/>
    <w:rsid w:val="00AE5246"/>
    <w:rsid w:val="00AE5600"/>
    <w:rsid w:val="00AE568D"/>
    <w:rsid w:val="00AE59B5"/>
    <w:rsid w:val="00AE5C56"/>
    <w:rsid w:val="00AE5CBD"/>
    <w:rsid w:val="00AE64A0"/>
    <w:rsid w:val="00AE6A59"/>
    <w:rsid w:val="00AE70EF"/>
    <w:rsid w:val="00AE742A"/>
    <w:rsid w:val="00AE7D05"/>
    <w:rsid w:val="00AE7E61"/>
    <w:rsid w:val="00AF0369"/>
    <w:rsid w:val="00AF066F"/>
    <w:rsid w:val="00AF0B64"/>
    <w:rsid w:val="00AF0FC8"/>
    <w:rsid w:val="00AF1026"/>
    <w:rsid w:val="00AF11C5"/>
    <w:rsid w:val="00AF1338"/>
    <w:rsid w:val="00AF155D"/>
    <w:rsid w:val="00AF1877"/>
    <w:rsid w:val="00AF1CC0"/>
    <w:rsid w:val="00AF20F8"/>
    <w:rsid w:val="00AF234B"/>
    <w:rsid w:val="00AF2508"/>
    <w:rsid w:val="00AF25F6"/>
    <w:rsid w:val="00AF28A4"/>
    <w:rsid w:val="00AF2C8B"/>
    <w:rsid w:val="00AF2E32"/>
    <w:rsid w:val="00AF31D3"/>
    <w:rsid w:val="00AF33C7"/>
    <w:rsid w:val="00AF3620"/>
    <w:rsid w:val="00AF3771"/>
    <w:rsid w:val="00AF4041"/>
    <w:rsid w:val="00AF414E"/>
    <w:rsid w:val="00AF4299"/>
    <w:rsid w:val="00AF459C"/>
    <w:rsid w:val="00AF53E3"/>
    <w:rsid w:val="00AF57FE"/>
    <w:rsid w:val="00AF5806"/>
    <w:rsid w:val="00AF584C"/>
    <w:rsid w:val="00AF596B"/>
    <w:rsid w:val="00AF5990"/>
    <w:rsid w:val="00AF5A4D"/>
    <w:rsid w:val="00AF5B48"/>
    <w:rsid w:val="00AF5F5B"/>
    <w:rsid w:val="00AF645C"/>
    <w:rsid w:val="00AF64B6"/>
    <w:rsid w:val="00AF6631"/>
    <w:rsid w:val="00AF6861"/>
    <w:rsid w:val="00AF6BAC"/>
    <w:rsid w:val="00AF6D9E"/>
    <w:rsid w:val="00AF6E32"/>
    <w:rsid w:val="00AF6E6F"/>
    <w:rsid w:val="00AF7224"/>
    <w:rsid w:val="00AF78D8"/>
    <w:rsid w:val="00AF7F16"/>
    <w:rsid w:val="00B0003A"/>
    <w:rsid w:val="00B000BF"/>
    <w:rsid w:val="00B00233"/>
    <w:rsid w:val="00B00558"/>
    <w:rsid w:val="00B00605"/>
    <w:rsid w:val="00B00741"/>
    <w:rsid w:val="00B00940"/>
    <w:rsid w:val="00B00A0E"/>
    <w:rsid w:val="00B00D2D"/>
    <w:rsid w:val="00B011E6"/>
    <w:rsid w:val="00B01687"/>
    <w:rsid w:val="00B0168B"/>
    <w:rsid w:val="00B01756"/>
    <w:rsid w:val="00B01796"/>
    <w:rsid w:val="00B01851"/>
    <w:rsid w:val="00B01918"/>
    <w:rsid w:val="00B024AD"/>
    <w:rsid w:val="00B027B3"/>
    <w:rsid w:val="00B02EE9"/>
    <w:rsid w:val="00B0329B"/>
    <w:rsid w:val="00B032B7"/>
    <w:rsid w:val="00B03360"/>
    <w:rsid w:val="00B033B4"/>
    <w:rsid w:val="00B0344B"/>
    <w:rsid w:val="00B0354C"/>
    <w:rsid w:val="00B03ABF"/>
    <w:rsid w:val="00B03E20"/>
    <w:rsid w:val="00B03F07"/>
    <w:rsid w:val="00B043A9"/>
    <w:rsid w:val="00B0470A"/>
    <w:rsid w:val="00B04729"/>
    <w:rsid w:val="00B04B60"/>
    <w:rsid w:val="00B05075"/>
    <w:rsid w:val="00B056E1"/>
    <w:rsid w:val="00B05713"/>
    <w:rsid w:val="00B0588F"/>
    <w:rsid w:val="00B058D0"/>
    <w:rsid w:val="00B05FCD"/>
    <w:rsid w:val="00B060EC"/>
    <w:rsid w:val="00B06338"/>
    <w:rsid w:val="00B06D6F"/>
    <w:rsid w:val="00B07320"/>
    <w:rsid w:val="00B07331"/>
    <w:rsid w:val="00B07ADC"/>
    <w:rsid w:val="00B07E3C"/>
    <w:rsid w:val="00B10210"/>
    <w:rsid w:val="00B104CF"/>
    <w:rsid w:val="00B10F22"/>
    <w:rsid w:val="00B1103B"/>
    <w:rsid w:val="00B112FC"/>
    <w:rsid w:val="00B1156A"/>
    <w:rsid w:val="00B11663"/>
    <w:rsid w:val="00B11D87"/>
    <w:rsid w:val="00B11F3B"/>
    <w:rsid w:val="00B120D0"/>
    <w:rsid w:val="00B12222"/>
    <w:rsid w:val="00B12DA6"/>
    <w:rsid w:val="00B1316D"/>
    <w:rsid w:val="00B13505"/>
    <w:rsid w:val="00B1374F"/>
    <w:rsid w:val="00B1377D"/>
    <w:rsid w:val="00B142AC"/>
    <w:rsid w:val="00B1466C"/>
    <w:rsid w:val="00B15190"/>
    <w:rsid w:val="00B152CD"/>
    <w:rsid w:val="00B1541D"/>
    <w:rsid w:val="00B157A2"/>
    <w:rsid w:val="00B15900"/>
    <w:rsid w:val="00B15C00"/>
    <w:rsid w:val="00B16100"/>
    <w:rsid w:val="00B161C8"/>
    <w:rsid w:val="00B1623F"/>
    <w:rsid w:val="00B169EE"/>
    <w:rsid w:val="00B17075"/>
    <w:rsid w:val="00B1763A"/>
    <w:rsid w:val="00B177A0"/>
    <w:rsid w:val="00B1782B"/>
    <w:rsid w:val="00B17AF9"/>
    <w:rsid w:val="00B17FA1"/>
    <w:rsid w:val="00B20009"/>
    <w:rsid w:val="00B20606"/>
    <w:rsid w:val="00B208CA"/>
    <w:rsid w:val="00B20FF4"/>
    <w:rsid w:val="00B215EB"/>
    <w:rsid w:val="00B217B6"/>
    <w:rsid w:val="00B21B9B"/>
    <w:rsid w:val="00B21BEC"/>
    <w:rsid w:val="00B22037"/>
    <w:rsid w:val="00B220BD"/>
    <w:rsid w:val="00B22437"/>
    <w:rsid w:val="00B22CC8"/>
    <w:rsid w:val="00B22D44"/>
    <w:rsid w:val="00B23072"/>
    <w:rsid w:val="00B23376"/>
    <w:rsid w:val="00B233F4"/>
    <w:rsid w:val="00B23AEC"/>
    <w:rsid w:val="00B23CF6"/>
    <w:rsid w:val="00B23E85"/>
    <w:rsid w:val="00B242D7"/>
    <w:rsid w:val="00B246B8"/>
    <w:rsid w:val="00B24FA2"/>
    <w:rsid w:val="00B250CE"/>
    <w:rsid w:val="00B254ED"/>
    <w:rsid w:val="00B256FE"/>
    <w:rsid w:val="00B25766"/>
    <w:rsid w:val="00B25929"/>
    <w:rsid w:val="00B25D04"/>
    <w:rsid w:val="00B25EEE"/>
    <w:rsid w:val="00B263B7"/>
    <w:rsid w:val="00B26B30"/>
    <w:rsid w:val="00B26BBD"/>
    <w:rsid w:val="00B26D07"/>
    <w:rsid w:val="00B273BB"/>
    <w:rsid w:val="00B2777B"/>
    <w:rsid w:val="00B31013"/>
    <w:rsid w:val="00B31124"/>
    <w:rsid w:val="00B31595"/>
    <w:rsid w:val="00B319F7"/>
    <w:rsid w:val="00B31CC9"/>
    <w:rsid w:val="00B3213B"/>
    <w:rsid w:val="00B32512"/>
    <w:rsid w:val="00B32753"/>
    <w:rsid w:val="00B33151"/>
    <w:rsid w:val="00B33167"/>
    <w:rsid w:val="00B334FA"/>
    <w:rsid w:val="00B33511"/>
    <w:rsid w:val="00B33998"/>
    <w:rsid w:val="00B33B83"/>
    <w:rsid w:val="00B33BEE"/>
    <w:rsid w:val="00B33F14"/>
    <w:rsid w:val="00B340A8"/>
    <w:rsid w:val="00B35B55"/>
    <w:rsid w:val="00B37295"/>
    <w:rsid w:val="00B37512"/>
    <w:rsid w:val="00B3786D"/>
    <w:rsid w:val="00B379A9"/>
    <w:rsid w:val="00B37EBB"/>
    <w:rsid w:val="00B37FB7"/>
    <w:rsid w:val="00B40091"/>
    <w:rsid w:val="00B40800"/>
    <w:rsid w:val="00B40827"/>
    <w:rsid w:val="00B40CA3"/>
    <w:rsid w:val="00B40E8B"/>
    <w:rsid w:val="00B41A7C"/>
    <w:rsid w:val="00B41B14"/>
    <w:rsid w:val="00B41C88"/>
    <w:rsid w:val="00B42011"/>
    <w:rsid w:val="00B420A4"/>
    <w:rsid w:val="00B4258B"/>
    <w:rsid w:val="00B427F2"/>
    <w:rsid w:val="00B42819"/>
    <w:rsid w:val="00B42A64"/>
    <w:rsid w:val="00B42F20"/>
    <w:rsid w:val="00B431B3"/>
    <w:rsid w:val="00B435B7"/>
    <w:rsid w:val="00B4363A"/>
    <w:rsid w:val="00B43757"/>
    <w:rsid w:val="00B43AD4"/>
    <w:rsid w:val="00B43C30"/>
    <w:rsid w:val="00B44544"/>
    <w:rsid w:val="00B44C54"/>
    <w:rsid w:val="00B45472"/>
    <w:rsid w:val="00B454A5"/>
    <w:rsid w:val="00B454BC"/>
    <w:rsid w:val="00B457FF"/>
    <w:rsid w:val="00B45BF6"/>
    <w:rsid w:val="00B45DA9"/>
    <w:rsid w:val="00B45DE4"/>
    <w:rsid w:val="00B4625C"/>
    <w:rsid w:val="00B46520"/>
    <w:rsid w:val="00B466E2"/>
    <w:rsid w:val="00B467A0"/>
    <w:rsid w:val="00B467A8"/>
    <w:rsid w:val="00B46985"/>
    <w:rsid w:val="00B469AB"/>
    <w:rsid w:val="00B46F69"/>
    <w:rsid w:val="00B478C5"/>
    <w:rsid w:val="00B47B87"/>
    <w:rsid w:val="00B47C72"/>
    <w:rsid w:val="00B47CDC"/>
    <w:rsid w:val="00B5004B"/>
    <w:rsid w:val="00B507D7"/>
    <w:rsid w:val="00B508B9"/>
    <w:rsid w:val="00B509CC"/>
    <w:rsid w:val="00B50B65"/>
    <w:rsid w:val="00B527BA"/>
    <w:rsid w:val="00B52DA3"/>
    <w:rsid w:val="00B530FA"/>
    <w:rsid w:val="00B53F0A"/>
    <w:rsid w:val="00B5411F"/>
    <w:rsid w:val="00B5418D"/>
    <w:rsid w:val="00B54A67"/>
    <w:rsid w:val="00B54A9D"/>
    <w:rsid w:val="00B5504E"/>
    <w:rsid w:val="00B5513F"/>
    <w:rsid w:val="00B55378"/>
    <w:rsid w:val="00B5544D"/>
    <w:rsid w:val="00B5565A"/>
    <w:rsid w:val="00B5575D"/>
    <w:rsid w:val="00B55AE5"/>
    <w:rsid w:val="00B55E00"/>
    <w:rsid w:val="00B55EAC"/>
    <w:rsid w:val="00B55EB9"/>
    <w:rsid w:val="00B566B6"/>
    <w:rsid w:val="00B5761C"/>
    <w:rsid w:val="00B57989"/>
    <w:rsid w:val="00B57E35"/>
    <w:rsid w:val="00B57FC6"/>
    <w:rsid w:val="00B60181"/>
    <w:rsid w:val="00B60723"/>
    <w:rsid w:val="00B60936"/>
    <w:rsid w:val="00B60BD4"/>
    <w:rsid w:val="00B60D72"/>
    <w:rsid w:val="00B616AA"/>
    <w:rsid w:val="00B61D5D"/>
    <w:rsid w:val="00B62C97"/>
    <w:rsid w:val="00B633B8"/>
    <w:rsid w:val="00B63C66"/>
    <w:rsid w:val="00B63DC7"/>
    <w:rsid w:val="00B64541"/>
    <w:rsid w:val="00B646D7"/>
    <w:rsid w:val="00B64B19"/>
    <w:rsid w:val="00B64F0C"/>
    <w:rsid w:val="00B65182"/>
    <w:rsid w:val="00B653E8"/>
    <w:rsid w:val="00B65580"/>
    <w:rsid w:val="00B66067"/>
    <w:rsid w:val="00B6609A"/>
    <w:rsid w:val="00B6638C"/>
    <w:rsid w:val="00B667F6"/>
    <w:rsid w:val="00B66E90"/>
    <w:rsid w:val="00B6710F"/>
    <w:rsid w:val="00B67235"/>
    <w:rsid w:val="00B67329"/>
    <w:rsid w:val="00B70EF8"/>
    <w:rsid w:val="00B71066"/>
    <w:rsid w:val="00B71107"/>
    <w:rsid w:val="00B7136B"/>
    <w:rsid w:val="00B71568"/>
    <w:rsid w:val="00B71FF3"/>
    <w:rsid w:val="00B72248"/>
    <w:rsid w:val="00B7239C"/>
    <w:rsid w:val="00B7247C"/>
    <w:rsid w:val="00B7287C"/>
    <w:rsid w:val="00B729FB"/>
    <w:rsid w:val="00B72CF5"/>
    <w:rsid w:val="00B72EFC"/>
    <w:rsid w:val="00B73045"/>
    <w:rsid w:val="00B73406"/>
    <w:rsid w:val="00B73E4B"/>
    <w:rsid w:val="00B73EF2"/>
    <w:rsid w:val="00B7423D"/>
    <w:rsid w:val="00B742B2"/>
    <w:rsid w:val="00B74362"/>
    <w:rsid w:val="00B743E0"/>
    <w:rsid w:val="00B7464C"/>
    <w:rsid w:val="00B74C9B"/>
    <w:rsid w:val="00B74DC6"/>
    <w:rsid w:val="00B74ED3"/>
    <w:rsid w:val="00B758B2"/>
    <w:rsid w:val="00B762E4"/>
    <w:rsid w:val="00B76823"/>
    <w:rsid w:val="00B76867"/>
    <w:rsid w:val="00B76910"/>
    <w:rsid w:val="00B76998"/>
    <w:rsid w:val="00B76BF5"/>
    <w:rsid w:val="00B76DC0"/>
    <w:rsid w:val="00B770A1"/>
    <w:rsid w:val="00B7737D"/>
    <w:rsid w:val="00B77394"/>
    <w:rsid w:val="00B773AB"/>
    <w:rsid w:val="00B773B8"/>
    <w:rsid w:val="00B77757"/>
    <w:rsid w:val="00B77B0F"/>
    <w:rsid w:val="00B77B1B"/>
    <w:rsid w:val="00B77F5E"/>
    <w:rsid w:val="00B8033C"/>
    <w:rsid w:val="00B80B02"/>
    <w:rsid w:val="00B80D67"/>
    <w:rsid w:val="00B81738"/>
    <w:rsid w:val="00B82A9D"/>
    <w:rsid w:val="00B82AF9"/>
    <w:rsid w:val="00B82C28"/>
    <w:rsid w:val="00B838DB"/>
    <w:rsid w:val="00B83E2E"/>
    <w:rsid w:val="00B840D6"/>
    <w:rsid w:val="00B84C86"/>
    <w:rsid w:val="00B8506B"/>
    <w:rsid w:val="00B8560A"/>
    <w:rsid w:val="00B85B64"/>
    <w:rsid w:val="00B85F38"/>
    <w:rsid w:val="00B862C2"/>
    <w:rsid w:val="00B86DA9"/>
    <w:rsid w:val="00B86F7F"/>
    <w:rsid w:val="00B87847"/>
    <w:rsid w:val="00B879FE"/>
    <w:rsid w:val="00B87B7D"/>
    <w:rsid w:val="00B900DF"/>
    <w:rsid w:val="00B900F9"/>
    <w:rsid w:val="00B90602"/>
    <w:rsid w:val="00B90876"/>
    <w:rsid w:val="00B90CAF"/>
    <w:rsid w:val="00B90D2D"/>
    <w:rsid w:val="00B91129"/>
    <w:rsid w:val="00B91268"/>
    <w:rsid w:val="00B91ABD"/>
    <w:rsid w:val="00B91DDC"/>
    <w:rsid w:val="00B924D7"/>
    <w:rsid w:val="00B92615"/>
    <w:rsid w:val="00B927DC"/>
    <w:rsid w:val="00B9288B"/>
    <w:rsid w:val="00B9290A"/>
    <w:rsid w:val="00B92917"/>
    <w:rsid w:val="00B9299B"/>
    <w:rsid w:val="00B92C5B"/>
    <w:rsid w:val="00B92FA2"/>
    <w:rsid w:val="00B931B3"/>
    <w:rsid w:val="00B9348C"/>
    <w:rsid w:val="00B936C9"/>
    <w:rsid w:val="00B93DEF"/>
    <w:rsid w:val="00B9456C"/>
    <w:rsid w:val="00B94843"/>
    <w:rsid w:val="00B94DB7"/>
    <w:rsid w:val="00B94DF4"/>
    <w:rsid w:val="00B95185"/>
    <w:rsid w:val="00B953E4"/>
    <w:rsid w:val="00B95728"/>
    <w:rsid w:val="00B959A4"/>
    <w:rsid w:val="00B95BCF"/>
    <w:rsid w:val="00B95D7C"/>
    <w:rsid w:val="00B95F7B"/>
    <w:rsid w:val="00B96052"/>
    <w:rsid w:val="00B96172"/>
    <w:rsid w:val="00B961FF"/>
    <w:rsid w:val="00B963BC"/>
    <w:rsid w:val="00B965AD"/>
    <w:rsid w:val="00B96A45"/>
    <w:rsid w:val="00B96C6D"/>
    <w:rsid w:val="00B9700D"/>
    <w:rsid w:val="00B97687"/>
    <w:rsid w:val="00B97848"/>
    <w:rsid w:val="00B97D34"/>
    <w:rsid w:val="00B97E0A"/>
    <w:rsid w:val="00BA00B9"/>
    <w:rsid w:val="00BA06EC"/>
    <w:rsid w:val="00BA09A5"/>
    <w:rsid w:val="00BA0BEE"/>
    <w:rsid w:val="00BA1507"/>
    <w:rsid w:val="00BA1532"/>
    <w:rsid w:val="00BA1677"/>
    <w:rsid w:val="00BA18D0"/>
    <w:rsid w:val="00BA1A48"/>
    <w:rsid w:val="00BA1EEC"/>
    <w:rsid w:val="00BA271A"/>
    <w:rsid w:val="00BA298E"/>
    <w:rsid w:val="00BA360A"/>
    <w:rsid w:val="00BA39AB"/>
    <w:rsid w:val="00BA3DE4"/>
    <w:rsid w:val="00BA4096"/>
    <w:rsid w:val="00BA42F2"/>
    <w:rsid w:val="00BA48C4"/>
    <w:rsid w:val="00BA4DF8"/>
    <w:rsid w:val="00BA4E06"/>
    <w:rsid w:val="00BA57F4"/>
    <w:rsid w:val="00BA6593"/>
    <w:rsid w:val="00BA69CC"/>
    <w:rsid w:val="00BA6D09"/>
    <w:rsid w:val="00BB037F"/>
    <w:rsid w:val="00BB08D4"/>
    <w:rsid w:val="00BB0E1A"/>
    <w:rsid w:val="00BB1165"/>
    <w:rsid w:val="00BB1704"/>
    <w:rsid w:val="00BB17D4"/>
    <w:rsid w:val="00BB1B08"/>
    <w:rsid w:val="00BB1BBB"/>
    <w:rsid w:val="00BB1BBC"/>
    <w:rsid w:val="00BB1EAD"/>
    <w:rsid w:val="00BB23C7"/>
    <w:rsid w:val="00BB23CA"/>
    <w:rsid w:val="00BB2F86"/>
    <w:rsid w:val="00BB324B"/>
    <w:rsid w:val="00BB352F"/>
    <w:rsid w:val="00BB3840"/>
    <w:rsid w:val="00BB3E68"/>
    <w:rsid w:val="00BB401C"/>
    <w:rsid w:val="00BB46A0"/>
    <w:rsid w:val="00BB4B72"/>
    <w:rsid w:val="00BB4E19"/>
    <w:rsid w:val="00BB4FF2"/>
    <w:rsid w:val="00BB562B"/>
    <w:rsid w:val="00BB5B6B"/>
    <w:rsid w:val="00BB6460"/>
    <w:rsid w:val="00BB7007"/>
    <w:rsid w:val="00BB7268"/>
    <w:rsid w:val="00BB76AC"/>
    <w:rsid w:val="00BB7AEB"/>
    <w:rsid w:val="00BB7B98"/>
    <w:rsid w:val="00BC01F2"/>
    <w:rsid w:val="00BC0A6A"/>
    <w:rsid w:val="00BC0B45"/>
    <w:rsid w:val="00BC0E56"/>
    <w:rsid w:val="00BC134E"/>
    <w:rsid w:val="00BC187F"/>
    <w:rsid w:val="00BC1F7D"/>
    <w:rsid w:val="00BC213C"/>
    <w:rsid w:val="00BC213F"/>
    <w:rsid w:val="00BC21C2"/>
    <w:rsid w:val="00BC21EE"/>
    <w:rsid w:val="00BC228D"/>
    <w:rsid w:val="00BC2858"/>
    <w:rsid w:val="00BC28C1"/>
    <w:rsid w:val="00BC2CEC"/>
    <w:rsid w:val="00BC313F"/>
    <w:rsid w:val="00BC3540"/>
    <w:rsid w:val="00BC358C"/>
    <w:rsid w:val="00BC3BEC"/>
    <w:rsid w:val="00BC40D3"/>
    <w:rsid w:val="00BC4103"/>
    <w:rsid w:val="00BC479E"/>
    <w:rsid w:val="00BC494C"/>
    <w:rsid w:val="00BC4C1A"/>
    <w:rsid w:val="00BC50CB"/>
    <w:rsid w:val="00BC6100"/>
    <w:rsid w:val="00BC649A"/>
    <w:rsid w:val="00BC6698"/>
    <w:rsid w:val="00BC6850"/>
    <w:rsid w:val="00BC6AD0"/>
    <w:rsid w:val="00BC6BE9"/>
    <w:rsid w:val="00BC70AB"/>
    <w:rsid w:val="00BC71FA"/>
    <w:rsid w:val="00BC740B"/>
    <w:rsid w:val="00BC76B7"/>
    <w:rsid w:val="00BC7D12"/>
    <w:rsid w:val="00BD00F7"/>
    <w:rsid w:val="00BD022E"/>
    <w:rsid w:val="00BD07FC"/>
    <w:rsid w:val="00BD09FA"/>
    <w:rsid w:val="00BD0DEF"/>
    <w:rsid w:val="00BD11A3"/>
    <w:rsid w:val="00BD1377"/>
    <w:rsid w:val="00BD1712"/>
    <w:rsid w:val="00BD1BD9"/>
    <w:rsid w:val="00BD219B"/>
    <w:rsid w:val="00BD23DF"/>
    <w:rsid w:val="00BD2843"/>
    <w:rsid w:val="00BD293E"/>
    <w:rsid w:val="00BD32DD"/>
    <w:rsid w:val="00BD3442"/>
    <w:rsid w:val="00BD361A"/>
    <w:rsid w:val="00BD38C2"/>
    <w:rsid w:val="00BD3AD3"/>
    <w:rsid w:val="00BD3FBF"/>
    <w:rsid w:val="00BD4285"/>
    <w:rsid w:val="00BD4341"/>
    <w:rsid w:val="00BD4432"/>
    <w:rsid w:val="00BD4A40"/>
    <w:rsid w:val="00BD4D2D"/>
    <w:rsid w:val="00BD4E3D"/>
    <w:rsid w:val="00BD4F83"/>
    <w:rsid w:val="00BD5036"/>
    <w:rsid w:val="00BD59A8"/>
    <w:rsid w:val="00BD5E58"/>
    <w:rsid w:val="00BD69D7"/>
    <w:rsid w:val="00BD6F79"/>
    <w:rsid w:val="00BD74FE"/>
    <w:rsid w:val="00BD7603"/>
    <w:rsid w:val="00BD786E"/>
    <w:rsid w:val="00BD7E3D"/>
    <w:rsid w:val="00BE008B"/>
    <w:rsid w:val="00BE0817"/>
    <w:rsid w:val="00BE0C08"/>
    <w:rsid w:val="00BE0C46"/>
    <w:rsid w:val="00BE1184"/>
    <w:rsid w:val="00BE1341"/>
    <w:rsid w:val="00BE13DD"/>
    <w:rsid w:val="00BE16DC"/>
    <w:rsid w:val="00BE1884"/>
    <w:rsid w:val="00BE18C9"/>
    <w:rsid w:val="00BE1CB3"/>
    <w:rsid w:val="00BE1DCC"/>
    <w:rsid w:val="00BE1DD6"/>
    <w:rsid w:val="00BE1E45"/>
    <w:rsid w:val="00BE2893"/>
    <w:rsid w:val="00BE2BD3"/>
    <w:rsid w:val="00BE313D"/>
    <w:rsid w:val="00BE3617"/>
    <w:rsid w:val="00BE3B5C"/>
    <w:rsid w:val="00BE3CDC"/>
    <w:rsid w:val="00BE43D4"/>
    <w:rsid w:val="00BE5542"/>
    <w:rsid w:val="00BE56E2"/>
    <w:rsid w:val="00BE6202"/>
    <w:rsid w:val="00BE649A"/>
    <w:rsid w:val="00BE70CC"/>
    <w:rsid w:val="00BE7202"/>
    <w:rsid w:val="00BE7761"/>
    <w:rsid w:val="00BE7B98"/>
    <w:rsid w:val="00BE7D02"/>
    <w:rsid w:val="00BE7D73"/>
    <w:rsid w:val="00BE7FA3"/>
    <w:rsid w:val="00BF04AB"/>
    <w:rsid w:val="00BF062D"/>
    <w:rsid w:val="00BF0710"/>
    <w:rsid w:val="00BF0845"/>
    <w:rsid w:val="00BF08C9"/>
    <w:rsid w:val="00BF0936"/>
    <w:rsid w:val="00BF0985"/>
    <w:rsid w:val="00BF0B3F"/>
    <w:rsid w:val="00BF0CE2"/>
    <w:rsid w:val="00BF0EDA"/>
    <w:rsid w:val="00BF1021"/>
    <w:rsid w:val="00BF1125"/>
    <w:rsid w:val="00BF1730"/>
    <w:rsid w:val="00BF1DA0"/>
    <w:rsid w:val="00BF1F63"/>
    <w:rsid w:val="00BF238C"/>
    <w:rsid w:val="00BF26AD"/>
    <w:rsid w:val="00BF29DC"/>
    <w:rsid w:val="00BF2AD4"/>
    <w:rsid w:val="00BF3240"/>
    <w:rsid w:val="00BF34CA"/>
    <w:rsid w:val="00BF37DE"/>
    <w:rsid w:val="00BF3EDC"/>
    <w:rsid w:val="00BF3F7A"/>
    <w:rsid w:val="00BF4172"/>
    <w:rsid w:val="00BF49C0"/>
    <w:rsid w:val="00BF4F4F"/>
    <w:rsid w:val="00BF53D9"/>
    <w:rsid w:val="00BF57E9"/>
    <w:rsid w:val="00BF5B53"/>
    <w:rsid w:val="00BF614B"/>
    <w:rsid w:val="00BF6986"/>
    <w:rsid w:val="00BF6D33"/>
    <w:rsid w:val="00BF71B1"/>
    <w:rsid w:val="00BF73D0"/>
    <w:rsid w:val="00BF74D2"/>
    <w:rsid w:val="00BF750F"/>
    <w:rsid w:val="00BF7553"/>
    <w:rsid w:val="00BF7E58"/>
    <w:rsid w:val="00BF7E62"/>
    <w:rsid w:val="00BF7F74"/>
    <w:rsid w:val="00C00433"/>
    <w:rsid w:val="00C004D2"/>
    <w:rsid w:val="00C00573"/>
    <w:rsid w:val="00C0116D"/>
    <w:rsid w:val="00C01386"/>
    <w:rsid w:val="00C020E3"/>
    <w:rsid w:val="00C023D1"/>
    <w:rsid w:val="00C02471"/>
    <w:rsid w:val="00C033F4"/>
    <w:rsid w:val="00C034CC"/>
    <w:rsid w:val="00C036BB"/>
    <w:rsid w:val="00C03D33"/>
    <w:rsid w:val="00C03E1A"/>
    <w:rsid w:val="00C03E59"/>
    <w:rsid w:val="00C04C27"/>
    <w:rsid w:val="00C052E1"/>
    <w:rsid w:val="00C05685"/>
    <w:rsid w:val="00C056D0"/>
    <w:rsid w:val="00C05D9A"/>
    <w:rsid w:val="00C05EDE"/>
    <w:rsid w:val="00C067DF"/>
    <w:rsid w:val="00C06848"/>
    <w:rsid w:val="00C06A8D"/>
    <w:rsid w:val="00C06D9B"/>
    <w:rsid w:val="00C07AD0"/>
    <w:rsid w:val="00C07DAB"/>
    <w:rsid w:val="00C102D3"/>
    <w:rsid w:val="00C10809"/>
    <w:rsid w:val="00C114DD"/>
    <w:rsid w:val="00C1159B"/>
    <w:rsid w:val="00C11BDB"/>
    <w:rsid w:val="00C11EE8"/>
    <w:rsid w:val="00C12617"/>
    <w:rsid w:val="00C12920"/>
    <w:rsid w:val="00C12A32"/>
    <w:rsid w:val="00C13301"/>
    <w:rsid w:val="00C13322"/>
    <w:rsid w:val="00C136C8"/>
    <w:rsid w:val="00C13990"/>
    <w:rsid w:val="00C13A11"/>
    <w:rsid w:val="00C14422"/>
    <w:rsid w:val="00C144FF"/>
    <w:rsid w:val="00C1466C"/>
    <w:rsid w:val="00C14AF9"/>
    <w:rsid w:val="00C14D14"/>
    <w:rsid w:val="00C157D5"/>
    <w:rsid w:val="00C15A3B"/>
    <w:rsid w:val="00C15D5D"/>
    <w:rsid w:val="00C16319"/>
    <w:rsid w:val="00C16420"/>
    <w:rsid w:val="00C16596"/>
    <w:rsid w:val="00C16891"/>
    <w:rsid w:val="00C16BB2"/>
    <w:rsid w:val="00C17325"/>
    <w:rsid w:val="00C1774F"/>
    <w:rsid w:val="00C17BD4"/>
    <w:rsid w:val="00C17D43"/>
    <w:rsid w:val="00C17DB8"/>
    <w:rsid w:val="00C17FEB"/>
    <w:rsid w:val="00C20506"/>
    <w:rsid w:val="00C20A9B"/>
    <w:rsid w:val="00C20C7F"/>
    <w:rsid w:val="00C20C9C"/>
    <w:rsid w:val="00C20D9B"/>
    <w:rsid w:val="00C218BF"/>
    <w:rsid w:val="00C21D66"/>
    <w:rsid w:val="00C22868"/>
    <w:rsid w:val="00C22E8B"/>
    <w:rsid w:val="00C23078"/>
    <w:rsid w:val="00C230BE"/>
    <w:rsid w:val="00C23644"/>
    <w:rsid w:val="00C23684"/>
    <w:rsid w:val="00C23BEE"/>
    <w:rsid w:val="00C23C8D"/>
    <w:rsid w:val="00C23CA4"/>
    <w:rsid w:val="00C24074"/>
    <w:rsid w:val="00C241F3"/>
    <w:rsid w:val="00C246C5"/>
    <w:rsid w:val="00C24716"/>
    <w:rsid w:val="00C24E23"/>
    <w:rsid w:val="00C25043"/>
    <w:rsid w:val="00C251EB"/>
    <w:rsid w:val="00C25367"/>
    <w:rsid w:val="00C25CFC"/>
    <w:rsid w:val="00C26468"/>
    <w:rsid w:val="00C265BB"/>
    <w:rsid w:val="00C2660D"/>
    <w:rsid w:val="00C27BC4"/>
    <w:rsid w:val="00C27E50"/>
    <w:rsid w:val="00C300CA"/>
    <w:rsid w:val="00C30663"/>
    <w:rsid w:val="00C311B2"/>
    <w:rsid w:val="00C31A69"/>
    <w:rsid w:val="00C31CDB"/>
    <w:rsid w:val="00C31CEA"/>
    <w:rsid w:val="00C323A0"/>
    <w:rsid w:val="00C327C8"/>
    <w:rsid w:val="00C32A41"/>
    <w:rsid w:val="00C32BD0"/>
    <w:rsid w:val="00C33075"/>
    <w:rsid w:val="00C335D3"/>
    <w:rsid w:val="00C34307"/>
    <w:rsid w:val="00C34B81"/>
    <w:rsid w:val="00C34EC0"/>
    <w:rsid w:val="00C35B01"/>
    <w:rsid w:val="00C35B17"/>
    <w:rsid w:val="00C35C0E"/>
    <w:rsid w:val="00C35E97"/>
    <w:rsid w:val="00C362B1"/>
    <w:rsid w:val="00C365DC"/>
    <w:rsid w:val="00C366C2"/>
    <w:rsid w:val="00C36A46"/>
    <w:rsid w:val="00C36A6B"/>
    <w:rsid w:val="00C36A7D"/>
    <w:rsid w:val="00C37271"/>
    <w:rsid w:val="00C37578"/>
    <w:rsid w:val="00C37707"/>
    <w:rsid w:val="00C37861"/>
    <w:rsid w:val="00C37C61"/>
    <w:rsid w:val="00C37C62"/>
    <w:rsid w:val="00C4006D"/>
    <w:rsid w:val="00C400D1"/>
    <w:rsid w:val="00C40441"/>
    <w:rsid w:val="00C40648"/>
    <w:rsid w:val="00C406EF"/>
    <w:rsid w:val="00C41640"/>
    <w:rsid w:val="00C416BE"/>
    <w:rsid w:val="00C418D7"/>
    <w:rsid w:val="00C41A7D"/>
    <w:rsid w:val="00C41A88"/>
    <w:rsid w:val="00C41D4C"/>
    <w:rsid w:val="00C427B6"/>
    <w:rsid w:val="00C42A9E"/>
    <w:rsid w:val="00C42D6F"/>
    <w:rsid w:val="00C42E3F"/>
    <w:rsid w:val="00C42F05"/>
    <w:rsid w:val="00C43726"/>
    <w:rsid w:val="00C4378D"/>
    <w:rsid w:val="00C43C5C"/>
    <w:rsid w:val="00C44340"/>
    <w:rsid w:val="00C4463D"/>
    <w:rsid w:val="00C4488B"/>
    <w:rsid w:val="00C453FE"/>
    <w:rsid w:val="00C4562E"/>
    <w:rsid w:val="00C4590C"/>
    <w:rsid w:val="00C45D5E"/>
    <w:rsid w:val="00C45E08"/>
    <w:rsid w:val="00C45F74"/>
    <w:rsid w:val="00C463AD"/>
    <w:rsid w:val="00C46A76"/>
    <w:rsid w:val="00C46B1C"/>
    <w:rsid w:val="00C46C5A"/>
    <w:rsid w:val="00C4720E"/>
    <w:rsid w:val="00C474FD"/>
    <w:rsid w:val="00C50F29"/>
    <w:rsid w:val="00C5133C"/>
    <w:rsid w:val="00C51F45"/>
    <w:rsid w:val="00C51F6C"/>
    <w:rsid w:val="00C52098"/>
    <w:rsid w:val="00C523CA"/>
    <w:rsid w:val="00C532EF"/>
    <w:rsid w:val="00C536AE"/>
    <w:rsid w:val="00C53B06"/>
    <w:rsid w:val="00C5403E"/>
    <w:rsid w:val="00C54551"/>
    <w:rsid w:val="00C546F0"/>
    <w:rsid w:val="00C54A21"/>
    <w:rsid w:val="00C54CF2"/>
    <w:rsid w:val="00C54DDC"/>
    <w:rsid w:val="00C553FF"/>
    <w:rsid w:val="00C55447"/>
    <w:rsid w:val="00C55720"/>
    <w:rsid w:val="00C55C03"/>
    <w:rsid w:val="00C55E6E"/>
    <w:rsid w:val="00C56998"/>
    <w:rsid w:val="00C57AAF"/>
    <w:rsid w:val="00C57D1D"/>
    <w:rsid w:val="00C57FFA"/>
    <w:rsid w:val="00C6003A"/>
    <w:rsid w:val="00C609E7"/>
    <w:rsid w:val="00C60AA6"/>
    <w:rsid w:val="00C60BBB"/>
    <w:rsid w:val="00C60C34"/>
    <w:rsid w:val="00C61391"/>
    <w:rsid w:val="00C61D5B"/>
    <w:rsid w:val="00C61F05"/>
    <w:rsid w:val="00C62BFA"/>
    <w:rsid w:val="00C62D96"/>
    <w:rsid w:val="00C63AF9"/>
    <w:rsid w:val="00C64242"/>
    <w:rsid w:val="00C645B2"/>
    <w:rsid w:val="00C64D2F"/>
    <w:rsid w:val="00C6530D"/>
    <w:rsid w:val="00C656A0"/>
    <w:rsid w:val="00C65EE7"/>
    <w:rsid w:val="00C660B9"/>
    <w:rsid w:val="00C66190"/>
    <w:rsid w:val="00C66282"/>
    <w:rsid w:val="00C66438"/>
    <w:rsid w:val="00C6644B"/>
    <w:rsid w:val="00C66585"/>
    <w:rsid w:val="00C6665F"/>
    <w:rsid w:val="00C66CB4"/>
    <w:rsid w:val="00C66EC7"/>
    <w:rsid w:val="00C66F12"/>
    <w:rsid w:val="00C67408"/>
    <w:rsid w:val="00C6770E"/>
    <w:rsid w:val="00C67DFE"/>
    <w:rsid w:val="00C67FA3"/>
    <w:rsid w:val="00C70433"/>
    <w:rsid w:val="00C704E9"/>
    <w:rsid w:val="00C7053F"/>
    <w:rsid w:val="00C70E69"/>
    <w:rsid w:val="00C71462"/>
    <w:rsid w:val="00C71B91"/>
    <w:rsid w:val="00C71F95"/>
    <w:rsid w:val="00C72197"/>
    <w:rsid w:val="00C72C0E"/>
    <w:rsid w:val="00C72EC0"/>
    <w:rsid w:val="00C7313F"/>
    <w:rsid w:val="00C73265"/>
    <w:rsid w:val="00C7353C"/>
    <w:rsid w:val="00C73BC1"/>
    <w:rsid w:val="00C73C24"/>
    <w:rsid w:val="00C73D1C"/>
    <w:rsid w:val="00C7403E"/>
    <w:rsid w:val="00C74283"/>
    <w:rsid w:val="00C74985"/>
    <w:rsid w:val="00C74C16"/>
    <w:rsid w:val="00C74D06"/>
    <w:rsid w:val="00C752AC"/>
    <w:rsid w:val="00C75346"/>
    <w:rsid w:val="00C753C5"/>
    <w:rsid w:val="00C75760"/>
    <w:rsid w:val="00C7576B"/>
    <w:rsid w:val="00C76025"/>
    <w:rsid w:val="00C760D5"/>
    <w:rsid w:val="00C764C6"/>
    <w:rsid w:val="00C7732C"/>
    <w:rsid w:val="00C77426"/>
    <w:rsid w:val="00C778FE"/>
    <w:rsid w:val="00C77E14"/>
    <w:rsid w:val="00C8015B"/>
    <w:rsid w:val="00C801C3"/>
    <w:rsid w:val="00C805FD"/>
    <w:rsid w:val="00C807E7"/>
    <w:rsid w:val="00C80888"/>
    <w:rsid w:val="00C80AFC"/>
    <w:rsid w:val="00C80BFF"/>
    <w:rsid w:val="00C80D91"/>
    <w:rsid w:val="00C813A2"/>
    <w:rsid w:val="00C8196D"/>
    <w:rsid w:val="00C81E35"/>
    <w:rsid w:val="00C82886"/>
    <w:rsid w:val="00C82DB6"/>
    <w:rsid w:val="00C832DB"/>
    <w:rsid w:val="00C83636"/>
    <w:rsid w:val="00C8383B"/>
    <w:rsid w:val="00C83CA2"/>
    <w:rsid w:val="00C83D14"/>
    <w:rsid w:val="00C83E3B"/>
    <w:rsid w:val="00C83E5A"/>
    <w:rsid w:val="00C84246"/>
    <w:rsid w:val="00C8491F"/>
    <w:rsid w:val="00C8518C"/>
    <w:rsid w:val="00C8567B"/>
    <w:rsid w:val="00C86035"/>
    <w:rsid w:val="00C860EF"/>
    <w:rsid w:val="00C8629B"/>
    <w:rsid w:val="00C8664A"/>
    <w:rsid w:val="00C866A5"/>
    <w:rsid w:val="00C86AA6"/>
    <w:rsid w:val="00C86B12"/>
    <w:rsid w:val="00C86EB2"/>
    <w:rsid w:val="00C86FF4"/>
    <w:rsid w:val="00C87050"/>
    <w:rsid w:val="00C8710C"/>
    <w:rsid w:val="00C87124"/>
    <w:rsid w:val="00C8771B"/>
    <w:rsid w:val="00C87D9B"/>
    <w:rsid w:val="00C87DC6"/>
    <w:rsid w:val="00C87F41"/>
    <w:rsid w:val="00C90406"/>
    <w:rsid w:val="00C90583"/>
    <w:rsid w:val="00C909E7"/>
    <w:rsid w:val="00C9109F"/>
    <w:rsid w:val="00C91692"/>
    <w:rsid w:val="00C918CC"/>
    <w:rsid w:val="00C91A1E"/>
    <w:rsid w:val="00C9209B"/>
    <w:rsid w:val="00C927CB"/>
    <w:rsid w:val="00C92EB0"/>
    <w:rsid w:val="00C931E6"/>
    <w:rsid w:val="00C9320E"/>
    <w:rsid w:val="00C9324E"/>
    <w:rsid w:val="00C9340D"/>
    <w:rsid w:val="00C93B3F"/>
    <w:rsid w:val="00C93C09"/>
    <w:rsid w:val="00C93D95"/>
    <w:rsid w:val="00C93F79"/>
    <w:rsid w:val="00C93FA0"/>
    <w:rsid w:val="00C9406A"/>
    <w:rsid w:val="00C942B1"/>
    <w:rsid w:val="00C946A8"/>
    <w:rsid w:val="00C947DA"/>
    <w:rsid w:val="00C94F31"/>
    <w:rsid w:val="00C95103"/>
    <w:rsid w:val="00C9571A"/>
    <w:rsid w:val="00C95A3F"/>
    <w:rsid w:val="00C95C0F"/>
    <w:rsid w:val="00C95EFE"/>
    <w:rsid w:val="00C96078"/>
    <w:rsid w:val="00C9628C"/>
    <w:rsid w:val="00C96340"/>
    <w:rsid w:val="00C96401"/>
    <w:rsid w:val="00C9688C"/>
    <w:rsid w:val="00C96B81"/>
    <w:rsid w:val="00C96F9F"/>
    <w:rsid w:val="00C972B2"/>
    <w:rsid w:val="00C97C60"/>
    <w:rsid w:val="00CA066A"/>
    <w:rsid w:val="00CA0A15"/>
    <w:rsid w:val="00CA0D96"/>
    <w:rsid w:val="00CA0DAA"/>
    <w:rsid w:val="00CA0DC0"/>
    <w:rsid w:val="00CA0EBA"/>
    <w:rsid w:val="00CA101D"/>
    <w:rsid w:val="00CA1084"/>
    <w:rsid w:val="00CA10A2"/>
    <w:rsid w:val="00CA118D"/>
    <w:rsid w:val="00CA11D4"/>
    <w:rsid w:val="00CA127B"/>
    <w:rsid w:val="00CA18E7"/>
    <w:rsid w:val="00CA1CBE"/>
    <w:rsid w:val="00CA1E2F"/>
    <w:rsid w:val="00CA1E9A"/>
    <w:rsid w:val="00CA1EE9"/>
    <w:rsid w:val="00CA202E"/>
    <w:rsid w:val="00CA21E8"/>
    <w:rsid w:val="00CA259F"/>
    <w:rsid w:val="00CA2E40"/>
    <w:rsid w:val="00CA32DF"/>
    <w:rsid w:val="00CA3ACD"/>
    <w:rsid w:val="00CA4188"/>
    <w:rsid w:val="00CA4336"/>
    <w:rsid w:val="00CA43B3"/>
    <w:rsid w:val="00CA4523"/>
    <w:rsid w:val="00CA4926"/>
    <w:rsid w:val="00CA4FDE"/>
    <w:rsid w:val="00CA511C"/>
    <w:rsid w:val="00CA546D"/>
    <w:rsid w:val="00CA5CDB"/>
    <w:rsid w:val="00CA6364"/>
    <w:rsid w:val="00CA6A3F"/>
    <w:rsid w:val="00CA6AAC"/>
    <w:rsid w:val="00CA71A9"/>
    <w:rsid w:val="00CA7259"/>
    <w:rsid w:val="00CA75C0"/>
    <w:rsid w:val="00CA7936"/>
    <w:rsid w:val="00CA7E1B"/>
    <w:rsid w:val="00CB004A"/>
    <w:rsid w:val="00CB0084"/>
    <w:rsid w:val="00CB0CA3"/>
    <w:rsid w:val="00CB0D97"/>
    <w:rsid w:val="00CB17B4"/>
    <w:rsid w:val="00CB1916"/>
    <w:rsid w:val="00CB1A52"/>
    <w:rsid w:val="00CB1CCF"/>
    <w:rsid w:val="00CB1D87"/>
    <w:rsid w:val="00CB1F01"/>
    <w:rsid w:val="00CB1F70"/>
    <w:rsid w:val="00CB2139"/>
    <w:rsid w:val="00CB23AF"/>
    <w:rsid w:val="00CB2743"/>
    <w:rsid w:val="00CB2BF9"/>
    <w:rsid w:val="00CB2D4E"/>
    <w:rsid w:val="00CB2E8C"/>
    <w:rsid w:val="00CB2F5A"/>
    <w:rsid w:val="00CB3443"/>
    <w:rsid w:val="00CB3607"/>
    <w:rsid w:val="00CB3999"/>
    <w:rsid w:val="00CB408E"/>
    <w:rsid w:val="00CB4154"/>
    <w:rsid w:val="00CB46C5"/>
    <w:rsid w:val="00CB47E8"/>
    <w:rsid w:val="00CB484A"/>
    <w:rsid w:val="00CB491B"/>
    <w:rsid w:val="00CB4A90"/>
    <w:rsid w:val="00CB4D0B"/>
    <w:rsid w:val="00CB503B"/>
    <w:rsid w:val="00CB58AB"/>
    <w:rsid w:val="00CB5C87"/>
    <w:rsid w:val="00CB670F"/>
    <w:rsid w:val="00CB6877"/>
    <w:rsid w:val="00CB69BA"/>
    <w:rsid w:val="00CB6E2C"/>
    <w:rsid w:val="00CB6ECE"/>
    <w:rsid w:val="00CB7071"/>
    <w:rsid w:val="00CB76BC"/>
    <w:rsid w:val="00CB79E4"/>
    <w:rsid w:val="00CC080E"/>
    <w:rsid w:val="00CC0B4F"/>
    <w:rsid w:val="00CC0DE8"/>
    <w:rsid w:val="00CC0E29"/>
    <w:rsid w:val="00CC1373"/>
    <w:rsid w:val="00CC24EF"/>
    <w:rsid w:val="00CC276A"/>
    <w:rsid w:val="00CC2CF7"/>
    <w:rsid w:val="00CC2DDE"/>
    <w:rsid w:val="00CC2E88"/>
    <w:rsid w:val="00CC305C"/>
    <w:rsid w:val="00CC3293"/>
    <w:rsid w:val="00CC37B3"/>
    <w:rsid w:val="00CC3942"/>
    <w:rsid w:val="00CC4B32"/>
    <w:rsid w:val="00CC514D"/>
    <w:rsid w:val="00CC52E7"/>
    <w:rsid w:val="00CC58CD"/>
    <w:rsid w:val="00CC5A56"/>
    <w:rsid w:val="00CC5CED"/>
    <w:rsid w:val="00CC615B"/>
    <w:rsid w:val="00CC6484"/>
    <w:rsid w:val="00CC64CC"/>
    <w:rsid w:val="00CC6BDD"/>
    <w:rsid w:val="00CC6C83"/>
    <w:rsid w:val="00CC76AB"/>
    <w:rsid w:val="00CC7752"/>
    <w:rsid w:val="00CC7E0F"/>
    <w:rsid w:val="00CD0121"/>
    <w:rsid w:val="00CD01CC"/>
    <w:rsid w:val="00CD096C"/>
    <w:rsid w:val="00CD0FF9"/>
    <w:rsid w:val="00CD125A"/>
    <w:rsid w:val="00CD15B0"/>
    <w:rsid w:val="00CD1AB6"/>
    <w:rsid w:val="00CD1BBD"/>
    <w:rsid w:val="00CD2098"/>
    <w:rsid w:val="00CD20C4"/>
    <w:rsid w:val="00CD220A"/>
    <w:rsid w:val="00CD2506"/>
    <w:rsid w:val="00CD26A2"/>
    <w:rsid w:val="00CD3164"/>
    <w:rsid w:val="00CD31F9"/>
    <w:rsid w:val="00CD3B20"/>
    <w:rsid w:val="00CD3C7D"/>
    <w:rsid w:val="00CD3EC5"/>
    <w:rsid w:val="00CD3FAA"/>
    <w:rsid w:val="00CD45A4"/>
    <w:rsid w:val="00CD46A2"/>
    <w:rsid w:val="00CD471A"/>
    <w:rsid w:val="00CD4749"/>
    <w:rsid w:val="00CD588D"/>
    <w:rsid w:val="00CD5A96"/>
    <w:rsid w:val="00CD5E53"/>
    <w:rsid w:val="00CD6117"/>
    <w:rsid w:val="00CD6253"/>
    <w:rsid w:val="00CD6B4C"/>
    <w:rsid w:val="00CD7168"/>
    <w:rsid w:val="00CD7191"/>
    <w:rsid w:val="00CD78FA"/>
    <w:rsid w:val="00CE0D71"/>
    <w:rsid w:val="00CE111E"/>
    <w:rsid w:val="00CE2AA6"/>
    <w:rsid w:val="00CE2B56"/>
    <w:rsid w:val="00CE2E6F"/>
    <w:rsid w:val="00CE3062"/>
    <w:rsid w:val="00CE33DD"/>
    <w:rsid w:val="00CE3A71"/>
    <w:rsid w:val="00CE3C99"/>
    <w:rsid w:val="00CE4157"/>
    <w:rsid w:val="00CE441C"/>
    <w:rsid w:val="00CE44F1"/>
    <w:rsid w:val="00CE4813"/>
    <w:rsid w:val="00CE4DFA"/>
    <w:rsid w:val="00CE4EC9"/>
    <w:rsid w:val="00CE5274"/>
    <w:rsid w:val="00CE5525"/>
    <w:rsid w:val="00CE6A8D"/>
    <w:rsid w:val="00CE6C09"/>
    <w:rsid w:val="00CE6CD1"/>
    <w:rsid w:val="00CE7230"/>
    <w:rsid w:val="00CE724B"/>
    <w:rsid w:val="00CE767F"/>
    <w:rsid w:val="00CE79AF"/>
    <w:rsid w:val="00CF04B1"/>
    <w:rsid w:val="00CF087B"/>
    <w:rsid w:val="00CF18C7"/>
    <w:rsid w:val="00CF1B5E"/>
    <w:rsid w:val="00CF1C4F"/>
    <w:rsid w:val="00CF1D22"/>
    <w:rsid w:val="00CF2045"/>
    <w:rsid w:val="00CF21D7"/>
    <w:rsid w:val="00CF21EA"/>
    <w:rsid w:val="00CF2403"/>
    <w:rsid w:val="00CF2A78"/>
    <w:rsid w:val="00CF2BE5"/>
    <w:rsid w:val="00CF2D5D"/>
    <w:rsid w:val="00CF2E74"/>
    <w:rsid w:val="00CF3504"/>
    <w:rsid w:val="00CF372D"/>
    <w:rsid w:val="00CF431F"/>
    <w:rsid w:val="00CF48EE"/>
    <w:rsid w:val="00CF4938"/>
    <w:rsid w:val="00CF4D79"/>
    <w:rsid w:val="00CF51DC"/>
    <w:rsid w:val="00CF606E"/>
    <w:rsid w:val="00CF620B"/>
    <w:rsid w:val="00CF6454"/>
    <w:rsid w:val="00CF6B13"/>
    <w:rsid w:val="00CF6DC0"/>
    <w:rsid w:val="00CF6E27"/>
    <w:rsid w:val="00CF7074"/>
    <w:rsid w:val="00CF70AC"/>
    <w:rsid w:val="00CF7182"/>
    <w:rsid w:val="00CF7305"/>
    <w:rsid w:val="00CF73E4"/>
    <w:rsid w:val="00CF754C"/>
    <w:rsid w:val="00CF7848"/>
    <w:rsid w:val="00CF7967"/>
    <w:rsid w:val="00CF7BAB"/>
    <w:rsid w:val="00D00032"/>
    <w:rsid w:val="00D00305"/>
    <w:rsid w:val="00D00378"/>
    <w:rsid w:val="00D00602"/>
    <w:rsid w:val="00D00800"/>
    <w:rsid w:val="00D00FFA"/>
    <w:rsid w:val="00D0117E"/>
    <w:rsid w:val="00D01318"/>
    <w:rsid w:val="00D01367"/>
    <w:rsid w:val="00D0165F"/>
    <w:rsid w:val="00D0180A"/>
    <w:rsid w:val="00D01941"/>
    <w:rsid w:val="00D01A63"/>
    <w:rsid w:val="00D01D2E"/>
    <w:rsid w:val="00D01D76"/>
    <w:rsid w:val="00D023A6"/>
    <w:rsid w:val="00D02715"/>
    <w:rsid w:val="00D0299E"/>
    <w:rsid w:val="00D02B17"/>
    <w:rsid w:val="00D02B25"/>
    <w:rsid w:val="00D04074"/>
    <w:rsid w:val="00D04160"/>
    <w:rsid w:val="00D041AB"/>
    <w:rsid w:val="00D042E4"/>
    <w:rsid w:val="00D0470B"/>
    <w:rsid w:val="00D04779"/>
    <w:rsid w:val="00D048BC"/>
    <w:rsid w:val="00D04A8F"/>
    <w:rsid w:val="00D056FB"/>
    <w:rsid w:val="00D058F4"/>
    <w:rsid w:val="00D05A75"/>
    <w:rsid w:val="00D05C50"/>
    <w:rsid w:val="00D06022"/>
    <w:rsid w:val="00D06592"/>
    <w:rsid w:val="00D06ECD"/>
    <w:rsid w:val="00D072EE"/>
    <w:rsid w:val="00D07422"/>
    <w:rsid w:val="00D07627"/>
    <w:rsid w:val="00D07F54"/>
    <w:rsid w:val="00D1031B"/>
    <w:rsid w:val="00D104C7"/>
    <w:rsid w:val="00D10E72"/>
    <w:rsid w:val="00D11274"/>
    <w:rsid w:val="00D1199D"/>
    <w:rsid w:val="00D11CF6"/>
    <w:rsid w:val="00D11E94"/>
    <w:rsid w:val="00D11EBE"/>
    <w:rsid w:val="00D123A1"/>
    <w:rsid w:val="00D1269F"/>
    <w:rsid w:val="00D12A25"/>
    <w:rsid w:val="00D12CDD"/>
    <w:rsid w:val="00D13407"/>
    <w:rsid w:val="00D13AC0"/>
    <w:rsid w:val="00D13F19"/>
    <w:rsid w:val="00D14180"/>
    <w:rsid w:val="00D142AD"/>
    <w:rsid w:val="00D14784"/>
    <w:rsid w:val="00D14880"/>
    <w:rsid w:val="00D14EC6"/>
    <w:rsid w:val="00D1534F"/>
    <w:rsid w:val="00D1559B"/>
    <w:rsid w:val="00D15605"/>
    <w:rsid w:val="00D15615"/>
    <w:rsid w:val="00D15C6B"/>
    <w:rsid w:val="00D15F30"/>
    <w:rsid w:val="00D16364"/>
    <w:rsid w:val="00D166B4"/>
    <w:rsid w:val="00D168E0"/>
    <w:rsid w:val="00D168E3"/>
    <w:rsid w:val="00D16997"/>
    <w:rsid w:val="00D16B79"/>
    <w:rsid w:val="00D17274"/>
    <w:rsid w:val="00D174A9"/>
    <w:rsid w:val="00D177ED"/>
    <w:rsid w:val="00D1783D"/>
    <w:rsid w:val="00D17842"/>
    <w:rsid w:val="00D17A02"/>
    <w:rsid w:val="00D17A78"/>
    <w:rsid w:val="00D17C50"/>
    <w:rsid w:val="00D17CE2"/>
    <w:rsid w:val="00D17DB2"/>
    <w:rsid w:val="00D17EEC"/>
    <w:rsid w:val="00D2002B"/>
    <w:rsid w:val="00D20867"/>
    <w:rsid w:val="00D20A9E"/>
    <w:rsid w:val="00D20B1F"/>
    <w:rsid w:val="00D20BA8"/>
    <w:rsid w:val="00D21583"/>
    <w:rsid w:val="00D21827"/>
    <w:rsid w:val="00D21FC1"/>
    <w:rsid w:val="00D21FFB"/>
    <w:rsid w:val="00D22152"/>
    <w:rsid w:val="00D22251"/>
    <w:rsid w:val="00D227F0"/>
    <w:rsid w:val="00D232BA"/>
    <w:rsid w:val="00D2378A"/>
    <w:rsid w:val="00D23FD2"/>
    <w:rsid w:val="00D23FE5"/>
    <w:rsid w:val="00D24139"/>
    <w:rsid w:val="00D243A9"/>
    <w:rsid w:val="00D2445E"/>
    <w:rsid w:val="00D247D6"/>
    <w:rsid w:val="00D248DD"/>
    <w:rsid w:val="00D24D9C"/>
    <w:rsid w:val="00D252B1"/>
    <w:rsid w:val="00D25852"/>
    <w:rsid w:val="00D2599B"/>
    <w:rsid w:val="00D25DFD"/>
    <w:rsid w:val="00D25E8B"/>
    <w:rsid w:val="00D26341"/>
    <w:rsid w:val="00D26515"/>
    <w:rsid w:val="00D27005"/>
    <w:rsid w:val="00D27216"/>
    <w:rsid w:val="00D27775"/>
    <w:rsid w:val="00D27F57"/>
    <w:rsid w:val="00D308D8"/>
    <w:rsid w:val="00D30E9D"/>
    <w:rsid w:val="00D312CA"/>
    <w:rsid w:val="00D31D2B"/>
    <w:rsid w:val="00D326A3"/>
    <w:rsid w:val="00D326BB"/>
    <w:rsid w:val="00D32D1E"/>
    <w:rsid w:val="00D33433"/>
    <w:rsid w:val="00D33449"/>
    <w:rsid w:val="00D33543"/>
    <w:rsid w:val="00D34018"/>
    <w:rsid w:val="00D345A6"/>
    <w:rsid w:val="00D3468C"/>
    <w:rsid w:val="00D34872"/>
    <w:rsid w:val="00D35020"/>
    <w:rsid w:val="00D350C5"/>
    <w:rsid w:val="00D35105"/>
    <w:rsid w:val="00D3540E"/>
    <w:rsid w:val="00D355BC"/>
    <w:rsid w:val="00D35784"/>
    <w:rsid w:val="00D35C2E"/>
    <w:rsid w:val="00D35C35"/>
    <w:rsid w:val="00D35F7C"/>
    <w:rsid w:val="00D362CA"/>
    <w:rsid w:val="00D36D97"/>
    <w:rsid w:val="00D371CE"/>
    <w:rsid w:val="00D3732A"/>
    <w:rsid w:val="00D373BE"/>
    <w:rsid w:val="00D374CE"/>
    <w:rsid w:val="00D37AB5"/>
    <w:rsid w:val="00D37B02"/>
    <w:rsid w:val="00D37D0B"/>
    <w:rsid w:val="00D37EA6"/>
    <w:rsid w:val="00D40024"/>
    <w:rsid w:val="00D402FA"/>
    <w:rsid w:val="00D4044D"/>
    <w:rsid w:val="00D40565"/>
    <w:rsid w:val="00D4087D"/>
    <w:rsid w:val="00D40D44"/>
    <w:rsid w:val="00D415CB"/>
    <w:rsid w:val="00D41A58"/>
    <w:rsid w:val="00D41ED1"/>
    <w:rsid w:val="00D4294B"/>
    <w:rsid w:val="00D4297D"/>
    <w:rsid w:val="00D433CF"/>
    <w:rsid w:val="00D43A0A"/>
    <w:rsid w:val="00D43AAD"/>
    <w:rsid w:val="00D43AEB"/>
    <w:rsid w:val="00D43F4B"/>
    <w:rsid w:val="00D444C9"/>
    <w:rsid w:val="00D450B5"/>
    <w:rsid w:val="00D452F1"/>
    <w:rsid w:val="00D459E4"/>
    <w:rsid w:val="00D46094"/>
    <w:rsid w:val="00D461FC"/>
    <w:rsid w:val="00D46649"/>
    <w:rsid w:val="00D47012"/>
    <w:rsid w:val="00D5095A"/>
    <w:rsid w:val="00D50A4E"/>
    <w:rsid w:val="00D50C3D"/>
    <w:rsid w:val="00D50C98"/>
    <w:rsid w:val="00D50D2F"/>
    <w:rsid w:val="00D50D31"/>
    <w:rsid w:val="00D515AF"/>
    <w:rsid w:val="00D518EE"/>
    <w:rsid w:val="00D519DF"/>
    <w:rsid w:val="00D52462"/>
    <w:rsid w:val="00D5311B"/>
    <w:rsid w:val="00D534CC"/>
    <w:rsid w:val="00D53DD4"/>
    <w:rsid w:val="00D545B2"/>
    <w:rsid w:val="00D54749"/>
    <w:rsid w:val="00D54952"/>
    <w:rsid w:val="00D54D74"/>
    <w:rsid w:val="00D55029"/>
    <w:rsid w:val="00D55787"/>
    <w:rsid w:val="00D5585B"/>
    <w:rsid w:val="00D55C16"/>
    <w:rsid w:val="00D5620E"/>
    <w:rsid w:val="00D5676C"/>
    <w:rsid w:val="00D567E9"/>
    <w:rsid w:val="00D56C1C"/>
    <w:rsid w:val="00D572AF"/>
    <w:rsid w:val="00D575B0"/>
    <w:rsid w:val="00D575DB"/>
    <w:rsid w:val="00D57650"/>
    <w:rsid w:val="00D57F83"/>
    <w:rsid w:val="00D60062"/>
    <w:rsid w:val="00D60148"/>
    <w:rsid w:val="00D60432"/>
    <w:rsid w:val="00D60B87"/>
    <w:rsid w:val="00D60C08"/>
    <w:rsid w:val="00D60FA8"/>
    <w:rsid w:val="00D6111F"/>
    <w:rsid w:val="00D613D0"/>
    <w:rsid w:val="00D61EB2"/>
    <w:rsid w:val="00D631B5"/>
    <w:rsid w:val="00D6331E"/>
    <w:rsid w:val="00D6337F"/>
    <w:rsid w:val="00D635F4"/>
    <w:rsid w:val="00D63D5E"/>
    <w:rsid w:val="00D6422C"/>
    <w:rsid w:val="00D6426E"/>
    <w:rsid w:val="00D64286"/>
    <w:rsid w:val="00D6461E"/>
    <w:rsid w:val="00D649C1"/>
    <w:rsid w:val="00D64F2F"/>
    <w:rsid w:val="00D6511C"/>
    <w:rsid w:val="00D65206"/>
    <w:rsid w:val="00D659EE"/>
    <w:rsid w:val="00D65A65"/>
    <w:rsid w:val="00D662CE"/>
    <w:rsid w:val="00D673C6"/>
    <w:rsid w:val="00D6769B"/>
    <w:rsid w:val="00D677AD"/>
    <w:rsid w:val="00D6791D"/>
    <w:rsid w:val="00D6794C"/>
    <w:rsid w:val="00D702DF"/>
    <w:rsid w:val="00D703D2"/>
    <w:rsid w:val="00D7071D"/>
    <w:rsid w:val="00D70A2F"/>
    <w:rsid w:val="00D7106C"/>
    <w:rsid w:val="00D71272"/>
    <w:rsid w:val="00D71A78"/>
    <w:rsid w:val="00D71B78"/>
    <w:rsid w:val="00D71C08"/>
    <w:rsid w:val="00D71E3B"/>
    <w:rsid w:val="00D72486"/>
    <w:rsid w:val="00D7287B"/>
    <w:rsid w:val="00D72AB2"/>
    <w:rsid w:val="00D735D0"/>
    <w:rsid w:val="00D73B3B"/>
    <w:rsid w:val="00D74375"/>
    <w:rsid w:val="00D743CD"/>
    <w:rsid w:val="00D744A4"/>
    <w:rsid w:val="00D745C3"/>
    <w:rsid w:val="00D74AD0"/>
    <w:rsid w:val="00D74DAC"/>
    <w:rsid w:val="00D74FD8"/>
    <w:rsid w:val="00D753ED"/>
    <w:rsid w:val="00D7540A"/>
    <w:rsid w:val="00D756C3"/>
    <w:rsid w:val="00D75E93"/>
    <w:rsid w:val="00D75EC5"/>
    <w:rsid w:val="00D762AA"/>
    <w:rsid w:val="00D7647D"/>
    <w:rsid w:val="00D76864"/>
    <w:rsid w:val="00D76D19"/>
    <w:rsid w:val="00D76E62"/>
    <w:rsid w:val="00D7724C"/>
    <w:rsid w:val="00D77E5E"/>
    <w:rsid w:val="00D8016C"/>
    <w:rsid w:val="00D802B1"/>
    <w:rsid w:val="00D80456"/>
    <w:rsid w:val="00D8065E"/>
    <w:rsid w:val="00D809F3"/>
    <w:rsid w:val="00D80C79"/>
    <w:rsid w:val="00D80EA7"/>
    <w:rsid w:val="00D81A40"/>
    <w:rsid w:val="00D82B21"/>
    <w:rsid w:val="00D83218"/>
    <w:rsid w:val="00D834A1"/>
    <w:rsid w:val="00D83587"/>
    <w:rsid w:val="00D8368D"/>
    <w:rsid w:val="00D83A42"/>
    <w:rsid w:val="00D83E87"/>
    <w:rsid w:val="00D8408B"/>
    <w:rsid w:val="00D8420B"/>
    <w:rsid w:val="00D843AB"/>
    <w:rsid w:val="00D844E6"/>
    <w:rsid w:val="00D8451F"/>
    <w:rsid w:val="00D85184"/>
    <w:rsid w:val="00D8520D"/>
    <w:rsid w:val="00D853F9"/>
    <w:rsid w:val="00D85678"/>
    <w:rsid w:val="00D85E73"/>
    <w:rsid w:val="00D8675F"/>
    <w:rsid w:val="00D86E6D"/>
    <w:rsid w:val="00D86F65"/>
    <w:rsid w:val="00D87A16"/>
    <w:rsid w:val="00D90727"/>
    <w:rsid w:val="00D9077E"/>
    <w:rsid w:val="00D90C5D"/>
    <w:rsid w:val="00D913B2"/>
    <w:rsid w:val="00D91D71"/>
    <w:rsid w:val="00D91E54"/>
    <w:rsid w:val="00D91F8B"/>
    <w:rsid w:val="00D92000"/>
    <w:rsid w:val="00D92E40"/>
    <w:rsid w:val="00D9324A"/>
    <w:rsid w:val="00D933D5"/>
    <w:rsid w:val="00D93A2C"/>
    <w:rsid w:val="00D94712"/>
    <w:rsid w:val="00D94992"/>
    <w:rsid w:val="00D94B09"/>
    <w:rsid w:val="00D94EAD"/>
    <w:rsid w:val="00D951A1"/>
    <w:rsid w:val="00D95761"/>
    <w:rsid w:val="00D95948"/>
    <w:rsid w:val="00D95A71"/>
    <w:rsid w:val="00D95BF6"/>
    <w:rsid w:val="00D962F4"/>
    <w:rsid w:val="00D9654C"/>
    <w:rsid w:val="00D967A0"/>
    <w:rsid w:val="00D967F3"/>
    <w:rsid w:val="00D96B0F"/>
    <w:rsid w:val="00D96CC1"/>
    <w:rsid w:val="00D96ECB"/>
    <w:rsid w:val="00D974F5"/>
    <w:rsid w:val="00D9752D"/>
    <w:rsid w:val="00D97871"/>
    <w:rsid w:val="00D97E21"/>
    <w:rsid w:val="00D97F6B"/>
    <w:rsid w:val="00DA00E8"/>
    <w:rsid w:val="00DA02A5"/>
    <w:rsid w:val="00DA148D"/>
    <w:rsid w:val="00DA1822"/>
    <w:rsid w:val="00DA188C"/>
    <w:rsid w:val="00DA20A4"/>
    <w:rsid w:val="00DA2302"/>
    <w:rsid w:val="00DA28B6"/>
    <w:rsid w:val="00DA2B21"/>
    <w:rsid w:val="00DA2B67"/>
    <w:rsid w:val="00DA31F3"/>
    <w:rsid w:val="00DA36A5"/>
    <w:rsid w:val="00DA39ED"/>
    <w:rsid w:val="00DA3C07"/>
    <w:rsid w:val="00DA4878"/>
    <w:rsid w:val="00DA4B90"/>
    <w:rsid w:val="00DA4F36"/>
    <w:rsid w:val="00DA4F45"/>
    <w:rsid w:val="00DA5CB6"/>
    <w:rsid w:val="00DA5EBE"/>
    <w:rsid w:val="00DA66AA"/>
    <w:rsid w:val="00DA69B9"/>
    <w:rsid w:val="00DA6B93"/>
    <w:rsid w:val="00DA6D70"/>
    <w:rsid w:val="00DA6FCD"/>
    <w:rsid w:val="00DA7319"/>
    <w:rsid w:val="00DA7465"/>
    <w:rsid w:val="00DA7AEE"/>
    <w:rsid w:val="00DB0B16"/>
    <w:rsid w:val="00DB0B49"/>
    <w:rsid w:val="00DB0CEE"/>
    <w:rsid w:val="00DB1151"/>
    <w:rsid w:val="00DB11BF"/>
    <w:rsid w:val="00DB11E0"/>
    <w:rsid w:val="00DB12E5"/>
    <w:rsid w:val="00DB1539"/>
    <w:rsid w:val="00DB167C"/>
    <w:rsid w:val="00DB223F"/>
    <w:rsid w:val="00DB22C4"/>
    <w:rsid w:val="00DB38F8"/>
    <w:rsid w:val="00DB3C04"/>
    <w:rsid w:val="00DB47D5"/>
    <w:rsid w:val="00DB482F"/>
    <w:rsid w:val="00DB48EE"/>
    <w:rsid w:val="00DB49F0"/>
    <w:rsid w:val="00DB4A0B"/>
    <w:rsid w:val="00DB4F26"/>
    <w:rsid w:val="00DB52EA"/>
    <w:rsid w:val="00DB531D"/>
    <w:rsid w:val="00DB5617"/>
    <w:rsid w:val="00DB56F6"/>
    <w:rsid w:val="00DB5787"/>
    <w:rsid w:val="00DB5AEE"/>
    <w:rsid w:val="00DB5CAF"/>
    <w:rsid w:val="00DB5E55"/>
    <w:rsid w:val="00DB6231"/>
    <w:rsid w:val="00DB63B2"/>
    <w:rsid w:val="00DB64D4"/>
    <w:rsid w:val="00DB66A1"/>
    <w:rsid w:val="00DB6795"/>
    <w:rsid w:val="00DB6923"/>
    <w:rsid w:val="00DB7087"/>
    <w:rsid w:val="00DB7204"/>
    <w:rsid w:val="00DB75EC"/>
    <w:rsid w:val="00DB798B"/>
    <w:rsid w:val="00DB7FF0"/>
    <w:rsid w:val="00DC0172"/>
    <w:rsid w:val="00DC0587"/>
    <w:rsid w:val="00DC094D"/>
    <w:rsid w:val="00DC0CBF"/>
    <w:rsid w:val="00DC123B"/>
    <w:rsid w:val="00DC1576"/>
    <w:rsid w:val="00DC190F"/>
    <w:rsid w:val="00DC222F"/>
    <w:rsid w:val="00DC2741"/>
    <w:rsid w:val="00DC2A1B"/>
    <w:rsid w:val="00DC2AD3"/>
    <w:rsid w:val="00DC2E15"/>
    <w:rsid w:val="00DC34A1"/>
    <w:rsid w:val="00DC3A0C"/>
    <w:rsid w:val="00DC3C38"/>
    <w:rsid w:val="00DC3C98"/>
    <w:rsid w:val="00DC3CA5"/>
    <w:rsid w:val="00DC412E"/>
    <w:rsid w:val="00DC48B2"/>
    <w:rsid w:val="00DC48CF"/>
    <w:rsid w:val="00DC5101"/>
    <w:rsid w:val="00DC5439"/>
    <w:rsid w:val="00DC5567"/>
    <w:rsid w:val="00DC6128"/>
    <w:rsid w:val="00DC6276"/>
    <w:rsid w:val="00DC66DC"/>
    <w:rsid w:val="00DC7072"/>
    <w:rsid w:val="00DC7885"/>
    <w:rsid w:val="00DC7A96"/>
    <w:rsid w:val="00DC7B07"/>
    <w:rsid w:val="00DC7F9C"/>
    <w:rsid w:val="00DD03D0"/>
    <w:rsid w:val="00DD0426"/>
    <w:rsid w:val="00DD097C"/>
    <w:rsid w:val="00DD0C31"/>
    <w:rsid w:val="00DD10FD"/>
    <w:rsid w:val="00DD14A6"/>
    <w:rsid w:val="00DD1532"/>
    <w:rsid w:val="00DD16BD"/>
    <w:rsid w:val="00DD1B07"/>
    <w:rsid w:val="00DD1BC7"/>
    <w:rsid w:val="00DD214D"/>
    <w:rsid w:val="00DD2851"/>
    <w:rsid w:val="00DD2BB1"/>
    <w:rsid w:val="00DD2DE8"/>
    <w:rsid w:val="00DD36D6"/>
    <w:rsid w:val="00DD375D"/>
    <w:rsid w:val="00DD38AA"/>
    <w:rsid w:val="00DD3B64"/>
    <w:rsid w:val="00DD3D21"/>
    <w:rsid w:val="00DD3E0C"/>
    <w:rsid w:val="00DD4323"/>
    <w:rsid w:val="00DD4F0C"/>
    <w:rsid w:val="00DD5879"/>
    <w:rsid w:val="00DD58D9"/>
    <w:rsid w:val="00DD5DA5"/>
    <w:rsid w:val="00DD606B"/>
    <w:rsid w:val="00DD6D95"/>
    <w:rsid w:val="00DD6ECE"/>
    <w:rsid w:val="00DD710D"/>
    <w:rsid w:val="00DD73E5"/>
    <w:rsid w:val="00DD7EE3"/>
    <w:rsid w:val="00DE069C"/>
    <w:rsid w:val="00DE0FDE"/>
    <w:rsid w:val="00DE12B5"/>
    <w:rsid w:val="00DE1F62"/>
    <w:rsid w:val="00DE2877"/>
    <w:rsid w:val="00DE29B8"/>
    <w:rsid w:val="00DE2BCC"/>
    <w:rsid w:val="00DE30FB"/>
    <w:rsid w:val="00DE3271"/>
    <w:rsid w:val="00DE3866"/>
    <w:rsid w:val="00DE3D34"/>
    <w:rsid w:val="00DE4A95"/>
    <w:rsid w:val="00DE4BBC"/>
    <w:rsid w:val="00DE4EA8"/>
    <w:rsid w:val="00DE507A"/>
    <w:rsid w:val="00DE551F"/>
    <w:rsid w:val="00DE5EC9"/>
    <w:rsid w:val="00DE5F31"/>
    <w:rsid w:val="00DE632C"/>
    <w:rsid w:val="00DE647B"/>
    <w:rsid w:val="00DE6AC8"/>
    <w:rsid w:val="00DE7367"/>
    <w:rsid w:val="00DE77CA"/>
    <w:rsid w:val="00DF002A"/>
    <w:rsid w:val="00DF1326"/>
    <w:rsid w:val="00DF13E8"/>
    <w:rsid w:val="00DF13EA"/>
    <w:rsid w:val="00DF1570"/>
    <w:rsid w:val="00DF15AB"/>
    <w:rsid w:val="00DF17EC"/>
    <w:rsid w:val="00DF1AF4"/>
    <w:rsid w:val="00DF1B39"/>
    <w:rsid w:val="00DF1D7C"/>
    <w:rsid w:val="00DF253B"/>
    <w:rsid w:val="00DF27A1"/>
    <w:rsid w:val="00DF28E8"/>
    <w:rsid w:val="00DF3101"/>
    <w:rsid w:val="00DF34CC"/>
    <w:rsid w:val="00DF34CD"/>
    <w:rsid w:val="00DF3EC2"/>
    <w:rsid w:val="00DF4A89"/>
    <w:rsid w:val="00DF4C9F"/>
    <w:rsid w:val="00DF51A7"/>
    <w:rsid w:val="00DF53AD"/>
    <w:rsid w:val="00DF5A3F"/>
    <w:rsid w:val="00DF5BFE"/>
    <w:rsid w:val="00DF606D"/>
    <w:rsid w:val="00DF6B05"/>
    <w:rsid w:val="00DF6D5D"/>
    <w:rsid w:val="00DF7B49"/>
    <w:rsid w:val="00E00162"/>
    <w:rsid w:val="00E00304"/>
    <w:rsid w:val="00E00527"/>
    <w:rsid w:val="00E0054D"/>
    <w:rsid w:val="00E0057C"/>
    <w:rsid w:val="00E00A44"/>
    <w:rsid w:val="00E01405"/>
    <w:rsid w:val="00E01529"/>
    <w:rsid w:val="00E015DE"/>
    <w:rsid w:val="00E0171D"/>
    <w:rsid w:val="00E01879"/>
    <w:rsid w:val="00E01A5A"/>
    <w:rsid w:val="00E01D89"/>
    <w:rsid w:val="00E01F76"/>
    <w:rsid w:val="00E0277D"/>
    <w:rsid w:val="00E028F4"/>
    <w:rsid w:val="00E02964"/>
    <w:rsid w:val="00E02CBE"/>
    <w:rsid w:val="00E03340"/>
    <w:rsid w:val="00E033BB"/>
    <w:rsid w:val="00E0341E"/>
    <w:rsid w:val="00E0342C"/>
    <w:rsid w:val="00E0359E"/>
    <w:rsid w:val="00E03B96"/>
    <w:rsid w:val="00E04C34"/>
    <w:rsid w:val="00E04DAC"/>
    <w:rsid w:val="00E04F7F"/>
    <w:rsid w:val="00E056B0"/>
    <w:rsid w:val="00E05E13"/>
    <w:rsid w:val="00E05F50"/>
    <w:rsid w:val="00E05FA9"/>
    <w:rsid w:val="00E06180"/>
    <w:rsid w:val="00E06688"/>
    <w:rsid w:val="00E06DB5"/>
    <w:rsid w:val="00E07503"/>
    <w:rsid w:val="00E07526"/>
    <w:rsid w:val="00E07705"/>
    <w:rsid w:val="00E079E5"/>
    <w:rsid w:val="00E07C12"/>
    <w:rsid w:val="00E10F5F"/>
    <w:rsid w:val="00E10F9D"/>
    <w:rsid w:val="00E11202"/>
    <w:rsid w:val="00E11408"/>
    <w:rsid w:val="00E11538"/>
    <w:rsid w:val="00E1157B"/>
    <w:rsid w:val="00E119AF"/>
    <w:rsid w:val="00E1256B"/>
    <w:rsid w:val="00E12751"/>
    <w:rsid w:val="00E128F5"/>
    <w:rsid w:val="00E12963"/>
    <w:rsid w:val="00E12C99"/>
    <w:rsid w:val="00E132A2"/>
    <w:rsid w:val="00E13C21"/>
    <w:rsid w:val="00E13E31"/>
    <w:rsid w:val="00E14858"/>
    <w:rsid w:val="00E14CAB"/>
    <w:rsid w:val="00E150DF"/>
    <w:rsid w:val="00E15177"/>
    <w:rsid w:val="00E15470"/>
    <w:rsid w:val="00E15ECF"/>
    <w:rsid w:val="00E15FE1"/>
    <w:rsid w:val="00E1610B"/>
    <w:rsid w:val="00E16633"/>
    <w:rsid w:val="00E166D6"/>
    <w:rsid w:val="00E16BDD"/>
    <w:rsid w:val="00E16EDA"/>
    <w:rsid w:val="00E1704D"/>
    <w:rsid w:val="00E1728F"/>
    <w:rsid w:val="00E1741B"/>
    <w:rsid w:val="00E17567"/>
    <w:rsid w:val="00E175E7"/>
    <w:rsid w:val="00E17C8B"/>
    <w:rsid w:val="00E17E4B"/>
    <w:rsid w:val="00E20A27"/>
    <w:rsid w:val="00E20A77"/>
    <w:rsid w:val="00E219BE"/>
    <w:rsid w:val="00E21C6E"/>
    <w:rsid w:val="00E21D90"/>
    <w:rsid w:val="00E22232"/>
    <w:rsid w:val="00E22577"/>
    <w:rsid w:val="00E2276C"/>
    <w:rsid w:val="00E2363A"/>
    <w:rsid w:val="00E23661"/>
    <w:rsid w:val="00E23994"/>
    <w:rsid w:val="00E23C72"/>
    <w:rsid w:val="00E242AC"/>
    <w:rsid w:val="00E24394"/>
    <w:rsid w:val="00E244AF"/>
    <w:rsid w:val="00E24AB3"/>
    <w:rsid w:val="00E24E64"/>
    <w:rsid w:val="00E25507"/>
    <w:rsid w:val="00E2550F"/>
    <w:rsid w:val="00E25845"/>
    <w:rsid w:val="00E25892"/>
    <w:rsid w:val="00E25DA8"/>
    <w:rsid w:val="00E25E70"/>
    <w:rsid w:val="00E25F67"/>
    <w:rsid w:val="00E26391"/>
    <w:rsid w:val="00E266E2"/>
    <w:rsid w:val="00E268ED"/>
    <w:rsid w:val="00E26D98"/>
    <w:rsid w:val="00E26E68"/>
    <w:rsid w:val="00E2762E"/>
    <w:rsid w:val="00E301C3"/>
    <w:rsid w:val="00E30287"/>
    <w:rsid w:val="00E302BC"/>
    <w:rsid w:val="00E305E3"/>
    <w:rsid w:val="00E30C13"/>
    <w:rsid w:val="00E3107A"/>
    <w:rsid w:val="00E31217"/>
    <w:rsid w:val="00E3155C"/>
    <w:rsid w:val="00E33834"/>
    <w:rsid w:val="00E33C42"/>
    <w:rsid w:val="00E33CD7"/>
    <w:rsid w:val="00E33EF3"/>
    <w:rsid w:val="00E341FA"/>
    <w:rsid w:val="00E34752"/>
    <w:rsid w:val="00E34856"/>
    <w:rsid w:val="00E34DC7"/>
    <w:rsid w:val="00E34FF6"/>
    <w:rsid w:val="00E352B7"/>
    <w:rsid w:val="00E352E3"/>
    <w:rsid w:val="00E355B8"/>
    <w:rsid w:val="00E35A1B"/>
    <w:rsid w:val="00E35A61"/>
    <w:rsid w:val="00E36736"/>
    <w:rsid w:val="00E3683B"/>
    <w:rsid w:val="00E36EA3"/>
    <w:rsid w:val="00E37242"/>
    <w:rsid w:val="00E37950"/>
    <w:rsid w:val="00E37EEE"/>
    <w:rsid w:val="00E4051F"/>
    <w:rsid w:val="00E409A7"/>
    <w:rsid w:val="00E414C0"/>
    <w:rsid w:val="00E41574"/>
    <w:rsid w:val="00E41653"/>
    <w:rsid w:val="00E4211F"/>
    <w:rsid w:val="00E42161"/>
    <w:rsid w:val="00E421C9"/>
    <w:rsid w:val="00E421E5"/>
    <w:rsid w:val="00E426AD"/>
    <w:rsid w:val="00E43061"/>
    <w:rsid w:val="00E432C6"/>
    <w:rsid w:val="00E4382B"/>
    <w:rsid w:val="00E4383F"/>
    <w:rsid w:val="00E4430C"/>
    <w:rsid w:val="00E44441"/>
    <w:rsid w:val="00E4495E"/>
    <w:rsid w:val="00E44ACD"/>
    <w:rsid w:val="00E44B64"/>
    <w:rsid w:val="00E451C6"/>
    <w:rsid w:val="00E45946"/>
    <w:rsid w:val="00E45AB3"/>
    <w:rsid w:val="00E45FF7"/>
    <w:rsid w:val="00E465A2"/>
    <w:rsid w:val="00E46B75"/>
    <w:rsid w:val="00E47173"/>
    <w:rsid w:val="00E47376"/>
    <w:rsid w:val="00E4743B"/>
    <w:rsid w:val="00E4792D"/>
    <w:rsid w:val="00E47C13"/>
    <w:rsid w:val="00E500DB"/>
    <w:rsid w:val="00E5051E"/>
    <w:rsid w:val="00E50586"/>
    <w:rsid w:val="00E50D7D"/>
    <w:rsid w:val="00E5187B"/>
    <w:rsid w:val="00E5195A"/>
    <w:rsid w:val="00E5266E"/>
    <w:rsid w:val="00E52EAD"/>
    <w:rsid w:val="00E52EB0"/>
    <w:rsid w:val="00E52F5D"/>
    <w:rsid w:val="00E52F62"/>
    <w:rsid w:val="00E536DF"/>
    <w:rsid w:val="00E5446F"/>
    <w:rsid w:val="00E546C6"/>
    <w:rsid w:val="00E54A5B"/>
    <w:rsid w:val="00E55184"/>
    <w:rsid w:val="00E55766"/>
    <w:rsid w:val="00E55962"/>
    <w:rsid w:val="00E55A0B"/>
    <w:rsid w:val="00E5607A"/>
    <w:rsid w:val="00E561B0"/>
    <w:rsid w:val="00E56245"/>
    <w:rsid w:val="00E564F6"/>
    <w:rsid w:val="00E56BC9"/>
    <w:rsid w:val="00E57447"/>
    <w:rsid w:val="00E57BF0"/>
    <w:rsid w:val="00E57D7B"/>
    <w:rsid w:val="00E57FBC"/>
    <w:rsid w:val="00E606CD"/>
    <w:rsid w:val="00E60CAD"/>
    <w:rsid w:val="00E60D73"/>
    <w:rsid w:val="00E60F03"/>
    <w:rsid w:val="00E61470"/>
    <w:rsid w:val="00E615C1"/>
    <w:rsid w:val="00E61FD0"/>
    <w:rsid w:val="00E623F3"/>
    <w:rsid w:val="00E62C89"/>
    <w:rsid w:val="00E62DEE"/>
    <w:rsid w:val="00E62EAC"/>
    <w:rsid w:val="00E63069"/>
    <w:rsid w:val="00E64344"/>
    <w:rsid w:val="00E64487"/>
    <w:rsid w:val="00E64869"/>
    <w:rsid w:val="00E650AD"/>
    <w:rsid w:val="00E650C5"/>
    <w:rsid w:val="00E65CD0"/>
    <w:rsid w:val="00E65D0E"/>
    <w:rsid w:val="00E65E05"/>
    <w:rsid w:val="00E65E55"/>
    <w:rsid w:val="00E662E2"/>
    <w:rsid w:val="00E664B2"/>
    <w:rsid w:val="00E66787"/>
    <w:rsid w:val="00E66897"/>
    <w:rsid w:val="00E66ADB"/>
    <w:rsid w:val="00E66BA4"/>
    <w:rsid w:val="00E66E21"/>
    <w:rsid w:val="00E66E9C"/>
    <w:rsid w:val="00E66FB9"/>
    <w:rsid w:val="00E67A0B"/>
    <w:rsid w:val="00E705C1"/>
    <w:rsid w:val="00E715BB"/>
    <w:rsid w:val="00E71ACB"/>
    <w:rsid w:val="00E72174"/>
    <w:rsid w:val="00E72330"/>
    <w:rsid w:val="00E72538"/>
    <w:rsid w:val="00E7287B"/>
    <w:rsid w:val="00E72BCE"/>
    <w:rsid w:val="00E73797"/>
    <w:rsid w:val="00E73822"/>
    <w:rsid w:val="00E74756"/>
    <w:rsid w:val="00E74C0C"/>
    <w:rsid w:val="00E74C3B"/>
    <w:rsid w:val="00E74D88"/>
    <w:rsid w:val="00E765D9"/>
    <w:rsid w:val="00E76748"/>
    <w:rsid w:val="00E7675C"/>
    <w:rsid w:val="00E76877"/>
    <w:rsid w:val="00E76C8B"/>
    <w:rsid w:val="00E7714F"/>
    <w:rsid w:val="00E7725E"/>
    <w:rsid w:val="00E7740B"/>
    <w:rsid w:val="00E77454"/>
    <w:rsid w:val="00E775DF"/>
    <w:rsid w:val="00E777CF"/>
    <w:rsid w:val="00E77C13"/>
    <w:rsid w:val="00E8008B"/>
    <w:rsid w:val="00E812DC"/>
    <w:rsid w:val="00E8190F"/>
    <w:rsid w:val="00E81C4B"/>
    <w:rsid w:val="00E81EB4"/>
    <w:rsid w:val="00E82F99"/>
    <w:rsid w:val="00E83159"/>
    <w:rsid w:val="00E83531"/>
    <w:rsid w:val="00E839B5"/>
    <w:rsid w:val="00E84463"/>
    <w:rsid w:val="00E84BCA"/>
    <w:rsid w:val="00E84CB1"/>
    <w:rsid w:val="00E8507F"/>
    <w:rsid w:val="00E85229"/>
    <w:rsid w:val="00E85501"/>
    <w:rsid w:val="00E85655"/>
    <w:rsid w:val="00E8596E"/>
    <w:rsid w:val="00E85B9F"/>
    <w:rsid w:val="00E85D1A"/>
    <w:rsid w:val="00E86004"/>
    <w:rsid w:val="00E863D4"/>
    <w:rsid w:val="00E86777"/>
    <w:rsid w:val="00E86A5E"/>
    <w:rsid w:val="00E86D05"/>
    <w:rsid w:val="00E86E0B"/>
    <w:rsid w:val="00E8775B"/>
    <w:rsid w:val="00E87898"/>
    <w:rsid w:val="00E87BD4"/>
    <w:rsid w:val="00E87F11"/>
    <w:rsid w:val="00E901E0"/>
    <w:rsid w:val="00E9035D"/>
    <w:rsid w:val="00E903CC"/>
    <w:rsid w:val="00E90A22"/>
    <w:rsid w:val="00E90AFA"/>
    <w:rsid w:val="00E910D9"/>
    <w:rsid w:val="00E915F9"/>
    <w:rsid w:val="00E916E7"/>
    <w:rsid w:val="00E919A5"/>
    <w:rsid w:val="00E91EA3"/>
    <w:rsid w:val="00E925EA"/>
    <w:rsid w:val="00E926BF"/>
    <w:rsid w:val="00E926DD"/>
    <w:rsid w:val="00E927EC"/>
    <w:rsid w:val="00E92DCB"/>
    <w:rsid w:val="00E9306A"/>
    <w:rsid w:val="00E9322B"/>
    <w:rsid w:val="00E93292"/>
    <w:rsid w:val="00E933DD"/>
    <w:rsid w:val="00E937AE"/>
    <w:rsid w:val="00E93852"/>
    <w:rsid w:val="00E9446C"/>
    <w:rsid w:val="00E94A28"/>
    <w:rsid w:val="00E950EA"/>
    <w:rsid w:val="00E9514D"/>
    <w:rsid w:val="00E95EF2"/>
    <w:rsid w:val="00E96046"/>
    <w:rsid w:val="00E966EC"/>
    <w:rsid w:val="00E96836"/>
    <w:rsid w:val="00E96999"/>
    <w:rsid w:val="00E9700B"/>
    <w:rsid w:val="00EA02B0"/>
    <w:rsid w:val="00EA0449"/>
    <w:rsid w:val="00EA04F0"/>
    <w:rsid w:val="00EA1656"/>
    <w:rsid w:val="00EA184D"/>
    <w:rsid w:val="00EA19DC"/>
    <w:rsid w:val="00EA1AD8"/>
    <w:rsid w:val="00EA208F"/>
    <w:rsid w:val="00EA2322"/>
    <w:rsid w:val="00EA249B"/>
    <w:rsid w:val="00EA289D"/>
    <w:rsid w:val="00EA2B30"/>
    <w:rsid w:val="00EA2B6B"/>
    <w:rsid w:val="00EA2BE3"/>
    <w:rsid w:val="00EA3067"/>
    <w:rsid w:val="00EA3326"/>
    <w:rsid w:val="00EA379C"/>
    <w:rsid w:val="00EA41CF"/>
    <w:rsid w:val="00EA42C6"/>
    <w:rsid w:val="00EA4581"/>
    <w:rsid w:val="00EA4652"/>
    <w:rsid w:val="00EA4762"/>
    <w:rsid w:val="00EA47C1"/>
    <w:rsid w:val="00EA491F"/>
    <w:rsid w:val="00EA4991"/>
    <w:rsid w:val="00EA5440"/>
    <w:rsid w:val="00EA54D6"/>
    <w:rsid w:val="00EA552D"/>
    <w:rsid w:val="00EA5A8E"/>
    <w:rsid w:val="00EA5D47"/>
    <w:rsid w:val="00EA60E0"/>
    <w:rsid w:val="00EA60E5"/>
    <w:rsid w:val="00EA6292"/>
    <w:rsid w:val="00EA6893"/>
    <w:rsid w:val="00EA6E74"/>
    <w:rsid w:val="00EA7407"/>
    <w:rsid w:val="00EA7613"/>
    <w:rsid w:val="00EA79C0"/>
    <w:rsid w:val="00EA7E25"/>
    <w:rsid w:val="00EB0525"/>
    <w:rsid w:val="00EB06E6"/>
    <w:rsid w:val="00EB0B1F"/>
    <w:rsid w:val="00EB0BED"/>
    <w:rsid w:val="00EB0C32"/>
    <w:rsid w:val="00EB0E7B"/>
    <w:rsid w:val="00EB2294"/>
    <w:rsid w:val="00EB2518"/>
    <w:rsid w:val="00EB28A9"/>
    <w:rsid w:val="00EB2927"/>
    <w:rsid w:val="00EB2B1D"/>
    <w:rsid w:val="00EB2B71"/>
    <w:rsid w:val="00EB2C31"/>
    <w:rsid w:val="00EB2C49"/>
    <w:rsid w:val="00EB366D"/>
    <w:rsid w:val="00EB3793"/>
    <w:rsid w:val="00EB3DFC"/>
    <w:rsid w:val="00EB4096"/>
    <w:rsid w:val="00EB41AE"/>
    <w:rsid w:val="00EB4231"/>
    <w:rsid w:val="00EB49F3"/>
    <w:rsid w:val="00EB4CFC"/>
    <w:rsid w:val="00EB4D8A"/>
    <w:rsid w:val="00EB55C3"/>
    <w:rsid w:val="00EB5E41"/>
    <w:rsid w:val="00EB5EF1"/>
    <w:rsid w:val="00EB5FC3"/>
    <w:rsid w:val="00EB68D5"/>
    <w:rsid w:val="00EB6AD5"/>
    <w:rsid w:val="00EB6C55"/>
    <w:rsid w:val="00EC05FA"/>
    <w:rsid w:val="00EC060F"/>
    <w:rsid w:val="00EC075E"/>
    <w:rsid w:val="00EC1233"/>
    <w:rsid w:val="00EC153B"/>
    <w:rsid w:val="00EC1755"/>
    <w:rsid w:val="00EC1842"/>
    <w:rsid w:val="00EC1C1F"/>
    <w:rsid w:val="00EC1E3E"/>
    <w:rsid w:val="00EC2135"/>
    <w:rsid w:val="00EC223B"/>
    <w:rsid w:val="00EC23C6"/>
    <w:rsid w:val="00EC24FA"/>
    <w:rsid w:val="00EC2557"/>
    <w:rsid w:val="00EC2A2D"/>
    <w:rsid w:val="00EC2AA9"/>
    <w:rsid w:val="00EC3020"/>
    <w:rsid w:val="00EC303D"/>
    <w:rsid w:val="00EC3402"/>
    <w:rsid w:val="00EC3505"/>
    <w:rsid w:val="00EC360D"/>
    <w:rsid w:val="00EC3821"/>
    <w:rsid w:val="00EC38C3"/>
    <w:rsid w:val="00EC39D0"/>
    <w:rsid w:val="00EC3FFE"/>
    <w:rsid w:val="00EC427E"/>
    <w:rsid w:val="00EC45F9"/>
    <w:rsid w:val="00EC50EF"/>
    <w:rsid w:val="00EC57E4"/>
    <w:rsid w:val="00EC5E8C"/>
    <w:rsid w:val="00EC6106"/>
    <w:rsid w:val="00EC61B3"/>
    <w:rsid w:val="00EC6825"/>
    <w:rsid w:val="00EC70F9"/>
    <w:rsid w:val="00EC72DD"/>
    <w:rsid w:val="00EC7690"/>
    <w:rsid w:val="00EC7AB6"/>
    <w:rsid w:val="00EC7EF7"/>
    <w:rsid w:val="00EC7FB3"/>
    <w:rsid w:val="00ED0D3E"/>
    <w:rsid w:val="00ED1288"/>
    <w:rsid w:val="00ED1383"/>
    <w:rsid w:val="00ED14D9"/>
    <w:rsid w:val="00ED19DD"/>
    <w:rsid w:val="00ED203F"/>
    <w:rsid w:val="00ED23F4"/>
    <w:rsid w:val="00ED2407"/>
    <w:rsid w:val="00ED27DE"/>
    <w:rsid w:val="00ED2B18"/>
    <w:rsid w:val="00ED2CB9"/>
    <w:rsid w:val="00ED2D14"/>
    <w:rsid w:val="00ED386B"/>
    <w:rsid w:val="00ED38D1"/>
    <w:rsid w:val="00ED3B1F"/>
    <w:rsid w:val="00ED485A"/>
    <w:rsid w:val="00ED500E"/>
    <w:rsid w:val="00ED5028"/>
    <w:rsid w:val="00ED592E"/>
    <w:rsid w:val="00ED59B6"/>
    <w:rsid w:val="00ED5C11"/>
    <w:rsid w:val="00ED5CE5"/>
    <w:rsid w:val="00ED5EE7"/>
    <w:rsid w:val="00ED6093"/>
    <w:rsid w:val="00ED60D3"/>
    <w:rsid w:val="00ED6224"/>
    <w:rsid w:val="00ED64CB"/>
    <w:rsid w:val="00ED684E"/>
    <w:rsid w:val="00ED6C83"/>
    <w:rsid w:val="00ED7418"/>
    <w:rsid w:val="00ED7B3B"/>
    <w:rsid w:val="00ED7B4B"/>
    <w:rsid w:val="00ED7D23"/>
    <w:rsid w:val="00ED7DBC"/>
    <w:rsid w:val="00ED7E37"/>
    <w:rsid w:val="00EE0084"/>
    <w:rsid w:val="00EE0286"/>
    <w:rsid w:val="00EE06C1"/>
    <w:rsid w:val="00EE0986"/>
    <w:rsid w:val="00EE0CE5"/>
    <w:rsid w:val="00EE0F53"/>
    <w:rsid w:val="00EE12DC"/>
    <w:rsid w:val="00EE1360"/>
    <w:rsid w:val="00EE1623"/>
    <w:rsid w:val="00EE1D5A"/>
    <w:rsid w:val="00EE2452"/>
    <w:rsid w:val="00EE24E9"/>
    <w:rsid w:val="00EE299E"/>
    <w:rsid w:val="00EE2A3C"/>
    <w:rsid w:val="00EE2CEE"/>
    <w:rsid w:val="00EE3043"/>
    <w:rsid w:val="00EE3172"/>
    <w:rsid w:val="00EE391C"/>
    <w:rsid w:val="00EE3A09"/>
    <w:rsid w:val="00EE3C86"/>
    <w:rsid w:val="00EE3DD0"/>
    <w:rsid w:val="00EE3F28"/>
    <w:rsid w:val="00EE46D6"/>
    <w:rsid w:val="00EE493C"/>
    <w:rsid w:val="00EE4D1D"/>
    <w:rsid w:val="00EE5077"/>
    <w:rsid w:val="00EE535A"/>
    <w:rsid w:val="00EE56E7"/>
    <w:rsid w:val="00EE5BA3"/>
    <w:rsid w:val="00EE6772"/>
    <w:rsid w:val="00EE6A58"/>
    <w:rsid w:val="00EE6D4B"/>
    <w:rsid w:val="00EE6F43"/>
    <w:rsid w:val="00EE7275"/>
    <w:rsid w:val="00EE7B63"/>
    <w:rsid w:val="00EE7EE4"/>
    <w:rsid w:val="00EF08FE"/>
    <w:rsid w:val="00EF10C9"/>
    <w:rsid w:val="00EF1A06"/>
    <w:rsid w:val="00EF228D"/>
    <w:rsid w:val="00EF2DC5"/>
    <w:rsid w:val="00EF3356"/>
    <w:rsid w:val="00EF3D4B"/>
    <w:rsid w:val="00EF429E"/>
    <w:rsid w:val="00EF436C"/>
    <w:rsid w:val="00EF450F"/>
    <w:rsid w:val="00EF4E7A"/>
    <w:rsid w:val="00EF4FF2"/>
    <w:rsid w:val="00EF504F"/>
    <w:rsid w:val="00EF5301"/>
    <w:rsid w:val="00EF5CEB"/>
    <w:rsid w:val="00EF62EC"/>
    <w:rsid w:val="00EF67A6"/>
    <w:rsid w:val="00EF6BA2"/>
    <w:rsid w:val="00EF6D90"/>
    <w:rsid w:val="00EF6E63"/>
    <w:rsid w:val="00EF7106"/>
    <w:rsid w:val="00EF7456"/>
    <w:rsid w:val="00EF7711"/>
    <w:rsid w:val="00EF788F"/>
    <w:rsid w:val="00EF7B8D"/>
    <w:rsid w:val="00EF7DC9"/>
    <w:rsid w:val="00F007E1"/>
    <w:rsid w:val="00F00DFF"/>
    <w:rsid w:val="00F01074"/>
    <w:rsid w:val="00F012E1"/>
    <w:rsid w:val="00F01430"/>
    <w:rsid w:val="00F01454"/>
    <w:rsid w:val="00F01502"/>
    <w:rsid w:val="00F0210F"/>
    <w:rsid w:val="00F02117"/>
    <w:rsid w:val="00F02D8D"/>
    <w:rsid w:val="00F03085"/>
    <w:rsid w:val="00F03843"/>
    <w:rsid w:val="00F039E9"/>
    <w:rsid w:val="00F03BF8"/>
    <w:rsid w:val="00F04677"/>
    <w:rsid w:val="00F04968"/>
    <w:rsid w:val="00F04CC1"/>
    <w:rsid w:val="00F04F69"/>
    <w:rsid w:val="00F05324"/>
    <w:rsid w:val="00F053C6"/>
    <w:rsid w:val="00F05655"/>
    <w:rsid w:val="00F0568C"/>
    <w:rsid w:val="00F0655A"/>
    <w:rsid w:val="00F0661A"/>
    <w:rsid w:val="00F06869"/>
    <w:rsid w:val="00F06A17"/>
    <w:rsid w:val="00F06B1B"/>
    <w:rsid w:val="00F06F29"/>
    <w:rsid w:val="00F06F60"/>
    <w:rsid w:val="00F06FE2"/>
    <w:rsid w:val="00F072CD"/>
    <w:rsid w:val="00F074B1"/>
    <w:rsid w:val="00F07B4A"/>
    <w:rsid w:val="00F07E21"/>
    <w:rsid w:val="00F07F2A"/>
    <w:rsid w:val="00F10275"/>
    <w:rsid w:val="00F103D1"/>
    <w:rsid w:val="00F10625"/>
    <w:rsid w:val="00F10B5E"/>
    <w:rsid w:val="00F10D33"/>
    <w:rsid w:val="00F11378"/>
    <w:rsid w:val="00F11383"/>
    <w:rsid w:val="00F113CB"/>
    <w:rsid w:val="00F1181F"/>
    <w:rsid w:val="00F11A5C"/>
    <w:rsid w:val="00F11D32"/>
    <w:rsid w:val="00F11D9D"/>
    <w:rsid w:val="00F11F50"/>
    <w:rsid w:val="00F1230D"/>
    <w:rsid w:val="00F12369"/>
    <w:rsid w:val="00F12F42"/>
    <w:rsid w:val="00F14519"/>
    <w:rsid w:val="00F14946"/>
    <w:rsid w:val="00F14DE8"/>
    <w:rsid w:val="00F155E7"/>
    <w:rsid w:val="00F15B27"/>
    <w:rsid w:val="00F16684"/>
    <w:rsid w:val="00F16BD5"/>
    <w:rsid w:val="00F16F16"/>
    <w:rsid w:val="00F17253"/>
    <w:rsid w:val="00F173AA"/>
    <w:rsid w:val="00F17630"/>
    <w:rsid w:val="00F1774E"/>
    <w:rsid w:val="00F17E49"/>
    <w:rsid w:val="00F17FC9"/>
    <w:rsid w:val="00F207F9"/>
    <w:rsid w:val="00F20E15"/>
    <w:rsid w:val="00F20F35"/>
    <w:rsid w:val="00F2103A"/>
    <w:rsid w:val="00F2117F"/>
    <w:rsid w:val="00F212C3"/>
    <w:rsid w:val="00F2136C"/>
    <w:rsid w:val="00F218BB"/>
    <w:rsid w:val="00F21DFE"/>
    <w:rsid w:val="00F21F5F"/>
    <w:rsid w:val="00F2230D"/>
    <w:rsid w:val="00F22AC6"/>
    <w:rsid w:val="00F22C08"/>
    <w:rsid w:val="00F2304D"/>
    <w:rsid w:val="00F2346B"/>
    <w:rsid w:val="00F23DA7"/>
    <w:rsid w:val="00F2458F"/>
    <w:rsid w:val="00F24AF2"/>
    <w:rsid w:val="00F24F8B"/>
    <w:rsid w:val="00F2560D"/>
    <w:rsid w:val="00F25D2B"/>
    <w:rsid w:val="00F25D38"/>
    <w:rsid w:val="00F25D5A"/>
    <w:rsid w:val="00F25DF9"/>
    <w:rsid w:val="00F25FEE"/>
    <w:rsid w:val="00F2601E"/>
    <w:rsid w:val="00F263D5"/>
    <w:rsid w:val="00F264DD"/>
    <w:rsid w:val="00F27B41"/>
    <w:rsid w:val="00F27C3A"/>
    <w:rsid w:val="00F27DA6"/>
    <w:rsid w:val="00F27FEA"/>
    <w:rsid w:val="00F305C2"/>
    <w:rsid w:val="00F3155B"/>
    <w:rsid w:val="00F3167A"/>
    <w:rsid w:val="00F31A2F"/>
    <w:rsid w:val="00F31ADA"/>
    <w:rsid w:val="00F31E30"/>
    <w:rsid w:val="00F31E99"/>
    <w:rsid w:val="00F32A55"/>
    <w:rsid w:val="00F32BC2"/>
    <w:rsid w:val="00F32E09"/>
    <w:rsid w:val="00F33523"/>
    <w:rsid w:val="00F33641"/>
    <w:rsid w:val="00F33721"/>
    <w:rsid w:val="00F33B4A"/>
    <w:rsid w:val="00F343CF"/>
    <w:rsid w:val="00F34703"/>
    <w:rsid w:val="00F34B30"/>
    <w:rsid w:val="00F34B6E"/>
    <w:rsid w:val="00F3534D"/>
    <w:rsid w:val="00F35844"/>
    <w:rsid w:val="00F358FC"/>
    <w:rsid w:val="00F36728"/>
    <w:rsid w:val="00F367E8"/>
    <w:rsid w:val="00F367EA"/>
    <w:rsid w:val="00F3683A"/>
    <w:rsid w:val="00F368C9"/>
    <w:rsid w:val="00F36CD5"/>
    <w:rsid w:val="00F371E2"/>
    <w:rsid w:val="00F37709"/>
    <w:rsid w:val="00F37732"/>
    <w:rsid w:val="00F37C15"/>
    <w:rsid w:val="00F37D60"/>
    <w:rsid w:val="00F37D85"/>
    <w:rsid w:val="00F37E6B"/>
    <w:rsid w:val="00F37FE5"/>
    <w:rsid w:val="00F4008E"/>
    <w:rsid w:val="00F400D4"/>
    <w:rsid w:val="00F40297"/>
    <w:rsid w:val="00F40302"/>
    <w:rsid w:val="00F40A5F"/>
    <w:rsid w:val="00F40AE6"/>
    <w:rsid w:val="00F40F95"/>
    <w:rsid w:val="00F411B9"/>
    <w:rsid w:val="00F41996"/>
    <w:rsid w:val="00F4216F"/>
    <w:rsid w:val="00F42178"/>
    <w:rsid w:val="00F4301F"/>
    <w:rsid w:val="00F439E8"/>
    <w:rsid w:val="00F43C9D"/>
    <w:rsid w:val="00F43DAC"/>
    <w:rsid w:val="00F43E4D"/>
    <w:rsid w:val="00F43F05"/>
    <w:rsid w:val="00F440F9"/>
    <w:rsid w:val="00F4450B"/>
    <w:rsid w:val="00F4465B"/>
    <w:rsid w:val="00F44728"/>
    <w:rsid w:val="00F456D2"/>
    <w:rsid w:val="00F45AAA"/>
    <w:rsid w:val="00F45B5B"/>
    <w:rsid w:val="00F45CE1"/>
    <w:rsid w:val="00F4628C"/>
    <w:rsid w:val="00F466B0"/>
    <w:rsid w:val="00F46AD1"/>
    <w:rsid w:val="00F46EA5"/>
    <w:rsid w:val="00F47330"/>
    <w:rsid w:val="00F47E92"/>
    <w:rsid w:val="00F47EFC"/>
    <w:rsid w:val="00F50E98"/>
    <w:rsid w:val="00F51296"/>
    <w:rsid w:val="00F51520"/>
    <w:rsid w:val="00F51D3D"/>
    <w:rsid w:val="00F52695"/>
    <w:rsid w:val="00F52719"/>
    <w:rsid w:val="00F52E23"/>
    <w:rsid w:val="00F531A4"/>
    <w:rsid w:val="00F531D9"/>
    <w:rsid w:val="00F53245"/>
    <w:rsid w:val="00F53593"/>
    <w:rsid w:val="00F53885"/>
    <w:rsid w:val="00F53D43"/>
    <w:rsid w:val="00F53DC1"/>
    <w:rsid w:val="00F53F45"/>
    <w:rsid w:val="00F5417D"/>
    <w:rsid w:val="00F542AC"/>
    <w:rsid w:val="00F54BD9"/>
    <w:rsid w:val="00F54D08"/>
    <w:rsid w:val="00F55186"/>
    <w:rsid w:val="00F5556D"/>
    <w:rsid w:val="00F55EA2"/>
    <w:rsid w:val="00F566A0"/>
    <w:rsid w:val="00F56897"/>
    <w:rsid w:val="00F5727B"/>
    <w:rsid w:val="00F57353"/>
    <w:rsid w:val="00F57623"/>
    <w:rsid w:val="00F576F0"/>
    <w:rsid w:val="00F6017F"/>
    <w:rsid w:val="00F60C3B"/>
    <w:rsid w:val="00F6117D"/>
    <w:rsid w:val="00F614F9"/>
    <w:rsid w:val="00F61B0D"/>
    <w:rsid w:val="00F61B40"/>
    <w:rsid w:val="00F61CFD"/>
    <w:rsid w:val="00F61F8B"/>
    <w:rsid w:val="00F6278F"/>
    <w:rsid w:val="00F62CAF"/>
    <w:rsid w:val="00F63017"/>
    <w:rsid w:val="00F630E9"/>
    <w:rsid w:val="00F63205"/>
    <w:rsid w:val="00F633C9"/>
    <w:rsid w:val="00F640CF"/>
    <w:rsid w:val="00F6451E"/>
    <w:rsid w:val="00F64DAB"/>
    <w:rsid w:val="00F64FE6"/>
    <w:rsid w:val="00F6531A"/>
    <w:rsid w:val="00F6541B"/>
    <w:rsid w:val="00F65486"/>
    <w:rsid w:val="00F657AC"/>
    <w:rsid w:val="00F65DAD"/>
    <w:rsid w:val="00F65EAE"/>
    <w:rsid w:val="00F66BC7"/>
    <w:rsid w:val="00F66EB1"/>
    <w:rsid w:val="00F67075"/>
    <w:rsid w:val="00F6720B"/>
    <w:rsid w:val="00F67F4D"/>
    <w:rsid w:val="00F70449"/>
    <w:rsid w:val="00F7052F"/>
    <w:rsid w:val="00F70638"/>
    <w:rsid w:val="00F70840"/>
    <w:rsid w:val="00F70AD2"/>
    <w:rsid w:val="00F70CA4"/>
    <w:rsid w:val="00F70CE6"/>
    <w:rsid w:val="00F70F37"/>
    <w:rsid w:val="00F71705"/>
    <w:rsid w:val="00F71ABE"/>
    <w:rsid w:val="00F71CD8"/>
    <w:rsid w:val="00F720E9"/>
    <w:rsid w:val="00F7268C"/>
    <w:rsid w:val="00F726DE"/>
    <w:rsid w:val="00F729E6"/>
    <w:rsid w:val="00F72AF5"/>
    <w:rsid w:val="00F72DBC"/>
    <w:rsid w:val="00F730C0"/>
    <w:rsid w:val="00F73260"/>
    <w:rsid w:val="00F73363"/>
    <w:rsid w:val="00F73599"/>
    <w:rsid w:val="00F736D3"/>
    <w:rsid w:val="00F73A1B"/>
    <w:rsid w:val="00F73F41"/>
    <w:rsid w:val="00F74044"/>
    <w:rsid w:val="00F740A1"/>
    <w:rsid w:val="00F741FD"/>
    <w:rsid w:val="00F7464C"/>
    <w:rsid w:val="00F747D1"/>
    <w:rsid w:val="00F74D6C"/>
    <w:rsid w:val="00F74F95"/>
    <w:rsid w:val="00F75240"/>
    <w:rsid w:val="00F755D1"/>
    <w:rsid w:val="00F75833"/>
    <w:rsid w:val="00F759A2"/>
    <w:rsid w:val="00F76BA3"/>
    <w:rsid w:val="00F76C0C"/>
    <w:rsid w:val="00F76C8B"/>
    <w:rsid w:val="00F770E9"/>
    <w:rsid w:val="00F7783E"/>
    <w:rsid w:val="00F77896"/>
    <w:rsid w:val="00F77EA1"/>
    <w:rsid w:val="00F77F6A"/>
    <w:rsid w:val="00F801C9"/>
    <w:rsid w:val="00F8023D"/>
    <w:rsid w:val="00F804D3"/>
    <w:rsid w:val="00F80EFF"/>
    <w:rsid w:val="00F812BF"/>
    <w:rsid w:val="00F813B2"/>
    <w:rsid w:val="00F81C6E"/>
    <w:rsid w:val="00F81D00"/>
    <w:rsid w:val="00F81F69"/>
    <w:rsid w:val="00F82099"/>
    <w:rsid w:val="00F824F1"/>
    <w:rsid w:val="00F825E4"/>
    <w:rsid w:val="00F82663"/>
    <w:rsid w:val="00F82F8B"/>
    <w:rsid w:val="00F82FDA"/>
    <w:rsid w:val="00F83097"/>
    <w:rsid w:val="00F832E2"/>
    <w:rsid w:val="00F83BB0"/>
    <w:rsid w:val="00F84084"/>
    <w:rsid w:val="00F8408F"/>
    <w:rsid w:val="00F84315"/>
    <w:rsid w:val="00F84A53"/>
    <w:rsid w:val="00F84D5D"/>
    <w:rsid w:val="00F8528F"/>
    <w:rsid w:val="00F85363"/>
    <w:rsid w:val="00F85418"/>
    <w:rsid w:val="00F866C6"/>
    <w:rsid w:val="00F86790"/>
    <w:rsid w:val="00F868A5"/>
    <w:rsid w:val="00F8698C"/>
    <w:rsid w:val="00F86D20"/>
    <w:rsid w:val="00F86D6B"/>
    <w:rsid w:val="00F87AA5"/>
    <w:rsid w:val="00F9008E"/>
    <w:rsid w:val="00F9063F"/>
    <w:rsid w:val="00F90916"/>
    <w:rsid w:val="00F90F35"/>
    <w:rsid w:val="00F910F8"/>
    <w:rsid w:val="00F911BA"/>
    <w:rsid w:val="00F917C5"/>
    <w:rsid w:val="00F91A86"/>
    <w:rsid w:val="00F91B47"/>
    <w:rsid w:val="00F92060"/>
    <w:rsid w:val="00F921B4"/>
    <w:rsid w:val="00F92269"/>
    <w:rsid w:val="00F9235E"/>
    <w:rsid w:val="00F923E8"/>
    <w:rsid w:val="00F9252B"/>
    <w:rsid w:val="00F9304B"/>
    <w:rsid w:val="00F934F0"/>
    <w:rsid w:val="00F93751"/>
    <w:rsid w:val="00F93B6E"/>
    <w:rsid w:val="00F93C1F"/>
    <w:rsid w:val="00F93D8F"/>
    <w:rsid w:val="00F93DB0"/>
    <w:rsid w:val="00F93FDA"/>
    <w:rsid w:val="00F94557"/>
    <w:rsid w:val="00F94656"/>
    <w:rsid w:val="00F947BD"/>
    <w:rsid w:val="00F949C0"/>
    <w:rsid w:val="00F94DD5"/>
    <w:rsid w:val="00F94E02"/>
    <w:rsid w:val="00F9532A"/>
    <w:rsid w:val="00F957FA"/>
    <w:rsid w:val="00F9581C"/>
    <w:rsid w:val="00F95FDE"/>
    <w:rsid w:val="00F96870"/>
    <w:rsid w:val="00F970D1"/>
    <w:rsid w:val="00F97289"/>
    <w:rsid w:val="00F972F0"/>
    <w:rsid w:val="00F9738C"/>
    <w:rsid w:val="00F9780E"/>
    <w:rsid w:val="00F97AFD"/>
    <w:rsid w:val="00FA05CC"/>
    <w:rsid w:val="00FA06D3"/>
    <w:rsid w:val="00FA0B61"/>
    <w:rsid w:val="00FA0CAD"/>
    <w:rsid w:val="00FA11D4"/>
    <w:rsid w:val="00FA1F8A"/>
    <w:rsid w:val="00FA2614"/>
    <w:rsid w:val="00FA2DBD"/>
    <w:rsid w:val="00FA3187"/>
    <w:rsid w:val="00FA318D"/>
    <w:rsid w:val="00FA34E2"/>
    <w:rsid w:val="00FA3693"/>
    <w:rsid w:val="00FA3F45"/>
    <w:rsid w:val="00FA4644"/>
    <w:rsid w:val="00FA474A"/>
    <w:rsid w:val="00FA4D5E"/>
    <w:rsid w:val="00FA51B9"/>
    <w:rsid w:val="00FA5229"/>
    <w:rsid w:val="00FA52AF"/>
    <w:rsid w:val="00FA5692"/>
    <w:rsid w:val="00FA5907"/>
    <w:rsid w:val="00FA5B1B"/>
    <w:rsid w:val="00FA5DC8"/>
    <w:rsid w:val="00FA6663"/>
    <w:rsid w:val="00FA6991"/>
    <w:rsid w:val="00FA72F5"/>
    <w:rsid w:val="00FA73C9"/>
    <w:rsid w:val="00FA75B0"/>
    <w:rsid w:val="00FA76D2"/>
    <w:rsid w:val="00FA7917"/>
    <w:rsid w:val="00FA7FB8"/>
    <w:rsid w:val="00FB029A"/>
    <w:rsid w:val="00FB02FC"/>
    <w:rsid w:val="00FB0475"/>
    <w:rsid w:val="00FB0CAA"/>
    <w:rsid w:val="00FB1290"/>
    <w:rsid w:val="00FB13FD"/>
    <w:rsid w:val="00FB17F6"/>
    <w:rsid w:val="00FB1EBD"/>
    <w:rsid w:val="00FB1EF3"/>
    <w:rsid w:val="00FB1F52"/>
    <w:rsid w:val="00FB20D0"/>
    <w:rsid w:val="00FB216C"/>
    <w:rsid w:val="00FB2327"/>
    <w:rsid w:val="00FB2643"/>
    <w:rsid w:val="00FB2694"/>
    <w:rsid w:val="00FB278A"/>
    <w:rsid w:val="00FB2912"/>
    <w:rsid w:val="00FB2A4B"/>
    <w:rsid w:val="00FB2EF7"/>
    <w:rsid w:val="00FB30F5"/>
    <w:rsid w:val="00FB338A"/>
    <w:rsid w:val="00FB393F"/>
    <w:rsid w:val="00FB3BEE"/>
    <w:rsid w:val="00FB3BFC"/>
    <w:rsid w:val="00FB3D80"/>
    <w:rsid w:val="00FB4083"/>
    <w:rsid w:val="00FB4215"/>
    <w:rsid w:val="00FB4384"/>
    <w:rsid w:val="00FB475A"/>
    <w:rsid w:val="00FB4D46"/>
    <w:rsid w:val="00FB4DA3"/>
    <w:rsid w:val="00FB54A3"/>
    <w:rsid w:val="00FB6646"/>
    <w:rsid w:val="00FB6A11"/>
    <w:rsid w:val="00FB7262"/>
    <w:rsid w:val="00FB7291"/>
    <w:rsid w:val="00FB7B01"/>
    <w:rsid w:val="00FC047C"/>
    <w:rsid w:val="00FC050D"/>
    <w:rsid w:val="00FC0C9F"/>
    <w:rsid w:val="00FC0D4B"/>
    <w:rsid w:val="00FC102A"/>
    <w:rsid w:val="00FC142F"/>
    <w:rsid w:val="00FC28E8"/>
    <w:rsid w:val="00FC3732"/>
    <w:rsid w:val="00FC3A16"/>
    <w:rsid w:val="00FC3E44"/>
    <w:rsid w:val="00FC42E8"/>
    <w:rsid w:val="00FC4B61"/>
    <w:rsid w:val="00FC4E29"/>
    <w:rsid w:val="00FC5046"/>
    <w:rsid w:val="00FC5724"/>
    <w:rsid w:val="00FC59EE"/>
    <w:rsid w:val="00FC5A88"/>
    <w:rsid w:val="00FC5B6B"/>
    <w:rsid w:val="00FC6272"/>
    <w:rsid w:val="00FC643B"/>
    <w:rsid w:val="00FC65F7"/>
    <w:rsid w:val="00FC68E7"/>
    <w:rsid w:val="00FC6ECA"/>
    <w:rsid w:val="00FC74EC"/>
    <w:rsid w:val="00FC7669"/>
    <w:rsid w:val="00FD0499"/>
    <w:rsid w:val="00FD06E2"/>
    <w:rsid w:val="00FD07D1"/>
    <w:rsid w:val="00FD0C31"/>
    <w:rsid w:val="00FD0C52"/>
    <w:rsid w:val="00FD0CA2"/>
    <w:rsid w:val="00FD1844"/>
    <w:rsid w:val="00FD1CD2"/>
    <w:rsid w:val="00FD1DCB"/>
    <w:rsid w:val="00FD2114"/>
    <w:rsid w:val="00FD23C7"/>
    <w:rsid w:val="00FD2610"/>
    <w:rsid w:val="00FD2745"/>
    <w:rsid w:val="00FD2921"/>
    <w:rsid w:val="00FD2A2D"/>
    <w:rsid w:val="00FD3210"/>
    <w:rsid w:val="00FD3832"/>
    <w:rsid w:val="00FD3F9F"/>
    <w:rsid w:val="00FD4128"/>
    <w:rsid w:val="00FD47BF"/>
    <w:rsid w:val="00FD4820"/>
    <w:rsid w:val="00FD4BD5"/>
    <w:rsid w:val="00FD4D7B"/>
    <w:rsid w:val="00FD532F"/>
    <w:rsid w:val="00FD544F"/>
    <w:rsid w:val="00FD5539"/>
    <w:rsid w:val="00FD59C0"/>
    <w:rsid w:val="00FD5D6B"/>
    <w:rsid w:val="00FD5FF8"/>
    <w:rsid w:val="00FD6009"/>
    <w:rsid w:val="00FD6785"/>
    <w:rsid w:val="00FD6AC2"/>
    <w:rsid w:val="00FD6E35"/>
    <w:rsid w:val="00FD70D8"/>
    <w:rsid w:val="00FD72D9"/>
    <w:rsid w:val="00FD7379"/>
    <w:rsid w:val="00FD7753"/>
    <w:rsid w:val="00FD7BCF"/>
    <w:rsid w:val="00FD7DDF"/>
    <w:rsid w:val="00FE0101"/>
    <w:rsid w:val="00FE0156"/>
    <w:rsid w:val="00FE04EA"/>
    <w:rsid w:val="00FE0A43"/>
    <w:rsid w:val="00FE0B0A"/>
    <w:rsid w:val="00FE0C72"/>
    <w:rsid w:val="00FE0FC6"/>
    <w:rsid w:val="00FE0FE6"/>
    <w:rsid w:val="00FE10B3"/>
    <w:rsid w:val="00FE130F"/>
    <w:rsid w:val="00FE1364"/>
    <w:rsid w:val="00FE175A"/>
    <w:rsid w:val="00FE2A32"/>
    <w:rsid w:val="00FE2BDF"/>
    <w:rsid w:val="00FE35FF"/>
    <w:rsid w:val="00FE38E5"/>
    <w:rsid w:val="00FE3D5E"/>
    <w:rsid w:val="00FE4024"/>
    <w:rsid w:val="00FE40EF"/>
    <w:rsid w:val="00FE4247"/>
    <w:rsid w:val="00FE4727"/>
    <w:rsid w:val="00FE4B50"/>
    <w:rsid w:val="00FE4F1A"/>
    <w:rsid w:val="00FE583E"/>
    <w:rsid w:val="00FE5845"/>
    <w:rsid w:val="00FE5B7B"/>
    <w:rsid w:val="00FE5E04"/>
    <w:rsid w:val="00FE5E2A"/>
    <w:rsid w:val="00FE6107"/>
    <w:rsid w:val="00FE6174"/>
    <w:rsid w:val="00FE66EE"/>
    <w:rsid w:val="00FE6BB7"/>
    <w:rsid w:val="00FE7209"/>
    <w:rsid w:val="00FE7B6F"/>
    <w:rsid w:val="00FE7C4C"/>
    <w:rsid w:val="00FE7DDC"/>
    <w:rsid w:val="00FE7F50"/>
    <w:rsid w:val="00FF0081"/>
    <w:rsid w:val="00FF04A1"/>
    <w:rsid w:val="00FF05C2"/>
    <w:rsid w:val="00FF097E"/>
    <w:rsid w:val="00FF0CAA"/>
    <w:rsid w:val="00FF11EF"/>
    <w:rsid w:val="00FF1219"/>
    <w:rsid w:val="00FF132A"/>
    <w:rsid w:val="00FF2044"/>
    <w:rsid w:val="00FF2325"/>
    <w:rsid w:val="00FF2E1D"/>
    <w:rsid w:val="00FF2E43"/>
    <w:rsid w:val="00FF31E4"/>
    <w:rsid w:val="00FF335E"/>
    <w:rsid w:val="00FF3748"/>
    <w:rsid w:val="00FF3BC8"/>
    <w:rsid w:val="00FF3C2A"/>
    <w:rsid w:val="00FF3E89"/>
    <w:rsid w:val="00FF4165"/>
    <w:rsid w:val="00FF48CA"/>
    <w:rsid w:val="00FF4A2E"/>
    <w:rsid w:val="00FF4EB5"/>
    <w:rsid w:val="00FF517C"/>
    <w:rsid w:val="00FF51AB"/>
    <w:rsid w:val="00FF56C2"/>
    <w:rsid w:val="00FF631B"/>
    <w:rsid w:val="00FF633F"/>
    <w:rsid w:val="00FF6722"/>
    <w:rsid w:val="00FF6881"/>
    <w:rsid w:val="00FF6D51"/>
    <w:rsid w:val="00FF6EF3"/>
    <w:rsid w:val="00FF75E7"/>
    <w:rsid w:val="00FF7CBC"/>
    <w:rsid w:val="00FF7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5FBC7DDF-EC56-4EDD-AF91-387347C0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7A3"/>
  </w:style>
  <w:style w:type="paragraph" w:styleId="Heading1">
    <w:name w:val="heading 1"/>
    <w:basedOn w:val="Normal"/>
    <w:next w:val="Normal"/>
    <w:link w:val="Heading1Char"/>
    <w:uiPriority w:val="9"/>
    <w:qFormat/>
    <w:rsid w:val="00035B9B"/>
    <w:pPr>
      <w:keepNext/>
      <w:keepLines/>
      <w:numPr>
        <w:numId w:val="1"/>
      </w:numPr>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035B9B"/>
    <w:pPr>
      <w:keepNext/>
      <w:keepLines/>
      <w:numPr>
        <w:ilvl w:val="1"/>
        <w:numId w:val="1"/>
      </w:numPr>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035B9B"/>
    <w:pPr>
      <w:keepNext/>
      <w:keepLines/>
      <w:numPr>
        <w:ilvl w:val="2"/>
        <w:numId w:val="1"/>
      </w:numPr>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035B9B"/>
    <w:pPr>
      <w:keepNext/>
      <w:keepLines/>
      <w:numPr>
        <w:ilvl w:val="3"/>
        <w:numId w:val="1"/>
      </w:numPr>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qFormat/>
    <w:rsid w:val="00035B9B"/>
    <w:pPr>
      <w:keepNext/>
      <w:keepLines/>
      <w:numPr>
        <w:ilvl w:val="4"/>
        <w:numId w:val="1"/>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qFormat/>
    <w:rsid w:val="00035B9B"/>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qFormat/>
    <w:rsid w:val="00035B9B"/>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qFormat/>
    <w:rsid w:val="00035B9B"/>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qFormat/>
    <w:rsid w:val="00035B9B"/>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35B9B"/>
    <w:rPr>
      <w:rFonts w:ascii="Cambria" w:eastAsia="Times New Roman" w:hAnsi="Cambria"/>
      <w:b/>
      <w:bCs/>
      <w:color w:val="365F91"/>
      <w:sz w:val="28"/>
      <w:szCs w:val="28"/>
    </w:rPr>
  </w:style>
  <w:style w:type="character" w:customStyle="1" w:styleId="Heading2Char">
    <w:name w:val="Heading 2 Char"/>
    <w:basedOn w:val="DefaultParagraphFont"/>
    <w:link w:val="Heading2"/>
    <w:uiPriority w:val="9"/>
    <w:locked/>
    <w:rsid w:val="00035B9B"/>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locked/>
    <w:rsid w:val="00035B9B"/>
    <w:rPr>
      <w:rFonts w:ascii="Cambria" w:eastAsia="Times New Roman" w:hAnsi="Cambria"/>
      <w:b/>
      <w:bCs/>
      <w:color w:val="4F81BD"/>
    </w:rPr>
  </w:style>
  <w:style w:type="character" w:customStyle="1" w:styleId="Heading4Char">
    <w:name w:val="Heading 4 Char"/>
    <w:basedOn w:val="DefaultParagraphFont"/>
    <w:link w:val="Heading4"/>
    <w:uiPriority w:val="9"/>
    <w:locked/>
    <w:rsid w:val="00035B9B"/>
    <w:rPr>
      <w:rFonts w:ascii="Cambria" w:eastAsia="Times New Roman" w:hAnsi="Cambria"/>
      <w:b/>
      <w:bCs/>
      <w:i/>
      <w:iCs/>
      <w:color w:val="4F81BD"/>
    </w:rPr>
  </w:style>
  <w:style w:type="character" w:customStyle="1" w:styleId="Heading5Char">
    <w:name w:val="Heading 5 Char"/>
    <w:basedOn w:val="DefaultParagraphFont"/>
    <w:link w:val="Heading5"/>
    <w:uiPriority w:val="9"/>
    <w:locked/>
    <w:rsid w:val="00035B9B"/>
    <w:rPr>
      <w:rFonts w:ascii="Cambria" w:eastAsia="Times New Roman" w:hAnsi="Cambria"/>
      <w:color w:val="243F60"/>
    </w:rPr>
  </w:style>
  <w:style w:type="character" w:customStyle="1" w:styleId="Heading6Char">
    <w:name w:val="Heading 6 Char"/>
    <w:basedOn w:val="DefaultParagraphFont"/>
    <w:link w:val="Heading6"/>
    <w:uiPriority w:val="9"/>
    <w:locked/>
    <w:rsid w:val="00035B9B"/>
    <w:rPr>
      <w:rFonts w:ascii="Cambria" w:eastAsia="Times New Roman" w:hAnsi="Cambria"/>
      <w:i/>
      <w:iCs/>
      <w:color w:val="243F60"/>
    </w:rPr>
  </w:style>
  <w:style w:type="character" w:customStyle="1" w:styleId="Heading7Char">
    <w:name w:val="Heading 7 Char"/>
    <w:basedOn w:val="DefaultParagraphFont"/>
    <w:link w:val="Heading7"/>
    <w:uiPriority w:val="9"/>
    <w:locked/>
    <w:rsid w:val="00035B9B"/>
    <w:rPr>
      <w:rFonts w:ascii="Cambria" w:eastAsia="Times New Roman" w:hAnsi="Cambria"/>
      <w:i/>
      <w:iCs/>
      <w:color w:val="404040"/>
    </w:rPr>
  </w:style>
  <w:style w:type="character" w:customStyle="1" w:styleId="Heading8Char">
    <w:name w:val="Heading 8 Char"/>
    <w:basedOn w:val="DefaultParagraphFont"/>
    <w:link w:val="Heading8"/>
    <w:uiPriority w:val="9"/>
    <w:locked/>
    <w:rsid w:val="00035B9B"/>
    <w:rPr>
      <w:rFonts w:ascii="Cambria" w:eastAsia="Times New Roman" w:hAnsi="Cambria"/>
      <w:color w:val="404040"/>
      <w:sz w:val="20"/>
      <w:szCs w:val="20"/>
    </w:rPr>
  </w:style>
  <w:style w:type="character" w:customStyle="1" w:styleId="Heading9Char">
    <w:name w:val="Heading 9 Char"/>
    <w:basedOn w:val="DefaultParagraphFont"/>
    <w:link w:val="Heading9"/>
    <w:uiPriority w:val="9"/>
    <w:locked/>
    <w:rsid w:val="00035B9B"/>
    <w:rPr>
      <w:rFonts w:ascii="Cambria" w:eastAsia="Times New Roman" w:hAnsi="Cambria"/>
      <w:i/>
      <w:iCs/>
      <w:color w:val="404040"/>
      <w:sz w:val="20"/>
      <w:szCs w:val="20"/>
    </w:rPr>
  </w:style>
  <w:style w:type="paragraph" w:styleId="ListParagraph">
    <w:name w:val="List Paragraph"/>
    <w:basedOn w:val="Normal"/>
    <w:uiPriority w:val="34"/>
    <w:qFormat/>
    <w:rsid w:val="00D048BC"/>
    <w:pPr>
      <w:ind w:left="720"/>
      <w:contextualSpacing/>
    </w:pPr>
  </w:style>
  <w:style w:type="paragraph" w:styleId="Header">
    <w:name w:val="header"/>
    <w:basedOn w:val="Normal"/>
    <w:link w:val="HeaderChar"/>
    <w:uiPriority w:val="99"/>
    <w:rsid w:val="000824C5"/>
    <w:pPr>
      <w:tabs>
        <w:tab w:val="center" w:pos="4680"/>
        <w:tab w:val="right" w:pos="9360"/>
      </w:tabs>
    </w:pPr>
  </w:style>
  <w:style w:type="character" w:customStyle="1" w:styleId="HeaderChar">
    <w:name w:val="Header Char"/>
    <w:basedOn w:val="DefaultParagraphFont"/>
    <w:link w:val="Header"/>
    <w:uiPriority w:val="99"/>
    <w:locked/>
    <w:rsid w:val="000824C5"/>
    <w:rPr>
      <w:rFonts w:cs="Times New Roman"/>
    </w:rPr>
  </w:style>
  <w:style w:type="paragraph" w:styleId="Footer">
    <w:name w:val="footer"/>
    <w:basedOn w:val="Normal"/>
    <w:link w:val="FooterChar"/>
    <w:uiPriority w:val="99"/>
    <w:rsid w:val="000824C5"/>
    <w:pPr>
      <w:tabs>
        <w:tab w:val="center" w:pos="4680"/>
        <w:tab w:val="right" w:pos="9360"/>
      </w:tabs>
    </w:pPr>
  </w:style>
  <w:style w:type="character" w:customStyle="1" w:styleId="FooterChar">
    <w:name w:val="Footer Char"/>
    <w:basedOn w:val="DefaultParagraphFont"/>
    <w:link w:val="Footer"/>
    <w:uiPriority w:val="99"/>
    <w:locked/>
    <w:rsid w:val="000824C5"/>
    <w:rPr>
      <w:rFonts w:cs="Times New Roman"/>
    </w:rPr>
  </w:style>
  <w:style w:type="paragraph" w:styleId="BalloonText">
    <w:name w:val="Balloon Text"/>
    <w:basedOn w:val="Normal"/>
    <w:link w:val="BalloonTextChar"/>
    <w:uiPriority w:val="99"/>
    <w:semiHidden/>
    <w:rsid w:val="000824C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824C5"/>
    <w:rPr>
      <w:rFonts w:ascii="Tahoma" w:hAnsi="Tahoma" w:cs="Tahoma"/>
      <w:sz w:val="16"/>
      <w:szCs w:val="16"/>
    </w:rPr>
  </w:style>
  <w:style w:type="paragraph" w:customStyle="1" w:styleId="Default">
    <w:name w:val="Default"/>
    <w:rsid w:val="002A4540"/>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rsid w:val="00C26468"/>
    <w:rPr>
      <w:rFonts w:cs="Times New Roman"/>
      <w:color w:val="0000FF"/>
      <w:u w:val="single"/>
    </w:rPr>
  </w:style>
  <w:style w:type="character" w:styleId="Strong">
    <w:name w:val="Strong"/>
    <w:basedOn w:val="DefaultParagraphFont"/>
    <w:uiPriority w:val="99"/>
    <w:qFormat/>
    <w:rsid w:val="00746D86"/>
    <w:rPr>
      <w:rFonts w:cs="Times New Roman"/>
      <w:b/>
      <w:bCs/>
    </w:rPr>
  </w:style>
  <w:style w:type="character" w:styleId="FollowedHyperlink">
    <w:name w:val="FollowedHyperlink"/>
    <w:basedOn w:val="DefaultParagraphFont"/>
    <w:uiPriority w:val="99"/>
    <w:semiHidden/>
    <w:rsid w:val="002D7E89"/>
    <w:rPr>
      <w:rFonts w:cs="Times New Roman"/>
      <w:color w:val="800080"/>
      <w:u w:val="single"/>
    </w:rPr>
  </w:style>
  <w:style w:type="paragraph" w:styleId="PlainText">
    <w:name w:val="Plain Text"/>
    <w:basedOn w:val="Normal"/>
    <w:link w:val="PlainTextChar"/>
    <w:uiPriority w:val="99"/>
    <w:rsid w:val="00075F79"/>
    <w:rPr>
      <w:rFonts w:ascii="Consolas" w:hAnsi="Consolas"/>
      <w:sz w:val="21"/>
      <w:szCs w:val="21"/>
    </w:rPr>
  </w:style>
  <w:style w:type="character" w:customStyle="1" w:styleId="PlainTextChar">
    <w:name w:val="Plain Text Char"/>
    <w:basedOn w:val="DefaultParagraphFont"/>
    <w:link w:val="PlainText"/>
    <w:uiPriority w:val="99"/>
    <w:locked/>
    <w:rsid w:val="00075F79"/>
    <w:rPr>
      <w:rFonts w:ascii="Consolas" w:hAnsi="Consolas" w:cs="Times New Roman"/>
      <w:sz w:val="21"/>
      <w:szCs w:val="21"/>
    </w:rPr>
  </w:style>
  <w:style w:type="character" w:customStyle="1" w:styleId="header1">
    <w:name w:val="header1"/>
    <w:basedOn w:val="DefaultParagraphFont"/>
    <w:uiPriority w:val="99"/>
    <w:rsid w:val="009B0F34"/>
    <w:rPr>
      <w:rFonts w:ascii="Georgia" w:hAnsi="Georgia" w:cs="Times New Roman"/>
      <w:color w:val="333333"/>
      <w:sz w:val="54"/>
      <w:szCs w:val="54"/>
    </w:rPr>
  </w:style>
  <w:style w:type="paragraph" w:styleId="NormalWeb">
    <w:name w:val="Normal (Web)"/>
    <w:basedOn w:val="Normal"/>
    <w:uiPriority w:val="99"/>
    <w:semiHidden/>
    <w:rsid w:val="00A91853"/>
    <w:pPr>
      <w:spacing w:before="125" w:after="125"/>
    </w:pPr>
    <w:rPr>
      <w:rFonts w:ascii="Times New Roman" w:eastAsia="Times New Roman" w:hAnsi="Times New Roman"/>
      <w:sz w:val="24"/>
      <w:szCs w:val="24"/>
    </w:rPr>
  </w:style>
  <w:style w:type="character" w:styleId="Emphasis">
    <w:name w:val="Emphasis"/>
    <w:basedOn w:val="DefaultParagraphFont"/>
    <w:uiPriority w:val="20"/>
    <w:qFormat/>
    <w:rsid w:val="003D5F7F"/>
    <w:rPr>
      <w:rFonts w:cs="Times New Roman"/>
      <w:i/>
      <w:iCs/>
    </w:rPr>
  </w:style>
  <w:style w:type="character" w:customStyle="1" w:styleId="first">
    <w:name w:val="first"/>
    <w:basedOn w:val="DefaultParagraphFont"/>
    <w:uiPriority w:val="99"/>
    <w:rsid w:val="00FE0A43"/>
    <w:rPr>
      <w:rFonts w:cs="Times New Roman"/>
    </w:rPr>
  </w:style>
  <w:style w:type="character" w:customStyle="1" w:styleId="s">
    <w:name w:val="s"/>
    <w:basedOn w:val="DefaultParagraphFont"/>
    <w:uiPriority w:val="99"/>
    <w:rsid w:val="00E04F7F"/>
    <w:rPr>
      <w:rFonts w:cs="Times New Roman"/>
    </w:rPr>
  </w:style>
  <w:style w:type="character" w:customStyle="1" w:styleId="blurb">
    <w:name w:val="blurb"/>
    <w:basedOn w:val="DefaultParagraphFont"/>
    <w:uiPriority w:val="99"/>
    <w:rsid w:val="00541B12"/>
    <w:rPr>
      <w:rFonts w:cs="Times New Roman"/>
    </w:rPr>
  </w:style>
  <w:style w:type="character" w:customStyle="1" w:styleId="apple-converted-space">
    <w:name w:val="apple-converted-space"/>
    <w:basedOn w:val="DefaultParagraphFont"/>
    <w:rsid w:val="00D7287B"/>
    <w:rPr>
      <w:rFonts w:cs="Times New Roman"/>
    </w:rPr>
  </w:style>
  <w:style w:type="character" w:customStyle="1" w:styleId="count">
    <w:name w:val="count"/>
    <w:basedOn w:val="DefaultParagraphFont"/>
    <w:uiPriority w:val="99"/>
    <w:rsid w:val="00DB7087"/>
    <w:rPr>
      <w:rFonts w:cs="Times New Roman"/>
    </w:rPr>
  </w:style>
  <w:style w:type="character" w:customStyle="1" w:styleId="il">
    <w:name w:val="il"/>
    <w:basedOn w:val="DefaultParagraphFont"/>
    <w:rsid w:val="005C552C"/>
    <w:rPr>
      <w:rFonts w:cs="Times New Roman"/>
    </w:rPr>
  </w:style>
  <w:style w:type="table" w:styleId="TableGrid">
    <w:name w:val="Table Grid"/>
    <w:basedOn w:val="TableNormal"/>
    <w:uiPriority w:val="99"/>
    <w:locked/>
    <w:rsid w:val="00EE0286"/>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qj">
    <w:name w:val="aqj"/>
    <w:basedOn w:val="DefaultParagraphFont"/>
    <w:rsid w:val="006D338A"/>
    <w:rPr>
      <w:rFonts w:cs="Times New Roman"/>
    </w:rPr>
  </w:style>
  <w:style w:type="paragraph" w:customStyle="1" w:styleId="gmail-msonormal">
    <w:name w:val="gmail-msonormal"/>
    <w:basedOn w:val="Normal"/>
    <w:rsid w:val="00D72AB2"/>
    <w:pPr>
      <w:spacing w:before="100" w:beforeAutospacing="1" w:after="100" w:afterAutospacing="1"/>
    </w:pPr>
    <w:rPr>
      <w:rFonts w:ascii="Times New Roman" w:eastAsia="Times New Roman" w:hAnsi="Times New Roman"/>
      <w:sz w:val="24"/>
      <w:szCs w:val="24"/>
    </w:rPr>
  </w:style>
  <w:style w:type="paragraph" w:customStyle="1" w:styleId="gmail-msolistparagraph">
    <w:name w:val="gmail-msolistparagraph"/>
    <w:basedOn w:val="Normal"/>
    <w:rsid w:val="000F1EBD"/>
    <w:pPr>
      <w:spacing w:before="100" w:beforeAutospacing="1" w:after="100" w:afterAutospacing="1"/>
    </w:pPr>
    <w:rPr>
      <w:rFonts w:ascii="Times New Roman" w:eastAsia="Times New Roman" w:hAnsi="Times New Roman"/>
      <w:sz w:val="24"/>
      <w:szCs w:val="24"/>
    </w:rPr>
  </w:style>
  <w:style w:type="paragraph" w:customStyle="1" w:styleId="m-8716333874754602666gmail-m3631131370841346788gmail-msolistparagraph">
    <w:name w:val="m_-8716333874754602666gmail-m_3631131370841346788gmail-msolistparagraph"/>
    <w:basedOn w:val="Normal"/>
    <w:rsid w:val="002B2FE2"/>
    <w:pPr>
      <w:spacing w:before="100" w:beforeAutospacing="1" w:after="100" w:afterAutospacing="1"/>
    </w:pPr>
    <w:rPr>
      <w:rFonts w:ascii="Times New Roman" w:eastAsia="Times New Roman" w:hAnsi="Times New Roman"/>
      <w:sz w:val="24"/>
      <w:szCs w:val="24"/>
    </w:rPr>
  </w:style>
  <w:style w:type="paragraph" w:customStyle="1" w:styleId="m3238553969844194515gmail-m4742579422482970533gmail-msolistparagraph">
    <w:name w:val="m_3238553969844194515gmail-m_4742579422482970533gmail-msolistparagraph"/>
    <w:basedOn w:val="Normal"/>
    <w:rsid w:val="00207947"/>
    <w:pPr>
      <w:spacing w:before="100" w:beforeAutospacing="1" w:after="100" w:afterAutospacing="1"/>
    </w:pPr>
    <w:rPr>
      <w:rFonts w:ascii="Times New Roman" w:eastAsia="Times New Roman" w:hAnsi="Times New Roman"/>
      <w:sz w:val="24"/>
      <w:szCs w:val="24"/>
    </w:rPr>
  </w:style>
  <w:style w:type="paragraph" w:customStyle="1" w:styleId="m-6609314138515093662gmail-m8724696675906340937gmail-msolistparagraph">
    <w:name w:val="m_-6609314138515093662gmail-m_8724696675906340937gmail-msolistparagraph"/>
    <w:basedOn w:val="Normal"/>
    <w:rsid w:val="00B12222"/>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6079">
      <w:marLeft w:val="0"/>
      <w:marRight w:val="0"/>
      <w:marTop w:val="0"/>
      <w:marBottom w:val="0"/>
      <w:divBdr>
        <w:top w:val="none" w:sz="0" w:space="0" w:color="auto"/>
        <w:left w:val="none" w:sz="0" w:space="0" w:color="auto"/>
        <w:bottom w:val="none" w:sz="0" w:space="0" w:color="auto"/>
        <w:right w:val="none" w:sz="0" w:space="0" w:color="auto"/>
      </w:divBdr>
    </w:div>
    <w:div w:id="23796080">
      <w:marLeft w:val="0"/>
      <w:marRight w:val="0"/>
      <w:marTop w:val="0"/>
      <w:marBottom w:val="0"/>
      <w:divBdr>
        <w:top w:val="none" w:sz="0" w:space="0" w:color="auto"/>
        <w:left w:val="none" w:sz="0" w:space="0" w:color="auto"/>
        <w:bottom w:val="none" w:sz="0" w:space="0" w:color="auto"/>
        <w:right w:val="none" w:sz="0" w:space="0" w:color="auto"/>
      </w:divBdr>
    </w:div>
    <w:div w:id="23796083">
      <w:marLeft w:val="0"/>
      <w:marRight w:val="0"/>
      <w:marTop w:val="0"/>
      <w:marBottom w:val="0"/>
      <w:divBdr>
        <w:top w:val="none" w:sz="0" w:space="0" w:color="auto"/>
        <w:left w:val="none" w:sz="0" w:space="0" w:color="auto"/>
        <w:bottom w:val="none" w:sz="0" w:space="0" w:color="auto"/>
        <w:right w:val="none" w:sz="0" w:space="0" w:color="auto"/>
      </w:divBdr>
      <w:divsChild>
        <w:div w:id="23796072">
          <w:marLeft w:val="0"/>
          <w:marRight w:val="0"/>
          <w:marTop w:val="0"/>
          <w:marBottom w:val="0"/>
          <w:divBdr>
            <w:top w:val="none" w:sz="0" w:space="0" w:color="auto"/>
            <w:left w:val="none" w:sz="0" w:space="0" w:color="auto"/>
            <w:bottom w:val="none" w:sz="0" w:space="0" w:color="auto"/>
            <w:right w:val="none" w:sz="0" w:space="0" w:color="auto"/>
          </w:divBdr>
        </w:div>
        <w:div w:id="23796074">
          <w:marLeft w:val="0"/>
          <w:marRight w:val="0"/>
          <w:marTop w:val="0"/>
          <w:marBottom w:val="0"/>
          <w:divBdr>
            <w:top w:val="none" w:sz="0" w:space="0" w:color="auto"/>
            <w:left w:val="none" w:sz="0" w:space="0" w:color="auto"/>
            <w:bottom w:val="none" w:sz="0" w:space="0" w:color="auto"/>
            <w:right w:val="none" w:sz="0" w:space="0" w:color="auto"/>
          </w:divBdr>
        </w:div>
        <w:div w:id="23796076">
          <w:marLeft w:val="0"/>
          <w:marRight w:val="0"/>
          <w:marTop w:val="0"/>
          <w:marBottom w:val="0"/>
          <w:divBdr>
            <w:top w:val="none" w:sz="0" w:space="0" w:color="auto"/>
            <w:left w:val="none" w:sz="0" w:space="0" w:color="auto"/>
            <w:bottom w:val="none" w:sz="0" w:space="0" w:color="auto"/>
            <w:right w:val="none" w:sz="0" w:space="0" w:color="auto"/>
          </w:divBdr>
          <w:divsChild>
            <w:div w:id="23796075">
              <w:marLeft w:val="0"/>
              <w:marRight w:val="0"/>
              <w:marTop w:val="0"/>
              <w:marBottom w:val="0"/>
              <w:divBdr>
                <w:top w:val="none" w:sz="0" w:space="0" w:color="auto"/>
                <w:left w:val="none" w:sz="0" w:space="0" w:color="auto"/>
                <w:bottom w:val="none" w:sz="0" w:space="0" w:color="auto"/>
                <w:right w:val="none" w:sz="0" w:space="0" w:color="auto"/>
              </w:divBdr>
            </w:div>
          </w:divsChild>
        </w:div>
        <w:div w:id="23796077">
          <w:marLeft w:val="0"/>
          <w:marRight w:val="0"/>
          <w:marTop w:val="0"/>
          <w:marBottom w:val="0"/>
          <w:divBdr>
            <w:top w:val="none" w:sz="0" w:space="0" w:color="auto"/>
            <w:left w:val="none" w:sz="0" w:space="0" w:color="auto"/>
            <w:bottom w:val="none" w:sz="0" w:space="0" w:color="auto"/>
            <w:right w:val="none" w:sz="0" w:space="0" w:color="auto"/>
          </w:divBdr>
        </w:div>
        <w:div w:id="23796091">
          <w:marLeft w:val="0"/>
          <w:marRight w:val="0"/>
          <w:marTop w:val="0"/>
          <w:marBottom w:val="0"/>
          <w:divBdr>
            <w:top w:val="none" w:sz="0" w:space="0" w:color="auto"/>
            <w:left w:val="none" w:sz="0" w:space="0" w:color="auto"/>
            <w:bottom w:val="none" w:sz="0" w:space="0" w:color="auto"/>
            <w:right w:val="none" w:sz="0" w:space="0" w:color="auto"/>
          </w:divBdr>
        </w:div>
        <w:div w:id="23796099">
          <w:marLeft w:val="0"/>
          <w:marRight w:val="0"/>
          <w:marTop w:val="0"/>
          <w:marBottom w:val="0"/>
          <w:divBdr>
            <w:top w:val="none" w:sz="0" w:space="0" w:color="auto"/>
            <w:left w:val="none" w:sz="0" w:space="0" w:color="auto"/>
            <w:bottom w:val="none" w:sz="0" w:space="0" w:color="auto"/>
            <w:right w:val="none" w:sz="0" w:space="0" w:color="auto"/>
          </w:divBdr>
        </w:div>
        <w:div w:id="23796285">
          <w:marLeft w:val="0"/>
          <w:marRight w:val="0"/>
          <w:marTop w:val="0"/>
          <w:marBottom w:val="0"/>
          <w:divBdr>
            <w:top w:val="none" w:sz="0" w:space="0" w:color="auto"/>
            <w:left w:val="none" w:sz="0" w:space="0" w:color="auto"/>
            <w:bottom w:val="none" w:sz="0" w:space="0" w:color="auto"/>
            <w:right w:val="none" w:sz="0" w:space="0" w:color="auto"/>
          </w:divBdr>
        </w:div>
      </w:divsChild>
    </w:div>
    <w:div w:id="23796085">
      <w:marLeft w:val="0"/>
      <w:marRight w:val="0"/>
      <w:marTop w:val="0"/>
      <w:marBottom w:val="0"/>
      <w:divBdr>
        <w:top w:val="none" w:sz="0" w:space="0" w:color="auto"/>
        <w:left w:val="none" w:sz="0" w:space="0" w:color="auto"/>
        <w:bottom w:val="none" w:sz="0" w:space="0" w:color="auto"/>
        <w:right w:val="none" w:sz="0" w:space="0" w:color="auto"/>
      </w:divBdr>
    </w:div>
    <w:div w:id="23796086">
      <w:marLeft w:val="0"/>
      <w:marRight w:val="0"/>
      <w:marTop w:val="0"/>
      <w:marBottom w:val="0"/>
      <w:divBdr>
        <w:top w:val="none" w:sz="0" w:space="0" w:color="auto"/>
        <w:left w:val="none" w:sz="0" w:space="0" w:color="auto"/>
        <w:bottom w:val="none" w:sz="0" w:space="0" w:color="auto"/>
        <w:right w:val="none" w:sz="0" w:space="0" w:color="auto"/>
      </w:divBdr>
      <w:divsChild>
        <w:div w:id="23796078">
          <w:marLeft w:val="0"/>
          <w:marRight w:val="0"/>
          <w:marTop w:val="0"/>
          <w:marBottom w:val="0"/>
          <w:divBdr>
            <w:top w:val="none" w:sz="0" w:space="0" w:color="auto"/>
            <w:left w:val="none" w:sz="0" w:space="0" w:color="auto"/>
            <w:bottom w:val="none" w:sz="0" w:space="0" w:color="auto"/>
            <w:right w:val="none" w:sz="0" w:space="0" w:color="auto"/>
          </w:divBdr>
        </w:div>
        <w:div w:id="23796081">
          <w:marLeft w:val="0"/>
          <w:marRight w:val="0"/>
          <w:marTop w:val="0"/>
          <w:marBottom w:val="0"/>
          <w:divBdr>
            <w:top w:val="none" w:sz="0" w:space="0" w:color="auto"/>
            <w:left w:val="none" w:sz="0" w:space="0" w:color="auto"/>
            <w:bottom w:val="none" w:sz="0" w:space="0" w:color="auto"/>
            <w:right w:val="none" w:sz="0" w:space="0" w:color="auto"/>
          </w:divBdr>
        </w:div>
        <w:div w:id="23796084">
          <w:marLeft w:val="0"/>
          <w:marRight w:val="0"/>
          <w:marTop w:val="0"/>
          <w:marBottom w:val="0"/>
          <w:divBdr>
            <w:top w:val="none" w:sz="0" w:space="0" w:color="auto"/>
            <w:left w:val="none" w:sz="0" w:space="0" w:color="auto"/>
            <w:bottom w:val="none" w:sz="0" w:space="0" w:color="auto"/>
            <w:right w:val="none" w:sz="0" w:space="0" w:color="auto"/>
          </w:divBdr>
        </w:div>
        <w:div w:id="23796092">
          <w:marLeft w:val="0"/>
          <w:marRight w:val="0"/>
          <w:marTop w:val="0"/>
          <w:marBottom w:val="0"/>
          <w:divBdr>
            <w:top w:val="none" w:sz="0" w:space="0" w:color="auto"/>
            <w:left w:val="none" w:sz="0" w:space="0" w:color="auto"/>
            <w:bottom w:val="none" w:sz="0" w:space="0" w:color="auto"/>
            <w:right w:val="none" w:sz="0" w:space="0" w:color="auto"/>
          </w:divBdr>
        </w:div>
        <w:div w:id="23796095">
          <w:marLeft w:val="0"/>
          <w:marRight w:val="0"/>
          <w:marTop w:val="0"/>
          <w:marBottom w:val="0"/>
          <w:divBdr>
            <w:top w:val="none" w:sz="0" w:space="0" w:color="auto"/>
            <w:left w:val="none" w:sz="0" w:space="0" w:color="auto"/>
            <w:bottom w:val="none" w:sz="0" w:space="0" w:color="auto"/>
            <w:right w:val="none" w:sz="0" w:space="0" w:color="auto"/>
          </w:divBdr>
        </w:div>
        <w:div w:id="23796287">
          <w:marLeft w:val="0"/>
          <w:marRight w:val="0"/>
          <w:marTop w:val="0"/>
          <w:marBottom w:val="0"/>
          <w:divBdr>
            <w:top w:val="none" w:sz="0" w:space="0" w:color="auto"/>
            <w:left w:val="none" w:sz="0" w:space="0" w:color="auto"/>
            <w:bottom w:val="none" w:sz="0" w:space="0" w:color="auto"/>
            <w:right w:val="none" w:sz="0" w:space="0" w:color="auto"/>
          </w:divBdr>
        </w:div>
        <w:div w:id="23796289">
          <w:marLeft w:val="0"/>
          <w:marRight w:val="0"/>
          <w:marTop w:val="0"/>
          <w:marBottom w:val="0"/>
          <w:divBdr>
            <w:top w:val="none" w:sz="0" w:space="0" w:color="auto"/>
            <w:left w:val="none" w:sz="0" w:space="0" w:color="auto"/>
            <w:bottom w:val="none" w:sz="0" w:space="0" w:color="auto"/>
            <w:right w:val="none" w:sz="0" w:space="0" w:color="auto"/>
          </w:divBdr>
        </w:div>
      </w:divsChild>
    </w:div>
    <w:div w:id="23796087">
      <w:marLeft w:val="0"/>
      <w:marRight w:val="0"/>
      <w:marTop w:val="0"/>
      <w:marBottom w:val="0"/>
      <w:divBdr>
        <w:top w:val="none" w:sz="0" w:space="0" w:color="auto"/>
        <w:left w:val="none" w:sz="0" w:space="0" w:color="auto"/>
        <w:bottom w:val="none" w:sz="0" w:space="0" w:color="auto"/>
        <w:right w:val="none" w:sz="0" w:space="0" w:color="auto"/>
      </w:divBdr>
    </w:div>
    <w:div w:id="23796088">
      <w:marLeft w:val="0"/>
      <w:marRight w:val="0"/>
      <w:marTop w:val="0"/>
      <w:marBottom w:val="0"/>
      <w:divBdr>
        <w:top w:val="none" w:sz="0" w:space="0" w:color="auto"/>
        <w:left w:val="none" w:sz="0" w:space="0" w:color="auto"/>
        <w:bottom w:val="none" w:sz="0" w:space="0" w:color="auto"/>
        <w:right w:val="none" w:sz="0" w:space="0" w:color="auto"/>
      </w:divBdr>
    </w:div>
    <w:div w:id="23796090">
      <w:marLeft w:val="0"/>
      <w:marRight w:val="0"/>
      <w:marTop w:val="0"/>
      <w:marBottom w:val="0"/>
      <w:divBdr>
        <w:top w:val="none" w:sz="0" w:space="0" w:color="auto"/>
        <w:left w:val="none" w:sz="0" w:space="0" w:color="auto"/>
        <w:bottom w:val="none" w:sz="0" w:space="0" w:color="auto"/>
        <w:right w:val="none" w:sz="0" w:space="0" w:color="auto"/>
      </w:divBdr>
    </w:div>
    <w:div w:id="23796094">
      <w:marLeft w:val="0"/>
      <w:marRight w:val="0"/>
      <w:marTop w:val="0"/>
      <w:marBottom w:val="0"/>
      <w:divBdr>
        <w:top w:val="none" w:sz="0" w:space="0" w:color="auto"/>
        <w:left w:val="none" w:sz="0" w:space="0" w:color="auto"/>
        <w:bottom w:val="none" w:sz="0" w:space="0" w:color="auto"/>
        <w:right w:val="none" w:sz="0" w:space="0" w:color="auto"/>
      </w:divBdr>
    </w:div>
    <w:div w:id="23796096">
      <w:marLeft w:val="0"/>
      <w:marRight w:val="0"/>
      <w:marTop w:val="0"/>
      <w:marBottom w:val="0"/>
      <w:divBdr>
        <w:top w:val="none" w:sz="0" w:space="0" w:color="auto"/>
        <w:left w:val="none" w:sz="0" w:space="0" w:color="auto"/>
        <w:bottom w:val="none" w:sz="0" w:space="0" w:color="auto"/>
        <w:right w:val="none" w:sz="0" w:space="0" w:color="auto"/>
      </w:divBdr>
    </w:div>
    <w:div w:id="23796097">
      <w:marLeft w:val="0"/>
      <w:marRight w:val="0"/>
      <w:marTop w:val="0"/>
      <w:marBottom w:val="0"/>
      <w:divBdr>
        <w:top w:val="none" w:sz="0" w:space="0" w:color="auto"/>
        <w:left w:val="none" w:sz="0" w:space="0" w:color="auto"/>
        <w:bottom w:val="none" w:sz="0" w:space="0" w:color="auto"/>
        <w:right w:val="none" w:sz="0" w:space="0" w:color="auto"/>
      </w:divBdr>
      <w:divsChild>
        <w:div w:id="23796089">
          <w:marLeft w:val="0"/>
          <w:marRight w:val="0"/>
          <w:marTop w:val="0"/>
          <w:marBottom w:val="0"/>
          <w:divBdr>
            <w:top w:val="none" w:sz="0" w:space="0" w:color="auto"/>
            <w:left w:val="none" w:sz="0" w:space="0" w:color="auto"/>
            <w:bottom w:val="none" w:sz="0" w:space="0" w:color="auto"/>
            <w:right w:val="none" w:sz="0" w:space="0" w:color="auto"/>
          </w:divBdr>
        </w:div>
      </w:divsChild>
    </w:div>
    <w:div w:id="23796098">
      <w:marLeft w:val="0"/>
      <w:marRight w:val="0"/>
      <w:marTop w:val="0"/>
      <w:marBottom w:val="0"/>
      <w:divBdr>
        <w:top w:val="none" w:sz="0" w:space="0" w:color="auto"/>
        <w:left w:val="none" w:sz="0" w:space="0" w:color="auto"/>
        <w:bottom w:val="none" w:sz="0" w:space="0" w:color="auto"/>
        <w:right w:val="none" w:sz="0" w:space="0" w:color="auto"/>
      </w:divBdr>
    </w:div>
    <w:div w:id="23796100">
      <w:marLeft w:val="0"/>
      <w:marRight w:val="0"/>
      <w:marTop w:val="0"/>
      <w:marBottom w:val="0"/>
      <w:divBdr>
        <w:top w:val="none" w:sz="0" w:space="0" w:color="auto"/>
        <w:left w:val="none" w:sz="0" w:space="0" w:color="auto"/>
        <w:bottom w:val="none" w:sz="0" w:space="0" w:color="auto"/>
        <w:right w:val="none" w:sz="0" w:space="0" w:color="auto"/>
      </w:divBdr>
    </w:div>
    <w:div w:id="23796101">
      <w:marLeft w:val="0"/>
      <w:marRight w:val="0"/>
      <w:marTop w:val="0"/>
      <w:marBottom w:val="0"/>
      <w:divBdr>
        <w:top w:val="none" w:sz="0" w:space="0" w:color="auto"/>
        <w:left w:val="none" w:sz="0" w:space="0" w:color="auto"/>
        <w:bottom w:val="none" w:sz="0" w:space="0" w:color="auto"/>
        <w:right w:val="none" w:sz="0" w:space="0" w:color="auto"/>
      </w:divBdr>
      <w:divsChild>
        <w:div w:id="23796073">
          <w:marLeft w:val="0"/>
          <w:marRight w:val="0"/>
          <w:marTop w:val="0"/>
          <w:marBottom w:val="0"/>
          <w:divBdr>
            <w:top w:val="none" w:sz="0" w:space="0" w:color="auto"/>
            <w:left w:val="none" w:sz="0" w:space="0" w:color="auto"/>
            <w:bottom w:val="none" w:sz="0" w:space="0" w:color="auto"/>
            <w:right w:val="none" w:sz="0" w:space="0" w:color="auto"/>
          </w:divBdr>
        </w:div>
        <w:div w:id="23796082">
          <w:marLeft w:val="0"/>
          <w:marRight w:val="0"/>
          <w:marTop w:val="0"/>
          <w:marBottom w:val="0"/>
          <w:divBdr>
            <w:top w:val="none" w:sz="0" w:space="0" w:color="auto"/>
            <w:left w:val="none" w:sz="0" w:space="0" w:color="auto"/>
            <w:bottom w:val="none" w:sz="0" w:space="0" w:color="auto"/>
            <w:right w:val="none" w:sz="0" w:space="0" w:color="auto"/>
          </w:divBdr>
        </w:div>
        <w:div w:id="23796093">
          <w:marLeft w:val="0"/>
          <w:marRight w:val="0"/>
          <w:marTop w:val="0"/>
          <w:marBottom w:val="0"/>
          <w:divBdr>
            <w:top w:val="none" w:sz="0" w:space="0" w:color="auto"/>
            <w:left w:val="none" w:sz="0" w:space="0" w:color="auto"/>
            <w:bottom w:val="none" w:sz="0" w:space="0" w:color="auto"/>
            <w:right w:val="none" w:sz="0" w:space="0" w:color="auto"/>
          </w:divBdr>
        </w:div>
        <w:div w:id="23796286">
          <w:marLeft w:val="0"/>
          <w:marRight w:val="0"/>
          <w:marTop w:val="0"/>
          <w:marBottom w:val="0"/>
          <w:divBdr>
            <w:top w:val="none" w:sz="0" w:space="0" w:color="auto"/>
            <w:left w:val="none" w:sz="0" w:space="0" w:color="auto"/>
            <w:bottom w:val="none" w:sz="0" w:space="0" w:color="auto"/>
            <w:right w:val="none" w:sz="0" w:space="0" w:color="auto"/>
          </w:divBdr>
        </w:div>
      </w:divsChild>
    </w:div>
    <w:div w:id="23796103">
      <w:marLeft w:val="0"/>
      <w:marRight w:val="0"/>
      <w:marTop w:val="0"/>
      <w:marBottom w:val="0"/>
      <w:divBdr>
        <w:top w:val="none" w:sz="0" w:space="0" w:color="auto"/>
        <w:left w:val="none" w:sz="0" w:space="0" w:color="auto"/>
        <w:bottom w:val="none" w:sz="0" w:space="0" w:color="auto"/>
        <w:right w:val="none" w:sz="0" w:space="0" w:color="auto"/>
      </w:divBdr>
    </w:div>
    <w:div w:id="23796106">
      <w:marLeft w:val="0"/>
      <w:marRight w:val="0"/>
      <w:marTop w:val="0"/>
      <w:marBottom w:val="0"/>
      <w:divBdr>
        <w:top w:val="none" w:sz="0" w:space="0" w:color="auto"/>
        <w:left w:val="none" w:sz="0" w:space="0" w:color="auto"/>
        <w:bottom w:val="none" w:sz="0" w:space="0" w:color="auto"/>
        <w:right w:val="none" w:sz="0" w:space="0" w:color="auto"/>
      </w:divBdr>
    </w:div>
    <w:div w:id="23796107">
      <w:marLeft w:val="0"/>
      <w:marRight w:val="0"/>
      <w:marTop w:val="0"/>
      <w:marBottom w:val="0"/>
      <w:divBdr>
        <w:top w:val="none" w:sz="0" w:space="0" w:color="auto"/>
        <w:left w:val="none" w:sz="0" w:space="0" w:color="auto"/>
        <w:bottom w:val="none" w:sz="0" w:space="0" w:color="auto"/>
        <w:right w:val="none" w:sz="0" w:space="0" w:color="auto"/>
      </w:divBdr>
    </w:div>
    <w:div w:id="23796108">
      <w:marLeft w:val="0"/>
      <w:marRight w:val="0"/>
      <w:marTop w:val="0"/>
      <w:marBottom w:val="0"/>
      <w:divBdr>
        <w:top w:val="none" w:sz="0" w:space="0" w:color="auto"/>
        <w:left w:val="none" w:sz="0" w:space="0" w:color="auto"/>
        <w:bottom w:val="none" w:sz="0" w:space="0" w:color="auto"/>
        <w:right w:val="none" w:sz="0" w:space="0" w:color="auto"/>
      </w:divBdr>
    </w:div>
    <w:div w:id="23796111">
      <w:marLeft w:val="0"/>
      <w:marRight w:val="0"/>
      <w:marTop w:val="0"/>
      <w:marBottom w:val="0"/>
      <w:divBdr>
        <w:top w:val="none" w:sz="0" w:space="0" w:color="auto"/>
        <w:left w:val="none" w:sz="0" w:space="0" w:color="auto"/>
        <w:bottom w:val="none" w:sz="0" w:space="0" w:color="auto"/>
        <w:right w:val="none" w:sz="0" w:space="0" w:color="auto"/>
      </w:divBdr>
    </w:div>
    <w:div w:id="23796114">
      <w:marLeft w:val="0"/>
      <w:marRight w:val="0"/>
      <w:marTop w:val="0"/>
      <w:marBottom w:val="0"/>
      <w:divBdr>
        <w:top w:val="none" w:sz="0" w:space="0" w:color="auto"/>
        <w:left w:val="none" w:sz="0" w:space="0" w:color="auto"/>
        <w:bottom w:val="none" w:sz="0" w:space="0" w:color="auto"/>
        <w:right w:val="none" w:sz="0" w:space="0" w:color="auto"/>
      </w:divBdr>
    </w:div>
    <w:div w:id="23796115">
      <w:marLeft w:val="0"/>
      <w:marRight w:val="0"/>
      <w:marTop w:val="0"/>
      <w:marBottom w:val="0"/>
      <w:divBdr>
        <w:top w:val="none" w:sz="0" w:space="0" w:color="auto"/>
        <w:left w:val="none" w:sz="0" w:space="0" w:color="auto"/>
        <w:bottom w:val="none" w:sz="0" w:space="0" w:color="auto"/>
        <w:right w:val="none" w:sz="0" w:space="0" w:color="auto"/>
      </w:divBdr>
    </w:div>
    <w:div w:id="23796118">
      <w:marLeft w:val="0"/>
      <w:marRight w:val="0"/>
      <w:marTop w:val="0"/>
      <w:marBottom w:val="0"/>
      <w:divBdr>
        <w:top w:val="none" w:sz="0" w:space="0" w:color="auto"/>
        <w:left w:val="none" w:sz="0" w:space="0" w:color="auto"/>
        <w:bottom w:val="none" w:sz="0" w:space="0" w:color="auto"/>
        <w:right w:val="none" w:sz="0" w:space="0" w:color="auto"/>
      </w:divBdr>
    </w:div>
    <w:div w:id="23796120">
      <w:marLeft w:val="0"/>
      <w:marRight w:val="0"/>
      <w:marTop w:val="0"/>
      <w:marBottom w:val="0"/>
      <w:divBdr>
        <w:top w:val="none" w:sz="0" w:space="0" w:color="auto"/>
        <w:left w:val="none" w:sz="0" w:space="0" w:color="auto"/>
        <w:bottom w:val="none" w:sz="0" w:space="0" w:color="auto"/>
        <w:right w:val="none" w:sz="0" w:space="0" w:color="auto"/>
      </w:divBdr>
    </w:div>
    <w:div w:id="23796121">
      <w:marLeft w:val="0"/>
      <w:marRight w:val="0"/>
      <w:marTop w:val="0"/>
      <w:marBottom w:val="0"/>
      <w:divBdr>
        <w:top w:val="none" w:sz="0" w:space="0" w:color="auto"/>
        <w:left w:val="none" w:sz="0" w:space="0" w:color="auto"/>
        <w:bottom w:val="none" w:sz="0" w:space="0" w:color="auto"/>
        <w:right w:val="none" w:sz="0" w:space="0" w:color="auto"/>
      </w:divBdr>
    </w:div>
    <w:div w:id="23796124">
      <w:marLeft w:val="0"/>
      <w:marRight w:val="0"/>
      <w:marTop w:val="0"/>
      <w:marBottom w:val="0"/>
      <w:divBdr>
        <w:top w:val="none" w:sz="0" w:space="0" w:color="auto"/>
        <w:left w:val="none" w:sz="0" w:space="0" w:color="auto"/>
        <w:bottom w:val="none" w:sz="0" w:space="0" w:color="auto"/>
        <w:right w:val="none" w:sz="0" w:space="0" w:color="auto"/>
      </w:divBdr>
    </w:div>
    <w:div w:id="23796127">
      <w:marLeft w:val="0"/>
      <w:marRight w:val="0"/>
      <w:marTop w:val="0"/>
      <w:marBottom w:val="0"/>
      <w:divBdr>
        <w:top w:val="none" w:sz="0" w:space="0" w:color="auto"/>
        <w:left w:val="none" w:sz="0" w:space="0" w:color="auto"/>
        <w:bottom w:val="none" w:sz="0" w:space="0" w:color="auto"/>
        <w:right w:val="none" w:sz="0" w:space="0" w:color="auto"/>
      </w:divBdr>
    </w:div>
    <w:div w:id="23796129">
      <w:marLeft w:val="0"/>
      <w:marRight w:val="0"/>
      <w:marTop w:val="0"/>
      <w:marBottom w:val="0"/>
      <w:divBdr>
        <w:top w:val="none" w:sz="0" w:space="0" w:color="auto"/>
        <w:left w:val="none" w:sz="0" w:space="0" w:color="auto"/>
        <w:bottom w:val="none" w:sz="0" w:space="0" w:color="auto"/>
        <w:right w:val="none" w:sz="0" w:space="0" w:color="auto"/>
      </w:divBdr>
    </w:div>
    <w:div w:id="23796137">
      <w:marLeft w:val="0"/>
      <w:marRight w:val="0"/>
      <w:marTop w:val="0"/>
      <w:marBottom w:val="0"/>
      <w:divBdr>
        <w:top w:val="none" w:sz="0" w:space="0" w:color="auto"/>
        <w:left w:val="none" w:sz="0" w:space="0" w:color="auto"/>
        <w:bottom w:val="none" w:sz="0" w:space="0" w:color="auto"/>
        <w:right w:val="none" w:sz="0" w:space="0" w:color="auto"/>
      </w:divBdr>
    </w:div>
    <w:div w:id="23796138">
      <w:marLeft w:val="0"/>
      <w:marRight w:val="0"/>
      <w:marTop w:val="0"/>
      <w:marBottom w:val="0"/>
      <w:divBdr>
        <w:top w:val="none" w:sz="0" w:space="0" w:color="auto"/>
        <w:left w:val="none" w:sz="0" w:space="0" w:color="auto"/>
        <w:bottom w:val="none" w:sz="0" w:space="0" w:color="auto"/>
        <w:right w:val="none" w:sz="0" w:space="0" w:color="auto"/>
      </w:divBdr>
    </w:div>
    <w:div w:id="23796139">
      <w:marLeft w:val="0"/>
      <w:marRight w:val="0"/>
      <w:marTop w:val="0"/>
      <w:marBottom w:val="0"/>
      <w:divBdr>
        <w:top w:val="none" w:sz="0" w:space="0" w:color="auto"/>
        <w:left w:val="none" w:sz="0" w:space="0" w:color="auto"/>
        <w:bottom w:val="none" w:sz="0" w:space="0" w:color="auto"/>
        <w:right w:val="none" w:sz="0" w:space="0" w:color="auto"/>
      </w:divBdr>
    </w:div>
    <w:div w:id="23796141">
      <w:marLeft w:val="0"/>
      <w:marRight w:val="0"/>
      <w:marTop w:val="0"/>
      <w:marBottom w:val="0"/>
      <w:divBdr>
        <w:top w:val="none" w:sz="0" w:space="0" w:color="auto"/>
        <w:left w:val="none" w:sz="0" w:space="0" w:color="auto"/>
        <w:bottom w:val="none" w:sz="0" w:space="0" w:color="auto"/>
        <w:right w:val="none" w:sz="0" w:space="0" w:color="auto"/>
      </w:divBdr>
    </w:div>
    <w:div w:id="23796144">
      <w:marLeft w:val="0"/>
      <w:marRight w:val="0"/>
      <w:marTop w:val="0"/>
      <w:marBottom w:val="0"/>
      <w:divBdr>
        <w:top w:val="none" w:sz="0" w:space="0" w:color="auto"/>
        <w:left w:val="none" w:sz="0" w:space="0" w:color="auto"/>
        <w:bottom w:val="none" w:sz="0" w:space="0" w:color="auto"/>
        <w:right w:val="none" w:sz="0" w:space="0" w:color="auto"/>
      </w:divBdr>
    </w:div>
    <w:div w:id="23796148">
      <w:marLeft w:val="0"/>
      <w:marRight w:val="0"/>
      <w:marTop w:val="0"/>
      <w:marBottom w:val="0"/>
      <w:divBdr>
        <w:top w:val="none" w:sz="0" w:space="0" w:color="auto"/>
        <w:left w:val="none" w:sz="0" w:space="0" w:color="auto"/>
        <w:bottom w:val="none" w:sz="0" w:space="0" w:color="auto"/>
        <w:right w:val="none" w:sz="0" w:space="0" w:color="auto"/>
      </w:divBdr>
      <w:divsChild>
        <w:div w:id="23796210">
          <w:marLeft w:val="0"/>
          <w:marRight w:val="0"/>
          <w:marTop w:val="0"/>
          <w:marBottom w:val="250"/>
          <w:divBdr>
            <w:top w:val="none" w:sz="0" w:space="0" w:color="auto"/>
            <w:left w:val="none" w:sz="0" w:space="0" w:color="auto"/>
            <w:bottom w:val="none" w:sz="0" w:space="0" w:color="auto"/>
            <w:right w:val="none" w:sz="0" w:space="0" w:color="auto"/>
          </w:divBdr>
          <w:divsChild>
            <w:div w:id="23796212">
              <w:marLeft w:val="0"/>
              <w:marRight w:val="0"/>
              <w:marTop w:val="0"/>
              <w:marBottom w:val="0"/>
              <w:divBdr>
                <w:top w:val="single" w:sz="2" w:space="0" w:color="292E33"/>
                <w:left w:val="single" w:sz="24" w:space="0" w:color="292E33"/>
                <w:bottom w:val="single" w:sz="24" w:space="0" w:color="292E33"/>
                <w:right w:val="single" w:sz="24" w:space="0" w:color="292E33"/>
              </w:divBdr>
              <w:divsChild>
                <w:div w:id="23796255">
                  <w:marLeft w:val="0"/>
                  <w:marRight w:val="0"/>
                  <w:marTop w:val="0"/>
                  <w:marBottom w:val="0"/>
                  <w:divBdr>
                    <w:top w:val="none" w:sz="0" w:space="0" w:color="auto"/>
                    <w:left w:val="none" w:sz="0" w:space="0" w:color="auto"/>
                    <w:bottom w:val="none" w:sz="0" w:space="0" w:color="auto"/>
                    <w:right w:val="none" w:sz="0" w:space="0" w:color="auto"/>
                  </w:divBdr>
                  <w:divsChild>
                    <w:div w:id="23796125">
                      <w:marLeft w:val="0"/>
                      <w:marRight w:val="0"/>
                      <w:marTop w:val="0"/>
                      <w:marBottom w:val="0"/>
                      <w:divBdr>
                        <w:top w:val="none" w:sz="0" w:space="0" w:color="auto"/>
                        <w:left w:val="none" w:sz="0" w:space="0" w:color="auto"/>
                        <w:bottom w:val="none" w:sz="0" w:space="0" w:color="auto"/>
                        <w:right w:val="none" w:sz="0" w:space="0" w:color="auto"/>
                      </w:divBdr>
                      <w:divsChild>
                        <w:div w:id="23796126">
                          <w:marLeft w:val="188"/>
                          <w:marRight w:val="188"/>
                          <w:marTop w:val="188"/>
                          <w:marBottom w:val="0"/>
                          <w:divBdr>
                            <w:top w:val="none" w:sz="0" w:space="0" w:color="auto"/>
                            <w:left w:val="none" w:sz="0" w:space="0" w:color="auto"/>
                            <w:bottom w:val="none" w:sz="0" w:space="0" w:color="auto"/>
                            <w:right w:val="none" w:sz="0" w:space="0" w:color="auto"/>
                          </w:divBdr>
                          <w:divsChild>
                            <w:div w:id="23796145">
                              <w:marLeft w:val="0"/>
                              <w:marRight w:val="0"/>
                              <w:marTop w:val="0"/>
                              <w:marBottom w:val="0"/>
                              <w:divBdr>
                                <w:top w:val="none" w:sz="0" w:space="0" w:color="auto"/>
                                <w:left w:val="none" w:sz="0" w:space="0" w:color="auto"/>
                                <w:bottom w:val="none" w:sz="0" w:space="0" w:color="auto"/>
                                <w:right w:val="none" w:sz="0" w:space="0" w:color="auto"/>
                              </w:divBdr>
                              <w:divsChild>
                                <w:div w:id="23796186">
                                  <w:marLeft w:val="0"/>
                                  <w:marRight w:val="0"/>
                                  <w:marTop w:val="0"/>
                                  <w:marBottom w:val="250"/>
                                  <w:divBdr>
                                    <w:top w:val="none" w:sz="0" w:space="0" w:color="auto"/>
                                    <w:left w:val="none" w:sz="0" w:space="0" w:color="auto"/>
                                    <w:bottom w:val="none" w:sz="0" w:space="0" w:color="auto"/>
                                    <w:right w:val="none" w:sz="0" w:space="0" w:color="auto"/>
                                  </w:divBdr>
                                  <w:divsChild>
                                    <w:div w:id="23796198">
                                      <w:marLeft w:val="0"/>
                                      <w:marRight w:val="0"/>
                                      <w:marTop w:val="0"/>
                                      <w:marBottom w:val="0"/>
                                      <w:divBdr>
                                        <w:top w:val="none" w:sz="0" w:space="0" w:color="auto"/>
                                        <w:left w:val="none" w:sz="0" w:space="0" w:color="auto"/>
                                        <w:bottom w:val="none" w:sz="0" w:space="0" w:color="auto"/>
                                        <w:right w:val="none" w:sz="0" w:space="0" w:color="auto"/>
                                      </w:divBdr>
                                      <w:divsChild>
                                        <w:div w:id="2379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6149">
      <w:marLeft w:val="0"/>
      <w:marRight w:val="0"/>
      <w:marTop w:val="0"/>
      <w:marBottom w:val="0"/>
      <w:divBdr>
        <w:top w:val="none" w:sz="0" w:space="0" w:color="auto"/>
        <w:left w:val="none" w:sz="0" w:space="0" w:color="auto"/>
        <w:bottom w:val="none" w:sz="0" w:space="0" w:color="auto"/>
        <w:right w:val="none" w:sz="0" w:space="0" w:color="auto"/>
      </w:divBdr>
    </w:div>
    <w:div w:id="23796150">
      <w:marLeft w:val="0"/>
      <w:marRight w:val="0"/>
      <w:marTop w:val="0"/>
      <w:marBottom w:val="0"/>
      <w:divBdr>
        <w:top w:val="none" w:sz="0" w:space="0" w:color="auto"/>
        <w:left w:val="none" w:sz="0" w:space="0" w:color="auto"/>
        <w:bottom w:val="none" w:sz="0" w:space="0" w:color="auto"/>
        <w:right w:val="none" w:sz="0" w:space="0" w:color="auto"/>
      </w:divBdr>
    </w:div>
    <w:div w:id="23796151">
      <w:marLeft w:val="0"/>
      <w:marRight w:val="0"/>
      <w:marTop w:val="0"/>
      <w:marBottom w:val="0"/>
      <w:divBdr>
        <w:top w:val="none" w:sz="0" w:space="0" w:color="auto"/>
        <w:left w:val="none" w:sz="0" w:space="0" w:color="auto"/>
        <w:bottom w:val="none" w:sz="0" w:space="0" w:color="auto"/>
        <w:right w:val="none" w:sz="0" w:space="0" w:color="auto"/>
      </w:divBdr>
    </w:div>
    <w:div w:id="23796152">
      <w:marLeft w:val="0"/>
      <w:marRight w:val="0"/>
      <w:marTop w:val="0"/>
      <w:marBottom w:val="0"/>
      <w:divBdr>
        <w:top w:val="none" w:sz="0" w:space="0" w:color="auto"/>
        <w:left w:val="none" w:sz="0" w:space="0" w:color="auto"/>
        <w:bottom w:val="none" w:sz="0" w:space="0" w:color="auto"/>
        <w:right w:val="none" w:sz="0" w:space="0" w:color="auto"/>
      </w:divBdr>
    </w:div>
    <w:div w:id="23796153">
      <w:marLeft w:val="0"/>
      <w:marRight w:val="0"/>
      <w:marTop w:val="0"/>
      <w:marBottom w:val="0"/>
      <w:divBdr>
        <w:top w:val="none" w:sz="0" w:space="0" w:color="auto"/>
        <w:left w:val="none" w:sz="0" w:space="0" w:color="auto"/>
        <w:bottom w:val="none" w:sz="0" w:space="0" w:color="auto"/>
        <w:right w:val="none" w:sz="0" w:space="0" w:color="auto"/>
      </w:divBdr>
    </w:div>
    <w:div w:id="23796154">
      <w:marLeft w:val="0"/>
      <w:marRight w:val="0"/>
      <w:marTop w:val="0"/>
      <w:marBottom w:val="0"/>
      <w:divBdr>
        <w:top w:val="none" w:sz="0" w:space="0" w:color="auto"/>
        <w:left w:val="none" w:sz="0" w:space="0" w:color="auto"/>
        <w:bottom w:val="none" w:sz="0" w:space="0" w:color="auto"/>
        <w:right w:val="none" w:sz="0" w:space="0" w:color="auto"/>
      </w:divBdr>
    </w:div>
    <w:div w:id="23796156">
      <w:marLeft w:val="0"/>
      <w:marRight w:val="0"/>
      <w:marTop w:val="0"/>
      <w:marBottom w:val="0"/>
      <w:divBdr>
        <w:top w:val="none" w:sz="0" w:space="0" w:color="auto"/>
        <w:left w:val="none" w:sz="0" w:space="0" w:color="auto"/>
        <w:bottom w:val="none" w:sz="0" w:space="0" w:color="auto"/>
        <w:right w:val="none" w:sz="0" w:space="0" w:color="auto"/>
      </w:divBdr>
    </w:div>
    <w:div w:id="23796157">
      <w:marLeft w:val="0"/>
      <w:marRight w:val="0"/>
      <w:marTop w:val="0"/>
      <w:marBottom w:val="0"/>
      <w:divBdr>
        <w:top w:val="none" w:sz="0" w:space="0" w:color="auto"/>
        <w:left w:val="none" w:sz="0" w:space="0" w:color="auto"/>
        <w:bottom w:val="none" w:sz="0" w:space="0" w:color="auto"/>
        <w:right w:val="none" w:sz="0" w:space="0" w:color="auto"/>
      </w:divBdr>
    </w:div>
    <w:div w:id="23796158">
      <w:marLeft w:val="0"/>
      <w:marRight w:val="0"/>
      <w:marTop w:val="0"/>
      <w:marBottom w:val="0"/>
      <w:divBdr>
        <w:top w:val="none" w:sz="0" w:space="0" w:color="auto"/>
        <w:left w:val="none" w:sz="0" w:space="0" w:color="auto"/>
        <w:bottom w:val="none" w:sz="0" w:space="0" w:color="auto"/>
        <w:right w:val="none" w:sz="0" w:space="0" w:color="auto"/>
      </w:divBdr>
    </w:div>
    <w:div w:id="23796160">
      <w:marLeft w:val="0"/>
      <w:marRight w:val="0"/>
      <w:marTop w:val="0"/>
      <w:marBottom w:val="0"/>
      <w:divBdr>
        <w:top w:val="none" w:sz="0" w:space="0" w:color="auto"/>
        <w:left w:val="none" w:sz="0" w:space="0" w:color="auto"/>
        <w:bottom w:val="none" w:sz="0" w:space="0" w:color="auto"/>
        <w:right w:val="none" w:sz="0" w:space="0" w:color="auto"/>
      </w:divBdr>
      <w:divsChild>
        <w:div w:id="23796132">
          <w:marLeft w:val="0"/>
          <w:marRight w:val="0"/>
          <w:marTop w:val="60"/>
          <w:marBottom w:val="480"/>
          <w:divBdr>
            <w:top w:val="none" w:sz="0" w:space="0" w:color="auto"/>
            <w:left w:val="none" w:sz="0" w:space="0" w:color="auto"/>
            <w:bottom w:val="none" w:sz="0" w:space="0" w:color="auto"/>
            <w:right w:val="none" w:sz="0" w:space="0" w:color="auto"/>
          </w:divBdr>
          <w:divsChild>
            <w:div w:id="23796194">
              <w:marLeft w:val="0"/>
              <w:marRight w:val="0"/>
              <w:marTop w:val="0"/>
              <w:marBottom w:val="0"/>
              <w:divBdr>
                <w:top w:val="none" w:sz="0" w:space="0" w:color="auto"/>
                <w:left w:val="none" w:sz="0" w:space="0" w:color="auto"/>
                <w:bottom w:val="none" w:sz="0" w:space="0" w:color="auto"/>
                <w:right w:val="none" w:sz="0" w:space="0" w:color="auto"/>
              </w:divBdr>
              <w:divsChild>
                <w:div w:id="23796195">
                  <w:marLeft w:val="0"/>
                  <w:marRight w:val="0"/>
                  <w:marTop w:val="0"/>
                  <w:marBottom w:val="0"/>
                  <w:divBdr>
                    <w:top w:val="none" w:sz="0" w:space="0" w:color="auto"/>
                    <w:left w:val="none" w:sz="0" w:space="0" w:color="auto"/>
                    <w:bottom w:val="none" w:sz="0" w:space="0" w:color="auto"/>
                    <w:right w:val="none" w:sz="0" w:space="0" w:color="auto"/>
                  </w:divBdr>
                  <w:divsChild>
                    <w:div w:id="23796227">
                      <w:marLeft w:val="0"/>
                      <w:marRight w:val="0"/>
                      <w:marTop w:val="0"/>
                      <w:marBottom w:val="0"/>
                      <w:divBdr>
                        <w:top w:val="none" w:sz="0" w:space="0" w:color="auto"/>
                        <w:left w:val="none" w:sz="0" w:space="0" w:color="auto"/>
                        <w:bottom w:val="none" w:sz="0" w:space="0" w:color="auto"/>
                        <w:right w:val="none" w:sz="0" w:space="0" w:color="auto"/>
                      </w:divBdr>
                      <w:divsChild>
                        <w:div w:id="23796229">
                          <w:marLeft w:val="240"/>
                          <w:marRight w:val="240"/>
                          <w:marTop w:val="240"/>
                          <w:marBottom w:val="240"/>
                          <w:divBdr>
                            <w:top w:val="none" w:sz="0" w:space="0" w:color="auto"/>
                            <w:left w:val="none" w:sz="0" w:space="0" w:color="auto"/>
                            <w:bottom w:val="none" w:sz="0" w:space="0" w:color="auto"/>
                            <w:right w:val="none" w:sz="0" w:space="0" w:color="auto"/>
                          </w:divBdr>
                          <w:divsChild>
                            <w:div w:id="23796102">
                              <w:marLeft w:val="0"/>
                              <w:marRight w:val="0"/>
                              <w:marTop w:val="0"/>
                              <w:marBottom w:val="0"/>
                              <w:divBdr>
                                <w:top w:val="none" w:sz="0" w:space="0" w:color="auto"/>
                                <w:left w:val="none" w:sz="0" w:space="0" w:color="auto"/>
                                <w:bottom w:val="none" w:sz="0" w:space="0" w:color="auto"/>
                                <w:right w:val="none" w:sz="0" w:space="0" w:color="auto"/>
                              </w:divBdr>
                              <w:divsChild>
                                <w:div w:id="23796252">
                                  <w:marLeft w:val="0"/>
                                  <w:marRight w:val="0"/>
                                  <w:marTop w:val="0"/>
                                  <w:marBottom w:val="0"/>
                                  <w:divBdr>
                                    <w:top w:val="none" w:sz="0" w:space="0" w:color="auto"/>
                                    <w:left w:val="none" w:sz="0" w:space="0" w:color="auto"/>
                                    <w:bottom w:val="none" w:sz="0" w:space="0" w:color="auto"/>
                                    <w:right w:val="none" w:sz="0" w:space="0" w:color="auto"/>
                                  </w:divBdr>
                                  <w:divsChild>
                                    <w:div w:id="23796188">
                                      <w:marLeft w:val="0"/>
                                      <w:marRight w:val="0"/>
                                      <w:marTop w:val="0"/>
                                      <w:marBottom w:val="0"/>
                                      <w:divBdr>
                                        <w:top w:val="none" w:sz="0" w:space="0" w:color="auto"/>
                                        <w:left w:val="none" w:sz="0" w:space="0" w:color="auto"/>
                                        <w:bottom w:val="none" w:sz="0" w:space="0" w:color="auto"/>
                                        <w:right w:val="none" w:sz="0" w:space="0" w:color="auto"/>
                                      </w:divBdr>
                                      <w:divsChild>
                                        <w:div w:id="237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6161">
      <w:marLeft w:val="0"/>
      <w:marRight w:val="0"/>
      <w:marTop w:val="0"/>
      <w:marBottom w:val="0"/>
      <w:divBdr>
        <w:top w:val="none" w:sz="0" w:space="0" w:color="auto"/>
        <w:left w:val="none" w:sz="0" w:space="0" w:color="auto"/>
        <w:bottom w:val="none" w:sz="0" w:space="0" w:color="auto"/>
        <w:right w:val="none" w:sz="0" w:space="0" w:color="auto"/>
      </w:divBdr>
    </w:div>
    <w:div w:id="23796163">
      <w:marLeft w:val="0"/>
      <w:marRight w:val="0"/>
      <w:marTop w:val="0"/>
      <w:marBottom w:val="0"/>
      <w:divBdr>
        <w:top w:val="none" w:sz="0" w:space="0" w:color="auto"/>
        <w:left w:val="none" w:sz="0" w:space="0" w:color="auto"/>
        <w:bottom w:val="none" w:sz="0" w:space="0" w:color="auto"/>
        <w:right w:val="none" w:sz="0" w:space="0" w:color="auto"/>
      </w:divBdr>
    </w:div>
    <w:div w:id="23796164">
      <w:marLeft w:val="0"/>
      <w:marRight w:val="0"/>
      <w:marTop w:val="0"/>
      <w:marBottom w:val="0"/>
      <w:divBdr>
        <w:top w:val="none" w:sz="0" w:space="0" w:color="auto"/>
        <w:left w:val="none" w:sz="0" w:space="0" w:color="auto"/>
        <w:bottom w:val="none" w:sz="0" w:space="0" w:color="auto"/>
        <w:right w:val="none" w:sz="0" w:space="0" w:color="auto"/>
      </w:divBdr>
      <w:divsChild>
        <w:div w:id="23796257">
          <w:marLeft w:val="0"/>
          <w:marRight w:val="0"/>
          <w:marTop w:val="0"/>
          <w:marBottom w:val="300"/>
          <w:divBdr>
            <w:top w:val="none" w:sz="0" w:space="0" w:color="auto"/>
            <w:left w:val="none" w:sz="0" w:space="0" w:color="auto"/>
            <w:bottom w:val="none" w:sz="0" w:space="0" w:color="auto"/>
            <w:right w:val="none" w:sz="0" w:space="0" w:color="auto"/>
          </w:divBdr>
          <w:divsChild>
            <w:div w:id="23796270">
              <w:marLeft w:val="0"/>
              <w:marRight w:val="0"/>
              <w:marTop w:val="0"/>
              <w:marBottom w:val="0"/>
              <w:divBdr>
                <w:top w:val="single" w:sz="2" w:space="0" w:color="292E33"/>
                <w:left w:val="single" w:sz="36" w:space="0" w:color="292E33"/>
                <w:bottom w:val="single" w:sz="36" w:space="0" w:color="292E33"/>
                <w:right w:val="single" w:sz="36" w:space="0" w:color="292E33"/>
              </w:divBdr>
              <w:divsChild>
                <w:div w:id="23796128">
                  <w:marLeft w:val="0"/>
                  <w:marRight w:val="0"/>
                  <w:marTop w:val="0"/>
                  <w:marBottom w:val="0"/>
                  <w:divBdr>
                    <w:top w:val="none" w:sz="0" w:space="0" w:color="auto"/>
                    <w:left w:val="none" w:sz="0" w:space="0" w:color="auto"/>
                    <w:bottom w:val="none" w:sz="0" w:space="0" w:color="auto"/>
                    <w:right w:val="none" w:sz="0" w:space="0" w:color="auto"/>
                  </w:divBdr>
                  <w:divsChild>
                    <w:div w:id="23796140">
                      <w:marLeft w:val="0"/>
                      <w:marRight w:val="0"/>
                      <w:marTop w:val="0"/>
                      <w:marBottom w:val="0"/>
                      <w:divBdr>
                        <w:top w:val="none" w:sz="0" w:space="0" w:color="auto"/>
                        <w:left w:val="none" w:sz="0" w:space="0" w:color="auto"/>
                        <w:bottom w:val="none" w:sz="0" w:space="0" w:color="auto"/>
                        <w:right w:val="none" w:sz="0" w:space="0" w:color="auto"/>
                      </w:divBdr>
                      <w:divsChild>
                        <w:div w:id="23796179">
                          <w:marLeft w:val="225"/>
                          <w:marRight w:val="225"/>
                          <w:marTop w:val="225"/>
                          <w:marBottom w:val="0"/>
                          <w:divBdr>
                            <w:top w:val="none" w:sz="0" w:space="0" w:color="auto"/>
                            <w:left w:val="none" w:sz="0" w:space="0" w:color="auto"/>
                            <w:bottom w:val="none" w:sz="0" w:space="0" w:color="auto"/>
                            <w:right w:val="none" w:sz="0" w:space="0" w:color="auto"/>
                          </w:divBdr>
                          <w:divsChild>
                            <w:div w:id="23796119">
                              <w:marLeft w:val="0"/>
                              <w:marRight w:val="0"/>
                              <w:marTop w:val="0"/>
                              <w:marBottom w:val="0"/>
                              <w:divBdr>
                                <w:top w:val="none" w:sz="0" w:space="0" w:color="auto"/>
                                <w:left w:val="none" w:sz="0" w:space="0" w:color="auto"/>
                                <w:bottom w:val="none" w:sz="0" w:space="0" w:color="auto"/>
                                <w:right w:val="none" w:sz="0" w:space="0" w:color="auto"/>
                              </w:divBdr>
                              <w:divsChild>
                                <w:div w:id="23796258">
                                  <w:marLeft w:val="0"/>
                                  <w:marRight w:val="0"/>
                                  <w:marTop w:val="0"/>
                                  <w:marBottom w:val="300"/>
                                  <w:divBdr>
                                    <w:top w:val="none" w:sz="0" w:space="0" w:color="auto"/>
                                    <w:left w:val="none" w:sz="0" w:space="0" w:color="auto"/>
                                    <w:bottom w:val="none" w:sz="0" w:space="0" w:color="auto"/>
                                    <w:right w:val="none" w:sz="0" w:space="0" w:color="auto"/>
                                  </w:divBdr>
                                  <w:divsChild>
                                    <w:div w:id="23796268">
                                      <w:marLeft w:val="0"/>
                                      <w:marRight w:val="0"/>
                                      <w:marTop w:val="0"/>
                                      <w:marBottom w:val="0"/>
                                      <w:divBdr>
                                        <w:top w:val="none" w:sz="0" w:space="0" w:color="auto"/>
                                        <w:left w:val="none" w:sz="0" w:space="0" w:color="auto"/>
                                        <w:bottom w:val="none" w:sz="0" w:space="0" w:color="auto"/>
                                        <w:right w:val="none" w:sz="0" w:space="0" w:color="auto"/>
                                      </w:divBdr>
                                      <w:divsChild>
                                        <w:div w:id="237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6165">
      <w:marLeft w:val="0"/>
      <w:marRight w:val="0"/>
      <w:marTop w:val="0"/>
      <w:marBottom w:val="0"/>
      <w:divBdr>
        <w:top w:val="none" w:sz="0" w:space="0" w:color="auto"/>
        <w:left w:val="none" w:sz="0" w:space="0" w:color="auto"/>
        <w:bottom w:val="none" w:sz="0" w:space="0" w:color="auto"/>
        <w:right w:val="none" w:sz="0" w:space="0" w:color="auto"/>
      </w:divBdr>
    </w:div>
    <w:div w:id="23796167">
      <w:marLeft w:val="0"/>
      <w:marRight w:val="0"/>
      <w:marTop w:val="0"/>
      <w:marBottom w:val="0"/>
      <w:divBdr>
        <w:top w:val="none" w:sz="0" w:space="0" w:color="auto"/>
        <w:left w:val="none" w:sz="0" w:space="0" w:color="auto"/>
        <w:bottom w:val="none" w:sz="0" w:space="0" w:color="auto"/>
        <w:right w:val="none" w:sz="0" w:space="0" w:color="auto"/>
      </w:divBdr>
    </w:div>
    <w:div w:id="23796169">
      <w:marLeft w:val="0"/>
      <w:marRight w:val="0"/>
      <w:marTop w:val="0"/>
      <w:marBottom w:val="0"/>
      <w:divBdr>
        <w:top w:val="none" w:sz="0" w:space="0" w:color="auto"/>
        <w:left w:val="none" w:sz="0" w:space="0" w:color="auto"/>
        <w:bottom w:val="none" w:sz="0" w:space="0" w:color="auto"/>
        <w:right w:val="none" w:sz="0" w:space="0" w:color="auto"/>
      </w:divBdr>
      <w:divsChild>
        <w:div w:id="23796244">
          <w:marLeft w:val="0"/>
          <w:marRight w:val="0"/>
          <w:marTop w:val="60"/>
          <w:marBottom w:val="480"/>
          <w:divBdr>
            <w:top w:val="none" w:sz="0" w:space="0" w:color="auto"/>
            <w:left w:val="none" w:sz="0" w:space="0" w:color="auto"/>
            <w:bottom w:val="none" w:sz="0" w:space="0" w:color="auto"/>
            <w:right w:val="none" w:sz="0" w:space="0" w:color="auto"/>
          </w:divBdr>
          <w:divsChild>
            <w:div w:id="23796177">
              <w:marLeft w:val="0"/>
              <w:marRight w:val="0"/>
              <w:marTop w:val="0"/>
              <w:marBottom w:val="0"/>
              <w:divBdr>
                <w:top w:val="none" w:sz="0" w:space="0" w:color="auto"/>
                <w:left w:val="none" w:sz="0" w:space="0" w:color="auto"/>
                <w:bottom w:val="none" w:sz="0" w:space="0" w:color="auto"/>
                <w:right w:val="none" w:sz="0" w:space="0" w:color="auto"/>
              </w:divBdr>
              <w:divsChild>
                <w:div w:id="23796221">
                  <w:marLeft w:val="0"/>
                  <w:marRight w:val="0"/>
                  <w:marTop w:val="0"/>
                  <w:marBottom w:val="0"/>
                  <w:divBdr>
                    <w:top w:val="none" w:sz="0" w:space="0" w:color="auto"/>
                    <w:left w:val="none" w:sz="0" w:space="0" w:color="auto"/>
                    <w:bottom w:val="none" w:sz="0" w:space="0" w:color="auto"/>
                    <w:right w:val="none" w:sz="0" w:space="0" w:color="auto"/>
                  </w:divBdr>
                  <w:divsChild>
                    <w:div w:id="23796251">
                      <w:marLeft w:val="0"/>
                      <w:marRight w:val="0"/>
                      <w:marTop w:val="0"/>
                      <w:marBottom w:val="0"/>
                      <w:divBdr>
                        <w:top w:val="none" w:sz="0" w:space="0" w:color="auto"/>
                        <w:left w:val="none" w:sz="0" w:space="0" w:color="auto"/>
                        <w:bottom w:val="none" w:sz="0" w:space="0" w:color="auto"/>
                        <w:right w:val="none" w:sz="0" w:space="0" w:color="auto"/>
                      </w:divBdr>
                      <w:divsChild>
                        <w:div w:id="23796269">
                          <w:marLeft w:val="240"/>
                          <w:marRight w:val="240"/>
                          <w:marTop w:val="240"/>
                          <w:marBottom w:val="240"/>
                          <w:divBdr>
                            <w:top w:val="none" w:sz="0" w:space="0" w:color="auto"/>
                            <w:left w:val="none" w:sz="0" w:space="0" w:color="auto"/>
                            <w:bottom w:val="none" w:sz="0" w:space="0" w:color="auto"/>
                            <w:right w:val="none" w:sz="0" w:space="0" w:color="auto"/>
                          </w:divBdr>
                          <w:divsChild>
                            <w:div w:id="23796197">
                              <w:marLeft w:val="0"/>
                              <w:marRight w:val="0"/>
                              <w:marTop w:val="0"/>
                              <w:marBottom w:val="0"/>
                              <w:divBdr>
                                <w:top w:val="none" w:sz="0" w:space="0" w:color="auto"/>
                                <w:left w:val="none" w:sz="0" w:space="0" w:color="auto"/>
                                <w:bottom w:val="none" w:sz="0" w:space="0" w:color="auto"/>
                                <w:right w:val="none" w:sz="0" w:space="0" w:color="auto"/>
                              </w:divBdr>
                              <w:divsChild>
                                <w:div w:id="23796218">
                                  <w:marLeft w:val="0"/>
                                  <w:marRight w:val="0"/>
                                  <w:marTop w:val="0"/>
                                  <w:marBottom w:val="0"/>
                                  <w:divBdr>
                                    <w:top w:val="none" w:sz="0" w:space="0" w:color="auto"/>
                                    <w:left w:val="none" w:sz="0" w:space="0" w:color="auto"/>
                                    <w:bottom w:val="none" w:sz="0" w:space="0" w:color="auto"/>
                                    <w:right w:val="none" w:sz="0" w:space="0" w:color="auto"/>
                                  </w:divBdr>
                                  <w:divsChild>
                                    <w:div w:id="2379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796171">
      <w:marLeft w:val="0"/>
      <w:marRight w:val="0"/>
      <w:marTop w:val="0"/>
      <w:marBottom w:val="0"/>
      <w:divBdr>
        <w:top w:val="none" w:sz="0" w:space="0" w:color="auto"/>
        <w:left w:val="none" w:sz="0" w:space="0" w:color="auto"/>
        <w:bottom w:val="none" w:sz="0" w:space="0" w:color="auto"/>
        <w:right w:val="none" w:sz="0" w:space="0" w:color="auto"/>
      </w:divBdr>
    </w:div>
    <w:div w:id="23796172">
      <w:marLeft w:val="0"/>
      <w:marRight w:val="0"/>
      <w:marTop w:val="0"/>
      <w:marBottom w:val="0"/>
      <w:divBdr>
        <w:top w:val="none" w:sz="0" w:space="0" w:color="auto"/>
        <w:left w:val="none" w:sz="0" w:space="0" w:color="auto"/>
        <w:bottom w:val="none" w:sz="0" w:space="0" w:color="auto"/>
        <w:right w:val="none" w:sz="0" w:space="0" w:color="auto"/>
      </w:divBdr>
    </w:div>
    <w:div w:id="23796173">
      <w:marLeft w:val="0"/>
      <w:marRight w:val="0"/>
      <w:marTop w:val="0"/>
      <w:marBottom w:val="0"/>
      <w:divBdr>
        <w:top w:val="none" w:sz="0" w:space="0" w:color="auto"/>
        <w:left w:val="none" w:sz="0" w:space="0" w:color="auto"/>
        <w:bottom w:val="none" w:sz="0" w:space="0" w:color="auto"/>
        <w:right w:val="none" w:sz="0" w:space="0" w:color="auto"/>
      </w:divBdr>
    </w:div>
    <w:div w:id="23796174">
      <w:marLeft w:val="0"/>
      <w:marRight w:val="0"/>
      <w:marTop w:val="0"/>
      <w:marBottom w:val="0"/>
      <w:divBdr>
        <w:top w:val="none" w:sz="0" w:space="0" w:color="auto"/>
        <w:left w:val="none" w:sz="0" w:space="0" w:color="auto"/>
        <w:bottom w:val="none" w:sz="0" w:space="0" w:color="auto"/>
        <w:right w:val="none" w:sz="0" w:space="0" w:color="auto"/>
      </w:divBdr>
    </w:div>
    <w:div w:id="23796175">
      <w:marLeft w:val="0"/>
      <w:marRight w:val="0"/>
      <w:marTop w:val="0"/>
      <w:marBottom w:val="0"/>
      <w:divBdr>
        <w:top w:val="none" w:sz="0" w:space="0" w:color="auto"/>
        <w:left w:val="none" w:sz="0" w:space="0" w:color="auto"/>
        <w:bottom w:val="none" w:sz="0" w:space="0" w:color="auto"/>
        <w:right w:val="none" w:sz="0" w:space="0" w:color="auto"/>
      </w:divBdr>
    </w:div>
    <w:div w:id="23796176">
      <w:marLeft w:val="0"/>
      <w:marRight w:val="0"/>
      <w:marTop w:val="0"/>
      <w:marBottom w:val="0"/>
      <w:divBdr>
        <w:top w:val="none" w:sz="0" w:space="0" w:color="auto"/>
        <w:left w:val="none" w:sz="0" w:space="0" w:color="auto"/>
        <w:bottom w:val="none" w:sz="0" w:space="0" w:color="auto"/>
        <w:right w:val="none" w:sz="0" w:space="0" w:color="auto"/>
      </w:divBdr>
    </w:div>
    <w:div w:id="23796180">
      <w:marLeft w:val="0"/>
      <w:marRight w:val="0"/>
      <w:marTop w:val="0"/>
      <w:marBottom w:val="0"/>
      <w:divBdr>
        <w:top w:val="none" w:sz="0" w:space="0" w:color="auto"/>
        <w:left w:val="none" w:sz="0" w:space="0" w:color="auto"/>
        <w:bottom w:val="none" w:sz="0" w:space="0" w:color="auto"/>
        <w:right w:val="none" w:sz="0" w:space="0" w:color="auto"/>
      </w:divBdr>
    </w:div>
    <w:div w:id="23796181">
      <w:marLeft w:val="0"/>
      <w:marRight w:val="0"/>
      <w:marTop w:val="0"/>
      <w:marBottom w:val="0"/>
      <w:divBdr>
        <w:top w:val="none" w:sz="0" w:space="0" w:color="auto"/>
        <w:left w:val="none" w:sz="0" w:space="0" w:color="auto"/>
        <w:bottom w:val="none" w:sz="0" w:space="0" w:color="auto"/>
        <w:right w:val="none" w:sz="0" w:space="0" w:color="auto"/>
      </w:divBdr>
    </w:div>
    <w:div w:id="23796182">
      <w:marLeft w:val="0"/>
      <w:marRight w:val="0"/>
      <w:marTop w:val="0"/>
      <w:marBottom w:val="0"/>
      <w:divBdr>
        <w:top w:val="none" w:sz="0" w:space="0" w:color="auto"/>
        <w:left w:val="none" w:sz="0" w:space="0" w:color="auto"/>
        <w:bottom w:val="none" w:sz="0" w:space="0" w:color="auto"/>
        <w:right w:val="none" w:sz="0" w:space="0" w:color="auto"/>
      </w:divBdr>
    </w:div>
    <w:div w:id="23796183">
      <w:marLeft w:val="0"/>
      <w:marRight w:val="0"/>
      <w:marTop w:val="0"/>
      <w:marBottom w:val="0"/>
      <w:divBdr>
        <w:top w:val="none" w:sz="0" w:space="0" w:color="auto"/>
        <w:left w:val="none" w:sz="0" w:space="0" w:color="auto"/>
        <w:bottom w:val="none" w:sz="0" w:space="0" w:color="auto"/>
        <w:right w:val="none" w:sz="0" w:space="0" w:color="auto"/>
      </w:divBdr>
    </w:div>
    <w:div w:id="23796184">
      <w:marLeft w:val="0"/>
      <w:marRight w:val="0"/>
      <w:marTop w:val="0"/>
      <w:marBottom w:val="0"/>
      <w:divBdr>
        <w:top w:val="none" w:sz="0" w:space="0" w:color="auto"/>
        <w:left w:val="none" w:sz="0" w:space="0" w:color="auto"/>
        <w:bottom w:val="none" w:sz="0" w:space="0" w:color="auto"/>
        <w:right w:val="none" w:sz="0" w:space="0" w:color="auto"/>
      </w:divBdr>
    </w:div>
    <w:div w:id="23796187">
      <w:marLeft w:val="0"/>
      <w:marRight w:val="0"/>
      <w:marTop w:val="0"/>
      <w:marBottom w:val="0"/>
      <w:divBdr>
        <w:top w:val="none" w:sz="0" w:space="0" w:color="auto"/>
        <w:left w:val="none" w:sz="0" w:space="0" w:color="auto"/>
        <w:bottom w:val="none" w:sz="0" w:space="0" w:color="auto"/>
        <w:right w:val="none" w:sz="0" w:space="0" w:color="auto"/>
      </w:divBdr>
    </w:div>
    <w:div w:id="23796189">
      <w:marLeft w:val="0"/>
      <w:marRight w:val="0"/>
      <w:marTop w:val="0"/>
      <w:marBottom w:val="0"/>
      <w:divBdr>
        <w:top w:val="none" w:sz="0" w:space="0" w:color="auto"/>
        <w:left w:val="none" w:sz="0" w:space="0" w:color="auto"/>
        <w:bottom w:val="none" w:sz="0" w:space="0" w:color="auto"/>
        <w:right w:val="none" w:sz="0" w:space="0" w:color="auto"/>
      </w:divBdr>
    </w:div>
    <w:div w:id="23796190">
      <w:marLeft w:val="0"/>
      <w:marRight w:val="0"/>
      <w:marTop w:val="0"/>
      <w:marBottom w:val="0"/>
      <w:divBdr>
        <w:top w:val="none" w:sz="0" w:space="0" w:color="auto"/>
        <w:left w:val="none" w:sz="0" w:space="0" w:color="auto"/>
        <w:bottom w:val="none" w:sz="0" w:space="0" w:color="auto"/>
        <w:right w:val="none" w:sz="0" w:space="0" w:color="auto"/>
      </w:divBdr>
      <w:divsChild>
        <w:div w:id="23796214">
          <w:marLeft w:val="0"/>
          <w:marRight w:val="0"/>
          <w:marTop w:val="60"/>
          <w:marBottom w:val="480"/>
          <w:divBdr>
            <w:top w:val="none" w:sz="0" w:space="0" w:color="auto"/>
            <w:left w:val="none" w:sz="0" w:space="0" w:color="auto"/>
            <w:bottom w:val="none" w:sz="0" w:space="0" w:color="auto"/>
            <w:right w:val="none" w:sz="0" w:space="0" w:color="auto"/>
          </w:divBdr>
          <w:divsChild>
            <w:div w:id="23796134">
              <w:marLeft w:val="0"/>
              <w:marRight w:val="0"/>
              <w:marTop w:val="0"/>
              <w:marBottom w:val="0"/>
              <w:divBdr>
                <w:top w:val="none" w:sz="0" w:space="0" w:color="auto"/>
                <w:left w:val="none" w:sz="0" w:space="0" w:color="auto"/>
                <w:bottom w:val="none" w:sz="0" w:space="0" w:color="auto"/>
                <w:right w:val="none" w:sz="0" w:space="0" w:color="auto"/>
              </w:divBdr>
              <w:divsChild>
                <w:div w:id="23796239">
                  <w:marLeft w:val="0"/>
                  <w:marRight w:val="0"/>
                  <w:marTop w:val="0"/>
                  <w:marBottom w:val="0"/>
                  <w:divBdr>
                    <w:top w:val="none" w:sz="0" w:space="0" w:color="auto"/>
                    <w:left w:val="none" w:sz="0" w:space="0" w:color="auto"/>
                    <w:bottom w:val="none" w:sz="0" w:space="0" w:color="auto"/>
                    <w:right w:val="none" w:sz="0" w:space="0" w:color="auto"/>
                  </w:divBdr>
                  <w:divsChild>
                    <w:div w:id="23796123">
                      <w:marLeft w:val="0"/>
                      <w:marRight w:val="0"/>
                      <w:marTop w:val="0"/>
                      <w:marBottom w:val="0"/>
                      <w:divBdr>
                        <w:top w:val="none" w:sz="0" w:space="0" w:color="auto"/>
                        <w:left w:val="none" w:sz="0" w:space="0" w:color="auto"/>
                        <w:bottom w:val="none" w:sz="0" w:space="0" w:color="auto"/>
                        <w:right w:val="none" w:sz="0" w:space="0" w:color="auto"/>
                      </w:divBdr>
                      <w:divsChild>
                        <w:div w:id="23796241">
                          <w:marLeft w:val="240"/>
                          <w:marRight w:val="240"/>
                          <w:marTop w:val="240"/>
                          <w:marBottom w:val="240"/>
                          <w:divBdr>
                            <w:top w:val="none" w:sz="0" w:space="0" w:color="auto"/>
                            <w:left w:val="none" w:sz="0" w:space="0" w:color="auto"/>
                            <w:bottom w:val="none" w:sz="0" w:space="0" w:color="auto"/>
                            <w:right w:val="none" w:sz="0" w:space="0" w:color="auto"/>
                          </w:divBdr>
                          <w:divsChild>
                            <w:div w:id="23796112">
                              <w:marLeft w:val="0"/>
                              <w:marRight w:val="0"/>
                              <w:marTop w:val="0"/>
                              <w:marBottom w:val="0"/>
                              <w:divBdr>
                                <w:top w:val="none" w:sz="0" w:space="0" w:color="auto"/>
                                <w:left w:val="none" w:sz="0" w:space="0" w:color="auto"/>
                                <w:bottom w:val="none" w:sz="0" w:space="0" w:color="auto"/>
                                <w:right w:val="none" w:sz="0" w:space="0" w:color="auto"/>
                              </w:divBdr>
                              <w:divsChild>
                                <w:div w:id="23796130">
                                  <w:marLeft w:val="0"/>
                                  <w:marRight w:val="0"/>
                                  <w:marTop w:val="0"/>
                                  <w:marBottom w:val="0"/>
                                  <w:divBdr>
                                    <w:top w:val="none" w:sz="0" w:space="0" w:color="auto"/>
                                    <w:left w:val="none" w:sz="0" w:space="0" w:color="auto"/>
                                    <w:bottom w:val="none" w:sz="0" w:space="0" w:color="auto"/>
                                    <w:right w:val="none" w:sz="0" w:space="0" w:color="auto"/>
                                  </w:divBdr>
                                  <w:divsChild>
                                    <w:div w:id="23796243">
                                      <w:marLeft w:val="0"/>
                                      <w:marRight w:val="0"/>
                                      <w:marTop w:val="0"/>
                                      <w:marBottom w:val="0"/>
                                      <w:divBdr>
                                        <w:top w:val="none" w:sz="0" w:space="0" w:color="auto"/>
                                        <w:left w:val="none" w:sz="0" w:space="0" w:color="auto"/>
                                        <w:bottom w:val="none" w:sz="0" w:space="0" w:color="auto"/>
                                        <w:right w:val="none" w:sz="0" w:space="0" w:color="auto"/>
                                      </w:divBdr>
                                      <w:divsChild>
                                        <w:div w:id="2379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6191">
      <w:marLeft w:val="0"/>
      <w:marRight w:val="0"/>
      <w:marTop w:val="0"/>
      <w:marBottom w:val="0"/>
      <w:divBdr>
        <w:top w:val="none" w:sz="0" w:space="0" w:color="auto"/>
        <w:left w:val="none" w:sz="0" w:space="0" w:color="auto"/>
        <w:bottom w:val="none" w:sz="0" w:space="0" w:color="auto"/>
        <w:right w:val="none" w:sz="0" w:space="0" w:color="auto"/>
      </w:divBdr>
    </w:div>
    <w:div w:id="23796192">
      <w:marLeft w:val="0"/>
      <w:marRight w:val="0"/>
      <w:marTop w:val="0"/>
      <w:marBottom w:val="0"/>
      <w:divBdr>
        <w:top w:val="none" w:sz="0" w:space="0" w:color="auto"/>
        <w:left w:val="none" w:sz="0" w:space="0" w:color="auto"/>
        <w:bottom w:val="none" w:sz="0" w:space="0" w:color="auto"/>
        <w:right w:val="none" w:sz="0" w:space="0" w:color="auto"/>
      </w:divBdr>
    </w:div>
    <w:div w:id="23796196">
      <w:marLeft w:val="0"/>
      <w:marRight w:val="0"/>
      <w:marTop w:val="0"/>
      <w:marBottom w:val="0"/>
      <w:divBdr>
        <w:top w:val="none" w:sz="0" w:space="0" w:color="auto"/>
        <w:left w:val="none" w:sz="0" w:space="0" w:color="auto"/>
        <w:bottom w:val="none" w:sz="0" w:space="0" w:color="auto"/>
        <w:right w:val="none" w:sz="0" w:space="0" w:color="auto"/>
      </w:divBdr>
    </w:div>
    <w:div w:id="23796199">
      <w:marLeft w:val="0"/>
      <w:marRight w:val="0"/>
      <w:marTop w:val="0"/>
      <w:marBottom w:val="0"/>
      <w:divBdr>
        <w:top w:val="none" w:sz="0" w:space="0" w:color="auto"/>
        <w:left w:val="none" w:sz="0" w:space="0" w:color="auto"/>
        <w:bottom w:val="none" w:sz="0" w:space="0" w:color="auto"/>
        <w:right w:val="none" w:sz="0" w:space="0" w:color="auto"/>
      </w:divBdr>
    </w:div>
    <w:div w:id="23796200">
      <w:marLeft w:val="0"/>
      <w:marRight w:val="0"/>
      <w:marTop w:val="0"/>
      <w:marBottom w:val="0"/>
      <w:divBdr>
        <w:top w:val="none" w:sz="0" w:space="0" w:color="auto"/>
        <w:left w:val="none" w:sz="0" w:space="0" w:color="auto"/>
        <w:bottom w:val="none" w:sz="0" w:space="0" w:color="auto"/>
        <w:right w:val="none" w:sz="0" w:space="0" w:color="auto"/>
      </w:divBdr>
    </w:div>
    <w:div w:id="23796201">
      <w:marLeft w:val="0"/>
      <w:marRight w:val="0"/>
      <w:marTop w:val="0"/>
      <w:marBottom w:val="0"/>
      <w:divBdr>
        <w:top w:val="none" w:sz="0" w:space="0" w:color="auto"/>
        <w:left w:val="none" w:sz="0" w:space="0" w:color="auto"/>
        <w:bottom w:val="none" w:sz="0" w:space="0" w:color="auto"/>
        <w:right w:val="none" w:sz="0" w:space="0" w:color="auto"/>
      </w:divBdr>
    </w:div>
    <w:div w:id="23796203">
      <w:marLeft w:val="0"/>
      <w:marRight w:val="0"/>
      <w:marTop w:val="0"/>
      <w:marBottom w:val="0"/>
      <w:divBdr>
        <w:top w:val="none" w:sz="0" w:space="0" w:color="auto"/>
        <w:left w:val="none" w:sz="0" w:space="0" w:color="auto"/>
        <w:bottom w:val="none" w:sz="0" w:space="0" w:color="auto"/>
        <w:right w:val="none" w:sz="0" w:space="0" w:color="auto"/>
      </w:divBdr>
    </w:div>
    <w:div w:id="23796205">
      <w:marLeft w:val="0"/>
      <w:marRight w:val="0"/>
      <w:marTop w:val="0"/>
      <w:marBottom w:val="0"/>
      <w:divBdr>
        <w:top w:val="none" w:sz="0" w:space="0" w:color="auto"/>
        <w:left w:val="none" w:sz="0" w:space="0" w:color="auto"/>
        <w:bottom w:val="none" w:sz="0" w:space="0" w:color="auto"/>
        <w:right w:val="none" w:sz="0" w:space="0" w:color="auto"/>
      </w:divBdr>
    </w:div>
    <w:div w:id="23796206">
      <w:marLeft w:val="0"/>
      <w:marRight w:val="0"/>
      <w:marTop w:val="0"/>
      <w:marBottom w:val="0"/>
      <w:divBdr>
        <w:top w:val="none" w:sz="0" w:space="0" w:color="auto"/>
        <w:left w:val="none" w:sz="0" w:space="0" w:color="auto"/>
        <w:bottom w:val="none" w:sz="0" w:space="0" w:color="auto"/>
        <w:right w:val="none" w:sz="0" w:space="0" w:color="auto"/>
      </w:divBdr>
    </w:div>
    <w:div w:id="23796207">
      <w:marLeft w:val="0"/>
      <w:marRight w:val="0"/>
      <w:marTop w:val="0"/>
      <w:marBottom w:val="0"/>
      <w:divBdr>
        <w:top w:val="none" w:sz="0" w:space="0" w:color="auto"/>
        <w:left w:val="none" w:sz="0" w:space="0" w:color="auto"/>
        <w:bottom w:val="none" w:sz="0" w:space="0" w:color="auto"/>
        <w:right w:val="none" w:sz="0" w:space="0" w:color="auto"/>
      </w:divBdr>
      <w:divsChild>
        <w:div w:id="23796170">
          <w:marLeft w:val="0"/>
          <w:marRight w:val="0"/>
          <w:marTop w:val="60"/>
          <w:marBottom w:val="480"/>
          <w:divBdr>
            <w:top w:val="none" w:sz="0" w:space="0" w:color="auto"/>
            <w:left w:val="none" w:sz="0" w:space="0" w:color="auto"/>
            <w:bottom w:val="none" w:sz="0" w:space="0" w:color="auto"/>
            <w:right w:val="none" w:sz="0" w:space="0" w:color="auto"/>
          </w:divBdr>
          <w:divsChild>
            <w:div w:id="23796105">
              <w:marLeft w:val="0"/>
              <w:marRight w:val="0"/>
              <w:marTop w:val="0"/>
              <w:marBottom w:val="0"/>
              <w:divBdr>
                <w:top w:val="none" w:sz="0" w:space="0" w:color="auto"/>
                <w:left w:val="none" w:sz="0" w:space="0" w:color="auto"/>
                <w:bottom w:val="none" w:sz="0" w:space="0" w:color="auto"/>
                <w:right w:val="none" w:sz="0" w:space="0" w:color="auto"/>
              </w:divBdr>
              <w:divsChild>
                <w:div w:id="23796110">
                  <w:marLeft w:val="0"/>
                  <w:marRight w:val="0"/>
                  <w:marTop w:val="0"/>
                  <w:marBottom w:val="0"/>
                  <w:divBdr>
                    <w:top w:val="none" w:sz="0" w:space="0" w:color="auto"/>
                    <w:left w:val="none" w:sz="0" w:space="0" w:color="auto"/>
                    <w:bottom w:val="none" w:sz="0" w:space="0" w:color="auto"/>
                    <w:right w:val="none" w:sz="0" w:space="0" w:color="auto"/>
                  </w:divBdr>
                  <w:divsChild>
                    <w:div w:id="23796113">
                      <w:marLeft w:val="0"/>
                      <w:marRight w:val="0"/>
                      <w:marTop w:val="0"/>
                      <w:marBottom w:val="0"/>
                      <w:divBdr>
                        <w:top w:val="none" w:sz="0" w:space="0" w:color="auto"/>
                        <w:left w:val="none" w:sz="0" w:space="0" w:color="auto"/>
                        <w:bottom w:val="none" w:sz="0" w:space="0" w:color="auto"/>
                        <w:right w:val="none" w:sz="0" w:space="0" w:color="auto"/>
                      </w:divBdr>
                      <w:divsChild>
                        <w:div w:id="23796117">
                          <w:marLeft w:val="240"/>
                          <w:marRight w:val="240"/>
                          <w:marTop w:val="240"/>
                          <w:marBottom w:val="240"/>
                          <w:divBdr>
                            <w:top w:val="none" w:sz="0" w:space="0" w:color="auto"/>
                            <w:left w:val="none" w:sz="0" w:space="0" w:color="auto"/>
                            <w:bottom w:val="none" w:sz="0" w:space="0" w:color="auto"/>
                            <w:right w:val="none" w:sz="0" w:space="0" w:color="auto"/>
                          </w:divBdr>
                          <w:divsChild>
                            <w:div w:id="23796109">
                              <w:marLeft w:val="0"/>
                              <w:marRight w:val="0"/>
                              <w:marTop w:val="0"/>
                              <w:marBottom w:val="0"/>
                              <w:divBdr>
                                <w:top w:val="none" w:sz="0" w:space="0" w:color="auto"/>
                                <w:left w:val="none" w:sz="0" w:space="0" w:color="auto"/>
                                <w:bottom w:val="none" w:sz="0" w:space="0" w:color="auto"/>
                                <w:right w:val="none" w:sz="0" w:space="0" w:color="auto"/>
                              </w:divBdr>
                              <w:divsChild>
                                <w:div w:id="23796147">
                                  <w:marLeft w:val="0"/>
                                  <w:marRight w:val="0"/>
                                  <w:marTop w:val="0"/>
                                  <w:marBottom w:val="0"/>
                                  <w:divBdr>
                                    <w:top w:val="none" w:sz="0" w:space="0" w:color="auto"/>
                                    <w:left w:val="none" w:sz="0" w:space="0" w:color="auto"/>
                                    <w:bottom w:val="none" w:sz="0" w:space="0" w:color="auto"/>
                                    <w:right w:val="none" w:sz="0" w:space="0" w:color="auto"/>
                                  </w:divBdr>
                                  <w:divsChild>
                                    <w:div w:id="237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796208">
      <w:marLeft w:val="0"/>
      <w:marRight w:val="0"/>
      <w:marTop w:val="0"/>
      <w:marBottom w:val="0"/>
      <w:divBdr>
        <w:top w:val="none" w:sz="0" w:space="0" w:color="auto"/>
        <w:left w:val="none" w:sz="0" w:space="0" w:color="auto"/>
        <w:bottom w:val="none" w:sz="0" w:space="0" w:color="auto"/>
        <w:right w:val="none" w:sz="0" w:space="0" w:color="auto"/>
      </w:divBdr>
    </w:div>
    <w:div w:id="23796209">
      <w:marLeft w:val="0"/>
      <w:marRight w:val="0"/>
      <w:marTop w:val="0"/>
      <w:marBottom w:val="0"/>
      <w:divBdr>
        <w:top w:val="none" w:sz="0" w:space="0" w:color="auto"/>
        <w:left w:val="none" w:sz="0" w:space="0" w:color="auto"/>
        <w:bottom w:val="none" w:sz="0" w:space="0" w:color="auto"/>
        <w:right w:val="none" w:sz="0" w:space="0" w:color="auto"/>
      </w:divBdr>
    </w:div>
    <w:div w:id="23796213">
      <w:marLeft w:val="0"/>
      <w:marRight w:val="0"/>
      <w:marTop w:val="0"/>
      <w:marBottom w:val="0"/>
      <w:divBdr>
        <w:top w:val="none" w:sz="0" w:space="0" w:color="auto"/>
        <w:left w:val="none" w:sz="0" w:space="0" w:color="auto"/>
        <w:bottom w:val="none" w:sz="0" w:space="0" w:color="auto"/>
        <w:right w:val="none" w:sz="0" w:space="0" w:color="auto"/>
      </w:divBdr>
    </w:div>
    <w:div w:id="23796215">
      <w:marLeft w:val="0"/>
      <w:marRight w:val="0"/>
      <w:marTop w:val="0"/>
      <w:marBottom w:val="0"/>
      <w:divBdr>
        <w:top w:val="none" w:sz="0" w:space="0" w:color="auto"/>
        <w:left w:val="none" w:sz="0" w:space="0" w:color="auto"/>
        <w:bottom w:val="none" w:sz="0" w:space="0" w:color="auto"/>
        <w:right w:val="none" w:sz="0" w:space="0" w:color="auto"/>
      </w:divBdr>
    </w:div>
    <w:div w:id="23796216">
      <w:marLeft w:val="0"/>
      <w:marRight w:val="0"/>
      <w:marTop w:val="0"/>
      <w:marBottom w:val="0"/>
      <w:divBdr>
        <w:top w:val="none" w:sz="0" w:space="0" w:color="auto"/>
        <w:left w:val="none" w:sz="0" w:space="0" w:color="auto"/>
        <w:bottom w:val="none" w:sz="0" w:space="0" w:color="auto"/>
        <w:right w:val="none" w:sz="0" w:space="0" w:color="auto"/>
      </w:divBdr>
    </w:div>
    <w:div w:id="23796217">
      <w:marLeft w:val="0"/>
      <w:marRight w:val="0"/>
      <w:marTop w:val="0"/>
      <w:marBottom w:val="0"/>
      <w:divBdr>
        <w:top w:val="none" w:sz="0" w:space="0" w:color="auto"/>
        <w:left w:val="none" w:sz="0" w:space="0" w:color="auto"/>
        <w:bottom w:val="none" w:sz="0" w:space="0" w:color="auto"/>
        <w:right w:val="none" w:sz="0" w:space="0" w:color="auto"/>
      </w:divBdr>
    </w:div>
    <w:div w:id="23796222">
      <w:marLeft w:val="0"/>
      <w:marRight w:val="0"/>
      <w:marTop w:val="0"/>
      <w:marBottom w:val="0"/>
      <w:divBdr>
        <w:top w:val="none" w:sz="0" w:space="0" w:color="auto"/>
        <w:left w:val="none" w:sz="0" w:space="0" w:color="auto"/>
        <w:bottom w:val="none" w:sz="0" w:space="0" w:color="auto"/>
        <w:right w:val="none" w:sz="0" w:space="0" w:color="auto"/>
      </w:divBdr>
    </w:div>
    <w:div w:id="23796223">
      <w:marLeft w:val="0"/>
      <w:marRight w:val="0"/>
      <w:marTop w:val="0"/>
      <w:marBottom w:val="0"/>
      <w:divBdr>
        <w:top w:val="none" w:sz="0" w:space="0" w:color="auto"/>
        <w:left w:val="none" w:sz="0" w:space="0" w:color="auto"/>
        <w:bottom w:val="none" w:sz="0" w:space="0" w:color="auto"/>
        <w:right w:val="none" w:sz="0" w:space="0" w:color="auto"/>
      </w:divBdr>
    </w:div>
    <w:div w:id="23796224">
      <w:marLeft w:val="0"/>
      <w:marRight w:val="0"/>
      <w:marTop w:val="0"/>
      <w:marBottom w:val="0"/>
      <w:divBdr>
        <w:top w:val="none" w:sz="0" w:space="0" w:color="auto"/>
        <w:left w:val="none" w:sz="0" w:space="0" w:color="auto"/>
        <w:bottom w:val="none" w:sz="0" w:space="0" w:color="auto"/>
        <w:right w:val="none" w:sz="0" w:space="0" w:color="auto"/>
      </w:divBdr>
    </w:div>
    <w:div w:id="23796230">
      <w:marLeft w:val="0"/>
      <w:marRight w:val="0"/>
      <w:marTop w:val="0"/>
      <w:marBottom w:val="0"/>
      <w:divBdr>
        <w:top w:val="none" w:sz="0" w:space="0" w:color="auto"/>
        <w:left w:val="none" w:sz="0" w:space="0" w:color="auto"/>
        <w:bottom w:val="none" w:sz="0" w:space="0" w:color="auto"/>
        <w:right w:val="none" w:sz="0" w:space="0" w:color="auto"/>
      </w:divBdr>
    </w:div>
    <w:div w:id="23796233">
      <w:marLeft w:val="0"/>
      <w:marRight w:val="0"/>
      <w:marTop w:val="0"/>
      <w:marBottom w:val="0"/>
      <w:divBdr>
        <w:top w:val="none" w:sz="0" w:space="0" w:color="auto"/>
        <w:left w:val="none" w:sz="0" w:space="0" w:color="auto"/>
        <w:bottom w:val="none" w:sz="0" w:space="0" w:color="auto"/>
        <w:right w:val="none" w:sz="0" w:space="0" w:color="auto"/>
      </w:divBdr>
      <w:divsChild>
        <w:div w:id="23796263">
          <w:marLeft w:val="0"/>
          <w:marRight w:val="0"/>
          <w:marTop w:val="60"/>
          <w:marBottom w:val="480"/>
          <w:divBdr>
            <w:top w:val="none" w:sz="0" w:space="0" w:color="auto"/>
            <w:left w:val="none" w:sz="0" w:space="0" w:color="auto"/>
            <w:bottom w:val="none" w:sz="0" w:space="0" w:color="auto"/>
            <w:right w:val="none" w:sz="0" w:space="0" w:color="auto"/>
          </w:divBdr>
          <w:divsChild>
            <w:div w:id="23796162">
              <w:marLeft w:val="0"/>
              <w:marRight w:val="0"/>
              <w:marTop w:val="0"/>
              <w:marBottom w:val="0"/>
              <w:divBdr>
                <w:top w:val="none" w:sz="0" w:space="0" w:color="auto"/>
                <w:left w:val="none" w:sz="0" w:space="0" w:color="auto"/>
                <w:bottom w:val="none" w:sz="0" w:space="0" w:color="auto"/>
                <w:right w:val="none" w:sz="0" w:space="0" w:color="auto"/>
              </w:divBdr>
              <w:divsChild>
                <w:div w:id="23796142">
                  <w:marLeft w:val="0"/>
                  <w:marRight w:val="0"/>
                  <w:marTop w:val="0"/>
                  <w:marBottom w:val="0"/>
                  <w:divBdr>
                    <w:top w:val="none" w:sz="0" w:space="0" w:color="auto"/>
                    <w:left w:val="none" w:sz="0" w:space="0" w:color="auto"/>
                    <w:bottom w:val="none" w:sz="0" w:space="0" w:color="auto"/>
                    <w:right w:val="none" w:sz="0" w:space="0" w:color="auto"/>
                  </w:divBdr>
                  <w:divsChild>
                    <w:div w:id="23796133">
                      <w:marLeft w:val="0"/>
                      <w:marRight w:val="0"/>
                      <w:marTop w:val="0"/>
                      <w:marBottom w:val="0"/>
                      <w:divBdr>
                        <w:top w:val="none" w:sz="0" w:space="0" w:color="auto"/>
                        <w:left w:val="none" w:sz="0" w:space="0" w:color="auto"/>
                        <w:bottom w:val="none" w:sz="0" w:space="0" w:color="auto"/>
                        <w:right w:val="none" w:sz="0" w:space="0" w:color="auto"/>
                      </w:divBdr>
                      <w:divsChild>
                        <w:div w:id="23796155">
                          <w:marLeft w:val="240"/>
                          <w:marRight w:val="240"/>
                          <w:marTop w:val="240"/>
                          <w:marBottom w:val="240"/>
                          <w:divBdr>
                            <w:top w:val="none" w:sz="0" w:space="0" w:color="auto"/>
                            <w:left w:val="none" w:sz="0" w:space="0" w:color="auto"/>
                            <w:bottom w:val="none" w:sz="0" w:space="0" w:color="auto"/>
                            <w:right w:val="none" w:sz="0" w:space="0" w:color="auto"/>
                          </w:divBdr>
                          <w:divsChild>
                            <w:div w:id="23796240">
                              <w:marLeft w:val="0"/>
                              <w:marRight w:val="0"/>
                              <w:marTop w:val="0"/>
                              <w:marBottom w:val="0"/>
                              <w:divBdr>
                                <w:top w:val="none" w:sz="0" w:space="0" w:color="auto"/>
                                <w:left w:val="none" w:sz="0" w:space="0" w:color="auto"/>
                                <w:bottom w:val="none" w:sz="0" w:space="0" w:color="auto"/>
                                <w:right w:val="none" w:sz="0" w:space="0" w:color="auto"/>
                              </w:divBdr>
                              <w:divsChild>
                                <w:div w:id="23796146">
                                  <w:marLeft w:val="0"/>
                                  <w:marRight w:val="0"/>
                                  <w:marTop w:val="0"/>
                                  <w:marBottom w:val="0"/>
                                  <w:divBdr>
                                    <w:top w:val="none" w:sz="0" w:space="0" w:color="auto"/>
                                    <w:left w:val="none" w:sz="0" w:space="0" w:color="auto"/>
                                    <w:bottom w:val="none" w:sz="0" w:space="0" w:color="auto"/>
                                    <w:right w:val="none" w:sz="0" w:space="0" w:color="auto"/>
                                  </w:divBdr>
                                  <w:divsChild>
                                    <w:div w:id="237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796234">
      <w:marLeft w:val="0"/>
      <w:marRight w:val="0"/>
      <w:marTop w:val="0"/>
      <w:marBottom w:val="0"/>
      <w:divBdr>
        <w:top w:val="none" w:sz="0" w:space="0" w:color="auto"/>
        <w:left w:val="none" w:sz="0" w:space="0" w:color="auto"/>
        <w:bottom w:val="none" w:sz="0" w:space="0" w:color="auto"/>
        <w:right w:val="none" w:sz="0" w:space="0" w:color="auto"/>
      </w:divBdr>
    </w:div>
    <w:div w:id="23796235">
      <w:marLeft w:val="0"/>
      <w:marRight w:val="0"/>
      <w:marTop w:val="0"/>
      <w:marBottom w:val="0"/>
      <w:divBdr>
        <w:top w:val="none" w:sz="0" w:space="0" w:color="auto"/>
        <w:left w:val="none" w:sz="0" w:space="0" w:color="auto"/>
        <w:bottom w:val="none" w:sz="0" w:space="0" w:color="auto"/>
        <w:right w:val="none" w:sz="0" w:space="0" w:color="auto"/>
      </w:divBdr>
    </w:div>
    <w:div w:id="23796236">
      <w:marLeft w:val="0"/>
      <w:marRight w:val="0"/>
      <w:marTop w:val="0"/>
      <w:marBottom w:val="0"/>
      <w:divBdr>
        <w:top w:val="none" w:sz="0" w:space="0" w:color="auto"/>
        <w:left w:val="none" w:sz="0" w:space="0" w:color="auto"/>
        <w:bottom w:val="none" w:sz="0" w:space="0" w:color="auto"/>
        <w:right w:val="none" w:sz="0" w:space="0" w:color="auto"/>
      </w:divBdr>
      <w:divsChild>
        <w:div w:id="23796193">
          <w:marLeft w:val="0"/>
          <w:marRight w:val="0"/>
          <w:marTop w:val="0"/>
          <w:marBottom w:val="0"/>
          <w:divBdr>
            <w:top w:val="none" w:sz="0" w:space="0" w:color="auto"/>
            <w:left w:val="none" w:sz="0" w:space="0" w:color="auto"/>
            <w:bottom w:val="none" w:sz="0" w:space="0" w:color="auto"/>
            <w:right w:val="none" w:sz="0" w:space="0" w:color="auto"/>
          </w:divBdr>
        </w:div>
        <w:div w:id="23796232">
          <w:marLeft w:val="0"/>
          <w:marRight w:val="180"/>
          <w:marTop w:val="0"/>
          <w:marBottom w:val="0"/>
          <w:divBdr>
            <w:top w:val="none" w:sz="0" w:space="0" w:color="auto"/>
            <w:left w:val="none" w:sz="0" w:space="0" w:color="auto"/>
            <w:bottom w:val="none" w:sz="0" w:space="0" w:color="auto"/>
            <w:right w:val="none" w:sz="0" w:space="0" w:color="auto"/>
          </w:divBdr>
          <w:divsChild>
            <w:div w:id="237962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23796237">
      <w:marLeft w:val="0"/>
      <w:marRight w:val="0"/>
      <w:marTop w:val="0"/>
      <w:marBottom w:val="0"/>
      <w:divBdr>
        <w:top w:val="none" w:sz="0" w:space="0" w:color="auto"/>
        <w:left w:val="none" w:sz="0" w:space="0" w:color="auto"/>
        <w:bottom w:val="none" w:sz="0" w:space="0" w:color="auto"/>
        <w:right w:val="none" w:sz="0" w:space="0" w:color="auto"/>
      </w:divBdr>
    </w:div>
    <w:div w:id="23796238">
      <w:marLeft w:val="0"/>
      <w:marRight w:val="0"/>
      <w:marTop w:val="0"/>
      <w:marBottom w:val="0"/>
      <w:divBdr>
        <w:top w:val="none" w:sz="0" w:space="0" w:color="auto"/>
        <w:left w:val="none" w:sz="0" w:space="0" w:color="auto"/>
        <w:bottom w:val="none" w:sz="0" w:space="0" w:color="auto"/>
        <w:right w:val="none" w:sz="0" w:space="0" w:color="auto"/>
      </w:divBdr>
    </w:div>
    <w:div w:id="23796246">
      <w:marLeft w:val="0"/>
      <w:marRight w:val="0"/>
      <w:marTop w:val="0"/>
      <w:marBottom w:val="0"/>
      <w:divBdr>
        <w:top w:val="none" w:sz="0" w:space="0" w:color="auto"/>
        <w:left w:val="none" w:sz="0" w:space="0" w:color="auto"/>
        <w:bottom w:val="none" w:sz="0" w:space="0" w:color="auto"/>
        <w:right w:val="none" w:sz="0" w:space="0" w:color="auto"/>
      </w:divBdr>
      <w:divsChild>
        <w:div w:id="23796143">
          <w:marLeft w:val="0"/>
          <w:marRight w:val="0"/>
          <w:marTop w:val="60"/>
          <w:marBottom w:val="480"/>
          <w:divBdr>
            <w:top w:val="none" w:sz="0" w:space="0" w:color="auto"/>
            <w:left w:val="none" w:sz="0" w:space="0" w:color="auto"/>
            <w:bottom w:val="none" w:sz="0" w:space="0" w:color="auto"/>
            <w:right w:val="none" w:sz="0" w:space="0" w:color="auto"/>
          </w:divBdr>
          <w:divsChild>
            <w:div w:id="23796131">
              <w:marLeft w:val="0"/>
              <w:marRight w:val="0"/>
              <w:marTop w:val="0"/>
              <w:marBottom w:val="0"/>
              <w:divBdr>
                <w:top w:val="none" w:sz="0" w:space="0" w:color="auto"/>
                <w:left w:val="none" w:sz="0" w:space="0" w:color="auto"/>
                <w:bottom w:val="none" w:sz="0" w:space="0" w:color="auto"/>
                <w:right w:val="none" w:sz="0" w:space="0" w:color="auto"/>
              </w:divBdr>
              <w:divsChild>
                <w:div w:id="23796225">
                  <w:marLeft w:val="0"/>
                  <w:marRight w:val="0"/>
                  <w:marTop w:val="0"/>
                  <w:marBottom w:val="0"/>
                  <w:divBdr>
                    <w:top w:val="none" w:sz="0" w:space="0" w:color="auto"/>
                    <w:left w:val="none" w:sz="0" w:space="0" w:color="auto"/>
                    <w:bottom w:val="none" w:sz="0" w:space="0" w:color="auto"/>
                    <w:right w:val="none" w:sz="0" w:space="0" w:color="auto"/>
                  </w:divBdr>
                  <w:divsChild>
                    <w:div w:id="23796104">
                      <w:marLeft w:val="0"/>
                      <w:marRight w:val="0"/>
                      <w:marTop w:val="0"/>
                      <w:marBottom w:val="0"/>
                      <w:divBdr>
                        <w:top w:val="none" w:sz="0" w:space="0" w:color="auto"/>
                        <w:left w:val="none" w:sz="0" w:space="0" w:color="auto"/>
                        <w:bottom w:val="none" w:sz="0" w:space="0" w:color="auto"/>
                        <w:right w:val="none" w:sz="0" w:space="0" w:color="auto"/>
                      </w:divBdr>
                      <w:divsChild>
                        <w:div w:id="23796245">
                          <w:marLeft w:val="240"/>
                          <w:marRight w:val="240"/>
                          <w:marTop w:val="240"/>
                          <w:marBottom w:val="240"/>
                          <w:divBdr>
                            <w:top w:val="none" w:sz="0" w:space="0" w:color="auto"/>
                            <w:left w:val="none" w:sz="0" w:space="0" w:color="auto"/>
                            <w:bottom w:val="none" w:sz="0" w:space="0" w:color="auto"/>
                            <w:right w:val="none" w:sz="0" w:space="0" w:color="auto"/>
                          </w:divBdr>
                          <w:divsChild>
                            <w:div w:id="23796226">
                              <w:marLeft w:val="0"/>
                              <w:marRight w:val="0"/>
                              <w:marTop w:val="0"/>
                              <w:marBottom w:val="0"/>
                              <w:divBdr>
                                <w:top w:val="none" w:sz="0" w:space="0" w:color="auto"/>
                                <w:left w:val="none" w:sz="0" w:space="0" w:color="auto"/>
                                <w:bottom w:val="none" w:sz="0" w:space="0" w:color="auto"/>
                                <w:right w:val="none" w:sz="0" w:space="0" w:color="auto"/>
                              </w:divBdr>
                              <w:divsChild>
                                <w:div w:id="23796178">
                                  <w:marLeft w:val="0"/>
                                  <w:marRight w:val="0"/>
                                  <w:marTop w:val="0"/>
                                  <w:marBottom w:val="0"/>
                                  <w:divBdr>
                                    <w:top w:val="none" w:sz="0" w:space="0" w:color="auto"/>
                                    <w:left w:val="none" w:sz="0" w:space="0" w:color="auto"/>
                                    <w:bottom w:val="none" w:sz="0" w:space="0" w:color="auto"/>
                                    <w:right w:val="none" w:sz="0" w:space="0" w:color="auto"/>
                                  </w:divBdr>
                                  <w:divsChild>
                                    <w:div w:id="2379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796247">
      <w:marLeft w:val="0"/>
      <w:marRight w:val="0"/>
      <w:marTop w:val="0"/>
      <w:marBottom w:val="0"/>
      <w:divBdr>
        <w:top w:val="none" w:sz="0" w:space="0" w:color="auto"/>
        <w:left w:val="none" w:sz="0" w:space="0" w:color="auto"/>
        <w:bottom w:val="none" w:sz="0" w:space="0" w:color="auto"/>
        <w:right w:val="none" w:sz="0" w:space="0" w:color="auto"/>
      </w:divBdr>
    </w:div>
    <w:div w:id="23796249">
      <w:marLeft w:val="0"/>
      <w:marRight w:val="0"/>
      <w:marTop w:val="0"/>
      <w:marBottom w:val="0"/>
      <w:divBdr>
        <w:top w:val="none" w:sz="0" w:space="0" w:color="auto"/>
        <w:left w:val="none" w:sz="0" w:space="0" w:color="auto"/>
        <w:bottom w:val="none" w:sz="0" w:space="0" w:color="auto"/>
        <w:right w:val="none" w:sz="0" w:space="0" w:color="auto"/>
      </w:divBdr>
    </w:div>
    <w:div w:id="23796253">
      <w:marLeft w:val="0"/>
      <w:marRight w:val="0"/>
      <w:marTop w:val="0"/>
      <w:marBottom w:val="0"/>
      <w:divBdr>
        <w:top w:val="none" w:sz="0" w:space="0" w:color="auto"/>
        <w:left w:val="none" w:sz="0" w:space="0" w:color="auto"/>
        <w:bottom w:val="none" w:sz="0" w:space="0" w:color="auto"/>
        <w:right w:val="none" w:sz="0" w:space="0" w:color="auto"/>
      </w:divBdr>
      <w:divsChild>
        <w:div w:id="23796262">
          <w:marLeft w:val="0"/>
          <w:marRight w:val="0"/>
          <w:marTop w:val="0"/>
          <w:marBottom w:val="250"/>
          <w:divBdr>
            <w:top w:val="none" w:sz="0" w:space="0" w:color="auto"/>
            <w:left w:val="none" w:sz="0" w:space="0" w:color="auto"/>
            <w:bottom w:val="none" w:sz="0" w:space="0" w:color="auto"/>
            <w:right w:val="none" w:sz="0" w:space="0" w:color="auto"/>
          </w:divBdr>
          <w:divsChild>
            <w:div w:id="23796242">
              <w:marLeft w:val="0"/>
              <w:marRight w:val="0"/>
              <w:marTop w:val="0"/>
              <w:marBottom w:val="0"/>
              <w:divBdr>
                <w:top w:val="single" w:sz="2" w:space="0" w:color="292E33"/>
                <w:left w:val="single" w:sz="24" w:space="0" w:color="292E33"/>
                <w:bottom w:val="single" w:sz="24" w:space="0" w:color="292E33"/>
                <w:right w:val="single" w:sz="24" w:space="0" w:color="292E33"/>
              </w:divBdr>
              <w:divsChild>
                <w:div w:id="23796228">
                  <w:marLeft w:val="0"/>
                  <w:marRight w:val="0"/>
                  <w:marTop w:val="0"/>
                  <w:marBottom w:val="0"/>
                  <w:divBdr>
                    <w:top w:val="none" w:sz="0" w:space="0" w:color="auto"/>
                    <w:left w:val="none" w:sz="0" w:space="0" w:color="auto"/>
                    <w:bottom w:val="none" w:sz="0" w:space="0" w:color="auto"/>
                    <w:right w:val="none" w:sz="0" w:space="0" w:color="auto"/>
                  </w:divBdr>
                  <w:divsChild>
                    <w:div w:id="23796250">
                      <w:marLeft w:val="0"/>
                      <w:marRight w:val="0"/>
                      <w:marTop w:val="0"/>
                      <w:marBottom w:val="0"/>
                      <w:divBdr>
                        <w:top w:val="none" w:sz="0" w:space="0" w:color="auto"/>
                        <w:left w:val="none" w:sz="0" w:space="0" w:color="auto"/>
                        <w:bottom w:val="none" w:sz="0" w:space="0" w:color="auto"/>
                        <w:right w:val="none" w:sz="0" w:space="0" w:color="auto"/>
                      </w:divBdr>
                      <w:divsChild>
                        <w:div w:id="23796168">
                          <w:marLeft w:val="188"/>
                          <w:marRight w:val="188"/>
                          <w:marTop w:val="188"/>
                          <w:marBottom w:val="0"/>
                          <w:divBdr>
                            <w:top w:val="none" w:sz="0" w:space="0" w:color="auto"/>
                            <w:left w:val="none" w:sz="0" w:space="0" w:color="auto"/>
                            <w:bottom w:val="none" w:sz="0" w:space="0" w:color="auto"/>
                            <w:right w:val="none" w:sz="0" w:space="0" w:color="auto"/>
                          </w:divBdr>
                          <w:divsChild>
                            <w:div w:id="23796204">
                              <w:marLeft w:val="0"/>
                              <w:marRight w:val="0"/>
                              <w:marTop w:val="0"/>
                              <w:marBottom w:val="0"/>
                              <w:divBdr>
                                <w:top w:val="none" w:sz="0" w:space="0" w:color="auto"/>
                                <w:left w:val="none" w:sz="0" w:space="0" w:color="auto"/>
                                <w:bottom w:val="none" w:sz="0" w:space="0" w:color="auto"/>
                                <w:right w:val="none" w:sz="0" w:space="0" w:color="auto"/>
                              </w:divBdr>
                              <w:divsChild>
                                <w:div w:id="23796248">
                                  <w:marLeft w:val="0"/>
                                  <w:marRight w:val="0"/>
                                  <w:marTop w:val="0"/>
                                  <w:marBottom w:val="250"/>
                                  <w:divBdr>
                                    <w:top w:val="none" w:sz="0" w:space="0" w:color="auto"/>
                                    <w:left w:val="none" w:sz="0" w:space="0" w:color="auto"/>
                                    <w:bottom w:val="none" w:sz="0" w:space="0" w:color="auto"/>
                                    <w:right w:val="none" w:sz="0" w:space="0" w:color="auto"/>
                                  </w:divBdr>
                                  <w:divsChild>
                                    <w:div w:id="23796116">
                                      <w:marLeft w:val="0"/>
                                      <w:marRight w:val="0"/>
                                      <w:marTop w:val="0"/>
                                      <w:marBottom w:val="0"/>
                                      <w:divBdr>
                                        <w:top w:val="none" w:sz="0" w:space="0" w:color="auto"/>
                                        <w:left w:val="none" w:sz="0" w:space="0" w:color="auto"/>
                                        <w:bottom w:val="none" w:sz="0" w:space="0" w:color="auto"/>
                                        <w:right w:val="none" w:sz="0" w:space="0" w:color="auto"/>
                                      </w:divBdr>
                                      <w:divsChild>
                                        <w:div w:id="237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6256">
      <w:marLeft w:val="0"/>
      <w:marRight w:val="0"/>
      <w:marTop w:val="0"/>
      <w:marBottom w:val="0"/>
      <w:divBdr>
        <w:top w:val="none" w:sz="0" w:space="0" w:color="auto"/>
        <w:left w:val="none" w:sz="0" w:space="0" w:color="auto"/>
        <w:bottom w:val="none" w:sz="0" w:space="0" w:color="auto"/>
        <w:right w:val="none" w:sz="0" w:space="0" w:color="auto"/>
      </w:divBdr>
    </w:div>
    <w:div w:id="23796259">
      <w:marLeft w:val="0"/>
      <w:marRight w:val="0"/>
      <w:marTop w:val="0"/>
      <w:marBottom w:val="0"/>
      <w:divBdr>
        <w:top w:val="none" w:sz="0" w:space="0" w:color="auto"/>
        <w:left w:val="none" w:sz="0" w:space="0" w:color="auto"/>
        <w:bottom w:val="none" w:sz="0" w:space="0" w:color="auto"/>
        <w:right w:val="none" w:sz="0" w:space="0" w:color="auto"/>
      </w:divBdr>
    </w:div>
    <w:div w:id="23796260">
      <w:marLeft w:val="0"/>
      <w:marRight w:val="0"/>
      <w:marTop w:val="0"/>
      <w:marBottom w:val="0"/>
      <w:divBdr>
        <w:top w:val="none" w:sz="0" w:space="0" w:color="auto"/>
        <w:left w:val="none" w:sz="0" w:space="0" w:color="auto"/>
        <w:bottom w:val="none" w:sz="0" w:space="0" w:color="auto"/>
        <w:right w:val="none" w:sz="0" w:space="0" w:color="auto"/>
      </w:divBdr>
    </w:div>
    <w:div w:id="23796261">
      <w:marLeft w:val="0"/>
      <w:marRight w:val="0"/>
      <w:marTop w:val="0"/>
      <w:marBottom w:val="0"/>
      <w:divBdr>
        <w:top w:val="none" w:sz="0" w:space="0" w:color="auto"/>
        <w:left w:val="none" w:sz="0" w:space="0" w:color="auto"/>
        <w:bottom w:val="none" w:sz="0" w:space="0" w:color="auto"/>
        <w:right w:val="none" w:sz="0" w:space="0" w:color="auto"/>
      </w:divBdr>
    </w:div>
    <w:div w:id="23796264">
      <w:marLeft w:val="0"/>
      <w:marRight w:val="0"/>
      <w:marTop w:val="0"/>
      <w:marBottom w:val="0"/>
      <w:divBdr>
        <w:top w:val="none" w:sz="0" w:space="0" w:color="auto"/>
        <w:left w:val="none" w:sz="0" w:space="0" w:color="auto"/>
        <w:bottom w:val="none" w:sz="0" w:space="0" w:color="auto"/>
        <w:right w:val="none" w:sz="0" w:space="0" w:color="auto"/>
      </w:divBdr>
    </w:div>
    <w:div w:id="23796265">
      <w:marLeft w:val="0"/>
      <w:marRight w:val="0"/>
      <w:marTop w:val="0"/>
      <w:marBottom w:val="0"/>
      <w:divBdr>
        <w:top w:val="none" w:sz="0" w:space="0" w:color="auto"/>
        <w:left w:val="none" w:sz="0" w:space="0" w:color="auto"/>
        <w:bottom w:val="none" w:sz="0" w:space="0" w:color="auto"/>
        <w:right w:val="none" w:sz="0" w:space="0" w:color="auto"/>
      </w:divBdr>
    </w:div>
    <w:div w:id="23796267">
      <w:marLeft w:val="0"/>
      <w:marRight w:val="0"/>
      <w:marTop w:val="0"/>
      <w:marBottom w:val="0"/>
      <w:divBdr>
        <w:top w:val="none" w:sz="0" w:space="0" w:color="auto"/>
        <w:left w:val="none" w:sz="0" w:space="0" w:color="auto"/>
        <w:bottom w:val="none" w:sz="0" w:space="0" w:color="auto"/>
        <w:right w:val="none" w:sz="0" w:space="0" w:color="auto"/>
      </w:divBdr>
    </w:div>
    <w:div w:id="23796271">
      <w:marLeft w:val="0"/>
      <w:marRight w:val="0"/>
      <w:marTop w:val="0"/>
      <w:marBottom w:val="0"/>
      <w:divBdr>
        <w:top w:val="none" w:sz="0" w:space="0" w:color="auto"/>
        <w:left w:val="none" w:sz="0" w:space="0" w:color="auto"/>
        <w:bottom w:val="none" w:sz="0" w:space="0" w:color="auto"/>
        <w:right w:val="none" w:sz="0" w:space="0" w:color="auto"/>
      </w:divBdr>
      <w:divsChild>
        <w:div w:id="23796219">
          <w:marLeft w:val="0"/>
          <w:marRight w:val="0"/>
          <w:marTop w:val="300"/>
          <w:marBottom w:val="0"/>
          <w:divBdr>
            <w:top w:val="none" w:sz="0" w:space="0" w:color="auto"/>
            <w:left w:val="none" w:sz="0" w:space="0" w:color="auto"/>
            <w:bottom w:val="none" w:sz="0" w:space="0" w:color="auto"/>
            <w:right w:val="none" w:sz="0" w:space="0" w:color="auto"/>
          </w:divBdr>
          <w:divsChild>
            <w:div w:id="23796231">
              <w:marLeft w:val="0"/>
              <w:marRight w:val="0"/>
              <w:marTop w:val="0"/>
              <w:marBottom w:val="0"/>
              <w:divBdr>
                <w:top w:val="single" w:sz="36" w:space="0" w:color="FFFFFF"/>
                <w:left w:val="single" w:sz="36" w:space="0" w:color="FFFFFF"/>
                <w:bottom w:val="single" w:sz="36" w:space="0" w:color="FFFFFF"/>
                <w:right w:val="single" w:sz="36" w:space="0" w:color="FFFFFF"/>
              </w:divBdr>
              <w:divsChild>
                <w:div w:id="23796211">
                  <w:marLeft w:val="45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 w:id="23796272">
      <w:marLeft w:val="0"/>
      <w:marRight w:val="0"/>
      <w:marTop w:val="0"/>
      <w:marBottom w:val="0"/>
      <w:divBdr>
        <w:top w:val="none" w:sz="0" w:space="0" w:color="auto"/>
        <w:left w:val="none" w:sz="0" w:space="0" w:color="auto"/>
        <w:bottom w:val="none" w:sz="0" w:space="0" w:color="auto"/>
        <w:right w:val="none" w:sz="0" w:space="0" w:color="auto"/>
      </w:divBdr>
    </w:div>
    <w:div w:id="23796273">
      <w:marLeft w:val="0"/>
      <w:marRight w:val="0"/>
      <w:marTop w:val="0"/>
      <w:marBottom w:val="0"/>
      <w:divBdr>
        <w:top w:val="none" w:sz="0" w:space="0" w:color="auto"/>
        <w:left w:val="none" w:sz="0" w:space="0" w:color="auto"/>
        <w:bottom w:val="none" w:sz="0" w:space="0" w:color="auto"/>
        <w:right w:val="none" w:sz="0" w:space="0" w:color="auto"/>
      </w:divBdr>
    </w:div>
    <w:div w:id="23796274">
      <w:marLeft w:val="0"/>
      <w:marRight w:val="0"/>
      <w:marTop w:val="0"/>
      <w:marBottom w:val="0"/>
      <w:divBdr>
        <w:top w:val="none" w:sz="0" w:space="0" w:color="auto"/>
        <w:left w:val="none" w:sz="0" w:space="0" w:color="auto"/>
        <w:bottom w:val="none" w:sz="0" w:space="0" w:color="auto"/>
        <w:right w:val="none" w:sz="0" w:space="0" w:color="auto"/>
      </w:divBdr>
    </w:div>
    <w:div w:id="23796275">
      <w:marLeft w:val="0"/>
      <w:marRight w:val="0"/>
      <w:marTop w:val="0"/>
      <w:marBottom w:val="0"/>
      <w:divBdr>
        <w:top w:val="none" w:sz="0" w:space="0" w:color="auto"/>
        <w:left w:val="none" w:sz="0" w:space="0" w:color="auto"/>
        <w:bottom w:val="none" w:sz="0" w:space="0" w:color="auto"/>
        <w:right w:val="none" w:sz="0" w:space="0" w:color="auto"/>
      </w:divBdr>
    </w:div>
    <w:div w:id="23796276">
      <w:marLeft w:val="0"/>
      <w:marRight w:val="0"/>
      <w:marTop w:val="0"/>
      <w:marBottom w:val="0"/>
      <w:divBdr>
        <w:top w:val="none" w:sz="0" w:space="0" w:color="auto"/>
        <w:left w:val="none" w:sz="0" w:space="0" w:color="auto"/>
        <w:bottom w:val="none" w:sz="0" w:space="0" w:color="auto"/>
        <w:right w:val="none" w:sz="0" w:space="0" w:color="auto"/>
      </w:divBdr>
    </w:div>
    <w:div w:id="23796277">
      <w:marLeft w:val="0"/>
      <w:marRight w:val="0"/>
      <w:marTop w:val="0"/>
      <w:marBottom w:val="0"/>
      <w:divBdr>
        <w:top w:val="none" w:sz="0" w:space="0" w:color="auto"/>
        <w:left w:val="none" w:sz="0" w:space="0" w:color="auto"/>
        <w:bottom w:val="none" w:sz="0" w:space="0" w:color="auto"/>
        <w:right w:val="none" w:sz="0" w:space="0" w:color="auto"/>
      </w:divBdr>
    </w:div>
    <w:div w:id="23796278">
      <w:marLeft w:val="0"/>
      <w:marRight w:val="0"/>
      <w:marTop w:val="0"/>
      <w:marBottom w:val="0"/>
      <w:divBdr>
        <w:top w:val="none" w:sz="0" w:space="0" w:color="auto"/>
        <w:left w:val="none" w:sz="0" w:space="0" w:color="auto"/>
        <w:bottom w:val="none" w:sz="0" w:space="0" w:color="auto"/>
        <w:right w:val="none" w:sz="0" w:space="0" w:color="auto"/>
      </w:divBdr>
    </w:div>
    <w:div w:id="23796279">
      <w:marLeft w:val="0"/>
      <w:marRight w:val="0"/>
      <w:marTop w:val="0"/>
      <w:marBottom w:val="0"/>
      <w:divBdr>
        <w:top w:val="none" w:sz="0" w:space="0" w:color="auto"/>
        <w:left w:val="none" w:sz="0" w:space="0" w:color="auto"/>
        <w:bottom w:val="none" w:sz="0" w:space="0" w:color="auto"/>
        <w:right w:val="none" w:sz="0" w:space="0" w:color="auto"/>
      </w:divBdr>
    </w:div>
    <w:div w:id="23796280">
      <w:marLeft w:val="0"/>
      <w:marRight w:val="0"/>
      <w:marTop w:val="0"/>
      <w:marBottom w:val="0"/>
      <w:divBdr>
        <w:top w:val="none" w:sz="0" w:space="0" w:color="auto"/>
        <w:left w:val="none" w:sz="0" w:space="0" w:color="auto"/>
        <w:bottom w:val="none" w:sz="0" w:space="0" w:color="auto"/>
        <w:right w:val="none" w:sz="0" w:space="0" w:color="auto"/>
      </w:divBdr>
    </w:div>
    <w:div w:id="23796281">
      <w:marLeft w:val="0"/>
      <w:marRight w:val="0"/>
      <w:marTop w:val="0"/>
      <w:marBottom w:val="0"/>
      <w:divBdr>
        <w:top w:val="none" w:sz="0" w:space="0" w:color="auto"/>
        <w:left w:val="none" w:sz="0" w:space="0" w:color="auto"/>
        <w:bottom w:val="none" w:sz="0" w:space="0" w:color="auto"/>
        <w:right w:val="none" w:sz="0" w:space="0" w:color="auto"/>
      </w:divBdr>
    </w:div>
    <w:div w:id="23796282">
      <w:marLeft w:val="0"/>
      <w:marRight w:val="0"/>
      <w:marTop w:val="0"/>
      <w:marBottom w:val="0"/>
      <w:divBdr>
        <w:top w:val="none" w:sz="0" w:space="0" w:color="auto"/>
        <w:left w:val="none" w:sz="0" w:space="0" w:color="auto"/>
        <w:bottom w:val="none" w:sz="0" w:space="0" w:color="auto"/>
        <w:right w:val="none" w:sz="0" w:space="0" w:color="auto"/>
      </w:divBdr>
      <w:divsChild>
        <w:div w:id="23796284">
          <w:marLeft w:val="0"/>
          <w:marRight w:val="0"/>
          <w:marTop w:val="0"/>
          <w:marBottom w:val="0"/>
          <w:divBdr>
            <w:top w:val="none" w:sz="0" w:space="0" w:color="auto"/>
            <w:left w:val="none" w:sz="0" w:space="0" w:color="auto"/>
            <w:bottom w:val="none" w:sz="0" w:space="0" w:color="auto"/>
            <w:right w:val="none" w:sz="0" w:space="0" w:color="auto"/>
          </w:divBdr>
        </w:div>
        <w:div w:id="23796288">
          <w:marLeft w:val="0"/>
          <w:marRight w:val="0"/>
          <w:marTop w:val="0"/>
          <w:marBottom w:val="0"/>
          <w:divBdr>
            <w:top w:val="none" w:sz="0" w:space="0" w:color="auto"/>
            <w:left w:val="none" w:sz="0" w:space="0" w:color="auto"/>
            <w:bottom w:val="none" w:sz="0" w:space="0" w:color="auto"/>
            <w:right w:val="none" w:sz="0" w:space="0" w:color="auto"/>
          </w:divBdr>
        </w:div>
        <w:div w:id="23796290">
          <w:marLeft w:val="0"/>
          <w:marRight w:val="0"/>
          <w:marTop w:val="0"/>
          <w:marBottom w:val="0"/>
          <w:divBdr>
            <w:top w:val="none" w:sz="0" w:space="0" w:color="auto"/>
            <w:left w:val="none" w:sz="0" w:space="0" w:color="auto"/>
            <w:bottom w:val="none" w:sz="0" w:space="0" w:color="auto"/>
            <w:right w:val="none" w:sz="0" w:space="0" w:color="auto"/>
          </w:divBdr>
        </w:div>
      </w:divsChild>
    </w:div>
    <w:div w:id="23796283">
      <w:marLeft w:val="0"/>
      <w:marRight w:val="0"/>
      <w:marTop w:val="0"/>
      <w:marBottom w:val="0"/>
      <w:divBdr>
        <w:top w:val="none" w:sz="0" w:space="0" w:color="auto"/>
        <w:left w:val="none" w:sz="0" w:space="0" w:color="auto"/>
        <w:bottom w:val="none" w:sz="0" w:space="0" w:color="auto"/>
        <w:right w:val="none" w:sz="0" w:space="0" w:color="auto"/>
      </w:divBdr>
    </w:div>
    <w:div w:id="23796291">
      <w:marLeft w:val="0"/>
      <w:marRight w:val="0"/>
      <w:marTop w:val="0"/>
      <w:marBottom w:val="0"/>
      <w:divBdr>
        <w:top w:val="none" w:sz="0" w:space="0" w:color="auto"/>
        <w:left w:val="none" w:sz="0" w:space="0" w:color="auto"/>
        <w:bottom w:val="none" w:sz="0" w:space="0" w:color="auto"/>
        <w:right w:val="none" w:sz="0" w:space="0" w:color="auto"/>
      </w:divBdr>
    </w:div>
    <w:div w:id="23796292">
      <w:marLeft w:val="0"/>
      <w:marRight w:val="0"/>
      <w:marTop w:val="0"/>
      <w:marBottom w:val="0"/>
      <w:divBdr>
        <w:top w:val="none" w:sz="0" w:space="0" w:color="auto"/>
        <w:left w:val="none" w:sz="0" w:space="0" w:color="auto"/>
        <w:bottom w:val="none" w:sz="0" w:space="0" w:color="auto"/>
        <w:right w:val="none" w:sz="0" w:space="0" w:color="auto"/>
      </w:divBdr>
    </w:div>
    <w:div w:id="23796293">
      <w:marLeft w:val="0"/>
      <w:marRight w:val="0"/>
      <w:marTop w:val="0"/>
      <w:marBottom w:val="0"/>
      <w:divBdr>
        <w:top w:val="none" w:sz="0" w:space="0" w:color="auto"/>
        <w:left w:val="none" w:sz="0" w:space="0" w:color="auto"/>
        <w:bottom w:val="none" w:sz="0" w:space="0" w:color="auto"/>
        <w:right w:val="none" w:sz="0" w:space="0" w:color="auto"/>
      </w:divBdr>
    </w:div>
    <w:div w:id="23796294">
      <w:marLeft w:val="0"/>
      <w:marRight w:val="0"/>
      <w:marTop w:val="0"/>
      <w:marBottom w:val="0"/>
      <w:divBdr>
        <w:top w:val="none" w:sz="0" w:space="0" w:color="auto"/>
        <w:left w:val="none" w:sz="0" w:space="0" w:color="auto"/>
        <w:bottom w:val="none" w:sz="0" w:space="0" w:color="auto"/>
        <w:right w:val="none" w:sz="0" w:space="0" w:color="auto"/>
      </w:divBdr>
    </w:div>
    <w:div w:id="23796295">
      <w:marLeft w:val="0"/>
      <w:marRight w:val="0"/>
      <w:marTop w:val="0"/>
      <w:marBottom w:val="0"/>
      <w:divBdr>
        <w:top w:val="none" w:sz="0" w:space="0" w:color="auto"/>
        <w:left w:val="none" w:sz="0" w:space="0" w:color="auto"/>
        <w:bottom w:val="none" w:sz="0" w:space="0" w:color="auto"/>
        <w:right w:val="none" w:sz="0" w:space="0" w:color="auto"/>
      </w:divBdr>
    </w:div>
    <w:div w:id="23796296">
      <w:marLeft w:val="0"/>
      <w:marRight w:val="0"/>
      <w:marTop w:val="0"/>
      <w:marBottom w:val="0"/>
      <w:divBdr>
        <w:top w:val="none" w:sz="0" w:space="0" w:color="auto"/>
        <w:left w:val="none" w:sz="0" w:space="0" w:color="auto"/>
        <w:bottom w:val="none" w:sz="0" w:space="0" w:color="auto"/>
        <w:right w:val="none" w:sz="0" w:space="0" w:color="auto"/>
      </w:divBdr>
    </w:div>
    <w:div w:id="23796297">
      <w:marLeft w:val="0"/>
      <w:marRight w:val="0"/>
      <w:marTop w:val="0"/>
      <w:marBottom w:val="0"/>
      <w:divBdr>
        <w:top w:val="none" w:sz="0" w:space="0" w:color="auto"/>
        <w:left w:val="none" w:sz="0" w:space="0" w:color="auto"/>
        <w:bottom w:val="none" w:sz="0" w:space="0" w:color="auto"/>
        <w:right w:val="none" w:sz="0" w:space="0" w:color="auto"/>
      </w:divBdr>
    </w:div>
    <w:div w:id="23796298">
      <w:marLeft w:val="0"/>
      <w:marRight w:val="0"/>
      <w:marTop w:val="0"/>
      <w:marBottom w:val="0"/>
      <w:divBdr>
        <w:top w:val="none" w:sz="0" w:space="0" w:color="auto"/>
        <w:left w:val="none" w:sz="0" w:space="0" w:color="auto"/>
        <w:bottom w:val="none" w:sz="0" w:space="0" w:color="auto"/>
        <w:right w:val="none" w:sz="0" w:space="0" w:color="auto"/>
      </w:divBdr>
    </w:div>
    <w:div w:id="23796299">
      <w:marLeft w:val="0"/>
      <w:marRight w:val="0"/>
      <w:marTop w:val="0"/>
      <w:marBottom w:val="0"/>
      <w:divBdr>
        <w:top w:val="none" w:sz="0" w:space="0" w:color="auto"/>
        <w:left w:val="none" w:sz="0" w:space="0" w:color="auto"/>
        <w:bottom w:val="none" w:sz="0" w:space="0" w:color="auto"/>
        <w:right w:val="none" w:sz="0" w:space="0" w:color="auto"/>
      </w:divBdr>
    </w:div>
    <w:div w:id="23796300">
      <w:marLeft w:val="0"/>
      <w:marRight w:val="0"/>
      <w:marTop w:val="0"/>
      <w:marBottom w:val="0"/>
      <w:divBdr>
        <w:top w:val="none" w:sz="0" w:space="0" w:color="auto"/>
        <w:left w:val="none" w:sz="0" w:space="0" w:color="auto"/>
        <w:bottom w:val="none" w:sz="0" w:space="0" w:color="auto"/>
        <w:right w:val="none" w:sz="0" w:space="0" w:color="auto"/>
      </w:divBdr>
      <w:divsChild>
        <w:div w:id="23796303">
          <w:marLeft w:val="0"/>
          <w:marRight w:val="0"/>
          <w:marTop w:val="0"/>
          <w:marBottom w:val="0"/>
          <w:divBdr>
            <w:top w:val="none" w:sz="0" w:space="0" w:color="auto"/>
            <w:left w:val="none" w:sz="0" w:space="0" w:color="auto"/>
            <w:bottom w:val="none" w:sz="0" w:space="0" w:color="auto"/>
            <w:right w:val="none" w:sz="0" w:space="0" w:color="auto"/>
          </w:divBdr>
          <w:divsChild>
            <w:div w:id="237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96301">
      <w:marLeft w:val="0"/>
      <w:marRight w:val="0"/>
      <w:marTop w:val="0"/>
      <w:marBottom w:val="0"/>
      <w:divBdr>
        <w:top w:val="none" w:sz="0" w:space="0" w:color="auto"/>
        <w:left w:val="none" w:sz="0" w:space="0" w:color="auto"/>
        <w:bottom w:val="none" w:sz="0" w:space="0" w:color="auto"/>
        <w:right w:val="none" w:sz="0" w:space="0" w:color="auto"/>
      </w:divBdr>
    </w:div>
    <w:div w:id="23796302">
      <w:marLeft w:val="0"/>
      <w:marRight w:val="0"/>
      <w:marTop w:val="0"/>
      <w:marBottom w:val="0"/>
      <w:divBdr>
        <w:top w:val="none" w:sz="0" w:space="0" w:color="auto"/>
        <w:left w:val="none" w:sz="0" w:space="0" w:color="auto"/>
        <w:bottom w:val="none" w:sz="0" w:space="0" w:color="auto"/>
        <w:right w:val="none" w:sz="0" w:space="0" w:color="auto"/>
      </w:divBdr>
    </w:div>
    <w:div w:id="34741262">
      <w:bodyDiv w:val="1"/>
      <w:marLeft w:val="0"/>
      <w:marRight w:val="0"/>
      <w:marTop w:val="0"/>
      <w:marBottom w:val="0"/>
      <w:divBdr>
        <w:top w:val="none" w:sz="0" w:space="0" w:color="auto"/>
        <w:left w:val="none" w:sz="0" w:space="0" w:color="auto"/>
        <w:bottom w:val="none" w:sz="0" w:space="0" w:color="auto"/>
        <w:right w:val="none" w:sz="0" w:space="0" w:color="auto"/>
      </w:divBdr>
      <w:divsChild>
        <w:div w:id="18481334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9943191">
              <w:marLeft w:val="0"/>
              <w:marRight w:val="0"/>
              <w:marTop w:val="0"/>
              <w:marBottom w:val="0"/>
              <w:divBdr>
                <w:top w:val="none" w:sz="0" w:space="0" w:color="auto"/>
                <w:left w:val="none" w:sz="0" w:space="0" w:color="auto"/>
                <w:bottom w:val="none" w:sz="0" w:space="0" w:color="auto"/>
                <w:right w:val="none" w:sz="0" w:space="0" w:color="auto"/>
              </w:divBdr>
              <w:divsChild>
                <w:div w:id="256862876">
                  <w:marLeft w:val="0"/>
                  <w:marRight w:val="0"/>
                  <w:marTop w:val="0"/>
                  <w:marBottom w:val="0"/>
                  <w:divBdr>
                    <w:top w:val="none" w:sz="0" w:space="0" w:color="auto"/>
                    <w:left w:val="none" w:sz="0" w:space="0" w:color="auto"/>
                    <w:bottom w:val="none" w:sz="0" w:space="0" w:color="auto"/>
                    <w:right w:val="none" w:sz="0" w:space="0" w:color="auto"/>
                  </w:divBdr>
                  <w:divsChild>
                    <w:div w:id="859128140">
                      <w:marLeft w:val="0"/>
                      <w:marRight w:val="0"/>
                      <w:marTop w:val="0"/>
                      <w:marBottom w:val="0"/>
                      <w:divBdr>
                        <w:top w:val="none" w:sz="0" w:space="0" w:color="auto"/>
                        <w:left w:val="none" w:sz="0" w:space="0" w:color="auto"/>
                        <w:bottom w:val="none" w:sz="0" w:space="0" w:color="auto"/>
                        <w:right w:val="none" w:sz="0" w:space="0" w:color="auto"/>
                      </w:divBdr>
                    </w:div>
                    <w:div w:id="476144127">
                      <w:marLeft w:val="0"/>
                      <w:marRight w:val="0"/>
                      <w:marTop w:val="0"/>
                      <w:marBottom w:val="0"/>
                      <w:divBdr>
                        <w:top w:val="none" w:sz="0" w:space="0" w:color="auto"/>
                        <w:left w:val="none" w:sz="0" w:space="0" w:color="auto"/>
                        <w:bottom w:val="none" w:sz="0" w:space="0" w:color="auto"/>
                        <w:right w:val="none" w:sz="0" w:space="0" w:color="auto"/>
                      </w:divBdr>
                    </w:div>
                    <w:div w:id="637690112">
                      <w:marLeft w:val="0"/>
                      <w:marRight w:val="0"/>
                      <w:marTop w:val="0"/>
                      <w:marBottom w:val="0"/>
                      <w:divBdr>
                        <w:top w:val="none" w:sz="0" w:space="0" w:color="auto"/>
                        <w:left w:val="none" w:sz="0" w:space="0" w:color="auto"/>
                        <w:bottom w:val="none" w:sz="0" w:space="0" w:color="auto"/>
                        <w:right w:val="none" w:sz="0" w:space="0" w:color="auto"/>
                      </w:divBdr>
                    </w:div>
                    <w:div w:id="448163962">
                      <w:marLeft w:val="0"/>
                      <w:marRight w:val="0"/>
                      <w:marTop w:val="0"/>
                      <w:marBottom w:val="0"/>
                      <w:divBdr>
                        <w:top w:val="none" w:sz="0" w:space="0" w:color="auto"/>
                        <w:left w:val="none" w:sz="0" w:space="0" w:color="auto"/>
                        <w:bottom w:val="none" w:sz="0" w:space="0" w:color="auto"/>
                        <w:right w:val="none" w:sz="0" w:space="0" w:color="auto"/>
                      </w:divBdr>
                      <w:divsChild>
                        <w:div w:id="1864055446">
                          <w:marLeft w:val="0"/>
                          <w:marRight w:val="0"/>
                          <w:marTop w:val="0"/>
                          <w:marBottom w:val="0"/>
                          <w:divBdr>
                            <w:top w:val="none" w:sz="0" w:space="0" w:color="auto"/>
                            <w:left w:val="none" w:sz="0" w:space="0" w:color="auto"/>
                            <w:bottom w:val="none" w:sz="0" w:space="0" w:color="auto"/>
                            <w:right w:val="none" w:sz="0" w:space="0" w:color="auto"/>
                          </w:divBdr>
                        </w:div>
                        <w:div w:id="503470407">
                          <w:marLeft w:val="0"/>
                          <w:marRight w:val="0"/>
                          <w:marTop w:val="0"/>
                          <w:marBottom w:val="0"/>
                          <w:divBdr>
                            <w:top w:val="none" w:sz="0" w:space="0" w:color="auto"/>
                            <w:left w:val="none" w:sz="0" w:space="0" w:color="auto"/>
                            <w:bottom w:val="none" w:sz="0" w:space="0" w:color="auto"/>
                            <w:right w:val="none" w:sz="0" w:space="0" w:color="auto"/>
                          </w:divBdr>
                        </w:div>
                        <w:div w:id="172038874">
                          <w:marLeft w:val="0"/>
                          <w:marRight w:val="0"/>
                          <w:marTop w:val="0"/>
                          <w:marBottom w:val="0"/>
                          <w:divBdr>
                            <w:top w:val="none" w:sz="0" w:space="0" w:color="auto"/>
                            <w:left w:val="none" w:sz="0" w:space="0" w:color="auto"/>
                            <w:bottom w:val="none" w:sz="0" w:space="0" w:color="auto"/>
                            <w:right w:val="none" w:sz="0" w:space="0" w:color="auto"/>
                          </w:divBdr>
                        </w:div>
                        <w:div w:id="771973322">
                          <w:marLeft w:val="0"/>
                          <w:marRight w:val="0"/>
                          <w:marTop w:val="0"/>
                          <w:marBottom w:val="0"/>
                          <w:divBdr>
                            <w:top w:val="none" w:sz="0" w:space="0" w:color="auto"/>
                            <w:left w:val="none" w:sz="0" w:space="0" w:color="auto"/>
                            <w:bottom w:val="none" w:sz="0" w:space="0" w:color="auto"/>
                            <w:right w:val="none" w:sz="0" w:space="0" w:color="auto"/>
                          </w:divBdr>
                        </w:div>
                        <w:div w:id="1358773500">
                          <w:marLeft w:val="0"/>
                          <w:marRight w:val="0"/>
                          <w:marTop w:val="0"/>
                          <w:marBottom w:val="0"/>
                          <w:divBdr>
                            <w:top w:val="none" w:sz="0" w:space="0" w:color="auto"/>
                            <w:left w:val="none" w:sz="0" w:space="0" w:color="auto"/>
                            <w:bottom w:val="none" w:sz="0" w:space="0" w:color="auto"/>
                            <w:right w:val="none" w:sz="0" w:space="0" w:color="auto"/>
                          </w:divBdr>
                        </w:div>
                        <w:div w:id="582107193">
                          <w:marLeft w:val="0"/>
                          <w:marRight w:val="0"/>
                          <w:marTop w:val="0"/>
                          <w:marBottom w:val="0"/>
                          <w:divBdr>
                            <w:top w:val="none" w:sz="0" w:space="0" w:color="auto"/>
                            <w:left w:val="none" w:sz="0" w:space="0" w:color="auto"/>
                            <w:bottom w:val="none" w:sz="0" w:space="0" w:color="auto"/>
                            <w:right w:val="none" w:sz="0" w:space="0" w:color="auto"/>
                          </w:divBdr>
                        </w:div>
                        <w:div w:id="1983146322">
                          <w:marLeft w:val="0"/>
                          <w:marRight w:val="0"/>
                          <w:marTop w:val="0"/>
                          <w:marBottom w:val="0"/>
                          <w:divBdr>
                            <w:top w:val="none" w:sz="0" w:space="0" w:color="auto"/>
                            <w:left w:val="none" w:sz="0" w:space="0" w:color="auto"/>
                            <w:bottom w:val="none" w:sz="0" w:space="0" w:color="auto"/>
                            <w:right w:val="none" w:sz="0" w:space="0" w:color="auto"/>
                          </w:divBdr>
                        </w:div>
                        <w:div w:id="641815340">
                          <w:marLeft w:val="0"/>
                          <w:marRight w:val="0"/>
                          <w:marTop w:val="0"/>
                          <w:marBottom w:val="0"/>
                          <w:divBdr>
                            <w:top w:val="none" w:sz="0" w:space="0" w:color="auto"/>
                            <w:left w:val="none" w:sz="0" w:space="0" w:color="auto"/>
                            <w:bottom w:val="none" w:sz="0" w:space="0" w:color="auto"/>
                            <w:right w:val="none" w:sz="0" w:space="0" w:color="auto"/>
                          </w:divBdr>
                        </w:div>
                        <w:div w:id="1330669338">
                          <w:marLeft w:val="0"/>
                          <w:marRight w:val="0"/>
                          <w:marTop w:val="0"/>
                          <w:marBottom w:val="0"/>
                          <w:divBdr>
                            <w:top w:val="none" w:sz="0" w:space="0" w:color="auto"/>
                            <w:left w:val="none" w:sz="0" w:space="0" w:color="auto"/>
                            <w:bottom w:val="none" w:sz="0" w:space="0" w:color="auto"/>
                            <w:right w:val="none" w:sz="0" w:space="0" w:color="auto"/>
                          </w:divBdr>
                        </w:div>
                        <w:div w:id="1778211788">
                          <w:marLeft w:val="0"/>
                          <w:marRight w:val="0"/>
                          <w:marTop w:val="0"/>
                          <w:marBottom w:val="0"/>
                          <w:divBdr>
                            <w:top w:val="none" w:sz="0" w:space="0" w:color="auto"/>
                            <w:left w:val="none" w:sz="0" w:space="0" w:color="auto"/>
                            <w:bottom w:val="none" w:sz="0" w:space="0" w:color="auto"/>
                            <w:right w:val="none" w:sz="0" w:space="0" w:color="auto"/>
                          </w:divBdr>
                        </w:div>
                        <w:div w:id="107678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376123">
      <w:bodyDiv w:val="1"/>
      <w:marLeft w:val="0"/>
      <w:marRight w:val="0"/>
      <w:marTop w:val="0"/>
      <w:marBottom w:val="0"/>
      <w:divBdr>
        <w:top w:val="none" w:sz="0" w:space="0" w:color="auto"/>
        <w:left w:val="none" w:sz="0" w:space="0" w:color="auto"/>
        <w:bottom w:val="none" w:sz="0" w:space="0" w:color="auto"/>
        <w:right w:val="none" w:sz="0" w:space="0" w:color="auto"/>
      </w:divBdr>
      <w:divsChild>
        <w:div w:id="13176853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763189">
              <w:marLeft w:val="0"/>
              <w:marRight w:val="0"/>
              <w:marTop w:val="0"/>
              <w:marBottom w:val="0"/>
              <w:divBdr>
                <w:top w:val="none" w:sz="0" w:space="0" w:color="auto"/>
                <w:left w:val="none" w:sz="0" w:space="0" w:color="auto"/>
                <w:bottom w:val="none" w:sz="0" w:space="0" w:color="auto"/>
                <w:right w:val="none" w:sz="0" w:space="0" w:color="auto"/>
              </w:divBdr>
              <w:divsChild>
                <w:div w:id="192213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11025">
      <w:bodyDiv w:val="1"/>
      <w:marLeft w:val="0"/>
      <w:marRight w:val="0"/>
      <w:marTop w:val="0"/>
      <w:marBottom w:val="0"/>
      <w:divBdr>
        <w:top w:val="none" w:sz="0" w:space="0" w:color="auto"/>
        <w:left w:val="none" w:sz="0" w:space="0" w:color="auto"/>
        <w:bottom w:val="none" w:sz="0" w:space="0" w:color="auto"/>
        <w:right w:val="none" w:sz="0" w:space="0" w:color="auto"/>
      </w:divBdr>
    </w:div>
    <w:div w:id="109058886">
      <w:bodyDiv w:val="1"/>
      <w:marLeft w:val="0"/>
      <w:marRight w:val="0"/>
      <w:marTop w:val="0"/>
      <w:marBottom w:val="0"/>
      <w:divBdr>
        <w:top w:val="none" w:sz="0" w:space="0" w:color="auto"/>
        <w:left w:val="none" w:sz="0" w:space="0" w:color="auto"/>
        <w:bottom w:val="none" w:sz="0" w:space="0" w:color="auto"/>
        <w:right w:val="none" w:sz="0" w:space="0" w:color="auto"/>
      </w:divBdr>
      <w:divsChild>
        <w:div w:id="519006476">
          <w:marLeft w:val="0"/>
          <w:marRight w:val="0"/>
          <w:marTop w:val="0"/>
          <w:marBottom w:val="0"/>
          <w:divBdr>
            <w:top w:val="none" w:sz="0" w:space="0" w:color="auto"/>
            <w:left w:val="none" w:sz="0" w:space="0" w:color="auto"/>
            <w:bottom w:val="none" w:sz="0" w:space="0" w:color="auto"/>
            <w:right w:val="none" w:sz="0" w:space="0" w:color="auto"/>
          </w:divBdr>
        </w:div>
        <w:div w:id="531725554">
          <w:marLeft w:val="0"/>
          <w:marRight w:val="0"/>
          <w:marTop w:val="0"/>
          <w:marBottom w:val="0"/>
          <w:divBdr>
            <w:top w:val="none" w:sz="0" w:space="0" w:color="auto"/>
            <w:left w:val="none" w:sz="0" w:space="0" w:color="auto"/>
            <w:bottom w:val="none" w:sz="0" w:space="0" w:color="auto"/>
            <w:right w:val="none" w:sz="0" w:space="0" w:color="auto"/>
          </w:divBdr>
        </w:div>
        <w:div w:id="1870727080">
          <w:marLeft w:val="0"/>
          <w:marRight w:val="0"/>
          <w:marTop w:val="0"/>
          <w:marBottom w:val="0"/>
          <w:divBdr>
            <w:top w:val="none" w:sz="0" w:space="0" w:color="auto"/>
            <w:left w:val="none" w:sz="0" w:space="0" w:color="auto"/>
            <w:bottom w:val="none" w:sz="0" w:space="0" w:color="auto"/>
            <w:right w:val="none" w:sz="0" w:space="0" w:color="auto"/>
          </w:divBdr>
        </w:div>
        <w:div w:id="1257785894">
          <w:marLeft w:val="0"/>
          <w:marRight w:val="0"/>
          <w:marTop w:val="0"/>
          <w:marBottom w:val="0"/>
          <w:divBdr>
            <w:top w:val="none" w:sz="0" w:space="0" w:color="auto"/>
            <w:left w:val="none" w:sz="0" w:space="0" w:color="auto"/>
            <w:bottom w:val="none" w:sz="0" w:space="0" w:color="auto"/>
            <w:right w:val="none" w:sz="0" w:space="0" w:color="auto"/>
          </w:divBdr>
        </w:div>
        <w:div w:id="1062950131">
          <w:marLeft w:val="0"/>
          <w:marRight w:val="0"/>
          <w:marTop w:val="0"/>
          <w:marBottom w:val="0"/>
          <w:divBdr>
            <w:top w:val="none" w:sz="0" w:space="0" w:color="auto"/>
            <w:left w:val="none" w:sz="0" w:space="0" w:color="auto"/>
            <w:bottom w:val="none" w:sz="0" w:space="0" w:color="auto"/>
            <w:right w:val="none" w:sz="0" w:space="0" w:color="auto"/>
          </w:divBdr>
        </w:div>
      </w:divsChild>
    </w:div>
    <w:div w:id="150755861">
      <w:bodyDiv w:val="1"/>
      <w:marLeft w:val="0"/>
      <w:marRight w:val="0"/>
      <w:marTop w:val="0"/>
      <w:marBottom w:val="0"/>
      <w:divBdr>
        <w:top w:val="none" w:sz="0" w:space="0" w:color="auto"/>
        <w:left w:val="none" w:sz="0" w:space="0" w:color="auto"/>
        <w:bottom w:val="none" w:sz="0" w:space="0" w:color="auto"/>
        <w:right w:val="none" w:sz="0" w:space="0" w:color="auto"/>
      </w:divBdr>
    </w:div>
    <w:div w:id="241451679">
      <w:bodyDiv w:val="1"/>
      <w:marLeft w:val="0"/>
      <w:marRight w:val="0"/>
      <w:marTop w:val="0"/>
      <w:marBottom w:val="0"/>
      <w:divBdr>
        <w:top w:val="none" w:sz="0" w:space="0" w:color="auto"/>
        <w:left w:val="none" w:sz="0" w:space="0" w:color="auto"/>
        <w:bottom w:val="none" w:sz="0" w:space="0" w:color="auto"/>
        <w:right w:val="none" w:sz="0" w:space="0" w:color="auto"/>
      </w:divBdr>
    </w:div>
    <w:div w:id="243489976">
      <w:bodyDiv w:val="1"/>
      <w:marLeft w:val="0"/>
      <w:marRight w:val="0"/>
      <w:marTop w:val="0"/>
      <w:marBottom w:val="0"/>
      <w:divBdr>
        <w:top w:val="none" w:sz="0" w:space="0" w:color="auto"/>
        <w:left w:val="none" w:sz="0" w:space="0" w:color="auto"/>
        <w:bottom w:val="none" w:sz="0" w:space="0" w:color="auto"/>
        <w:right w:val="none" w:sz="0" w:space="0" w:color="auto"/>
      </w:divBdr>
      <w:divsChild>
        <w:div w:id="167135826">
          <w:marLeft w:val="0"/>
          <w:marRight w:val="0"/>
          <w:marTop w:val="0"/>
          <w:marBottom w:val="0"/>
          <w:divBdr>
            <w:top w:val="none" w:sz="0" w:space="0" w:color="auto"/>
            <w:left w:val="none" w:sz="0" w:space="0" w:color="auto"/>
            <w:bottom w:val="none" w:sz="0" w:space="0" w:color="auto"/>
            <w:right w:val="none" w:sz="0" w:space="0" w:color="auto"/>
          </w:divBdr>
        </w:div>
        <w:div w:id="1133402176">
          <w:marLeft w:val="0"/>
          <w:marRight w:val="0"/>
          <w:marTop w:val="0"/>
          <w:marBottom w:val="0"/>
          <w:divBdr>
            <w:top w:val="none" w:sz="0" w:space="0" w:color="auto"/>
            <w:left w:val="none" w:sz="0" w:space="0" w:color="auto"/>
            <w:bottom w:val="none" w:sz="0" w:space="0" w:color="auto"/>
            <w:right w:val="none" w:sz="0" w:space="0" w:color="auto"/>
          </w:divBdr>
        </w:div>
        <w:div w:id="242181394">
          <w:marLeft w:val="0"/>
          <w:marRight w:val="0"/>
          <w:marTop w:val="0"/>
          <w:marBottom w:val="0"/>
          <w:divBdr>
            <w:top w:val="none" w:sz="0" w:space="0" w:color="auto"/>
            <w:left w:val="none" w:sz="0" w:space="0" w:color="auto"/>
            <w:bottom w:val="none" w:sz="0" w:space="0" w:color="auto"/>
            <w:right w:val="none" w:sz="0" w:space="0" w:color="auto"/>
          </w:divBdr>
          <w:divsChild>
            <w:div w:id="981618421">
              <w:marLeft w:val="0"/>
              <w:marRight w:val="0"/>
              <w:marTop w:val="0"/>
              <w:marBottom w:val="0"/>
              <w:divBdr>
                <w:top w:val="none" w:sz="0" w:space="0" w:color="auto"/>
                <w:left w:val="none" w:sz="0" w:space="0" w:color="auto"/>
                <w:bottom w:val="none" w:sz="0" w:space="0" w:color="auto"/>
                <w:right w:val="none" w:sz="0" w:space="0" w:color="auto"/>
              </w:divBdr>
            </w:div>
            <w:div w:id="731855309">
              <w:marLeft w:val="0"/>
              <w:marRight w:val="0"/>
              <w:marTop w:val="0"/>
              <w:marBottom w:val="0"/>
              <w:divBdr>
                <w:top w:val="none" w:sz="0" w:space="0" w:color="auto"/>
                <w:left w:val="none" w:sz="0" w:space="0" w:color="auto"/>
                <w:bottom w:val="none" w:sz="0" w:space="0" w:color="auto"/>
                <w:right w:val="none" w:sz="0" w:space="0" w:color="auto"/>
              </w:divBdr>
            </w:div>
            <w:div w:id="94790092">
              <w:marLeft w:val="0"/>
              <w:marRight w:val="0"/>
              <w:marTop w:val="0"/>
              <w:marBottom w:val="0"/>
              <w:divBdr>
                <w:top w:val="none" w:sz="0" w:space="0" w:color="auto"/>
                <w:left w:val="none" w:sz="0" w:space="0" w:color="auto"/>
                <w:bottom w:val="none" w:sz="0" w:space="0" w:color="auto"/>
                <w:right w:val="none" w:sz="0" w:space="0" w:color="auto"/>
              </w:divBdr>
            </w:div>
            <w:div w:id="1688210096">
              <w:marLeft w:val="0"/>
              <w:marRight w:val="0"/>
              <w:marTop w:val="0"/>
              <w:marBottom w:val="0"/>
              <w:divBdr>
                <w:top w:val="none" w:sz="0" w:space="0" w:color="auto"/>
                <w:left w:val="none" w:sz="0" w:space="0" w:color="auto"/>
                <w:bottom w:val="none" w:sz="0" w:space="0" w:color="auto"/>
                <w:right w:val="none" w:sz="0" w:space="0" w:color="auto"/>
              </w:divBdr>
            </w:div>
            <w:div w:id="142359901">
              <w:marLeft w:val="0"/>
              <w:marRight w:val="0"/>
              <w:marTop w:val="0"/>
              <w:marBottom w:val="0"/>
              <w:divBdr>
                <w:top w:val="none" w:sz="0" w:space="0" w:color="auto"/>
                <w:left w:val="none" w:sz="0" w:space="0" w:color="auto"/>
                <w:bottom w:val="none" w:sz="0" w:space="0" w:color="auto"/>
                <w:right w:val="none" w:sz="0" w:space="0" w:color="auto"/>
              </w:divBdr>
            </w:div>
            <w:div w:id="908657869">
              <w:marLeft w:val="0"/>
              <w:marRight w:val="0"/>
              <w:marTop w:val="0"/>
              <w:marBottom w:val="0"/>
              <w:divBdr>
                <w:top w:val="none" w:sz="0" w:space="0" w:color="auto"/>
                <w:left w:val="none" w:sz="0" w:space="0" w:color="auto"/>
                <w:bottom w:val="none" w:sz="0" w:space="0" w:color="auto"/>
                <w:right w:val="none" w:sz="0" w:space="0" w:color="auto"/>
              </w:divBdr>
            </w:div>
            <w:div w:id="1214391908">
              <w:marLeft w:val="0"/>
              <w:marRight w:val="0"/>
              <w:marTop w:val="0"/>
              <w:marBottom w:val="0"/>
              <w:divBdr>
                <w:top w:val="none" w:sz="0" w:space="0" w:color="auto"/>
                <w:left w:val="none" w:sz="0" w:space="0" w:color="auto"/>
                <w:bottom w:val="none" w:sz="0" w:space="0" w:color="auto"/>
                <w:right w:val="none" w:sz="0" w:space="0" w:color="auto"/>
              </w:divBdr>
            </w:div>
            <w:div w:id="1341196574">
              <w:marLeft w:val="0"/>
              <w:marRight w:val="0"/>
              <w:marTop w:val="0"/>
              <w:marBottom w:val="0"/>
              <w:divBdr>
                <w:top w:val="none" w:sz="0" w:space="0" w:color="auto"/>
                <w:left w:val="none" w:sz="0" w:space="0" w:color="auto"/>
                <w:bottom w:val="none" w:sz="0" w:space="0" w:color="auto"/>
                <w:right w:val="none" w:sz="0" w:space="0" w:color="auto"/>
              </w:divBdr>
            </w:div>
            <w:div w:id="1060251937">
              <w:marLeft w:val="0"/>
              <w:marRight w:val="0"/>
              <w:marTop w:val="0"/>
              <w:marBottom w:val="0"/>
              <w:divBdr>
                <w:top w:val="none" w:sz="0" w:space="0" w:color="auto"/>
                <w:left w:val="none" w:sz="0" w:space="0" w:color="auto"/>
                <w:bottom w:val="none" w:sz="0" w:space="0" w:color="auto"/>
                <w:right w:val="none" w:sz="0" w:space="0" w:color="auto"/>
              </w:divBdr>
            </w:div>
            <w:div w:id="1644891747">
              <w:marLeft w:val="0"/>
              <w:marRight w:val="0"/>
              <w:marTop w:val="0"/>
              <w:marBottom w:val="0"/>
              <w:divBdr>
                <w:top w:val="none" w:sz="0" w:space="0" w:color="auto"/>
                <w:left w:val="none" w:sz="0" w:space="0" w:color="auto"/>
                <w:bottom w:val="none" w:sz="0" w:space="0" w:color="auto"/>
                <w:right w:val="none" w:sz="0" w:space="0" w:color="auto"/>
              </w:divBdr>
            </w:div>
            <w:div w:id="1865436337">
              <w:marLeft w:val="0"/>
              <w:marRight w:val="0"/>
              <w:marTop w:val="0"/>
              <w:marBottom w:val="0"/>
              <w:divBdr>
                <w:top w:val="none" w:sz="0" w:space="0" w:color="auto"/>
                <w:left w:val="none" w:sz="0" w:space="0" w:color="auto"/>
                <w:bottom w:val="none" w:sz="0" w:space="0" w:color="auto"/>
                <w:right w:val="none" w:sz="0" w:space="0" w:color="auto"/>
              </w:divBdr>
            </w:div>
            <w:div w:id="1045719911">
              <w:marLeft w:val="0"/>
              <w:marRight w:val="0"/>
              <w:marTop w:val="0"/>
              <w:marBottom w:val="0"/>
              <w:divBdr>
                <w:top w:val="none" w:sz="0" w:space="0" w:color="auto"/>
                <w:left w:val="none" w:sz="0" w:space="0" w:color="auto"/>
                <w:bottom w:val="none" w:sz="0" w:space="0" w:color="auto"/>
                <w:right w:val="none" w:sz="0" w:space="0" w:color="auto"/>
              </w:divBdr>
            </w:div>
            <w:div w:id="1950815352">
              <w:marLeft w:val="0"/>
              <w:marRight w:val="0"/>
              <w:marTop w:val="0"/>
              <w:marBottom w:val="0"/>
              <w:divBdr>
                <w:top w:val="none" w:sz="0" w:space="0" w:color="auto"/>
                <w:left w:val="none" w:sz="0" w:space="0" w:color="auto"/>
                <w:bottom w:val="none" w:sz="0" w:space="0" w:color="auto"/>
                <w:right w:val="none" w:sz="0" w:space="0" w:color="auto"/>
              </w:divBdr>
            </w:div>
            <w:div w:id="1392994294">
              <w:marLeft w:val="0"/>
              <w:marRight w:val="0"/>
              <w:marTop w:val="0"/>
              <w:marBottom w:val="0"/>
              <w:divBdr>
                <w:top w:val="none" w:sz="0" w:space="0" w:color="auto"/>
                <w:left w:val="none" w:sz="0" w:space="0" w:color="auto"/>
                <w:bottom w:val="none" w:sz="0" w:space="0" w:color="auto"/>
                <w:right w:val="none" w:sz="0" w:space="0" w:color="auto"/>
              </w:divBdr>
            </w:div>
            <w:div w:id="193331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05623">
      <w:bodyDiv w:val="1"/>
      <w:marLeft w:val="0"/>
      <w:marRight w:val="0"/>
      <w:marTop w:val="0"/>
      <w:marBottom w:val="0"/>
      <w:divBdr>
        <w:top w:val="none" w:sz="0" w:space="0" w:color="auto"/>
        <w:left w:val="none" w:sz="0" w:space="0" w:color="auto"/>
        <w:bottom w:val="none" w:sz="0" w:space="0" w:color="auto"/>
        <w:right w:val="none" w:sz="0" w:space="0" w:color="auto"/>
      </w:divBdr>
      <w:divsChild>
        <w:div w:id="442307068">
          <w:marLeft w:val="0"/>
          <w:marRight w:val="0"/>
          <w:marTop w:val="0"/>
          <w:marBottom w:val="0"/>
          <w:divBdr>
            <w:top w:val="none" w:sz="0" w:space="0" w:color="auto"/>
            <w:left w:val="none" w:sz="0" w:space="0" w:color="auto"/>
            <w:bottom w:val="none" w:sz="0" w:space="0" w:color="auto"/>
            <w:right w:val="none" w:sz="0" w:space="0" w:color="auto"/>
          </w:divBdr>
        </w:div>
      </w:divsChild>
    </w:div>
    <w:div w:id="288443032">
      <w:bodyDiv w:val="1"/>
      <w:marLeft w:val="0"/>
      <w:marRight w:val="0"/>
      <w:marTop w:val="0"/>
      <w:marBottom w:val="0"/>
      <w:divBdr>
        <w:top w:val="none" w:sz="0" w:space="0" w:color="auto"/>
        <w:left w:val="none" w:sz="0" w:space="0" w:color="auto"/>
        <w:bottom w:val="none" w:sz="0" w:space="0" w:color="auto"/>
        <w:right w:val="none" w:sz="0" w:space="0" w:color="auto"/>
      </w:divBdr>
    </w:div>
    <w:div w:id="310912975">
      <w:bodyDiv w:val="1"/>
      <w:marLeft w:val="0"/>
      <w:marRight w:val="0"/>
      <w:marTop w:val="0"/>
      <w:marBottom w:val="0"/>
      <w:divBdr>
        <w:top w:val="none" w:sz="0" w:space="0" w:color="auto"/>
        <w:left w:val="none" w:sz="0" w:space="0" w:color="auto"/>
        <w:bottom w:val="none" w:sz="0" w:space="0" w:color="auto"/>
        <w:right w:val="none" w:sz="0" w:space="0" w:color="auto"/>
      </w:divBdr>
    </w:div>
    <w:div w:id="359820052">
      <w:bodyDiv w:val="1"/>
      <w:marLeft w:val="0"/>
      <w:marRight w:val="0"/>
      <w:marTop w:val="0"/>
      <w:marBottom w:val="0"/>
      <w:divBdr>
        <w:top w:val="none" w:sz="0" w:space="0" w:color="auto"/>
        <w:left w:val="none" w:sz="0" w:space="0" w:color="auto"/>
        <w:bottom w:val="none" w:sz="0" w:space="0" w:color="auto"/>
        <w:right w:val="none" w:sz="0" w:space="0" w:color="auto"/>
      </w:divBdr>
    </w:div>
    <w:div w:id="363603333">
      <w:bodyDiv w:val="1"/>
      <w:marLeft w:val="0"/>
      <w:marRight w:val="0"/>
      <w:marTop w:val="0"/>
      <w:marBottom w:val="0"/>
      <w:divBdr>
        <w:top w:val="none" w:sz="0" w:space="0" w:color="auto"/>
        <w:left w:val="none" w:sz="0" w:space="0" w:color="auto"/>
        <w:bottom w:val="none" w:sz="0" w:space="0" w:color="auto"/>
        <w:right w:val="none" w:sz="0" w:space="0" w:color="auto"/>
      </w:divBdr>
    </w:div>
    <w:div w:id="368145642">
      <w:bodyDiv w:val="1"/>
      <w:marLeft w:val="0"/>
      <w:marRight w:val="0"/>
      <w:marTop w:val="0"/>
      <w:marBottom w:val="0"/>
      <w:divBdr>
        <w:top w:val="none" w:sz="0" w:space="0" w:color="auto"/>
        <w:left w:val="none" w:sz="0" w:space="0" w:color="auto"/>
        <w:bottom w:val="none" w:sz="0" w:space="0" w:color="auto"/>
        <w:right w:val="none" w:sz="0" w:space="0" w:color="auto"/>
      </w:divBdr>
    </w:div>
    <w:div w:id="375587561">
      <w:bodyDiv w:val="1"/>
      <w:marLeft w:val="0"/>
      <w:marRight w:val="0"/>
      <w:marTop w:val="0"/>
      <w:marBottom w:val="0"/>
      <w:divBdr>
        <w:top w:val="none" w:sz="0" w:space="0" w:color="auto"/>
        <w:left w:val="none" w:sz="0" w:space="0" w:color="auto"/>
        <w:bottom w:val="none" w:sz="0" w:space="0" w:color="auto"/>
        <w:right w:val="none" w:sz="0" w:space="0" w:color="auto"/>
      </w:divBdr>
    </w:div>
    <w:div w:id="424611753">
      <w:bodyDiv w:val="1"/>
      <w:marLeft w:val="0"/>
      <w:marRight w:val="0"/>
      <w:marTop w:val="0"/>
      <w:marBottom w:val="0"/>
      <w:divBdr>
        <w:top w:val="none" w:sz="0" w:space="0" w:color="auto"/>
        <w:left w:val="none" w:sz="0" w:space="0" w:color="auto"/>
        <w:bottom w:val="none" w:sz="0" w:space="0" w:color="auto"/>
        <w:right w:val="none" w:sz="0" w:space="0" w:color="auto"/>
      </w:divBdr>
    </w:div>
    <w:div w:id="482282555">
      <w:bodyDiv w:val="1"/>
      <w:marLeft w:val="0"/>
      <w:marRight w:val="0"/>
      <w:marTop w:val="0"/>
      <w:marBottom w:val="0"/>
      <w:divBdr>
        <w:top w:val="none" w:sz="0" w:space="0" w:color="auto"/>
        <w:left w:val="none" w:sz="0" w:space="0" w:color="auto"/>
        <w:bottom w:val="none" w:sz="0" w:space="0" w:color="auto"/>
        <w:right w:val="none" w:sz="0" w:space="0" w:color="auto"/>
      </w:divBdr>
    </w:div>
    <w:div w:id="539053351">
      <w:bodyDiv w:val="1"/>
      <w:marLeft w:val="0"/>
      <w:marRight w:val="0"/>
      <w:marTop w:val="0"/>
      <w:marBottom w:val="0"/>
      <w:divBdr>
        <w:top w:val="none" w:sz="0" w:space="0" w:color="auto"/>
        <w:left w:val="none" w:sz="0" w:space="0" w:color="auto"/>
        <w:bottom w:val="none" w:sz="0" w:space="0" w:color="auto"/>
        <w:right w:val="none" w:sz="0" w:space="0" w:color="auto"/>
      </w:divBdr>
    </w:div>
    <w:div w:id="630750607">
      <w:bodyDiv w:val="1"/>
      <w:marLeft w:val="0"/>
      <w:marRight w:val="0"/>
      <w:marTop w:val="0"/>
      <w:marBottom w:val="0"/>
      <w:divBdr>
        <w:top w:val="none" w:sz="0" w:space="0" w:color="auto"/>
        <w:left w:val="none" w:sz="0" w:space="0" w:color="auto"/>
        <w:bottom w:val="none" w:sz="0" w:space="0" w:color="auto"/>
        <w:right w:val="none" w:sz="0" w:space="0" w:color="auto"/>
      </w:divBdr>
    </w:div>
    <w:div w:id="655188033">
      <w:bodyDiv w:val="1"/>
      <w:marLeft w:val="0"/>
      <w:marRight w:val="0"/>
      <w:marTop w:val="0"/>
      <w:marBottom w:val="0"/>
      <w:divBdr>
        <w:top w:val="none" w:sz="0" w:space="0" w:color="auto"/>
        <w:left w:val="none" w:sz="0" w:space="0" w:color="auto"/>
        <w:bottom w:val="none" w:sz="0" w:space="0" w:color="auto"/>
        <w:right w:val="none" w:sz="0" w:space="0" w:color="auto"/>
      </w:divBdr>
    </w:div>
    <w:div w:id="718211869">
      <w:bodyDiv w:val="1"/>
      <w:marLeft w:val="0"/>
      <w:marRight w:val="0"/>
      <w:marTop w:val="0"/>
      <w:marBottom w:val="0"/>
      <w:divBdr>
        <w:top w:val="none" w:sz="0" w:space="0" w:color="auto"/>
        <w:left w:val="none" w:sz="0" w:space="0" w:color="auto"/>
        <w:bottom w:val="none" w:sz="0" w:space="0" w:color="auto"/>
        <w:right w:val="none" w:sz="0" w:space="0" w:color="auto"/>
      </w:divBdr>
    </w:div>
    <w:div w:id="743454505">
      <w:bodyDiv w:val="1"/>
      <w:marLeft w:val="0"/>
      <w:marRight w:val="0"/>
      <w:marTop w:val="0"/>
      <w:marBottom w:val="0"/>
      <w:divBdr>
        <w:top w:val="none" w:sz="0" w:space="0" w:color="auto"/>
        <w:left w:val="none" w:sz="0" w:space="0" w:color="auto"/>
        <w:bottom w:val="none" w:sz="0" w:space="0" w:color="auto"/>
        <w:right w:val="none" w:sz="0" w:space="0" w:color="auto"/>
      </w:divBdr>
      <w:divsChild>
        <w:div w:id="1642467661">
          <w:marLeft w:val="0"/>
          <w:marRight w:val="0"/>
          <w:marTop w:val="0"/>
          <w:marBottom w:val="0"/>
          <w:divBdr>
            <w:top w:val="none" w:sz="0" w:space="0" w:color="auto"/>
            <w:left w:val="none" w:sz="0" w:space="0" w:color="auto"/>
            <w:bottom w:val="none" w:sz="0" w:space="0" w:color="auto"/>
            <w:right w:val="none" w:sz="0" w:space="0" w:color="auto"/>
          </w:divBdr>
        </w:div>
        <w:div w:id="830877197">
          <w:marLeft w:val="0"/>
          <w:marRight w:val="0"/>
          <w:marTop w:val="0"/>
          <w:marBottom w:val="0"/>
          <w:divBdr>
            <w:top w:val="none" w:sz="0" w:space="0" w:color="auto"/>
            <w:left w:val="none" w:sz="0" w:space="0" w:color="auto"/>
            <w:bottom w:val="none" w:sz="0" w:space="0" w:color="auto"/>
            <w:right w:val="none" w:sz="0" w:space="0" w:color="auto"/>
          </w:divBdr>
        </w:div>
        <w:div w:id="1329988168">
          <w:marLeft w:val="0"/>
          <w:marRight w:val="0"/>
          <w:marTop w:val="0"/>
          <w:marBottom w:val="0"/>
          <w:divBdr>
            <w:top w:val="none" w:sz="0" w:space="0" w:color="auto"/>
            <w:left w:val="none" w:sz="0" w:space="0" w:color="auto"/>
            <w:bottom w:val="none" w:sz="0" w:space="0" w:color="auto"/>
            <w:right w:val="none" w:sz="0" w:space="0" w:color="auto"/>
          </w:divBdr>
        </w:div>
        <w:div w:id="3674956">
          <w:marLeft w:val="0"/>
          <w:marRight w:val="0"/>
          <w:marTop w:val="0"/>
          <w:marBottom w:val="0"/>
          <w:divBdr>
            <w:top w:val="none" w:sz="0" w:space="0" w:color="auto"/>
            <w:left w:val="none" w:sz="0" w:space="0" w:color="auto"/>
            <w:bottom w:val="none" w:sz="0" w:space="0" w:color="auto"/>
            <w:right w:val="none" w:sz="0" w:space="0" w:color="auto"/>
          </w:divBdr>
        </w:div>
        <w:div w:id="1558977406">
          <w:marLeft w:val="0"/>
          <w:marRight w:val="0"/>
          <w:marTop w:val="0"/>
          <w:marBottom w:val="0"/>
          <w:divBdr>
            <w:top w:val="none" w:sz="0" w:space="0" w:color="auto"/>
            <w:left w:val="none" w:sz="0" w:space="0" w:color="auto"/>
            <w:bottom w:val="none" w:sz="0" w:space="0" w:color="auto"/>
            <w:right w:val="none" w:sz="0" w:space="0" w:color="auto"/>
          </w:divBdr>
        </w:div>
        <w:div w:id="1090077923">
          <w:marLeft w:val="0"/>
          <w:marRight w:val="0"/>
          <w:marTop w:val="0"/>
          <w:marBottom w:val="0"/>
          <w:divBdr>
            <w:top w:val="none" w:sz="0" w:space="0" w:color="auto"/>
            <w:left w:val="none" w:sz="0" w:space="0" w:color="auto"/>
            <w:bottom w:val="none" w:sz="0" w:space="0" w:color="auto"/>
            <w:right w:val="none" w:sz="0" w:space="0" w:color="auto"/>
          </w:divBdr>
        </w:div>
        <w:div w:id="1746033034">
          <w:marLeft w:val="0"/>
          <w:marRight w:val="0"/>
          <w:marTop w:val="0"/>
          <w:marBottom w:val="0"/>
          <w:divBdr>
            <w:top w:val="none" w:sz="0" w:space="0" w:color="auto"/>
            <w:left w:val="none" w:sz="0" w:space="0" w:color="auto"/>
            <w:bottom w:val="none" w:sz="0" w:space="0" w:color="auto"/>
            <w:right w:val="none" w:sz="0" w:space="0" w:color="auto"/>
          </w:divBdr>
        </w:div>
      </w:divsChild>
    </w:div>
    <w:div w:id="788207575">
      <w:bodyDiv w:val="1"/>
      <w:marLeft w:val="0"/>
      <w:marRight w:val="0"/>
      <w:marTop w:val="0"/>
      <w:marBottom w:val="0"/>
      <w:divBdr>
        <w:top w:val="none" w:sz="0" w:space="0" w:color="auto"/>
        <w:left w:val="none" w:sz="0" w:space="0" w:color="auto"/>
        <w:bottom w:val="none" w:sz="0" w:space="0" w:color="auto"/>
        <w:right w:val="none" w:sz="0" w:space="0" w:color="auto"/>
      </w:divBdr>
    </w:div>
    <w:div w:id="801927219">
      <w:bodyDiv w:val="1"/>
      <w:marLeft w:val="0"/>
      <w:marRight w:val="0"/>
      <w:marTop w:val="0"/>
      <w:marBottom w:val="0"/>
      <w:divBdr>
        <w:top w:val="none" w:sz="0" w:space="0" w:color="auto"/>
        <w:left w:val="none" w:sz="0" w:space="0" w:color="auto"/>
        <w:bottom w:val="none" w:sz="0" w:space="0" w:color="auto"/>
        <w:right w:val="none" w:sz="0" w:space="0" w:color="auto"/>
      </w:divBdr>
      <w:divsChild>
        <w:div w:id="1922911237">
          <w:marLeft w:val="0"/>
          <w:marRight w:val="0"/>
          <w:marTop w:val="0"/>
          <w:marBottom w:val="0"/>
          <w:divBdr>
            <w:top w:val="none" w:sz="0" w:space="0" w:color="auto"/>
            <w:left w:val="none" w:sz="0" w:space="0" w:color="auto"/>
            <w:bottom w:val="none" w:sz="0" w:space="0" w:color="auto"/>
            <w:right w:val="none" w:sz="0" w:space="0" w:color="auto"/>
          </w:divBdr>
        </w:div>
        <w:div w:id="1753040278">
          <w:marLeft w:val="0"/>
          <w:marRight w:val="0"/>
          <w:marTop w:val="0"/>
          <w:marBottom w:val="0"/>
          <w:divBdr>
            <w:top w:val="none" w:sz="0" w:space="0" w:color="auto"/>
            <w:left w:val="none" w:sz="0" w:space="0" w:color="auto"/>
            <w:bottom w:val="none" w:sz="0" w:space="0" w:color="auto"/>
            <w:right w:val="none" w:sz="0" w:space="0" w:color="auto"/>
          </w:divBdr>
        </w:div>
      </w:divsChild>
    </w:div>
    <w:div w:id="825970954">
      <w:bodyDiv w:val="1"/>
      <w:marLeft w:val="0"/>
      <w:marRight w:val="0"/>
      <w:marTop w:val="0"/>
      <w:marBottom w:val="0"/>
      <w:divBdr>
        <w:top w:val="none" w:sz="0" w:space="0" w:color="auto"/>
        <w:left w:val="none" w:sz="0" w:space="0" w:color="auto"/>
        <w:bottom w:val="none" w:sz="0" w:space="0" w:color="auto"/>
        <w:right w:val="none" w:sz="0" w:space="0" w:color="auto"/>
      </w:divBdr>
    </w:div>
    <w:div w:id="825972771">
      <w:bodyDiv w:val="1"/>
      <w:marLeft w:val="0"/>
      <w:marRight w:val="0"/>
      <w:marTop w:val="0"/>
      <w:marBottom w:val="0"/>
      <w:divBdr>
        <w:top w:val="none" w:sz="0" w:space="0" w:color="auto"/>
        <w:left w:val="none" w:sz="0" w:space="0" w:color="auto"/>
        <w:bottom w:val="none" w:sz="0" w:space="0" w:color="auto"/>
        <w:right w:val="none" w:sz="0" w:space="0" w:color="auto"/>
      </w:divBdr>
    </w:div>
    <w:div w:id="896818747">
      <w:bodyDiv w:val="1"/>
      <w:marLeft w:val="0"/>
      <w:marRight w:val="0"/>
      <w:marTop w:val="0"/>
      <w:marBottom w:val="0"/>
      <w:divBdr>
        <w:top w:val="none" w:sz="0" w:space="0" w:color="auto"/>
        <w:left w:val="none" w:sz="0" w:space="0" w:color="auto"/>
        <w:bottom w:val="none" w:sz="0" w:space="0" w:color="auto"/>
        <w:right w:val="none" w:sz="0" w:space="0" w:color="auto"/>
      </w:divBdr>
      <w:divsChild>
        <w:div w:id="1507986571">
          <w:marLeft w:val="0"/>
          <w:marRight w:val="0"/>
          <w:marTop w:val="0"/>
          <w:marBottom w:val="0"/>
          <w:divBdr>
            <w:top w:val="none" w:sz="0" w:space="0" w:color="auto"/>
            <w:left w:val="none" w:sz="0" w:space="0" w:color="auto"/>
            <w:bottom w:val="none" w:sz="0" w:space="0" w:color="auto"/>
            <w:right w:val="none" w:sz="0" w:space="0" w:color="auto"/>
          </w:divBdr>
        </w:div>
        <w:div w:id="921177697">
          <w:marLeft w:val="0"/>
          <w:marRight w:val="0"/>
          <w:marTop w:val="0"/>
          <w:marBottom w:val="0"/>
          <w:divBdr>
            <w:top w:val="none" w:sz="0" w:space="0" w:color="auto"/>
            <w:left w:val="none" w:sz="0" w:space="0" w:color="auto"/>
            <w:bottom w:val="none" w:sz="0" w:space="0" w:color="auto"/>
            <w:right w:val="none" w:sz="0" w:space="0" w:color="auto"/>
          </w:divBdr>
        </w:div>
        <w:div w:id="418143172">
          <w:marLeft w:val="0"/>
          <w:marRight w:val="0"/>
          <w:marTop w:val="0"/>
          <w:marBottom w:val="0"/>
          <w:divBdr>
            <w:top w:val="none" w:sz="0" w:space="0" w:color="auto"/>
            <w:left w:val="none" w:sz="0" w:space="0" w:color="auto"/>
            <w:bottom w:val="none" w:sz="0" w:space="0" w:color="auto"/>
            <w:right w:val="none" w:sz="0" w:space="0" w:color="auto"/>
          </w:divBdr>
        </w:div>
        <w:div w:id="159198647">
          <w:marLeft w:val="0"/>
          <w:marRight w:val="0"/>
          <w:marTop w:val="0"/>
          <w:marBottom w:val="0"/>
          <w:divBdr>
            <w:top w:val="none" w:sz="0" w:space="0" w:color="auto"/>
            <w:left w:val="none" w:sz="0" w:space="0" w:color="auto"/>
            <w:bottom w:val="none" w:sz="0" w:space="0" w:color="auto"/>
            <w:right w:val="none" w:sz="0" w:space="0" w:color="auto"/>
          </w:divBdr>
        </w:div>
        <w:div w:id="1527402839">
          <w:marLeft w:val="0"/>
          <w:marRight w:val="0"/>
          <w:marTop w:val="0"/>
          <w:marBottom w:val="0"/>
          <w:divBdr>
            <w:top w:val="none" w:sz="0" w:space="0" w:color="auto"/>
            <w:left w:val="none" w:sz="0" w:space="0" w:color="auto"/>
            <w:bottom w:val="none" w:sz="0" w:space="0" w:color="auto"/>
            <w:right w:val="none" w:sz="0" w:space="0" w:color="auto"/>
          </w:divBdr>
        </w:div>
        <w:div w:id="266011066">
          <w:marLeft w:val="0"/>
          <w:marRight w:val="0"/>
          <w:marTop w:val="0"/>
          <w:marBottom w:val="0"/>
          <w:divBdr>
            <w:top w:val="none" w:sz="0" w:space="0" w:color="auto"/>
            <w:left w:val="none" w:sz="0" w:space="0" w:color="auto"/>
            <w:bottom w:val="none" w:sz="0" w:space="0" w:color="auto"/>
            <w:right w:val="none" w:sz="0" w:space="0" w:color="auto"/>
          </w:divBdr>
        </w:div>
        <w:div w:id="1397124633">
          <w:marLeft w:val="0"/>
          <w:marRight w:val="0"/>
          <w:marTop w:val="0"/>
          <w:marBottom w:val="0"/>
          <w:divBdr>
            <w:top w:val="none" w:sz="0" w:space="0" w:color="auto"/>
            <w:left w:val="none" w:sz="0" w:space="0" w:color="auto"/>
            <w:bottom w:val="none" w:sz="0" w:space="0" w:color="auto"/>
            <w:right w:val="none" w:sz="0" w:space="0" w:color="auto"/>
          </w:divBdr>
        </w:div>
        <w:div w:id="1691293769">
          <w:marLeft w:val="0"/>
          <w:marRight w:val="0"/>
          <w:marTop w:val="0"/>
          <w:marBottom w:val="0"/>
          <w:divBdr>
            <w:top w:val="none" w:sz="0" w:space="0" w:color="auto"/>
            <w:left w:val="none" w:sz="0" w:space="0" w:color="auto"/>
            <w:bottom w:val="none" w:sz="0" w:space="0" w:color="auto"/>
            <w:right w:val="none" w:sz="0" w:space="0" w:color="auto"/>
          </w:divBdr>
          <w:divsChild>
            <w:div w:id="1616786795">
              <w:marLeft w:val="0"/>
              <w:marRight w:val="0"/>
              <w:marTop w:val="0"/>
              <w:marBottom w:val="0"/>
              <w:divBdr>
                <w:top w:val="none" w:sz="0" w:space="0" w:color="auto"/>
                <w:left w:val="none" w:sz="0" w:space="0" w:color="auto"/>
                <w:bottom w:val="none" w:sz="0" w:space="0" w:color="auto"/>
                <w:right w:val="none" w:sz="0" w:space="0" w:color="auto"/>
              </w:divBdr>
            </w:div>
          </w:divsChild>
        </w:div>
        <w:div w:id="95753142">
          <w:marLeft w:val="0"/>
          <w:marRight w:val="0"/>
          <w:marTop w:val="0"/>
          <w:marBottom w:val="0"/>
          <w:divBdr>
            <w:top w:val="none" w:sz="0" w:space="0" w:color="auto"/>
            <w:left w:val="none" w:sz="0" w:space="0" w:color="auto"/>
            <w:bottom w:val="none" w:sz="0" w:space="0" w:color="auto"/>
            <w:right w:val="none" w:sz="0" w:space="0" w:color="auto"/>
          </w:divBdr>
          <w:divsChild>
            <w:div w:id="760683669">
              <w:marLeft w:val="0"/>
              <w:marRight w:val="0"/>
              <w:marTop w:val="0"/>
              <w:marBottom w:val="0"/>
              <w:divBdr>
                <w:top w:val="none" w:sz="0" w:space="0" w:color="auto"/>
                <w:left w:val="none" w:sz="0" w:space="0" w:color="auto"/>
                <w:bottom w:val="none" w:sz="0" w:space="0" w:color="auto"/>
                <w:right w:val="none" w:sz="0" w:space="0" w:color="auto"/>
              </w:divBdr>
            </w:div>
            <w:div w:id="4468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308284">
      <w:bodyDiv w:val="1"/>
      <w:marLeft w:val="0"/>
      <w:marRight w:val="0"/>
      <w:marTop w:val="0"/>
      <w:marBottom w:val="0"/>
      <w:divBdr>
        <w:top w:val="none" w:sz="0" w:space="0" w:color="auto"/>
        <w:left w:val="none" w:sz="0" w:space="0" w:color="auto"/>
        <w:bottom w:val="none" w:sz="0" w:space="0" w:color="auto"/>
        <w:right w:val="none" w:sz="0" w:space="0" w:color="auto"/>
      </w:divBdr>
    </w:div>
    <w:div w:id="920943003">
      <w:bodyDiv w:val="1"/>
      <w:marLeft w:val="0"/>
      <w:marRight w:val="0"/>
      <w:marTop w:val="0"/>
      <w:marBottom w:val="0"/>
      <w:divBdr>
        <w:top w:val="none" w:sz="0" w:space="0" w:color="auto"/>
        <w:left w:val="none" w:sz="0" w:space="0" w:color="auto"/>
        <w:bottom w:val="none" w:sz="0" w:space="0" w:color="auto"/>
        <w:right w:val="none" w:sz="0" w:space="0" w:color="auto"/>
      </w:divBdr>
      <w:divsChild>
        <w:div w:id="1876692437">
          <w:marLeft w:val="0"/>
          <w:marRight w:val="0"/>
          <w:marTop w:val="0"/>
          <w:marBottom w:val="0"/>
          <w:divBdr>
            <w:top w:val="none" w:sz="0" w:space="0" w:color="auto"/>
            <w:left w:val="none" w:sz="0" w:space="0" w:color="auto"/>
            <w:bottom w:val="none" w:sz="0" w:space="0" w:color="auto"/>
            <w:right w:val="none" w:sz="0" w:space="0" w:color="auto"/>
          </w:divBdr>
        </w:div>
      </w:divsChild>
    </w:div>
    <w:div w:id="954601720">
      <w:bodyDiv w:val="1"/>
      <w:marLeft w:val="0"/>
      <w:marRight w:val="0"/>
      <w:marTop w:val="0"/>
      <w:marBottom w:val="0"/>
      <w:divBdr>
        <w:top w:val="none" w:sz="0" w:space="0" w:color="auto"/>
        <w:left w:val="none" w:sz="0" w:space="0" w:color="auto"/>
        <w:bottom w:val="none" w:sz="0" w:space="0" w:color="auto"/>
        <w:right w:val="none" w:sz="0" w:space="0" w:color="auto"/>
      </w:divBdr>
      <w:divsChild>
        <w:div w:id="405955892">
          <w:marLeft w:val="0"/>
          <w:marRight w:val="0"/>
          <w:marTop w:val="0"/>
          <w:marBottom w:val="0"/>
          <w:divBdr>
            <w:top w:val="none" w:sz="0" w:space="0" w:color="auto"/>
            <w:left w:val="none" w:sz="0" w:space="0" w:color="auto"/>
            <w:bottom w:val="none" w:sz="0" w:space="0" w:color="auto"/>
            <w:right w:val="none" w:sz="0" w:space="0" w:color="auto"/>
          </w:divBdr>
        </w:div>
        <w:div w:id="775902703">
          <w:marLeft w:val="0"/>
          <w:marRight w:val="0"/>
          <w:marTop w:val="0"/>
          <w:marBottom w:val="0"/>
          <w:divBdr>
            <w:top w:val="none" w:sz="0" w:space="0" w:color="auto"/>
            <w:left w:val="none" w:sz="0" w:space="0" w:color="auto"/>
            <w:bottom w:val="none" w:sz="0" w:space="0" w:color="auto"/>
            <w:right w:val="none" w:sz="0" w:space="0" w:color="auto"/>
          </w:divBdr>
        </w:div>
        <w:div w:id="1563325509">
          <w:marLeft w:val="0"/>
          <w:marRight w:val="0"/>
          <w:marTop w:val="0"/>
          <w:marBottom w:val="0"/>
          <w:divBdr>
            <w:top w:val="none" w:sz="0" w:space="0" w:color="auto"/>
            <w:left w:val="none" w:sz="0" w:space="0" w:color="auto"/>
            <w:bottom w:val="none" w:sz="0" w:space="0" w:color="auto"/>
            <w:right w:val="none" w:sz="0" w:space="0" w:color="auto"/>
          </w:divBdr>
        </w:div>
        <w:div w:id="436024311">
          <w:marLeft w:val="0"/>
          <w:marRight w:val="0"/>
          <w:marTop w:val="0"/>
          <w:marBottom w:val="0"/>
          <w:divBdr>
            <w:top w:val="none" w:sz="0" w:space="0" w:color="auto"/>
            <w:left w:val="none" w:sz="0" w:space="0" w:color="auto"/>
            <w:bottom w:val="none" w:sz="0" w:space="0" w:color="auto"/>
            <w:right w:val="none" w:sz="0" w:space="0" w:color="auto"/>
          </w:divBdr>
        </w:div>
        <w:div w:id="300425643">
          <w:marLeft w:val="0"/>
          <w:marRight w:val="0"/>
          <w:marTop w:val="0"/>
          <w:marBottom w:val="0"/>
          <w:divBdr>
            <w:top w:val="none" w:sz="0" w:space="0" w:color="auto"/>
            <w:left w:val="none" w:sz="0" w:space="0" w:color="auto"/>
            <w:bottom w:val="none" w:sz="0" w:space="0" w:color="auto"/>
            <w:right w:val="none" w:sz="0" w:space="0" w:color="auto"/>
          </w:divBdr>
        </w:div>
        <w:div w:id="1033843677">
          <w:marLeft w:val="0"/>
          <w:marRight w:val="0"/>
          <w:marTop w:val="0"/>
          <w:marBottom w:val="0"/>
          <w:divBdr>
            <w:top w:val="none" w:sz="0" w:space="0" w:color="auto"/>
            <w:left w:val="none" w:sz="0" w:space="0" w:color="auto"/>
            <w:bottom w:val="none" w:sz="0" w:space="0" w:color="auto"/>
            <w:right w:val="none" w:sz="0" w:space="0" w:color="auto"/>
          </w:divBdr>
        </w:div>
        <w:div w:id="1055156935">
          <w:marLeft w:val="0"/>
          <w:marRight w:val="0"/>
          <w:marTop w:val="0"/>
          <w:marBottom w:val="0"/>
          <w:divBdr>
            <w:top w:val="none" w:sz="0" w:space="0" w:color="auto"/>
            <w:left w:val="none" w:sz="0" w:space="0" w:color="auto"/>
            <w:bottom w:val="none" w:sz="0" w:space="0" w:color="auto"/>
            <w:right w:val="none" w:sz="0" w:space="0" w:color="auto"/>
          </w:divBdr>
        </w:div>
        <w:div w:id="1846090788">
          <w:marLeft w:val="0"/>
          <w:marRight w:val="0"/>
          <w:marTop w:val="0"/>
          <w:marBottom w:val="0"/>
          <w:divBdr>
            <w:top w:val="none" w:sz="0" w:space="0" w:color="auto"/>
            <w:left w:val="none" w:sz="0" w:space="0" w:color="auto"/>
            <w:bottom w:val="none" w:sz="0" w:space="0" w:color="auto"/>
            <w:right w:val="none" w:sz="0" w:space="0" w:color="auto"/>
          </w:divBdr>
        </w:div>
        <w:div w:id="389571184">
          <w:marLeft w:val="0"/>
          <w:marRight w:val="0"/>
          <w:marTop w:val="0"/>
          <w:marBottom w:val="0"/>
          <w:divBdr>
            <w:top w:val="none" w:sz="0" w:space="0" w:color="auto"/>
            <w:left w:val="none" w:sz="0" w:space="0" w:color="auto"/>
            <w:bottom w:val="none" w:sz="0" w:space="0" w:color="auto"/>
            <w:right w:val="none" w:sz="0" w:space="0" w:color="auto"/>
          </w:divBdr>
        </w:div>
        <w:div w:id="2111974221">
          <w:marLeft w:val="0"/>
          <w:marRight w:val="0"/>
          <w:marTop w:val="0"/>
          <w:marBottom w:val="0"/>
          <w:divBdr>
            <w:top w:val="none" w:sz="0" w:space="0" w:color="auto"/>
            <w:left w:val="none" w:sz="0" w:space="0" w:color="auto"/>
            <w:bottom w:val="none" w:sz="0" w:space="0" w:color="auto"/>
            <w:right w:val="none" w:sz="0" w:space="0" w:color="auto"/>
          </w:divBdr>
        </w:div>
      </w:divsChild>
    </w:div>
    <w:div w:id="1031612602">
      <w:bodyDiv w:val="1"/>
      <w:marLeft w:val="0"/>
      <w:marRight w:val="0"/>
      <w:marTop w:val="0"/>
      <w:marBottom w:val="0"/>
      <w:divBdr>
        <w:top w:val="none" w:sz="0" w:space="0" w:color="auto"/>
        <w:left w:val="none" w:sz="0" w:space="0" w:color="auto"/>
        <w:bottom w:val="none" w:sz="0" w:space="0" w:color="auto"/>
        <w:right w:val="none" w:sz="0" w:space="0" w:color="auto"/>
      </w:divBdr>
    </w:div>
    <w:div w:id="1041788444">
      <w:bodyDiv w:val="1"/>
      <w:marLeft w:val="0"/>
      <w:marRight w:val="0"/>
      <w:marTop w:val="0"/>
      <w:marBottom w:val="0"/>
      <w:divBdr>
        <w:top w:val="none" w:sz="0" w:space="0" w:color="auto"/>
        <w:left w:val="none" w:sz="0" w:space="0" w:color="auto"/>
        <w:bottom w:val="none" w:sz="0" w:space="0" w:color="auto"/>
        <w:right w:val="none" w:sz="0" w:space="0" w:color="auto"/>
      </w:divBdr>
    </w:div>
    <w:div w:id="1064569835">
      <w:bodyDiv w:val="1"/>
      <w:marLeft w:val="0"/>
      <w:marRight w:val="0"/>
      <w:marTop w:val="0"/>
      <w:marBottom w:val="0"/>
      <w:divBdr>
        <w:top w:val="none" w:sz="0" w:space="0" w:color="auto"/>
        <w:left w:val="none" w:sz="0" w:space="0" w:color="auto"/>
        <w:bottom w:val="none" w:sz="0" w:space="0" w:color="auto"/>
        <w:right w:val="none" w:sz="0" w:space="0" w:color="auto"/>
      </w:divBdr>
    </w:div>
    <w:div w:id="1105538279">
      <w:bodyDiv w:val="1"/>
      <w:marLeft w:val="0"/>
      <w:marRight w:val="0"/>
      <w:marTop w:val="0"/>
      <w:marBottom w:val="0"/>
      <w:divBdr>
        <w:top w:val="none" w:sz="0" w:space="0" w:color="auto"/>
        <w:left w:val="none" w:sz="0" w:space="0" w:color="auto"/>
        <w:bottom w:val="none" w:sz="0" w:space="0" w:color="auto"/>
        <w:right w:val="none" w:sz="0" w:space="0" w:color="auto"/>
      </w:divBdr>
    </w:div>
    <w:div w:id="1234043520">
      <w:bodyDiv w:val="1"/>
      <w:marLeft w:val="0"/>
      <w:marRight w:val="0"/>
      <w:marTop w:val="0"/>
      <w:marBottom w:val="0"/>
      <w:divBdr>
        <w:top w:val="none" w:sz="0" w:space="0" w:color="auto"/>
        <w:left w:val="none" w:sz="0" w:space="0" w:color="auto"/>
        <w:bottom w:val="none" w:sz="0" w:space="0" w:color="auto"/>
        <w:right w:val="none" w:sz="0" w:space="0" w:color="auto"/>
      </w:divBdr>
    </w:div>
    <w:div w:id="1244685455">
      <w:bodyDiv w:val="1"/>
      <w:marLeft w:val="0"/>
      <w:marRight w:val="0"/>
      <w:marTop w:val="0"/>
      <w:marBottom w:val="0"/>
      <w:divBdr>
        <w:top w:val="none" w:sz="0" w:space="0" w:color="auto"/>
        <w:left w:val="none" w:sz="0" w:space="0" w:color="auto"/>
        <w:bottom w:val="none" w:sz="0" w:space="0" w:color="auto"/>
        <w:right w:val="none" w:sz="0" w:space="0" w:color="auto"/>
      </w:divBdr>
    </w:div>
    <w:div w:id="1253736013">
      <w:bodyDiv w:val="1"/>
      <w:marLeft w:val="0"/>
      <w:marRight w:val="0"/>
      <w:marTop w:val="0"/>
      <w:marBottom w:val="0"/>
      <w:divBdr>
        <w:top w:val="none" w:sz="0" w:space="0" w:color="auto"/>
        <w:left w:val="none" w:sz="0" w:space="0" w:color="auto"/>
        <w:bottom w:val="none" w:sz="0" w:space="0" w:color="auto"/>
        <w:right w:val="none" w:sz="0" w:space="0" w:color="auto"/>
      </w:divBdr>
    </w:div>
    <w:div w:id="1285697387">
      <w:bodyDiv w:val="1"/>
      <w:marLeft w:val="0"/>
      <w:marRight w:val="0"/>
      <w:marTop w:val="0"/>
      <w:marBottom w:val="0"/>
      <w:divBdr>
        <w:top w:val="none" w:sz="0" w:space="0" w:color="auto"/>
        <w:left w:val="none" w:sz="0" w:space="0" w:color="auto"/>
        <w:bottom w:val="none" w:sz="0" w:space="0" w:color="auto"/>
        <w:right w:val="none" w:sz="0" w:space="0" w:color="auto"/>
      </w:divBdr>
    </w:div>
    <w:div w:id="1328940026">
      <w:bodyDiv w:val="1"/>
      <w:marLeft w:val="0"/>
      <w:marRight w:val="0"/>
      <w:marTop w:val="0"/>
      <w:marBottom w:val="0"/>
      <w:divBdr>
        <w:top w:val="none" w:sz="0" w:space="0" w:color="auto"/>
        <w:left w:val="none" w:sz="0" w:space="0" w:color="auto"/>
        <w:bottom w:val="none" w:sz="0" w:space="0" w:color="auto"/>
        <w:right w:val="none" w:sz="0" w:space="0" w:color="auto"/>
      </w:divBdr>
      <w:divsChild>
        <w:div w:id="95951235">
          <w:marLeft w:val="0"/>
          <w:marRight w:val="0"/>
          <w:marTop w:val="0"/>
          <w:marBottom w:val="0"/>
          <w:divBdr>
            <w:top w:val="none" w:sz="0" w:space="0" w:color="auto"/>
            <w:left w:val="none" w:sz="0" w:space="0" w:color="auto"/>
            <w:bottom w:val="none" w:sz="0" w:space="0" w:color="auto"/>
            <w:right w:val="none" w:sz="0" w:space="0" w:color="auto"/>
          </w:divBdr>
        </w:div>
      </w:divsChild>
    </w:div>
    <w:div w:id="1453860043">
      <w:bodyDiv w:val="1"/>
      <w:marLeft w:val="0"/>
      <w:marRight w:val="0"/>
      <w:marTop w:val="0"/>
      <w:marBottom w:val="0"/>
      <w:divBdr>
        <w:top w:val="none" w:sz="0" w:space="0" w:color="auto"/>
        <w:left w:val="none" w:sz="0" w:space="0" w:color="auto"/>
        <w:bottom w:val="none" w:sz="0" w:space="0" w:color="auto"/>
        <w:right w:val="none" w:sz="0" w:space="0" w:color="auto"/>
      </w:divBdr>
    </w:div>
    <w:div w:id="1492871968">
      <w:bodyDiv w:val="1"/>
      <w:marLeft w:val="0"/>
      <w:marRight w:val="0"/>
      <w:marTop w:val="0"/>
      <w:marBottom w:val="0"/>
      <w:divBdr>
        <w:top w:val="none" w:sz="0" w:space="0" w:color="auto"/>
        <w:left w:val="none" w:sz="0" w:space="0" w:color="auto"/>
        <w:bottom w:val="none" w:sz="0" w:space="0" w:color="auto"/>
        <w:right w:val="none" w:sz="0" w:space="0" w:color="auto"/>
      </w:divBdr>
      <w:divsChild>
        <w:div w:id="128939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1534589">
              <w:marLeft w:val="0"/>
              <w:marRight w:val="0"/>
              <w:marTop w:val="0"/>
              <w:marBottom w:val="0"/>
              <w:divBdr>
                <w:top w:val="none" w:sz="0" w:space="0" w:color="auto"/>
                <w:left w:val="none" w:sz="0" w:space="0" w:color="auto"/>
                <w:bottom w:val="none" w:sz="0" w:space="0" w:color="auto"/>
                <w:right w:val="none" w:sz="0" w:space="0" w:color="auto"/>
              </w:divBdr>
              <w:divsChild>
                <w:div w:id="159331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567786">
      <w:bodyDiv w:val="1"/>
      <w:marLeft w:val="0"/>
      <w:marRight w:val="0"/>
      <w:marTop w:val="0"/>
      <w:marBottom w:val="0"/>
      <w:divBdr>
        <w:top w:val="none" w:sz="0" w:space="0" w:color="auto"/>
        <w:left w:val="none" w:sz="0" w:space="0" w:color="auto"/>
        <w:bottom w:val="none" w:sz="0" w:space="0" w:color="auto"/>
        <w:right w:val="none" w:sz="0" w:space="0" w:color="auto"/>
      </w:divBdr>
      <w:divsChild>
        <w:div w:id="1794902986">
          <w:marLeft w:val="0"/>
          <w:marRight w:val="0"/>
          <w:marTop w:val="0"/>
          <w:marBottom w:val="0"/>
          <w:divBdr>
            <w:top w:val="none" w:sz="0" w:space="0" w:color="auto"/>
            <w:left w:val="none" w:sz="0" w:space="0" w:color="auto"/>
            <w:bottom w:val="none" w:sz="0" w:space="0" w:color="auto"/>
            <w:right w:val="none" w:sz="0" w:space="0" w:color="auto"/>
          </w:divBdr>
        </w:div>
        <w:div w:id="1274165062">
          <w:marLeft w:val="0"/>
          <w:marRight w:val="0"/>
          <w:marTop w:val="0"/>
          <w:marBottom w:val="0"/>
          <w:divBdr>
            <w:top w:val="none" w:sz="0" w:space="0" w:color="auto"/>
            <w:left w:val="none" w:sz="0" w:space="0" w:color="auto"/>
            <w:bottom w:val="none" w:sz="0" w:space="0" w:color="auto"/>
            <w:right w:val="none" w:sz="0" w:space="0" w:color="auto"/>
          </w:divBdr>
        </w:div>
        <w:div w:id="2129855100">
          <w:marLeft w:val="0"/>
          <w:marRight w:val="0"/>
          <w:marTop w:val="0"/>
          <w:marBottom w:val="0"/>
          <w:divBdr>
            <w:top w:val="none" w:sz="0" w:space="0" w:color="auto"/>
            <w:left w:val="none" w:sz="0" w:space="0" w:color="auto"/>
            <w:bottom w:val="none" w:sz="0" w:space="0" w:color="auto"/>
            <w:right w:val="none" w:sz="0" w:space="0" w:color="auto"/>
          </w:divBdr>
        </w:div>
        <w:div w:id="1595092430">
          <w:marLeft w:val="0"/>
          <w:marRight w:val="0"/>
          <w:marTop w:val="0"/>
          <w:marBottom w:val="0"/>
          <w:divBdr>
            <w:top w:val="none" w:sz="0" w:space="0" w:color="auto"/>
            <w:left w:val="none" w:sz="0" w:space="0" w:color="auto"/>
            <w:bottom w:val="none" w:sz="0" w:space="0" w:color="auto"/>
            <w:right w:val="none" w:sz="0" w:space="0" w:color="auto"/>
          </w:divBdr>
        </w:div>
        <w:div w:id="1006909280">
          <w:marLeft w:val="0"/>
          <w:marRight w:val="0"/>
          <w:marTop w:val="0"/>
          <w:marBottom w:val="0"/>
          <w:divBdr>
            <w:top w:val="none" w:sz="0" w:space="0" w:color="auto"/>
            <w:left w:val="none" w:sz="0" w:space="0" w:color="auto"/>
            <w:bottom w:val="none" w:sz="0" w:space="0" w:color="auto"/>
            <w:right w:val="none" w:sz="0" w:space="0" w:color="auto"/>
          </w:divBdr>
        </w:div>
        <w:div w:id="1849708563">
          <w:marLeft w:val="0"/>
          <w:marRight w:val="0"/>
          <w:marTop w:val="0"/>
          <w:marBottom w:val="0"/>
          <w:divBdr>
            <w:top w:val="none" w:sz="0" w:space="0" w:color="auto"/>
            <w:left w:val="none" w:sz="0" w:space="0" w:color="auto"/>
            <w:bottom w:val="none" w:sz="0" w:space="0" w:color="auto"/>
            <w:right w:val="none" w:sz="0" w:space="0" w:color="auto"/>
          </w:divBdr>
        </w:div>
        <w:div w:id="448352260">
          <w:marLeft w:val="0"/>
          <w:marRight w:val="0"/>
          <w:marTop w:val="0"/>
          <w:marBottom w:val="0"/>
          <w:divBdr>
            <w:top w:val="none" w:sz="0" w:space="0" w:color="auto"/>
            <w:left w:val="none" w:sz="0" w:space="0" w:color="auto"/>
            <w:bottom w:val="none" w:sz="0" w:space="0" w:color="auto"/>
            <w:right w:val="none" w:sz="0" w:space="0" w:color="auto"/>
          </w:divBdr>
        </w:div>
      </w:divsChild>
    </w:div>
    <w:div w:id="1571229685">
      <w:bodyDiv w:val="1"/>
      <w:marLeft w:val="0"/>
      <w:marRight w:val="0"/>
      <w:marTop w:val="0"/>
      <w:marBottom w:val="0"/>
      <w:divBdr>
        <w:top w:val="none" w:sz="0" w:space="0" w:color="auto"/>
        <w:left w:val="none" w:sz="0" w:space="0" w:color="auto"/>
        <w:bottom w:val="none" w:sz="0" w:space="0" w:color="auto"/>
        <w:right w:val="none" w:sz="0" w:space="0" w:color="auto"/>
      </w:divBdr>
    </w:div>
    <w:div w:id="1583106104">
      <w:bodyDiv w:val="1"/>
      <w:marLeft w:val="0"/>
      <w:marRight w:val="0"/>
      <w:marTop w:val="0"/>
      <w:marBottom w:val="0"/>
      <w:divBdr>
        <w:top w:val="none" w:sz="0" w:space="0" w:color="auto"/>
        <w:left w:val="none" w:sz="0" w:space="0" w:color="auto"/>
        <w:bottom w:val="none" w:sz="0" w:space="0" w:color="auto"/>
        <w:right w:val="none" w:sz="0" w:space="0" w:color="auto"/>
      </w:divBdr>
    </w:div>
    <w:div w:id="1640261391">
      <w:bodyDiv w:val="1"/>
      <w:marLeft w:val="0"/>
      <w:marRight w:val="0"/>
      <w:marTop w:val="0"/>
      <w:marBottom w:val="0"/>
      <w:divBdr>
        <w:top w:val="none" w:sz="0" w:space="0" w:color="auto"/>
        <w:left w:val="none" w:sz="0" w:space="0" w:color="auto"/>
        <w:bottom w:val="none" w:sz="0" w:space="0" w:color="auto"/>
        <w:right w:val="none" w:sz="0" w:space="0" w:color="auto"/>
      </w:divBdr>
    </w:div>
    <w:div w:id="1678843419">
      <w:bodyDiv w:val="1"/>
      <w:marLeft w:val="0"/>
      <w:marRight w:val="0"/>
      <w:marTop w:val="0"/>
      <w:marBottom w:val="0"/>
      <w:divBdr>
        <w:top w:val="none" w:sz="0" w:space="0" w:color="auto"/>
        <w:left w:val="none" w:sz="0" w:space="0" w:color="auto"/>
        <w:bottom w:val="none" w:sz="0" w:space="0" w:color="auto"/>
        <w:right w:val="none" w:sz="0" w:space="0" w:color="auto"/>
      </w:divBdr>
    </w:div>
    <w:div w:id="1693997559">
      <w:bodyDiv w:val="1"/>
      <w:marLeft w:val="0"/>
      <w:marRight w:val="0"/>
      <w:marTop w:val="0"/>
      <w:marBottom w:val="0"/>
      <w:divBdr>
        <w:top w:val="none" w:sz="0" w:space="0" w:color="auto"/>
        <w:left w:val="none" w:sz="0" w:space="0" w:color="auto"/>
        <w:bottom w:val="none" w:sz="0" w:space="0" w:color="auto"/>
        <w:right w:val="none" w:sz="0" w:space="0" w:color="auto"/>
      </w:divBdr>
      <w:divsChild>
        <w:div w:id="1740324670">
          <w:marLeft w:val="0"/>
          <w:marRight w:val="0"/>
          <w:marTop w:val="0"/>
          <w:marBottom w:val="0"/>
          <w:divBdr>
            <w:top w:val="none" w:sz="0" w:space="0" w:color="auto"/>
            <w:left w:val="none" w:sz="0" w:space="0" w:color="auto"/>
            <w:bottom w:val="none" w:sz="0" w:space="0" w:color="auto"/>
            <w:right w:val="none" w:sz="0" w:space="0" w:color="auto"/>
          </w:divBdr>
          <w:divsChild>
            <w:div w:id="1754551104">
              <w:marLeft w:val="0"/>
              <w:marRight w:val="0"/>
              <w:marTop w:val="0"/>
              <w:marBottom w:val="0"/>
              <w:divBdr>
                <w:top w:val="none" w:sz="0" w:space="0" w:color="auto"/>
                <w:left w:val="none" w:sz="0" w:space="0" w:color="auto"/>
                <w:bottom w:val="none" w:sz="0" w:space="0" w:color="auto"/>
                <w:right w:val="none" w:sz="0" w:space="0" w:color="auto"/>
              </w:divBdr>
            </w:div>
          </w:divsChild>
        </w:div>
        <w:div w:id="1204712778">
          <w:marLeft w:val="0"/>
          <w:marRight w:val="0"/>
          <w:marTop w:val="0"/>
          <w:marBottom w:val="0"/>
          <w:divBdr>
            <w:top w:val="none" w:sz="0" w:space="0" w:color="auto"/>
            <w:left w:val="none" w:sz="0" w:space="0" w:color="auto"/>
            <w:bottom w:val="none" w:sz="0" w:space="0" w:color="auto"/>
            <w:right w:val="none" w:sz="0" w:space="0" w:color="auto"/>
          </w:divBdr>
        </w:div>
        <w:div w:id="468938908">
          <w:marLeft w:val="0"/>
          <w:marRight w:val="0"/>
          <w:marTop w:val="0"/>
          <w:marBottom w:val="0"/>
          <w:divBdr>
            <w:top w:val="none" w:sz="0" w:space="0" w:color="auto"/>
            <w:left w:val="none" w:sz="0" w:space="0" w:color="auto"/>
            <w:bottom w:val="none" w:sz="0" w:space="0" w:color="auto"/>
            <w:right w:val="none" w:sz="0" w:space="0" w:color="auto"/>
          </w:divBdr>
          <w:divsChild>
            <w:div w:id="1308977387">
              <w:marLeft w:val="0"/>
              <w:marRight w:val="0"/>
              <w:marTop w:val="0"/>
              <w:marBottom w:val="0"/>
              <w:divBdr>
                <w:top w:val="none" w:sz="0" w:space="0" w:color="auto"/>
                <w:left w:val="none" w:sz="0" w:space="0" w:color="auto"/>
                <w:bottom w:val="none" w:sz="0" w:space="0" w:color="auto"/>
                <w:right w:val="none" w:sz="0" w:space="0" w:color="auto"/>
              </w:divBdr>
            </w:div>
          </w:divsChild>
        </w:div>
        <w:div w:id="1120488402">
          <w:marLeft w:val="0"/>
          <w:marRight w:val="0"/>
          <w:marTop w:val="0"/>
          <w:marBottom w:val="0"/>
          <w:divBdr>
            <w:top w:val="none" w:sz="0" w:space="0" w:color="auto"/>
            <w:left w:val="none" w:sz="0" w:space="0" w:color="auto"/>
            <w:bottom w:val="none" w:sz="0" w:space="0" w:color="auto"/>
            <w:right w:val="none" w:sz="0" w:space="0" w:color="auto"/>
          </w:divBdr>
        </w:div>
        <w:div w:id="266163625">
          <w:marLeft w:val="0"/>
          <w:marRight w:val="0"/>
          <w:marTop w:val="0"/>
          <w:marBottom w:val="0"/>
          <w:divBdr>
            <w:top w:val="none" w:sz="0" w:space="0" w:color="auto"/>
            <w:left w:val="none" w:sz="0" w:space="0" w:color="auto"/>
            <w:bottom w:val="none" w:sz="0" w:space="0" w:color="auto"/>
            <w:right w:val="none" w:sz="0" w:space="0" w:color="auto"/>
          </w:divBdr>
          <w:divsChild>
            <w:div w:id="1473405125">
              <w:marLeft w:val="0"/>
              <w:marRight w:val="0"/>
              <w:marTop w:val="0"/>
              <w:marBottom w:val="0"/>
              <w:divBdr>
                <w:top w:val="none" w:sz="0" w:space="0" w:color="auto"/>
                <w:left w:val="none" w:sz="0" w:space="0" w:color="auto"/>
                <w:bottom w:val="none" w:sz="0" w:space="0" w:color="auto"/>
                <w:right w:val="none" w:sz="0" w:space="0" w:color="auto"/>
              </w:divBdr>
            </w:div>
          </w:divsChild>
        </w:div>
        <w:div w:id="1698962551">
          <w:marLeft w:val="0"/>
          <w:marRight w:val="0"/>
          <w:marTop w:val="0"/>
          <w:marBottom w:val="0"/>
          <w:divBdr>
            <w:top w:val="none" w:sz="0" w:space="0" w:color="auto"/>
            <w:left w:val="none" w:sz="0" w:space="0" w:color="auto"/>
            <w:bottom w:val="none" w:sz="0" w:space="0" w:color="auto"/>
            <w:right w:val="none" w:sz="0" w:space="0" w:color="auto"/>
          </w:divBdr>
        </w:div>
        <w:div w:id="780418041">
          <w:marLeft w:val="0"/>
          <w:marRight w:val="0"/>
          <w:marTop w:val="0"/>
          <w:marBottom w:val="0"/>
          <w:divBdr>
            <w:top w:val="none" w:sz="0" w:space="0" w:color="auto"/>
            <w:left w:val="none" w:sz="0" w:space="0" w:color="auto"/>
            <w:bottom w:val="none" w:sz="0" w:space="0" w:color="auto"/>
            <w:right w:val="none" w:sz="0" w:space="0" w:color="auto"/>
          </w:divBdr>
          <w:divsChild>
            <w:div w:id="411003559">
              <w:marLeft w:val="0"/>
              <w:marRight w:val="0"/>
              <w:marTop w:val="0"/>
              <w:marBottom w:val="0"/>
              <w:divBdr>
                <w:top w:val="none" w:sz="0" w:space="0" w:color="auto"/>
                <w:left w:val="none" w:sz="0" w:space="0" w:color="auto"/>
                <w:bottom w:val="none" w:sz="0" w:space="0" w:color="auto"/>
                <w:right w:val="none" w:sz="0" w:space="0" w:color="auto"/>
              </w:divBdr>
            </w:div>
          </w:divsChild>
        </w:div>
        <w:div w:id="1527136101">
          <w:marLeft w:val="0"/>
          <w:marRight w:val="0"/>
          <w:marTop w:val="0"/>
          <w:marBottom w:val="0"/>
          <w:divBdr>
            <w:top w:val="none" w:sz="0" w:space="0" w:color="auto"/>
            <w:left w:val="none" w:sz="0" w:space="0" w:color="auto"/>
            <w:bottom w:val="none" w:sz="0" w:space="0" w:color="auto"/>
            <w:right w:val="none" w:sz="0" w:space="0" w:color="auto"/>
          </w:divBdr>
        </w:div>
        <w:div w:id="1980376136">
          <w:marLeft w:val="0"/>
          <w:marRight w:val="0"/>
          <w:marTop w:val="0"/>
          <w:marBottom w:val="0"/>
          <w:divBdr>
            <w:top w:val="none" w:sz="0" w:space="0" w:color="auto"/>
            <w:left w:val="none" w:sz="0" w:space="0" w:color="auto"/>
            <w:bottom w:val="none" w:sz="0" w:space="0" w:color="auto"/>
            <w:right w:val="none" w:sz="0" w:space="0" w:color="auto"/>
          </w:divBdr>
          <w:divsChild>
            <w:div w:id="5715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48753">
      <w:bodyDiv w:val="1"/>
      <w:marLeft w:val="0"/>
      <w:marRight w:val="0"/>
      <w:marTop w:val="0"/>
      <w:marBottom w:val="0"/>
      <w:divBdr>
        <w:top w:val="none" w:sz="0" w:space="0" w:color="auto"/>
        <w:left w:val="none" w:sz="0" w:space="0" w:color="auto"/>
        <w:bottom w:val="none" w:sz="0" w:space="0" w:color="auto"/>
        <w:right w:val="none" w:sz="0" w:space="0" w:color="auto"/>
      </w:divBdr>
    </w:div>
    <w:div w:id="1740513355">
      <w:bodyDiv w:val="1"/>
      <w:marLeft w:val="0"/>
      <w:marRight w:val="0"/>
      <w:marTop w:val="0"/>
      <w:marBottom w:val="0"/>
      <w:divBdr>
        <w:top w:val="none" w:sz="0" w:space="0" w:color="auto"/>
        <w:left w:val="none" w:sz="0" w:space="0" w:color="auto"/>
        <w:bottom w:val="none" w:sz="0" w:space="0" w:color="auto"/>
        <w:right w:val="none" w:sz="0" w:space="0" w:color="auto"/>
      </w:divBdr>
    </w:div>
    <w:div w:id="1809739576">
      <w:bodyDiv w:val="1"/>
      <w:marLeft w:val="0"/>
      <w:marRight w:val="0"/>
      <w:marTop w:val="0"/>
      <w:marBottom w:val="0"/>
      <w:divBdr>
        <w:top w:val="none" w:sz="0" w:space="0" w:color="auto"/>
        <w:left w:val="none" w:sz="0" w:space="0" w:color="auto"/>
        <w:bottom w:val="none" w:sz="0" w:space="0" w:color="auto"/>
        <w:right w:val="none" w:sz="0" w:space="0" w:color="auto"/>
      </w:divBdr>
      <w:divsChild>
        <w:div w:id="1651597961">
          <w:marLeft w:val="0"/>
          <w:marRight w:val="0"/>
          <w:marTop w:val="0"/>
          <w:marBottom w:val="0"/>
          <w:divBdr>
            <w:top w:val="none" w:sz="0" w:space="0" w:color="auto"/>
            <w:left w:val="none" w:sz="0" w:space="0" w:color="auto"/>
            <w:bottom w:val="none" w:sz="0" w:space="0" w:color="auto"/>
            <w:right w:val="none" w:sz="0" w:space="0" w:color="auto"/>
          </w:divBdr>
        </w:div>
        <w:div w:id="1731803399">
          <w:marLeft w:val="0"/>
          <w:marRight w:val="0"/>
          <w:marTop w:val="0"/>
          <w:marBottom w:val="0"/>
          <w:divBdr>
            <w:top w:val="none" w:sz="0" w:space="0" w:color="auto"/>
            <w:left w:val="none" w:sz="0" w:space="0" w:color="auto"/>
            <w:bottom w:val="none" w:sz="0" w:space="0" w:color="auto"/>
            <w:right w:val="none" w:sz="0" w:space="0" w:color="auto"/>
          </w:divBdr>
          <w:divsChild>
            <w:div w:id="1115172453">
              <w:marLeft w:val="0"/>
              <w:marRight w:val="0"/>
              <w:marTop w:val="0"/>
              <w:marBottom w:val="0"/>
              <w:divBdr>
                <w:top w:val="none" w:sz="0" w:space="0" w:color="auto"/>
                <w:left w:val="none" w:sz="0" w:space="0" w:color="auto"/>
                <w:bottom w:val="none" w:sz="0" w:space="0" w:color="auto"/>
                <w:right w:val="none" w:sz="0" w:space="0" w:color="auto"/>
              </w:divBdr>
            </w:div>
            <w:div w:id="2012708826">
              <w:marLeft w:val="0"/>
              <w:marRight w:val="0"/>
              <w:marTop w:val="0"/>
              <w:marBottom w:val="0"/>
              <w:divBdr>
                <w:top w:val="none" w:sz="0" w:space="0" w:color="auto"/>
                <w:left w:val="none" w:sz="0" w:space="0" w:color="auto"/>
                <w:bottom w:val="none" w:sz="0" w:space="0" w:color="auto"/>
                <w:right w:val="none" w:sz="0" w:space="0" w:color="auto"/>
              </w:divBdr>
            </w:div>
            <w:div w:id="2070766228">
              <w:marLeft w:val="0"/>
              <w:marRight w:val="0"/>
              <w:marTop w:val="0"/>
              <w:marBottom w:val="0"/>
              <w:divBdr>
                <w:top w:val="none" w:sz="0" w:space="0" w:color="auto"/>
                <w:left w:val="none" w:sz="0" w:space="0" w:color="auto"/>
                <w:bottom w:val="none" w:sz="0" w:space="0" w:color="auto"/>
                <w:right w:val="none" w:sz="0" w:space="0" w:color="auto"/>
              </w:divBdr>
            </w:div>
            <w:div w:id="1541820525">
              <w:marLeft w:val="0"/>
              <w:marRight w:val="0"/>
              <w:marTop w:val="0"/>
              <w:marBottom w:val="0"/>
              <w:divBdr>
                <w:top w:val="none" w:sz="0" w:space="0" w:color="auto"/>
                <w:left w:val="none" w:sz="0" w:space="0" w:color="auto"/>
                <w:bottom w:val="none" w:sz="0" w:space="0" w:color="auto"/>
                <w:right w:val="none" w:sz="0" w:space="0" w:color="auto"/>
              </w:divBdr>
            </w:div>
            <w:div w:id="167915917">
              <w:marLeft w:val="0"/>
              <w:marRight w:val="0"/>
              <w:marTop w:val="0"/>
              <w:marBottom w:val="0"/>
              <w:divBdr>
                <w:top w:val="none" w:sz="0" w:space="0" w:color="auto"/>
                <w:left w:val="none" w:sz="0" w:space="0" w:color="auto"/>
                <w:bottom w:val="none" w:sz="0" w:space="0" w:color="auto"/>
                <w:right w:val="none" w:sz="0" w:space="0" w:color="auto"/>
              </w:divBdr>
            </w:div>
            <w:div w:id="212621908">
              <w:marLeft w:val="0"/>
              <w:marRight w:val="0"/>
              <w:marTop w:val="0"/>
              <w:marBottom w:val="0"/>
              <w:divBdr>
                <w:top w:val="none" w:sz="0" w:space="0" w:color="auto"/>
                <w:left w:val="none" w:sz="0" w:space="0" w:color="auto"/>
                <w:bottom w:val="none" w:sz="0" w:space="0" w:color="auto"/>
                <w:right w:val="none" w:sz="0" w:space="0" w:color="auto"/>
              </w:divBdr>
            </w:div>
            <w:div w:id="180010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99934">
      <w:bodyDiv w:val="1"/>
      <w:marLeft w:val="0"/>
      <w:marRight w:val="0"/>
      <w:marTop w:val="0"/>
      <w:marBottom w:val="0"/>
      <w:divBdr>
        <w:top w:val="none" w:sz="0" w:space="0" w:color="auto"/>
        <w:left w:val="none" w:sz="0" w:space="0" w:color="auto"/>
        <w:bottom w:val="none" w:sz="0" w:space="0" w:color="auto"/>
        <w:right w:val="none" w:sz="0" w:space="0" w:color="auto"/>
      </w:divBdr>
      <w:divsChild>
        <w:div w:id="883442647">
          <w:marLeft w:val="0"/>
          <w:marRight w:val="0"/>
          <w:marTop w:val="0"/>
          <w:marBottom w:val="0"/>
          <w:divBdr>
            <w:top w:val="none" w:sz="0" w:space="0" w:color="auto"/>
            <w:left w:val="none" w:sz="0" w:space="0" w:color="auto"/>
            <w:bottom w:val="none" w:sz="0" w:space="0" w:color="auto"/>
            <w:right w:val="none" w:sz="0" w:space="0" w:color="auto"/>
          </w:divBdr>
        </w:div>
        <w:div w:id="449015357">
          <w:marLeft w:val="0"/>
          <w:marRight w:val="0"/>
          <w:marTop w:val="0"/>
          <w:marBottom w:val="0"/>
          <w:divBdr>
            <w:top w:val="none" w:sz="0" w:space="0" w:color="auto"/>
            <w:left w:val="none" w:sz="0" w:space="0" w:color="auto"/>
            <w:bottom w:val="none" w:sz="0" w:space="0" w:color="auto"/>
            <w:right w:val="none" w:sz="0" w:space="0" w:color="auto"/>
          </w:divBdr>
        </w:div>
        <w:div w:id="354038490">
          <w:marLeft w:val="0"/>
          <w:marRight w:val="0"/>
          <w:marTop w:val="0"/>
          <w:marBottom w:val="0"/>
          <w:divBdr>
            <w:top w:val="none" w:sz="0" w:space="0" w:color="auto"/>
            <w:left w:val="none" w:sz="0" w:space="0" w:color="auto"/>
            <w:bottom w:val="none" w:sz="0" w:space="0" w:color="auto"/>
            <w:right w:val="none" w:sz="0" w:space="0" w:color="auto"/>
          </w:divBdr>
          <w:divsChild>
            <w:div w:id="1420447285">
              <w:marLeft w:val="0"/>
              <w:marRight w:val="0"/>
              <w:marTop w:val="0"/>
              <w:marBottom w:val="0"/>
              <w:divBdr>
                <w:top w:val="none" w:sz="0" w:space="0" w:color="auto"/>
                <w:left w:val="none" w:sz="0" w:space="0" w:color="auto"/>
                <w:bottom w:val="none" w:sz="0" w:space="0" w:color="auto"/>
                <w:right w:val="none" w:sz="0" w:space="0" w:color="auto"/>
              </w:divBdr>
            </w:div>
            <w:div w:id="1727532669">
              <w:marLeft w:val="0"/>
              <w:marRight w:val="0"/>
              <w:marTop w:val="0"/>
              <w:marBottom w:val="0"/>
              <w:divBdr>
                <w:top w:val="none" w:sz="0" w:space="0" w:color="auto"/>
                <w:left w:val="none" w:sz="0" w:space="0" w:color="auto"/>
                <w:bottom w:val="none" w:sz="0" w:space="0" w:color="auto"/>
                <w:right w:val="none" w:sz="0" w:space="0" w:color="auto"/>
              </w:divBdr>
            </w:div>
            <w:div w:id="1323849413">
              <w:marLeft w:val="0"/>
              <w:marRight w:val="0"/>
              <w:marTop w:val="0"/>
              <w:marBottom w:val="0"/>
              <w:divBdr>
                <w:top w:val="none" w:sz="0" w:space="0" w:color="auto"/>
                <w:left w:val="none" w:sz="0" w:space="0" w:color="auto"/>
                <w:bottom w:val="none" w:sz="0" w:space="0" w:color="auto"/>
                <w:right w:val="none" w:sz="0" w:space="0" w:color="auto"/>
              </w:divBdr>
            </w:div>
            <w:div w:id="1499884553">
              <w:marLeft w:val="0"/>
              <w:marRight w:val="0"/>
              <w:marTop w:val="0"/>
              <w:marBottom w:val="0"/>
              <w:divBdr>
                <w:top w:val="none" w:sz="0" w:space="0" w:color="auto"/>
                <w:left w:val="none" w:sz="0" w:space="0" w:color="auto"/>
                <w:bottom w:val="none" w:sz="0" w:space="0" w:color="auto"/>
                <w:right w:val="none" w:sz="0" w:space="0" w:color="auto"/>
              </w:divBdr>
            </w:div>
            <w:div w:id="731005786">
              <w:marLeft w:val="0"/>
              <w:marRight w:val="0"/>
              <w:marTop w:val="0"/>
              <w:marBottom w:val="0"/>
              <w:divBdr>
                <w:top w:val="none" w:sz="0" w:space="0" w:color="auto"/>
                <w:left w:val="none" w:sz="0" w:space="0" w:color="auto"/>
                <w:bottom w:val="none" w:sz="0" w:space="0" w:color="auto"/>
                <w:right w:val="none" w:sz="0" w:space="0" w:color="auto"/>
              </w:divBdr>
            </w:div>
            <w:div w:id="1849442508">
              <w:marLeft w:val="0"/>
              <w:marRight w:val="0"/>
              <w:marTop w:val="0"/>
              <w:marBottom w:val="0"/>
              <w:divBdr>
                <w:top w:val="none" w:sz="0" w:space="0" w:color="auto"/>
                <w:left w:val="none" w:sz="0" w:space="0" w:color="auto"/>
                <w:bottom w:val="none" w:sz="0" w:space="0" w:color="auto"/>
                <w:right w:val="none" w:sz="0" w:space="0" w:color="auto"/>
              </w:divBdr>
            </w:div>
            <w:div w:id="1571383223">
              <w:marLeft w:val="0"/>
              <w:marRight w:val="0"/>
              <w:marTop w:val="0"/>
              <w:marBottom w:val="0"/>
              <w:divBdr>
                <w:top w:val="none" w:sz="0" w:space="0" w:color="auto"/>
                <w:left w:val="none" w:sz="0" w:space="0" w:color="auto"/>
                <w:bottom w:val="none" w:sz="0" w:space="0" w:color="auto"/>
                <w:right w:val="none" w:sz="0" w:space="0" w:color="auto"/>
              </w:divBdr>
            </w:div>
            <w:div w:id="1883244383">
              <w:marLeft w:val="0"/>
              <w:marRight w:val="0"/>
              <w:marTop w:val="0"/>
              <w:marBottom w:val="0"/>
              <w:divBdr>
                <w:top w:val="none" w:sz="0" w:space="0" w:color="auto"/>
                <w:left w:val="none" w:sz="0" w:space="0" w:color="auto"/>
                <w:bottom w:val="none" w:sz="0" w:space="0" w:color="auto"/>
                <w:right w:val="none" w:sz="0" w:space="0" w:color="auto"/>
              </w:divBdr>
            </w:div>
            <w:div w:id="1284384323">
              <w:marLeft w:val="0"/>
              <w:marRight w:val="0"/>
              <w:marTop w:val="0"/>
              <w:marBottom w:val="0"/>
              <w:divBdr>
                <w:top w:val="none" w:sz="0" w:space="0" w:color="auto"/>
                <w:left w:val="none" w:sz="0" w:space="0" w:color="auto"/>
                <w:bottom w:val="none" w:sz="0" w:space="0" w:color="auto"/>
                <w:right w:val="none" w:sz="0" w:space="0" w:color="auto"/>
              </w:divBdr>
            </w:div>
            <w:div w:id="1992326092">
              <w:marLeft w:val="0"/>
              <w:marRight w:val="0"/>
              <w:marTop w:val="0"/>
              <w:marBottom w:val="0"/>
              <w:divBdr>
                <w:top w:val="none" w:sz="0" w:space="0" w:color="auto"/>
                <w:left w:val="none" w:sz="0" w:space="0" w:color="auto"/>
                <w:bottom w:val="none" w:sz="0" w:space="0" w:color="auto"/>
                <w:right w:val="none" w:sz="0" w:space="0" w:color="auto"/>
              </w:divBdr>
            </w:div>
            <w:div w:id="1715153758">
              <w:marLeft w:val="0"/>
              <w:marRight w:val="0"/>
              <w:marTop w:val="0"/>
              <w:marBottom w:val="0"/>
              <w:divBdr>
                <w:top w:val="none" w:sz="0" w:space="0" w:color="auto"/>
                <w:left w:val="none" w:sz="0" w:space="0" w:color="auto"/>
                <w:bottom w:val="none" w:sz="0" w:space="0" w:color="auto"/>
                <w:right w:val="none" w:sz="0" w:space="0" w:color="auto"/>
              </w:divBdr>
            </w:div>
            <w:div w:id="1067386580">
              <w:marLeft w:val="0"/>
              <w:marRight w:val="0"/>
              <w:marTop w:val="0"/>
              <w:marBottom w:val="0"/>
              <w:divBdr>
                <w:top w:val="none" w:sz="0" w:space="0" w:color="auto"/>
                <w:left w:val="none" w:sz="0" w:space="0" w:color="auto"/>
                <w:bottom w:val="none" w:sz="0" w:space="0" w:color="auto"/>
                <w:right w:val="none" w:sz="0" w:space="0" w:color="auto"/>
              </w:divBdr>
            </w:div>
            <w:div w:id="221059548">
              <w:marLeft w:val="0"/>
              <w:marRight w:val="0"/>
              <w:marTop w:val="0"/>
              <w:marBottom w:val="0"/>
              <w:divBdr>
                <w:top w:val="none" w:sz="0" w:space="0" w:color="auto"/>
                <w:left w:val="none" w:sz="0" w:space="0" w:color="auto"/>
                <w:bottom w:val="none" w:sz="0" w:space="0" w:color="auto"/>
                <w:right w:val="none" w:sz="0" w:space="0" w:color="auto"/>
              </w:divBdr>
            </w:div>
            <w:div w:id="785855841">
              <w:marLeft w:val="0"/>
              <w:marRight w:val="0"/>
              <w:marTop w:val="0"/>
              <w:marBottom w:val="0"/>
              <w:divBdr>
                <w:top w:val="none" w:sz="0" w:space="0" w:color="auto"/>
                <w:left w:val="none" w:sz="0" w:space="0" w:color="auto"/>
                <w:bottom w:val="none" w:sz="0" w:space="0" w:color="auto"/>
                <w:right w:val="none" w:sz="0" w:space="0" w:color="auto"/>
              </w:divBdr>
            </w:div>
            <w:div w:id="134443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19376">
      <w:bodyDiv w:val="1"/>
      <w:marLeft w:val="0"/>
      <w:marRight w:val="0"/>
      <w:marTop w:val="0"/>
      <w:marBottom w:val="0"/>
      <w:divBdr>
        <w:top w:val="none" w:sz="0" w:space="0" w:color="auto"/>
        <w:left w:val="none" w:sz="0" w:space="0" w:color="auto"/>
        <w:bottom w:val="none" w:sz="0" w:space="0" w:color="auto"/>
        <w:right w:val="none" w:sz="0" w:space="0" w:color="auto"/>
      </w:divBdr>
      <w:divsChild>
        <w:div w:id="1571651125">
          <w:marLeft w:val="0"/>
          <w:marRight w:val="0"/>
          <w:marTop w:val="0"/>
          <w:marBottom w:val="0"/>
          <w:divBdr>
            <w:top w:val="none" w:sz="0" w:space="0" w:color="auto"/>
            <w:left w:val="none" w:sz="0" w:space="0" w:color="auto"/>
            <w:bottom w:val="none" w:sz="0" w:space="0" w:color="auto"/>
            <w:right w:val="none" w:sz="0" w:space="0" w:color="auto"/>
          </w:divBdr>
        </w:div>
      </w:divsChild>
    </w:div>
    <w:div w:id="1921408465">
      <w:bodyDiv w:val="1"/>
      <w:marLeft w:val="0"/>
      <w:marRight w:val="0"/>
      <w:marTop w:val="0"/>
      <w:marBottom w:val="0"/>
      <w:divBdr>
        <w:top w:val="none" w:sz="0" w:space="0" w:color="auto"/>
        <w:left w:val="none" w:sz="0" w:space="0" w:color="auto"/>
        <w:bottom w:val="none" w:sz="0" w:space="0" w:color="auto"/>
        <w:right w:val="none" w:sz="0" w:space="0" w:color="auto"/>
      </w:divBdr>
    </w:div>
    <w:div w:id="1931231432">
      <w:bodyDiv w:val="1"/>
      <w:marLeft w:val="0"/>
      <w:marRight w:val="0"/>
      <w:marTop w:val="0"/>
      <w:marBottom w:val="0"/>
      <w:divBdr>
        <w:top w:val="none" w:sz="0" w:space="0" w:color="auto"/>
        <w:left w:val="none" w:sz="0" w:space="0" w:color="auto"/>
        <w:bottom w:val="none" w:sz="0" w:space="0" w:color="auto"/>
        <w:right w:val="none" w:sz="0" w:space="0" w:color="auto"/>
      </w:divBdr>
    </w:div>
    <w:div w:id="1971131172">
      <w:bodyDiv w:val="1"/>
      <w:marLeft w:val="0"/>
      <w:marRight w:val="0"/>
      <w:marTop w:val="0"/>
      <w:marBottom w:val="0"/>
      <w:divBdr>
        <w:top w:val="none" w:sz="0" w:space="0" w:color="auto"/>
        <w:left w:val="none" w:sz="0" w:space="0" w:color="auto"/>
        <w:bottom w:val="none" w:sz="0" w:space="0" w:color="auto"/>
        <w:right w:val="none" w:sz="0" w:space="0" w:color="auto"/>
      </w:divBdr>
    </w:div>
    <w:div w:id="205438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0736B-195F-42E6-B07B-98D4D1454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3</Pages>
  <Words>960</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PPRVED MINUTES – 2/13/15</vt:lpstr>
    </vt:vector>
  </TitlesOfParts>
  <Company>University of Maryland Baltimore County</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VED MINUTES – 2/13/15</dc:title>
  <dc:creator>Lisa Akchin</dc:creator>
  <cp:lastModifiedBy>Leslie Kruger</cp:lastModifiedBy>
  <cp:revision>67</cp:revision>
  <cp:lastPrinted>2017-12-01T15:10:00Z</cp:lastPrinted>
  <dcterms:created xsi:type="dcterms:W3CDTF">2018-09-07T19:29:00Z</dcterms:created>
  <dcterms:modified xsi:type="dcterms:W3CDTF">2018-09-10T21:23:00Z</dcterms:modified>
</cp:coreProperties>
</file>